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E89A7" w14:textId="77777777" w:rsidR="006B0F18" w:rsidRPr="00224070" w:rsidRDefault="00E26B1E" w:rsidP="00E26B1E">
      <w:pPr>
        <w:jc w:val="center"/>
        <w:rPr>
          <w:rFonts w:ascii="Arial" w:hAnsi="Arial" w:cs="Arial"/>
          <w:b/>
          <w:sz w:val="52"/>
        </w:rPr>
      </w:pPr>
      <w:r w:rsidRPr="00224070">
        <w:rPr>
          <w:rFonts w:ascii="Arial" w:hAnsi="Arial" w:cs="Arial"/>
          <w:b/>
          <w:sz w:val="52"/>
        </w:rPr>
        <w:t>Using Newton’s Method to Match Power Supply to Demand</w:t>
      </w:r>
    </w:p>
    <w:p w14:paraId="5CF3A8BA" w14:textId="77777777" w:rsidR="00E26B1E" w:rsidRPr="0011004C" w:rsidRDefault="00E26B1E" w:rsidP="00E26B1E">
      <w:pPr>
        <w:jc w:val="center"/>
        <w:rPr>
          <w:rFonts w:ascii="Arial" w:hAnsi="Arial" w:cs="Arial"/>
        </w:rPr>
      </w:pPr>
    </w:p>
    <w:p w14:paraId="0A9CD857" w14:textId="77777777" w:rsidR="00E26B1E" w:rsidRPr="0011004C" w:rsidRDefault="00E26B1E" w:rsidP="00E26B1E">
      <w:pPr>
        <w:jc w:val="center"/>
        <w:rPr>
          <w:rFonts w:ascii="Arial" w:hAnsi="Arial" w:cs="Arial"/>
        </w:rPr>
      </w:pPr>
    </w:p>
    <w:p w14:paraId="3E24433E" w14:textId="77777777" w:rsidR="00E26B1E" w:rsidRPr="00224070" w:rsidRDefault="00E26B1E" w:rsidP="00E26B1E">
      <w:pPr>
        <w:jc w:val="center"/>
        <w:rPr>
          <w:rFonts w:ascii="Arial" w:hAnsi="Arial" w:cs="Arial"/>
          <w:sz w:val="40"/>
        </w:rPr>
      </w:pPr>
      <w:r w:rsidRPr="00224070">
        <w:rPr>
          <w:rFonts w:ascii="Arial" w:hAnsi="Arial" w:cs="Arial"/>
          <w:sz w:val="40"/>
        </w:rPr>
        <w:t>EMTH 171</w:t>
      </w:r>
    </w:p>
    <w:p w14:paraId="10347FDD" w14:textId="77777777" w:rsidR="00E26B1E" w:rsidRPr="00224070" w:rsidRDefault="00E26B1E" w:rsidP="00E26B1E">
      <w:pPr>
        <w:jc w:val="center"/>
        <w:rPr>
          <w:rFonts w:ascii="Arial" w:hAnsi="Arial" w:cs="Arial"/>
          <w:sz w:val="40"/>
        </w:rPr>
      </w:pPr>
      <w:r w:rsidRPr="00224070">
        <w:rPr>
          <w:rFonts w:ascii="Arial" w:hAnsi="Arial" w:cs="Arial"/>
          <w:sz w:val="40"/>
        </w:rPr>
        <w:t>Case Study 1</w:t>
      </w:r>
    </w:p>
    <w:p w14:paraId="4919E8B2" w14:textId="77777777" w:rsidR="00E26B1E" w:rsidRPr="0011004C" w:rsidRDefault="00E26B1E" w:rsidP="00E26B1E">
      <w:pPr>
        <w:jc w:val="center"/>
        <w:rPr>
          <w:rFonts w:ascii="Arial" w:hAnsi="Arial" w:cs="Arial"/>
        </w:rPr>
      </w:pPr>
    </w:p>
    <w:p w14:paraId="0200E356" w14:textId="77777777" w:rsidR="00E26B1E" w:rsidRPr="0011004C" w:rsidRDefault="00E26B1E" w:rsidP="00E26B1E">
      <w:pPr>
        <w:jc w:val="center"/>
        <w:rPr>
          <w:rFonts w:ascii="Arial" w:hAnsi="Arial" w:cs="Arial"/>
        </w:rPr>
      </w:pPr>
    </w:p>
    <w:p w14:paraId="771E1894" w14:textId="77777777" w:rsidR="00E26B1E" w:rsidRPr="0011004C" w:rsidRDefault="00E26B1E" w:rsidP="00E26B1E">
      <w:pPr>
        <w:jc w:val="center"/>
        <w:rPr>
          <w:rFonts w:ascii="Arial" w:hAnsi="Arial" w:cs="Arial"/>
        </w:rPr>
      </w:pPr>
    </w:p>
    <w:p w14:paraId="58A1EAC4" w14:textId="77777777" w:rsidR="00E26B1E" w:rsidRPr="00224070" w:rsidRDefault="00E26B1E" w:rsidP="00E26B1E">
      <w:pPr>
        <w:jc w:val="center"/>
        <w:rPr>
          <w:rFonts w:ascii="Arial" w:hAnsi="Arial" w:cs="Arial"/>
          <w:sz w:val="34"/>
        </w:rPr>
      </w:pPr>
      <w:r w:rsidRPr="00224070">
        <w:rPr>
          <w:rFonts w:ascii="Arial" w:hAnsi="Arial" w:cs="Arial"/>
          <w:sz w:val="34"/>
        </w:rPr>
        <w:t xml:space="preserve">Logan Lee, </w:t>
      </w:r>
      <w:hyperlink r:id="rId8" w:history="1">
        <w:r w:rsidRPr="00224070">
          <w:rPr>
            <w:rStyle w:val="Hyperlink"/>
            <w:rFonts w:ascii="Arial" w:hAnsi="Arial" w:cs="Arial"/>
            <w:sz w:val="34"/>
          </w:rPr>
          <w:t>lpl29@uclive.ac.nz</w:t>
        </w:r>
      </w:hyperlink>
      <w:r w:rsidRPr="00224070">
        <w:rPr>
          <w:rFonts w:ascii="Arial" w:hAnsi="Arial" w:cs="Arial"/>
          <w:sz w:val="34"/>
        </w:rPr>
        <w:t xml:space="preserve"> </w:t>
      </w:r>
    </w:p>
    <w:p w14:paraId="56B83B7E" w14:textId="77777777" w:rsidR="00E26B1E" w:rsidRPr="00224070" w:rsidRDefault="00E26B1E" w:rsidP="00E26B1E">
      <w:pPr>
        <w:jc w:val="center"/>
        <w:rPr>
          <w:rFonts w:ascii="Arial" w:hAnsi="Arial" w:cs="Arial"/>
          <w:sz w:val="34"/>
        </w:rPr>
      </w:pPr>
      <w:r w:rsidRPr="00224070">
        <w:rPr>
          <w:rFonts w:ascii="Arial" w:hAnsi="Arial" w:cs="Arial"/>
          <w:sz w:val="34"/>
        </w:rPr>
        <w:t xml:space="preserve">Samuel Thornbury, </w:t>
      </w:r>
      <w:hyperlink r:id="rId9" w:history="1">
        <w:r w:rsidR="0037080F" w:rsidRPr="00224070">
          <w:rPr>
            <w:rStyle w:val="Hyperlink"/>
            <w:rFonts w:ascii="Arial" w:hAnsi="Arial" w:cs="Arial"/>
            <w:sz w:val="34"/>
          </w:rPr>
          <w:t>swt39@uclive.ac.nz</w:t>
        </w:r>
      </w:hyperlink>
    </w:p>
    <w:p w14:paraId="74CF25E4" w14:textId="77777777" w:rsidR="0037080F" w:rsidRPr="0011004C" w:rsidRDefault="0037080F" w:rsidP="00E26B1E">
      <w:pPr>
        <w:jc w:val="center"/>
        <w:rPr>
          <w:rFonts w:ascii="Arial" w:hAnsi="Arial" w:cs="Arial"/>
        </w:rPr>
      </w:pPr>
    </w:p>
    <w:p w14:paraId="49ED82DB" w14:textId="77777777" w:rsidR="0037080F" w:rsidRPr="0011004C" w:rsidRDefault="0037080F" w:rsidP="00E26B1E">
      <w:pPr>
        <w:jc w:val="center"/>
        <w:rPr>
          <w:rFonts w:ascii="Arial" w:hAnsi="Arial" w:cs="Arial"/>
        </w:rPr>
      </w:pPr>
    </w:p>
    <w:p w14:paraId="37C1DC1B" w14:textId="77777777" w:rsidR="0037080F" w:rsidRPr="0011004C" w:rsidRDefault="0037080F" w:rsidP="00E26B1E">
      <w:pPr>
        <w:jc w:val="center"/>
        <w:rPr>
          <w:rFonts w:ascii="Arial" w:hAnsi="Arial" w:cs="Arial"/>
        </w:rPr>
      </w:pPr>
    </w:p>
    <w:p w14:paraId="2325DBC4" w14:textId="77777777" w:rsidR="0037080F" w:rsidRPr="00224070" w:rsidRDefault="0037080F" w:rsidP="00E26B1E">
      <w:pPr>
        <w:jc w:val="center"/>
        <w:rPr>
          <w:rFonts w:ascii="Arial" w:hAnsi="Arial" w:cs="Arial"/>
          <w:b/>
          <w:sz w:val="34"/>
        </w:rPr>
      </w:pPr>
    </w:p>
    <w:p w14:paraId="7E6CAD84" w14:textId="77777777" w:rsidR="0037080F" w:rsidRPr="00224070" w:rsidRDefault="0037080F" w:rsidP="00E26B1E">
      <w:pPr>
        <w:jc w:val="center"/>
        <w:rPr>
          <w:rFonts w:ascii="Arial" w:hAnsi="Arial" w:cs="Arial"/>
          <w:sz w:val="34"/>
        </w:rPr>
      </w:pPr>
      <w:r w:rsidRPr="00224070">
        <w:rPr>
          <w:rFonts w:ascii="Arial" w:hAnsi="Arial" w:cs="Arial"/>
          <w:sz w:val="34"/>
        </w:rPr>
        <w:t>20</w:t>
      </w:r>
      <w:r w:rsidRPr="00224070">
        <w:rPr>
          <w:rFonts w:ascii="Arial" w:hAnsi="Arial" w:cs="Arial"/>
          <w:sz w:val="34"/>
          <w:vertAlign w:val="superscript"/>
        </w:rPr>
        <w:t>th</w:t>
      </w:r>
      <w:r w:rsidRPr="00224070">
        <w:rPr>
          <w:rFonts w:ascii="Arial" w:hAnsi="Arial" w:cs="Arial"/>
          <w:sz w:val="34"/>
        </w:rPr>
        <w:t xml:space="preserve"> September 2019 </w:t>
      </w:r>
    </w:p>
    <w:p w14:paraId="16823602" w14:textId="64AC04E8" w:rsidR="0CF67E19" w:rsidRPr="00D73F17" w:rsidRDefault="0037080F" w:rsidP="0CF67E19">
      <w:pPr>
        <w:pStyle w:val="Heading1"/>
        <w:rPr>
          <w:rFonts w:ascii="Arial" w:hAnsi="Arial" w:cs="Arial"/>
          <w:sz w:val="22"/>
          <w:szCs w:val="22"/>
        </w:rPr>
      </w:pPr>
      <w:r w:rsidRPr="0CF67E19">
        <w:br w:type="page"/>
      </w:r>
    </w:p>
    <w:p w14:paraId="230054AD" w14:textId="77777777" w:rsidR="00A5533F" w:rsidRPr="00B019B5" w:rsidRDefault="00A5533F" w:rsidP="00A5533F">
      <w:pPr>
        <w:pStyle w:val="Heading1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Exercise 1:</w:t>
      </w:r>
    </w:p>
    <w:p w14:paraId="09A74D54" w14:textId="1E5F44D2" w:rsidR="0CF67E19" w:rsidRPr="00B019B5" w:rsidRDefault="0037080F" w:rsidP="00674837">
      <w:pPr>
        <w:pStyle w:val="Heading2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Introduction:</w:t>
      </w:r>
    </w:p>
    <w:p w14:paraId="1211F519" w14:textId="2CDDF177" w:rsidR="014A79DB" w:rsidRPr="00CE62AB" w:rsidRDefault="249C670F" w:rsidP="00B65736">
      <w:pPr>
        <w:spacing w:line="276" w:lineRule="auto"/>
        <w:rPr>
          <w:rFonts w:ascii="Arial" w:hAnsi="Arial" w:cs="Arial"/>
        </w:rPr>
      </w:pPr>
      <w:r w:rsidRPr="00CE62AB">
        <w:rPr>
          <w:rFonts w:ascii="Arial" w:hAnsi="Arial" w:cs="Arial"/>
        </w:rPr>
        <w:t>A sled is being hauled</w:t>
      </w:r>
      <w:r w:rsidR="724B44BB" w:rsidRPr="00CE62AB">
        <w:rPr>
          <w:rFonts w:ascii="Arial" w:hAnsi="Arial" w:cs="Arial"/>
        </w:rPr>
        <w:t xml:space="preserve"> </w:t>
      </w:r>
      <w:r w:rsidR="4BA8E879" w:rsidRPr="00CE62AB">
        <w:rPr>
          <w:rFonts w:ascii="Arial" w:hAnsi="Arial" w:cs="Arial"/>
        </w:rPr>
        <w:t xml:space="preserve">up an inclined </w:t>
      </w:r>
      <w:r w:rsidR="52614ED1" w:rsidRPr="00CE62AB">
        <w:rPr>
          <w:rFonts w:ascii="Arial" w:hAnsi="Arial" w:cs="Arial"/>
        </w:rPr>
        <w:t xml:space="preserve">slope </w:t>
      </w:r>
      <w:r w:rsidR="41C39B09" w:rsidRPr="00CE62AB">
        <w:rPr>
          <w:rFonts w:ascii="Arial" w:hAnsi="Arial" w:cs="Arial"/>
        </w:rPr>
        <w:t>(</w:t>
      </w:r>
      <w:r w:rsidR="089D15CC" w:rsidRPr="00CE62AB">
        <w:rPr>
          <w:rFonts w:ascii="Arial" w:hAnsi="Arial" w:cs="Arial"/>
        </w:rPr>
        <w:t>Figure 1</w:t>
      </w:r>
      <w:r w:rsidR="75E20089" w:rsidRPr="00CE62AB">
        <w:rPr>
          <w:rFonts w:ascii="Arial" w:hAnsi="Arial" w:cs="Arial"/>
        </w:rPr>
        <w:t xml:space="preserve">). </w:t>
      </w:r>
      <w:r w:rsidR="0A5B2A05" w:rsidRPr="00CE62AB">
        <w:rPr>
          <w:rFonts w:ascii="Arial" w:hAnsi="Arial" w:cs="Arial"/>
        </w:rPr>
        <w:t xml:space="preserve">A cable </w:t>
      </w:r>
      <w:r w:rsidR="730E02E6" w:rsidRPr="00CE62AB">
        <w:rPr>
          <w:rFonts w:ascii="Arial" w:hAnsi="Arial" w:cs="Arial"/>
        </w:rPr>
        <w:t xml:space="preserve">attached to </w:t>
      </w:r>
      <w:r w:rsidR="628719DB" w:rsidRPr="00CE62AB">
        <w:rPr>
          <w:rFonts w:ascii="Arial" w:hAnsi="Arial" w:cs="Arial"/>
        </w:rPr>
        <w:t xml:space="preserve">the sled is reeled in </w:t>
      </w:r>
      <w:r w:rsidR="37E2A3B7" w:rsidRPr="00CE62AB">
        <w:rPr>
          <w:rFonts w:ascii="Arial" w:hAnsi="Arial" w:cs="Arial"/>
        </w:rPr>
        <w:t xml:space="preserve">by a pulley system </w:t>
      </w:r>
      <w:r w:rsidR="573FA1D7" w:rsidRPr="00CE62AB">
        <w:rPr>
          <w:rFonts w:ascii="Arial" w:hAnsi="Arial" w:cs="Arial"/>
        </w:rPr>
        <w:t>driven</w:t>
      </w:r>
      <w:r w:rsidR="408CA78F" w:rsidRPr="00CE62AB">
        <w:rPr>
          <w:rFonts w:ascii="Arial" w:hAnsi="Arial" w:cs="Arial"/>
        </w:rPr>
        <w:t xml:space="preserve"> by an </w:t>
      </w:r>
      <w:r w:rsidR="39B6036A" w:rsidRPr="00CE62AB">
        <w:rPr>
          <w:rFonts w:ascii="Arial" w:hAnsi="Arial" w:cs="Arial"/>
        </w:rPr>
        <w:t xml:space="preserve">electric </w:t>
      </w:r>
      <w:r w:rsidR="6237A6AB" w:rsidRPr="00CE62AB">
        <w:rPr>
          <w:rFonts w:ascii="Arial" w:hAnsi="Arial" w:cs="Arial"/>
        </w:rPr>
        <w:t>motor</w:t>
      </w:r>
      <w:r w:rsidR="28F55EC3" w:rsidRPr="00CE62AB">
        <w:rPr>
          <w:rFonts w:ascii="Arial" w:hAnsi="Arial" w:cs="Arial"/>
        </w:rPr>
        <w:t xml:space="preserve">, </w:t>
      </w:r>
      <w:r w:rsidR="1D610345" w:rsidRPr="00CE62AB">
        <w:rPr>
          <w:rFonts w:ascii="Arial" w:hAnsi="Arial" w:cs="Arial"/>
        </w:rPr>
        <w:t xml:space="preserve">through </w:t>
      </w:r>
      <w:r w:rsidR="12B7801A" w:rsidRPr="00CE62AB">
        <w:rPr>
          <w:rFonts w:ascii="Arial" w:hAnsi="Arial" w:cs="Arial"/>
        </w:rPr>
        <w:t>a gearbox</w:t>
      </w:r>
      <w:r w:rsidR="254A0423" w:rsidRPr="00CE62AB">
        <w:rPr>
          <w:rFonts w:ascii="Arial" w:hAnsi="Arial" w:cs="Arial"/>
        </w:rPr>
        <w:t>.</w:t>
      </w:r>
    </w:p>
    <w:p w14:paraId="2F4C8F01" w14:textId="05206F21" w:rsidR="001D1A68" w:rsidRPr="00CE62AB" w:rsidRDefault="06488A06" w:rsidP="00B65736">
      <w:pPr>
        <w:keepNext/>
        <w:spacing w:line="276" w:lineRule="auto"/>
        <w:jc w:val="center"/>
        <w:rPr>
          <w:rFonts w:ascii="Arial" w:hAnsi="Arial" w:cs="Arial"/>
        </w:rPr>
      </w:pPr>
      <w:r w:rsidRPr="00CE62AB">
        <w:rPr>
          <w:rFonts w:ascii="Arial" w:hAnsi="Arial" w:cs="Arial"/>
        </w:rPr>
        <w:drawing>
          <wp:inline distT="0" distB="0" distL="0" distR="0" wp14:anchorId="45A88902" wp14:editId="74E8E1CB">
            <wp:extent cx="3019425" cy="1609725"/>
            <wp:effectExtent l="0" t="0" r="0" b="0"/>
            <wp:docPr id="612087502" name="Picture 1165738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573866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C810A" w14:textId="278D3E6E" w:rsidR="014A79DB" w:rsidRPr="00AE6195" w:rsidRDefault="001D1A68" w:rsidP="00B65736">
      <w:pPr>
        <w:pStyle w:val="Caption"/>
        <w:spacing w:line="276" w:lineRule="auto"/>
        <w:jc w:val="center"/>
        <w:rPr>
          <w:rFonts w:ascii="Arial" w:hAnsi="Arial" w:cs="Arial"/>
          <w:color w:val="auto"/>
        </w:rPr>
      </w:pPr>
      <w:r w:rsidRPr="00AE6195">
        <w:rPr>
          <w:rFonts w:ascii="Arial" w:hAnsi="Arial" w:cs="Arial"/>
          <w:color w:val="auto"/>
        </w:rPr>
        <w:t xml:space="preserve">Figure </w:t>
      </w:r>
      <w:r w:rsidR="00CE095E">
        <w:rPr>
          <w:rFonts w:ascii="Arial" w:hAnsi="Arial" w:cs="Arial"/>
          <w:color w:val="auto"/>
        </w:rPr>
        <w:t>1</w:t>
      </w:r>
      <w:r w:rsidR="007875F1" w:rsidRPr="00AE6195">
        <w:rPr>
          <w:rFonts w:ascii="Arial" w:hAnsi="Arial" w:cs="Arial"/>
          <w:color w:val="auto"/>
        </w:rPr>
        <w:t>:</w:t>
      </w:r>
      <w:r w:rsidRPr="00AE6195">
        <w:rPr>
          <w:rFonts w:ascii="Arial" w:hAnsi="Arial" w:cs="Arial"/>
          <w:color w:val="auto"/>
        </w:rPr>
        <w:t xml:space="preserve"> Sled haulage system</w:t>
      </w:r>
    </w:p>
    <w:p w14:paraId="1F0A960A" w14:textId="0F06E95B" w:rsidR="008B6B47" w:rsidRPr="00CE62AB" w:rsidRDefault="75AF9B9A" w:rsidP="00B65736">
      <w:pPr>
        <w:spacing w:line="276" w:lineRule="auto"/>
        <w:rPr>
          <w:rFonts w:ascii="Arial" w:hAnsi="Arial" w:cs="Arial"/>
        </w:rPr>
      </w:pPr>
      <w:r w:rsidRPr="00CE62AB">
        <w:rPr>
          <w:rFonts w:ascii="Arial" w:hAnsi="Arial" w:cs="Arial"/>
        </w:rPr>
        <w:t xml:space="preserve">                              </w:t>
      </w:r>
      <w:r w:rsidR="3219A939" w:rsidRPr="00CE62AB">
        <w:rPr>
          <w:rFonts w:ascii="Arial" w:hAnsi="Arial" w:cs="Arial"/>
        </w:rPr>
        <w:t xml:space="preserve"> </w:t>
      </w:r>
    </w:p>
    <w:p w14:paraId="73A43C0F" w14:textId="4EF5D3A5" w:rsidR="46DDC888" w:rsidRPr="00CE62AB" w:rsidRDefault="46DDC888" w:rsidP="0019491E">
      <w:pPr>
        <w:spacing w:line="276" w:lineRule="auto"/>
        <w:rPr>
          <w:rFonts w:ascii="Arial" w:hAnsi="Arial" w:cs="Arial"/>
        </w:rPr>
      </w:pPr>
    </w:p>
    <w:p w14:paraId="782729B2" w14:textId="4CA95F78" w:rsidR="2E53226B" w:rsidRPr="00CE62AB" w:rsidRDefault="2E53226B" w:rsidP="0019491E">
      <w:pPr>
        <w:spacing w:line="276" w:lineRule="auto"/>
        <w:jc w:val="center"/>
        <w:rPr>
          <w:rFonts w:ascii="Arial" w:hAnsi="Arial" w:cs="Arial"/>
        </w:rPr>
      </w:pPr>
      <w:r w:rsidRPr="00CE62AB">
        <w:rPr>
          <w:rFonts w:ascii="Arial" w:hAnsi="Arial" w:cs="Arial"/>
        </w:rPr>
        <w:t>The power output of the electric motor (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output</m:t>
            </m:r>
          </m:sub>
        </m:sSub>
      </m:oMath>
      <w:r w:rsidR="489DEA8E" w:rsidRPr="00CE62AB">
        <w:rPr>
          <w:rFonts w:ascii="Arial" w:eastAsia="-webkit-standard" w:hAnsi="Arial" w:cs="Arial"/>
          <w:i/>
          <w:color w:val="000000" w:themeColor="text1"/>
        </w:rPr>
        <w:t xml:space="preserve"> in </w:t>
      </w:r>
      <w:r w:rsidR="7E81D797" w:rsidRPr="00CE62AB">
        <w:rPr>
          <w:rFonts w:ascii="Arial" w:eastAsia="-webkit-standard" w:hAnsi="Arial" w:cs="Arial"/>
          <w:i/>
          <w:color w:val="000000" w:themeColor="text1"/>
        </w:rPr>
        <w:t>kW</w:t>
      </w:r>
      <w:r w:rsidR="449D11E7" w:rsidRPr="00CE62AB">
        <w:rPr>
          <w:rFonts w:ascii="Arial" w:eastAsia="-webkit-standard" w:hAnsi="Arial" w:cs="Arial"/>
          <w:i/>
          <w:color w:val="000000" w:themeColor="text1"/>
        </w:rPr>
        <w:t>)</w:t>
      </w:r>
      <w:r w:rsidR="00A865C6" w:rsidRPr="00CE62AB">
        <w:rPr>
          <w:rFonts w:ascii="Arial" w:eastAsia="-webkit-standard" w:hAnsi="Arial" w:cs="Arial"/>
          <w:i/>
          <w:color w:val="000000" w:themeColor="text1"/>
        </w:rPr>
        <w:t>.</w:t>
      </w:r>
    </w:p>
    <w:p w14:paraId="1FA3E400" w14:textId="77777777" w:rsidR="00B2403E" w:rsidRPr="00B2403E" w:rsidRDefault="00B2403E" w:rsidP="0019491E">
      <w:pPr>
        <w:spacing w:line="276" w:lineRule="auto"/>
        <w:jc w:val="center"/>
        <w:rPr>
          <w:rFonts w:ascii="Arial" w:eastAsiaTheme="minorEastAsia" w:hAnsi="Arial" w:cs="Arial"/>
        </w:rPr>
      </w:pPr>
    </w:p>
    <w:p w14:paraId="4E895679" w14:textId="7719D109" w:rsidR="014A79DB" w:rsidRPr="00CE62AB" w:rsidRDefault="00743594" w:rsidP="0019491E">
      <w:pPr>
        <w:spacing w:line="276" w:lineRule="auto"/>
        <w:jc w:val="center"/>
        <w:rPr>
          <w:rFonts w:ascii="Cambria Math" w:eastAsiaTheme="minorEastAsia" w:hAnsi="Cambria Math" w:cs="Arial"/>
          <w:oMath/>
        </w:rPr>
      </w:pPr>
      <m:oMathPara>
        <m:oMath>
          <m:r>
            <w:rPr>
              <w:rFonts w:ascii="Cambria Math" w:hAnsi="Cambria Math" w:cs="Arial"/>
            </w:rPr>
            <m:t xml:space="preserve">1. 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 xml:space="preserve">    P</m:t>
              </m:r>
            </m:e>
            <m:sub>
              <m:r>
                <w:rPr>
                  <w:rFonts w:ascii="Cambria Math" w:hAnsi="Cambria Math" w:cs="Arial"/>
                </w:rPr>
                <m:t xml:space="preserve">output </m:t>
              </m:r>
            </m:sub>
          </m:sSub>
          <m:r>
            <w:rPr>
              <w:rFonts w:ascii="Cambria Math" w:hAnsi="Cambria Math" w:cs="Arial"/>
            </w:rPr>
            <m:t>=a(</m:t>
          </m:r>
          <m:r>
            <w:rPr>
              <w:rFonts w:ascii="Cambria Math" w:hAnsi="Cambria Math" w:cs="Arial"/>
            </w:rPr>
            <m:t>β</m:t>
          </m:r>
          <m:r>
            <m:rPr>
              <m:sty m:val="p"/>
            </m:rPr>
            <w:rPr>
              <w:rFonts w:ascii="Cambria Math" w:hAnsi="Cambria Math" w:cs="Arial"/>
            </w:rPr>
            <m:t>ω</m:t>
          </m:r>
          <m:r>
            <w:rPr>
              <w:rFonts w:ascii="Cambria Math" w:hAnsi="Cambria Math" w:cs="Arial"/>
            </w:rPr>
            <m:t xml:space="preserve">- </m:t>
          </m:r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Arial"/>
                </w:rPr>
                <m:t>ω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)</m:t>
          </m:r>
        </m:oMath>
      </m:oMathPara>
    </w:p>
    <w:p w14:paraId="2FE43DF0" w14:textId="68086E68" w:rsidR="00616F2F" w:rsidRPr="00CE62AB" w:rsidRDefault="00877C36" w:rsidP="0019491E">
      <w:pPr>
        <w:pStyle w:val="Default"/>
        <w:spacing w:line="276" w:lineRule="auto"/>
        <w:rPr>
          <w:rFonts w:ascii="Cambria Math" w:hAnsi="Cambria Math"/>
          <w:sz w:val="22"/>
          <w:szCs w:val="22"/>
          <w:oMath/>
        </w:rPr>
      </w:pPr>
      <w:r w:rsidRPr="00CE62AB">
        <w:rPr>
          <w:sz w:val="22"/>
          <w:szCs w:val="22"/>
        </w:rPr>
        <w:t xml:space="preserve">Where </w:t>
      </w:r>
      <m:oMath>
        <m:r>
          <w:rPr>
            <w:rFonts w:ascii="Cambria Math" w:hAnsi="Cambria Math"/>
            <w:sz w:val="22"/>
            <w:szCs w:val="22"/>
          </w:rPr>
          <m:t>α</m:t>
        </m:r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Pr="00CE62AB">
        <w:rPr>
          <w:sz w:val="22"/>
          <w:szCs w:val="22"/>
        </w:rPr>
        <w:t xml:space="preserve">is the angular acceleration in </w:t>
      </w:r>
      <m:oMath>
        <m:r>
          <w:rPr>
            <w:rFonts w:ascii="Cambria Math" w:hAnsi="Cambria Math"/>
            <w:sz w:val="22"/>
            <w:szCs w:val="22"/>
          </w:rPr>
          <m:t>rad/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Pr="00CE62AB">
        <w:rPr>
          <w:sz w:val="22"/>
          <w:szCs w:val="22"/>
        </w:rPr>
        <w:t xml:space="preserve">, </w:t>
      </w:r>
      <m:oMath>
        <m:r>
          <w:rPr>
            <w:rFonts w:ascii="Cambria Math" w:hAnsi="Cambria Math"/>
            <w:sz w:val="22"/>
            <w:szCs w:val="22"/>
          </w:rPr>
          <m:t>β</m:t>
        </m:r>
      </m:oMath>
      <w:r w:rsidRPr="00CE62AB">
        <w:rPr>
          <w:sz w:val="22"/>
          <w:szCs w:val="22"/>
        </w:rPr>
        <w:t xml:space="preserve"> is a rotational constant in </w:t>
      </w:r>
      <m:oMath>
        <m:r>
          <w:rPr>
            <w:rFonts w:ascii="Cambria Math" w:hAnsi="Cambria Math"/>
            <w:sz w:val="22"/>
            <w:szCs w:val="22"/>
          </w:rPr>
          <m:t>rad/s</m:t>
        </m:r>
      </m:oMath>
      <w:r w:rsidRPr="00CE62AB">
        <w:rPr>
          <w:sz w:val="22"/>
          <w:szCs w:val="22"/>
        </w:rPr>
        <w:t xml:space="preserve"> and </w:t>
      </w:r>
      <m:oMath>
        <m:r>
          <w:rPr>
            <w:rFonts w:ascii="Cambria Math" w:hAnsi="Cambria Math"/>
            <w:sz w:val="22"/>
            <w:szCs w:val="22"/>
          </w:rPr>
          <m:t>ω</m:t>
        </m:r>
      </m:oMath>
      <w:r w:rsidRPr="00CE62AB">
        <w:rPr>
          <w:sz w:val="22"/>
          <w:szCs w:val="22"/>
        </w:rPr>
        <w:t xml:space="preserve"> is the angular velocity is </w:t>
      </w:r>
      <m:oMath>
        <m:r>
          <w:rPr>
            <w:rFonts w:ascii="Cambria Math" w:hAnsi="Cambria Math"/>
            <w:sz w:val="22"/>
            <w:szCs w:val="22"/>
          </w:rPr>
          <m:t>rad/s</m:t>
        </m:r>
      </m:oMath>
      <w:r w:rsidRPr="00CE62AB">
        <w:rPr>
          <w:sz w:val="22"/>
          <w:szCs w:val="22"/>
        </w:rPr>
        <w:t xml:space="preserve">. </w:t>
      </w:r>
      <w:r w:rsidR="0068515C" w:rsidRPr="00CE62AB">
        <w:rPr>
          <w:sz w:val="22"/>
          <w:szCs w:val="22"/>
        </w:rPr>
        <w:t xml:space="preserve">The motor gave a </w:t>
      </w:r>
      <w:r w:rsidRPr="00CE62AB">
        <w:rPr>
          <w:sz w:val="22"/>
          <w:szCs w:val="22"/>
        </w:rPr>
        <w:t xml:space="preserve">maximum power output just under </w:t>
      </w:r>
      <m:oMath>
        <m:r>
          <w:rPr>
            <w:rFonts w:ascii="Cambria Math" w:hAnsi="Cambria Math"/>
            <w:sz w:val="22"/>
            <w:szCs w:val="22"/>
          </w:rPr>
          <m:t>25 kW</m:t>
        </m:r>
      </m:oMath>
      <w:r w:rsidRPr="00CE62AB">
        <w:rPr>
          <w:sz w:val="22"/>
          <w:szCs w:val="22"/>
        </w:rPr>
        <w:t xml:space="preserve"> at </w:t>
      </w:r>
      <m:oMath>
        <m:r>
          <w:rPr>
            <w:rFonts w:ascii="Cambria Math" w:hAnsi="Cambria Math"/>
            <w:sz w:val="22"/>
            <w:szCs w:val="22"/>
          </w:rPr>
          <m:t>1500 RPM.</m:t>
        </m:r>
      </m:oMath>
      <w:r w:rsidR="00470968" w:rsidRPr="00CE62AB">
        <w:rPr>
          <w:sz w:val="22"/>
          <w:szCs w:val="22"/>
        </w:rPr>
        <w:t xml:space="preserve"> </w:t>
      </w:r>
      <w:r w:rsidR="00616F2F" w:rsidRPr="00CE62AB">
        <w:rPr>
          <w:sz w:val="22"/>
          <w:szCs w:val="22"/>
        </w:rPr>
        <w:t xml:space="preserve">The gearbox </w:t>
      </w:r>
      <w:r w:rsidR="00FA4A65" w:rsidRPr="00CE62AB">
        <w:rPr>
          <w:sz w:val="22"/>
          <w:szCs w:val="22"/>
        </w:rPr>
        <w:t xml:space="preserve">of most basic </w:t>
      </w:r>
      <w:r w:rsidR="00AA7298" w:rsidRPr="00CE62AB">
        <w:rPr>
          <w:sz w:val="22"/>
          <w:szCs w:val="22"/>
        </w:rPr>
        <w:t xml:space="preserve">AC electric motors </w:t>
      </w:r>
      <w:r w:rsidR="00691266" w:rsidRPr="00CE62AB">
        <w:rPr>
          <w:sz w:val="22"/>
          <w:szCs w:val="22"/>
        </w:rPr>
        <w:t xml:space="preserve">spin much faster than required for a pulley system. </w:t>
      </w:r>
      <w:r w:rsidR="008B2690" w:rsidRPr="00CE62AB">
        <w:rPr>
          <w:sz w:val="22"/>
          <w:szCs w:val="22"/>
        </w:rPr>
        <w:t xml:space="preserve">Hence the </w:t>
      </w:r>
      <w:r w:rsidR="00417595" w:rsidRPr="00CE62AB">
        <w:rPr>
          <w:sz w:val="22"/>
          <w:szCs w:val="22"/>
        </w:rPr>
        <w:t xml:space="preserve">output </w:t>
      </w:r>
      <w:r w:rsidR="00811A2F" w:rsidRPr="00CE62AB">
        <w:rPr>
          <w:sz w:val="22"/>
          <w:szCs w:val="22"/>
        </w:rPr>
        <w:t xml:space="preserve">must be geared down </w:t>
      </w:r>
      <w:r w:rsidR="00386B01" w:rsidRPr="00CE62AB">
        <w:rPr>
          <w:sz w:val="22"/>
          <w:szCs w:val="22"/>
        </w:rPr>
        <w:t xml:space="preserve">to reel in the sled. </w:t>
      </w:r>
      <w:r w:rsidR="00DF0F3F" w:rsidRPr="00CE62AB">
        <w:rPr>
          <w:sz w:val="22"/>
          <w:szCs w:val="22"/>
        </w:rPr>
        <w:t xml:space="preserve">These type of motors generally </w:t>
      </w:r>
      <w:r w:rsidR="00694F44" w:rsidRPr="00CE62AB">
        <w:rPr>
          <w:sz w:val="22"/>
          <w:szCs w:val="22"/>
        </w:rPr>
        <w:t>function most effi</w:t>
      </w:r>
      <w:r w:rsidR="00322A0F" w:rsidRPr="00CE62AB">
        <w:rPr>
          <w:sz w:val="22"/>
          <w:szCs w:val="22"/>
        </w:rPr>
        <w:t>ciently</w:t>
      </w:r>
      <w:r w:rsidR="002C404C" w:rsidRPr="00CE62AB">
        <w:rPr>
          <w:sz w:val="22"/>
          <w:szCs w:val="22"/>
        </w:rPr>
        <w:t xml:space="preserve">, and give </w:t>
      </w:r>
      <w:r w:rsidR="0004275E" w:rsidRPr="00CE62AB">
        <w:rPr>
          <w:sz w:val="22"/>
          <w:szCs w:val="22"/>
        </w:rPr>
        <w:t>their greatest output</w:t>
      </w:r>
      <w:r w:rsidR="008725F6" w:rsidRPr="00CE62AB">
        <w:rPr>
          <w:sz w:val="22"/>
          <w:szCs w:val="22"/>
        </w:rPr>
        <w:t>, at speeds between 1000-4000rpm.</w:t>
      </w:r>
    </w:p>
    <w:p w14:paraId="78D3BB34" w14:textId="77777777" w:rsidR="008725F6" w:rsidRPr="00CE62AB" w:rsidRDefault="008725F6" w:rsidP="0019491E">
      <w:pPr>
        <w:pStyle w:val="Default"/>
        <w:spacing w:line="276" w:lineRule="auto"/>
        <w:jc w:val="both"/>
        <w:rPr>
          <w:sz w:val="22"/>
          <w:szCs w:val="22"/>
        </w:rPr>
      </w:pPr>
    </w:p>
    <w:p w14:paraId="4400E873" w14:textId="560D185E" w:rsidR="00F04BC2" w:rsidRPr="00CE62AB" w:rsidRDefault="00B07715" w:rsidP="0019491E">
      <w:pPr>
        <w:pStyle w:val="Default"/>
        <w:spacing w:line="276" w:lineRule="auto"/>
        <w:jc w:val="center"/>
        <w:rPr>
          <w:sz w:val="22"/>
          <w:szCs w:val="22"/>
        </w:rPr>
      </w:pPr>
      <w:r w:rsidRPr="00CE62AB">
        <w:rPr>
          <w:sz w:val="22"/>
          <w:szCs w:val="22"/>
        </w:rPr>
        <w:t>The tangential speed of the winch drum</w:t>
      </w:r>
      <w:r w:rsidR="002F4706" w:rsidRPr="00CE62AB">
        <w:rPr>
          <w:sz w:val="22"/>
          <w:szCs w:val="22"/>
        </w:rPr>
        <w:t xml:space="preserve"> (</w:t>
      </w:r>
      <m:oMath>
        <m:r>
          <w:rPr>
            <w:rFonts w:ascii="Cambria Math" w:hAnsi="Cambria Math"/>
            <w:sz w:val="22"/>
            <w:szCs w:val="22"/>
          </w:rPr>
          <m:t>v</m:t>
        </m:r>
      </m:oMath>
      <w:r w:rsidR="002F4706" w:rsidRPr="00CE62AB">
        <w:rPr>
          <w:sz w:val="22"/>
          <w:szCs w:val="22"/>
        </w:rPr>
        <w:t>)</w:t>
      </w:r>
    </w:p>
    <w:p w14:paraId="119645F3" w14:textId="77777777" w:rsidR="00B2403E" w:rsidRPr="00B2403E" w:rsidRDefault="00B2403E" w:rsidP="0019491E">
      <w:pPr>
        <w:pStyle w:val="Default"/>
        <w:spacing w:line="276" w:lineRule="auto"/>
        <w:ind w:left="360"/>
        <w:jc w:val="center"/>
        <w:rPr>
          <w:sz w:val="22"/>
          <w:szCs w:val="22"/>
        </w:rPr>
      </w:pPr>
    </w:p>
    <w:p w14:paraId="1F930EBE" w14:textId="337C6600" w:rsidR="00721973" w:rsidRPr="00CE62AB" w:rsidRDefault="0066591B" w:rsidP="0019491E">
      <w:pPr>
        <w:pStyle w:val="Default"/>
        <w:spacing w:line="276" w:lineRule="auto"/>
        <w:ind w:left="360"/>
        <w:jc w:val="center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 xml:space="preserve">2.    </m:t>
          </m:r>
          <m:r>
            <w:rPr>
              <w:rFonts w:ascii="Cambria Math" w:hAnsi="Cambria Math"/>
              <w:sz w:val="22"/>
              <w:szCs w:val="22"/>
            </w:rPr>
            <m:t xml:space="preserve">v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ω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gb</m:t>
                  </m:r>
                </m:sub>
              </m:sSub>
            </m:den>
          </m:f>
          <m:r>
            <w:rPr>
              <w:rFonts w:ascii="Cambria Math" w:hAnsi="Cambria Math"/>
              <w:sz w:val="22"/>
              <w:szCs w:val="22"/>
            </w:rPr>
            <m:t>v</m:t>
          </m:r>
        </m:oMath>
      </m:oMathPara>
    </w:p>
    <w:p w14:paraId="3D840BDD" w14:textId="1A22B33F" w:rsidR="014A79DB" w:rsidRPr="00CE62AB" w:rsidRDefault="000657AA" w:rsidP="0019491E">
      <w:pPr>
        <w:pStyle w:val="Default"/>
        <w:spacing w:line="276" w:lineRule="auto"/>
        <w:rPr>
          <w:sz w:val="22"/>
          <w:szCs w:val="22"/>
        </w:rPr>
      </w:pPr>
      <w:r w:rsidRPr="00CE62AB">
        <w:rPr>
          <w:sz w:val="22"/>
          <w:szCs w:val="22"/>
        </w:rPr>
        <w:t xml:space="preserve">Where </w:t>
      </w:r>
      <m:oMath>
        <m:r>
          <w:rPr>
            <w:rFonts w:ascii="Cambria Math" w:hAnsi="Cambria Math"/>
            <w:sz w:val="22"/>
            <w:szCs w:val="22"/>
          </w:rPr>
          <m:t>R</m:t>
        </m:r>
      </m:oMath>
      <w:r w:rsidRPr="00CE62AB">
        <w:rPr>
          <w:sz w:val="22"/>
          <w:szCs w:val="22"/>
        </w:rPr>
        <w:t xml:space="preserve"> is the radius of the pulley in </w:t>
      </w:r>
      <m:oMath>
        <m:r>
          <w:rPr>
            <w:rFonts w:ascii="Cambria Math" w:hAnsi="Cambria Math"/>
            <w:sz w:val="22"/>
            <w:szCs w:val="22"/>
          </w:rPr>
          <m:t>m</m:t>
        </m:r>
      </m:oMath>
      <w:r w:rsidRPr="00CE62AB">
        <w:rPr>
          <w:sz w:val="22"/>
          <w:szCs w:val="22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ω</m:t>
        </m:r>
      </m:oMath>
      <w:r w:rsidRPr="00CE62AB">
        <w:rPr>
          <w:sz w:val="22"/>
          <w:szCs w:val="22"/>
        </w:rPr>
        <w:t xml:space="preserve"> is the electric motor’s angular velocity i</w:t>
      </w:r>
      <w:r w:rsidR="00265CD0" w:rsidRPr="00CE62AB">
        <w:rPr>
          <w:sz w:val="22"/>
          <w:szCs w:val="22"/>
        </w:rPr>
        <w:t xml:space="preserve">n </w:t>
      </w:r>
      <m:oMath>
        <m:r>
          <w:rPr>
            <w:rFonts w:ascii="Cambria Math" w:hAnsi="Cambria Math"/>
            <w:sz w:val="22"/>
            <w:szCs w:val="22"/>
          </w:rPr>
          <m:t>rad/s</m:t>
        </m:r>
      </m:oMath>
      <w:r w:rsidRPr="00CE62AB">
        <w:rPr>
          <w:sz w:val="22"/>
          <w:szCs w:val="22"/>
        </w:rPr>
        <w:t xml:space="preserve"> and </w:t>
      </w:r>
      <w:proofErr w:type="spellStart"/>
      <w:r w:rsidRPr="00CE62AB">
        <w:rPr>
          <w:sz w:val="22"/>
          <w:szCs w:val="22"/>
        </w:rPr>
        <w:t>r</w:t>
      </w:r>
      <w:r w:rsidRPr="00CE62AB">
        <w:rPr>
          <w:sz w:val="22"/>
          <w:szCs w:val="22"/>
          <w:vertAlign w:val="subscript"/>
        </w:rPr>
        <w:t>gb</w:t>
      </w:r>
      <w:proofErr w:type="spellEnd"/>
      <w:r w:rsidRPr="00CE62AB">
        <w:rPr>
          <w:sz w:val="22"/>
          <w:szCs w:val="22"/>
          <w:vertAlign w:val="subscript"/>
        </w:rPr>
        <w:t xml:space="preserve"> </w:t>
      </w:r>
      <w:r w:rsidRPr="00CE62AB">
        <w:rPr>
          <w:sz w:val="22"/>
          <w:szCs w:val="22"/>
        </w:rPr>
        <w:t xml:space="preserve">is the gearbox ratio. </w:t>
      </w:r>
      <m:oMath>
        <m:r>
          <w:rPr>
            <w:rFonts w:ascii="Cambria Math" w:hAnsi="Cambria Math"/>
            <w:sz w:val="22"/>
            <w:szCs w:val="22"/>
          </w:rPr>
          <m:t>v</m:t>
        </m:r>
      </m:oMath>
      <w:r w:rsidR="00300C4C" w:rsidRPr="00CE62AB">
        <w:rPr>
          <w:sz w:val="22"/>
          <w:szCs w:val="22"/>
        </w:rPr>
        <w:t xml:space="preserve"> is the speed in which the sled moves along the rail. </w:t>
      </w:r>
    </w:p>
    <w:p w14:paraId="76BE5D48" w14:textId="77777777" w:rsidR="008F2087" w:rsidRPr="00CE62AB" w:rsidRDefault="008F2087" w:rsidP="0019491E">
      <w:pPr>
        <w:pStyle w:val="Default"/>
        <w:spacing w:line="276" w:lineRule="auto"/>
        <w:jc w:val="both"/>
        <w:rPr>
          <w:sz w:val="22"/>
          <w:szCs w:val="22"/>
        </w:rPr>
      </w:pPr>
    </w:p>
    <w:p w14:paraId="64AA92B5" w14:textId="77777777" w:rsidR="00B2403E" w:rsidRDefault="00B2403E" w:rsidP="0019491E">
      <w:pPr>
        <w:pStyle w:val="Default"/>
        <w:spacing w:line="276" w:lineRule="auto"/>
        <w:jc w:val="center"/>
        <w:rPr>
          <w:sz w:val="22"/>
          <w:szCs w:val="22"/>
        </w:rPr>
      </w:pPr>
    </w:p>
    <w:p w14:paraId="3B2DD30E" w14:textId="37B72F91" w:rsidR="0066591B" w:rsidRPr="00CE62AB" w:rsidRDefault="00FB07C3" w:rsidP="0019491E">
      <w:pPr>
        <w:pStyle w:val="Default"/>
        <w:spacing w:line="276" w:lineRule="auto"/>
        <w:jc w:val="center"/>
        <w:rPr>
          <w:sz w:val="22"/>
          <w:szCs w:val="22"/>
        </w:rPr>
      </w:pPr>
      <w:r w:rsidRPr="00CE62AB">
        <w:rPr>
          <w:sz w:val="22"/>
          <w:szCs w:val="22"/>
        </w:rPr>
        <w:t xml:space="preserve">Power </w:t>
      </w:r>
      <w:r w:rsidR="005E46DF" w:rsidRPr="00CE62AB">
        <w:rPr>
          <w:sz w:val="22"/>
          <w:szCs w:val="22"/>
        </w:rPr>
        <w:t>demand (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demand</m:t>
            </m:r>
          </m:sub>
        </m:sSub>
        <m:r>
          <w:rPr>
            <w:rFonts w:ascii="Cambria Math" w:hAnsi="Cambria Math"/>
            <w:sz w:val="22"/>
            <w:szCs w:val="22"/>
          </w:rPr>
          <m:t xml:space="preserve"> in kw</m:t>
        </m:r>
        <m:r>
          <w:rPr>
            <w:rFonts w:ascii="Cambria Math" w:hAnsi="Cambria Math"/>
            <w:sz w:val="22"/>
            <w:szCs w:val="22"/>
          </w:rPr>
          <m:t>)</m:t>
        </m:r>
      </m:oMath>
      <w:r w:rsidR="00F8061E" w:rsidRPr="00CE62AB">
        <w:rPr>
          <w:sz w:val="22"/>
          <w:szCs w:val="22"/>
        </w:rPr>
        <w:t xml:space="preserve"> </w:t>
      </w:r>
      <w:r w:rsidR="008B0871" w:rsidRPr="00CE62AB">
        <w:rPr>
          <w:sz w:val="22"/>
          <w:szCs w:val="22"/>
        </w:rPr>
        <w:t>in order to push the sled</w:t>
      </w:r>
      <w:r w:rsidR="00F90C30" w:rsidRPr="00CE62AB">
        <w:rPr>
          <w:sz w:val="22"/>
          <w:szCs w:val="22"/>
        </w:rPr>
        <w:t xml:space="preserve"> up the slope.</w:t>
      </w:r>
    </w:p>
    <w:p w14:paraId="5F351750" w14:textId="77777777" w:rsidR="00B2403E" w:rsidRPr="00B2403E" w:rsidRDefault="00B2403E" w:rsidP="0019491E">
      <w:pPr>
        <w:pStyle w:val="Default"/>
        <w:spacing w:line="276" w:lineRule="auto"/>
        <w:jc w:val="both"/>
        <w:rPr>
          <w:sz w:val="22"/>
          <w:szCs w:val="22"/>
        </w:rPr>
      </w:pPr>
    </w:p>
    <w:p w14:paraId="7AEDDD61" w14:textId="680692A8" w:rsidR="005F1F92" w:rsidRPr="00CE62AB" w:rsidRDefault="0066591B" w:rsidP="0019491E">
      <w:pPr>
        <w:pStyle w:val="Default"/>
        <w:spacing w:line="276" w:lineRule="auto"/>
        <w:jc w:val="both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 xml:space="preserve">3.   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demand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mg cos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v+mgsin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v</m:t>
          </m:r>
        </m:oMath>
      </m:oMathPara>
    </w:p>
    <w:p w14:paraId="3EA23DF8" w14:textId="6D3378E0" w:rsidR="00C46A6C" w:rsidRPr="00CE62AB" w:rsidRDefault="005F1F92" w:rsidP="0019491E">
      <w:pPr>
        <w:pStyle w:val="Default"/>
        <w:spacing w:line="276" w:lineRule="auto"/>
        <w:rPr>
          <w:sz w:val="22"/>
          <w:szCs w:val="22"/>
        </w:rPr>
      </w:pPr>
      <w:r w:rsidRPr="00CE62AB">
        <w:rPr>
          <w:sz w:val="22"/>
          <w:szCs w:val="22"/>
        </w:rPr>
        <w:t xml:space="preserve">Where </w:t>
      </w:r>
      <m:oMath>
        <m:r>
          <w:rPr>
            <w:rFonts w:ascii="Cambria Math" w:hAnsi="Cambria Math"/>
            <w:sz w:val="22"/>
            <w:szCs w:val="22"/>
          </w:rPr>
          <m:t>v</m:t>
        </m:r>
      </m:oMath>
      <w:r w:rsidR="00C46A6C" w:rsidRPr="00CE62AB">
        <w:rPr>
          <w:sz w:val="22"/>
          <w:szCs w:val="22"/>
        </w:rPr>
        <w:t xml:space="preserve"> is the </w:t>
      </w:r>
      <w:r w:rsidR="009546FA" w:rsidRPr="00CE62AB">
        <w:rPr>
          <w:sz w:val="22"/>
          <w:szCs w:val="22"/>
        </w:rPr>
        <w:t xml:space="preserve">tangential speed </w:t>
      </w:r>
      <w:r w:rsidR="00C46A6C" w:rsidRPr="00CE62AB">
        <w:rPr>
          <w:sz w:val="22"/>
          <w:szCs w:val="22"/>
        </w:rPr>
        <w:t xml:space="preserve">in </w:t>
      </w:r>
      <m:oMath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ms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1</m:t>
            </m:r>
          </m:sup>
        </m:sSup>
      </m:oMath>
      <w:r w:rsidR="00C46A6C" w:rsidRPr="00CE62AB">
        <w:rPr>
          <w:sz w:val="22"/>
          <w:szCs w:val="22"/>
        </w:rPr>
        <w:t>. Gravity</w:t>
      </w:r>
      <w:r w:rsidR="00980A3D" w:rsidRPr="00CE62AB">
        <w:rPr>
          <w:sz w:val="22"/>
          <w:szCs w:val="22"/>
        </w:rPr>
        <w:t xml:space="preserve"> is </w:t>
      </w:r>
      <m:oMath>
        <m:r>
          <w:rPr>
            <w:rFonts w:ascii="Cambria Math" w:hAnsi="Cambria Math"/>
            <w:sz w:val="22"/>
            <w:szCs w:val="22"/>
          </w:rPr>
          <m:t>g</m:t>
        </m:r>
      </m:oMath>
      <w:r w:rsidR="00C46A6C" w:rsidRPr="00CE62AB">
        <w:rPr>
          <w:sz w:val="22"/>
          <w:szCs w:val="22"/>
        </w:rPr>
        <w:t xml:space="preserve"> </w:t>
      </w:r>
      <w:r w:rsidR="00E83558">
        <w:rPr>
          <w:sz w:val="22"/>
          <w:szCs w:val="22"/>
        </w:rPr>
        <w:t>=</w:t>
      </w:r>
      <w:r w:rsidR="00C46A6C" w:rsidRPr="00AE6195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 xml:space="preserve">9.81 </m:t>
        </m:r>
        <m:sSup>
          <m:sSupPr>
            <m:ctrlPr>
              <w:rPr>
                <w:rFonts w:ascii="Cambria Math" w:hAnsi="Cambria Math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ms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2</m:t>
            </m:r>
          </m:sup>
        </m:sSup>
        <m:r>
          <w:rPr>
            <w:rFonts w:ascii="Cambria Math" w:hAnsi="Cambria Math"/>
            <w:color w:val="auto"/>
            <w:sz w:val="22"/>
            <w:szCs w:val="22"/>
            <w:lang w:eastAsia="en-US"/>
          </w:rPr>
          <m:t xml:space="preserve"> </m:t>
        </m:r>
      </m:oMath>
      <w:r w:rsidR="004854CF" w:rsidRPr="00CE62AB">
        <w:rPr>
          <w:sz w:val="22"/>
          <w:szCs w:val="22"/>
        </w:rPr>
        <w:t xml:space="preserve">and with the </w:t>
      </w:r>
      <w:r w:rsidR="00C46A6C" w:rsidRPr="00CE62AB">
        <w:rPr>
          <w:sz w:val="22"/>
          <w:szCs w:val="22"/>
        </w:rPr>
        <w:t xml:space="preserve">coefficient of friction </w:t>
      </w:r>
      <w:r w:rsidR="004854CF" w:rsidRPr="00CE62AB">
        <w:rPr>
          <w:sz w:val="22"/>
          <w:szCs w:val="22"/>
        </w:rPr>
        <w:t>being</w:t>
      </w:r>
      <w:r w:rsidR="00C46A6C" w:rsidRPr="00CE62AB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f</m:t>
            </m:r>
          </m:sub>
        </m:sSub>
      </m:oMath>
      <w:r w:rsidR="0031213D" w:rsidRPr="00CE62AB">
        <w:rPr>
          <w:sz w:val="22"/>
          <w:szCs w:val="22"/>
        </w:rPr>
        <w:t>, this</w:t>
      </w:r>
      <w:r w:rsidR="004854CF" w:rsidRPr="00CE62AB">
        <w:rPr>
          <w:sz w:val="22"/>
          <w:szCs w:val="22"/>
        </w:rPr>
        <w:t xml:space="preserve"> </w:t>
      </w:r>
      <w:r w:rsidR="00C46A6C" w:rsidRPr="00CE62AB">
        <w:rPr>
          <w:sz w:val="22"/>
          <w:szCs w:val="22"/>
        </w:rPr>
        <w:t xml:space="preserve">must be overcome in order </w:t>
      </w:r>
      <w:r w:rsidR="0031213D" w:rsidRPr="00CE62AB">
        <w:rPr>
          <w:sz w:val="22"/>
          <w:szCs w:val="22"/>
        </w:rPr>
        <w:t>for</w:t>
      </w:r>
      <w:r w:rsidR="00C46A6C" w:rsidRPr="00CE62AB">
        <w:rPr>
          <w:sz w:val="22"/>
          <w:szCs w:val="22"/>
        </w:rPr>
        <w:t xml:space="preserve"> the sled</w:t>
      </w:r>
      <w:r w:rsidR="00804C0A" w:rsidRPr="00CE62AB">
        <w:rPr>
          <w:sz w:val="22"/>
          <w:szCs w:val="22"/>
        </w:rPr>
        <w:t xml:space="preserve"> to start moving</w:t>
      </w:r>
      <w:r w:rsidR="00C46A6C" w:rsidRPr="00CE62AB">
        <w:rPr>
          <w:sz w:val="22"/>
          <w:szCs w:val="22"/>
        </w:rPr>
        <w:t xml:space="preserve">. </w:t>
      </w:r>
      <w:r w:rsidR="00CA38B1" w:rsidRPr="00CE62AB">
        <w:rPr>
          <w:sz w:val="22"/>
          <w:szCs w:val="22"/>
        </w:rPr>
        <w:t xml:space="preserve">The </w:t>
      </w:r>
      <w:r w:rsidR="00C46A6C" w:rsidRPr="00CE62AB">
        <w:rPr>
          <w:sz w:val="22"/>
          <w:szCs w:val="22"/>
        </w:rPr>
        <w:t xml:space="preserve">angle θ in </w:t>
      </w:r>
      <m:oMath>
        <m:r>
          <w:rPr>
            <w:rFonts w:ascii="Cambria Math" w:hAnsi="Cambria Math"/>
            <w:sz w:val="22"/>
            <w:szCs w:val="22"/>
          </w:rPr>
          <m:t>degrees</m:t>
        </m:r>
      </m:oMath>
      <w:r w:rsidR="00CA38B1" w:rsidRPr="00CE62AB">
        <w:rPr>
          <w:sz w:val="22"/>
          <w:szCs w:val="22"/>
        </w:rPr>
        <w:t xml:space="preserve"> </w:t>
      </w:r>
      <w:r w:rsidR="00FE70D8" w:rsidRPr="00CE62AB">
        <w:rPr>
          <w:sz w:val="22"/>
          <w:szCs w:val="22"/>
        </w:rPr>
        <w:t xml:space="preserve">of the slope </w:t>
      </w:r>
      <w:r w:rsidR="00CA38B1" w:rsidRPr="00CE62AB">
        <w:rPr>
          <w:sz w:val="22"/>
          <w:szCs w:val="22"/>
        </w:rPr>
        <w:t xml:space="preserve">affects </w:t>
      </w:r>
      <w:r w:rsidR="00FE70D8" w:rsidRPr="00CE62AB">
        <w:rPr>
          <w:sz w:val="22"/>
          <w:szCs w:val="22"/>
        </w:rPr>
        <w:t xml:space="preserve">both </w:t>
      </w:r>
      <m:oMath>
        <m:r>
          <w:rPr>
            <w:rFonts w:ascii="Cambria Math" w:hAnsi="Cambria Math"/>
            <w:sz w:val="22"/>
            <w:szCs w:val="22"/>
          </w:rPr>
          <m:t>g</m:t>
        </m:r>
      </m:oMath>
      <w:r w:rsidR="00FE70D8" w:rsidRPr="00CE62AB">
        <w:rPr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f</m:t>
            </m:r>
          </m:sub>
        </m:sSub>
      </m:oMath>
      <w:r w:rsidR="00C46A6C" w:rsidRPr="00CE62AB">
        <w:rPr>
          <w:sz w:val="22"/>
          <w:szCs w:val="22"/>
        </w:rPr>
        <w:t>.</w:t>
      </w:r>
    </w:p>
    <w:p w14:paraId="0582E946" w14:textId="7FC62261" w:rsidR="00A23E58" w:rsidRPr="00CE62AB" w:rsidRDefault="00A23E58" w:rsidP="0019491E">
      <w:pPr>
        <w:pStyle w:val="Default"/>
        <w:spacing w:line="276" w:lineRule="auto"/>
        <w:rPr>
          <w:sz w:val="22"/>
          <w:szCs w:val="22"/>
        </w:rPr>
      </w:pPr>
    </w:p>
    <w:p w14:paraId="25E895BE" w14:textId="77777777" w:rsidR="00AE664D" w:rsidRPr="00AE664D" w:rsidRDefault="00AE664D" w:rsidP="0019491E">
      <w:pPr>
        <w:pStyle w:val="Default"/>
        <w:spacing w:line="276" w:lineRule="auto"/>
        <w:jc w:val="center"/>
        <w:rPr>
          <w:sz w:val="22"/>
          <w:szCs w:val="22"/>
        </w:rPr>
      </w:pPr>
    </w:p>
    <w:p w14:paraId="331A0782" w14:textId="4617462A" w:rsidR="00A23E58" w:rsidRPr="00CE62AB" w:rsidRDefault="00E962EC" w:rsidP="0019491E">
      <w:pPr>
        <w:pStyle w:val="Default"/>
        <w:spacing w:line="276" w:lineRule="auto"/>
        <w:jc w:val="center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demand</m:t>
            </m:r>
          </m:sub>
        </m:sSub>
      </m:oMath>
      <w:r w:rsidRPr="00CE62AB">
        <w:rPr>
          <w:sz w:val="22"/>
          <w:szCs w:val="22"/>
          <w:vertAlign w:val="subscript"/>
        </w:rPr>
        <w:t xml:space="preserve"> </w:t>
      </w:r>
      <w:r w:rsidRPr="00CE62AB">
        <w:rPr>
          <w:sz w:val="22"/>
          <w:szCs w:val="22"/>
        </w:rPr>
        <w:t xml:space="preserve">=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output</m:t>
            </m:r>
          </m:sub>
        </m:sSub>
      </m:oMath>
    </w:p>
    <w:p w14:paraId="3AE4918B" w14:textId="77777777" w:rsidR="00AE664D" w:rsidRPr="00AE664D" w:rsidRDefault="00AE664D" w:rsidP="0019491E">
      <w:pPr>
        <w:pStyle w:val="Default"/>
        <w:spacing w:line="276" w:lineRule="auto"/>
        <w:jc w:val="center"/>
        <w:rPr>
          <w:sz w:val="22"/>
          <w:szCs w:val="22"/>
        </w:rPr>
      </w:pPr>
    </w:p>
    <w:p w14:paraId="4CDF9295" w14:textId="1ED4B965" w:rsidR="009715F7" w:rsidRPr="00CE62AB" w:rsidRDefault="00A17128" w:rsidP="0019491E">
      <w:pPr>
        <w:pStyle w:val="Default"/>
        <w:spacing w:line="276" w:lineRule="auto"/>
        <w:jc w:val="center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 xml:space="preserve">4.   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mg cos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v+mgsin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v= </m:t>
          </m:r>
          <m:r>
            <w:rPr>
              <w:rFonts w:ascii="Cambria Math" w:hAnsi="Cambria Math"/>
              <w:sz w:val="22"/>
              <w:szCs w:val="22"/>
            </w:rPr>
            <m:t>a(B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ω</m:t>
          </m:r>
          <m:r>
            <w:rPr>
              <w:rFonts w:ascii="Cambria Math" w:hAnsi="Cambria Math"/>
              <w:sz w:val="22"/>
              <w:szCs w:val="22"/>
            </w:rPr>
            <m:t xml:space="preserve">- 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ω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195CCCCC" w14:textId="52582B54" w:rsidR="009715F7" w:rsidRPr="00CE62AB" w:rsidRDefault="009715F7" w:rsidP="0019491E">
      <w:pPr>
        <w:pStyle w:val="Default"/>
        <w:spacing w:line="276" w:lineRule="auto"/>
        <w:rPr>
          <w:sz w:val="22"/>
          <w:szCs w:val="22"/>
        </w:rPr>
      </w:pPr>
      <w:r w:rsidRPr="00CE62AB">
        <w:rPr>
          <w:sz w:val="22"/>
          <w:szCs w:val="22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demand</m:t>
            </m:r>
          </m:sub>
        </m:sSub>
      </m:oMath>
      <w:r w:rsidRPr="00CE62AB">
        <w:rPr>
          <w:sz w:val="22"/>
          <w:szCs w:val="22"/>
          <w:vertAlign w:val="subscript"/>
        </w:rPr>
        <w:t xml:space="preserve"> </w:t>
      </w:r>
      <w:r w:rsidRPr="00CE62AB">
        <w:rPr>
          <w:sz w:val="22"/>
          <w:szCs w:val="22"/>
        </w:rPr>
        <w:t xml:space="preserve"> and 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output</m:t>
            </m:r>
          </m:sub>
        </m:sSub>
      </m:oMath>
      <w:r w:rsidRPr="00CE62AB">
        <w:rPr>
          <w:sz w:val="22"/>
          <w:szCs w:val="22"/>
        </w:rPr>
        <w:t xml:space="preserve"> are equal </w:t>
      </w:r>
      <w:r w:rsidR="009943AF" w:rsidRPr="00CE62AB">
        <w:rPr>
          <w:sz w:val="22"/>
          <w:szCs w:val="22"/>
        </w:rPr>
        <w:t>the sled will be moving at a constant velocity.</w:t>
      </w:r>
    </w:p>
    <w:p w14:paraId="274C13D2" w14:textId="77777777" w:rsidR="005C7F45" w:rsidRPr="00CE62AB" w:rsidRDefault="005C7F45" w:rsidP="0019491E">
      <w:pPr>
        <w:spacing w:line="276" w:lineRule="auto"/>
        <w:rPr>
          <w:rFonts w:ascii="Arial" w:hAnsi="Arial" w:cs="Arial"/>
        </w:rPr>
      </w:pPr>
    </w:p>
    <w:p w14:paraId="6112C9D4" w14:textId="6DFAE0BC" w:rsidR="0066591B" w:rsidRPr="00CE62AB" w:rsidRDefault="00A17128" w:rsidP="0019491E">
      <w:pPr>
        <w:spacing w:line="276" w:lineRule="auto"/>
        <w:jc w:val="center"/>
        <w:rPr>
          <w:rFonts w:ascii="Arial" w:hAnsi="Arial" w:cs="Arial"/>
        </w:rPr>
      </w:pPr>
      <w:r w:rsidRPr="00CE62AB">
        <w:rPr>
          <w:rFonts w:ascii="Arial" w:hAnsi="Arial" w:cs="Arial"/>
        </w:rPr>
        <w:t xml:space="preserve">Rearranged </w:t>
      </w:r>
      <w:r w:rsidR="005C7F45" w:rsidRPr="00CE62AB">
        <w:rPr>
          <w:rFonts w:ascii="Arial" w:hAnsi="Arial" w:cs="Arial"/>
        </w:rPr>
        <w:t xml:space="preserve">equation 4. </w:t>
      </w:r>
      <w:r w:rsidRPr="00CE62AB">
        <w:rPr>
          <w:rFonts w:ascii="Arial" w:hAnsi="Arial" w:cs="Arial"/>
        </w:rPr>
        <w:t>with system parameters</w:t>
      </w:r>
    </w:p>
    <w:p w14:paraId="7B7BD955" w14:textId="77777777" w:rsidR="0066591B" w:rsidRPr="00CE62AB" w:rsidRDefault="00A839C9" w:rsidP="0019491E">
      <w:pPr>
        <w:pStyle w:val="Default"/>
        <w:spacing w:line="276" w:lineRule="auto"/>
        <w:jc w:val="both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5.    f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</m:d>
          <m:r>
            <w:rPr>
              <w:rFonts w:ascii="Cambria Math" w:hAnsi="Cambria Math"/>
              <w:sz w:val="22"/>
              <w:szCs w:val="22"/>
            </w:rPr>
            <m:t>=mgsin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θ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v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mgcos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θ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</m:d>
          <m:r>
            <w:rPr>
              <w:rFonts w:ascii="Cambria Math" w:hAnsi="Cambria Math"/>
              <w:sz w:val="22"/>
              <w:szCs w:val="22"/>
            </w:rPr>
            <m:t>- a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gb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v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 xml:space="preserve">- 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gb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22"/>
              <w:szCs w:val="22"/>
            </w:rPr>
            <m:t>=0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</m:oMath>
      </m:oMathPara>
    </w:p>
    <w:p w14:paraId="44DF17A9" w14:textId="61469373" w:rsidR="005C7F45" w:rsidRPr="00CE62AB" w:rsidRDefault="00DD6D50" w:rsidP="0019491E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CE62AB">
        <w:rPr>
          <w:color w:val="000000" w:themeColor="text1"/>
          <w:sz w:val="22"/>
          <w:szCs w:val="22"/>
        </w:rPr>
        <w:t xml:space="preserve">This meant that the </w:t>
      </w:r>
      <w:r w:rsidR="004249AE" w:rsidRPr="00CE62AB">
        <w:rPr>
          <w:color w:val="000000" w:themeColor="text1"/>
          <w:sz w:val="22"/>
          <w:szCs w:val="22"/>
        </w:rPr>
        <w:t>only unk</w:t>
      </w:r>
      <w:r w:rsidR="00106A1E" w:rsidRPr="00CE62AB">
        <w:rPr>
          <w:color w:val="000000" w:themeColor="text1"/>
          <w:sz w:val="22"/>
          <w:szCs w:val="22"/>
        </w:rPr>
        <w:t>n</w:t>
      </w:r>
      <w:r w:rsidR="004249AE" w:rsidRPr="00CE62AB">
        <w:rPr>
          <w:color w:val="000000" w:themeColor="text1"/>
          <w:sz w:val="22"/>
          <w:szCs w:val="22"/>
        </w:rPr>
        <w:t>own</w:t>
      </w:r>
      <w:r w:rsidR="00BB60B3" w:rsidRPr="00CE62AB">
        <w:rPr>
          <w:color w:val="000000" w:themeColor="text1"/>
          <w:sz w:val="22"/>
          <w:szCs w:val="22"/>
        </w:rPr>
        <w:t xml:space="preserve"> value was the velocity</w:t>
      </w:r>
      <w:r w:rsidR="0027450A" w:rsidRPr="00CE62AB">
        <w:rPr>
          <w:color w:val="000000" w:themeColor="text1"/>
          <w:sz w:val="22"/>
          <w:szCs w:val="22"/>
        </w:rPr>
        <w:t xml:space="preserve"> of the sled</w:t>
      </w:r>
      <w:r w:rsidR="00E14BB0" w:rsidRPr="00CE62AB">
        <w:rPr>
          <w:color w:val="000000" w:themeColor="text1"/>
          <w:sz w:val="22"/>
          <w:szCs w:val="22"/>
        </w:rPr>
        <w:t xml:space="preserve">. </w:t>
      </w:r>
      <w:r w:rsidR="00FA6FE4" w:rsidRPr="00CE62AB">
        <w:rPr>
          <w:color w:val="000000" w:themeColor="text1"/>
          <w:sz w:val="22"/>
          <w:szCs w:val="22"/>
        </w:rPr>
        <w:t>When set to 0</w:t>
      </w:r>
      <w:r w:rsidR="00F76957" w:rsidRPr="00CE62AB">
        <w:rPr>
          <w:color w:val="000000" w:themeColor="text1"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demand</m:t>
            </m:r>
          </m:sub>
        </m:sSub>
      </m:oMath>
      <w:r w:rsidR="00314D3F" w:rsidRPr="00CE62AB">
        <w:rPr>
          <w:color w:val="000000" w:themeColor="text1"/>
          <w:sz w:val="22"/>
          <w:szCs w:val="22"/>
          <w:vertAlign w:val="subscript"/>
        </w:rPr>
        <w:t xml:space="preserve"> </w:t>
      </w:r>
      <w:r w:rsidR="003E1BF3" w:rsidRPr="00CE62AB">
        <w:rPr>
          <w:color w:val="000000" w:themeColor="text1"/>
          <w:sz w:val="22"/>
          <w:szCs w:val="22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output</m:t>
            </m:r>
          </m:sub>
        </m:sSub>
      </m:oMath>
      <w:r w:rsidR="003E1BF3" w:rsidRPr="00CE62AB">
        <w:rPr>
          <w:color w:val="000000" w:themeColor="text1"/>
          <w:sz w:val="22"/>
          <w:szCs w:val="22"/>
        </w:rPr>
        <w:t xml:space="preserve"> are equal meaning the system is in equilibrium.</w:t>
      </w:r>
      <w:r w:rsidR="00050875" w:rsidRPr="00CE62AB">
        <w:rPr>
          <w:color w:val="000000" w:themeColor="text1"/>
          <w:sz w:val="22"/>
          <w:szCs w:val="22"/>
        </w:rPr>
        <w:t xml:space="preserve"> </w:t>
      </w:r>
      <w:r w:rsidR="00E62F4D" w:rsidRPr="00CE62AB">
        <w:rPr>
          <w:color w:val="000000" w:themeColor="text1"/>
          <w:sz w:val="22"/>
          <w:szCs w:val="22"/>
        </w:rPr>
        <w:t xml:space="preserve">Hence why the </w:t>
      </w:r>
      <w:r w:rsidR="00F70B9F" w:rsidRPr="00CE62AB">
        <w:rPr>
          <w:color w:val="000000" w:themeColor="text1"/>
          <w:sz w:val="22"/>
          <w:szCs w:val="22"/>
        </w:rPr>
        <w:t xml:space="preserve">equation can be solved to </w:t>
      </w:r>
      <w:r w:rsidR="0066591B" w:rsidRPr="00CE62AB">
        <w:rPr>
          <w:color w:val="000000" w:themeColor="text1"/>
          <w:sz w:val="22"/>
          <w:szCs w:val="22"/>
        </w:rPr>
        <w:t>find the velocity of the sled.</w:t>
      </w:r>
    </w:p>
    <w:p w14:paraId="1FEBD791" w14:textId="77777777" w:rsidR="007416F6" w:rsidRPr="00CE62AB" w:rsidRDefault="007416F6" w:rsidP="0019491E">
      <w:pPr>
        <w:pStyle w:val="Default"/>
        <w:spacing w:line="276" w:lineRule="auto"/>
        <w:rPr>
          <w:color w:val="000000" w:themeColor="text1"/>
          <w:sz w:val="22"/>
          <w:szCs w:val="22"/>
        </w:rPr>
      </w:pPr>
    </w:p>
    <w:p w14:paraId="64BBD5B7" w14:textId="5FA0D186" w:rsidR="007416F6" w:rsidRPr="00CE62AB" w:rsidRDefault="00851A41" w:rsidP="0019491E">
      <w:pPr>
        <w:pStyle w:val="Default"/>
        <w:spacing w:line="276" w:lineRule="auto"/>
        <w:rPr>
          <w:color w:val="auto"/>
          <w:sz w:val="22"/>
          <w:szCs w:val="22"/>
        </w:rPr>
      </w:pPr>
      <w:r w:rsidRPr="00CE62AB">
        <w:rPr>
          <w:color w:val="auto"/>
          <w:sz w:val="22"/>
          <w:szCs w:val="22"/>
        </w:rPr>
        <w:t>Th</w:t>
      </w:r>
      <w:r w:rsidR="004B0B3D" w:rsidRPr="00CE62AB">
        <w:rPr>
          <w:color w:val="auto"/>
          <w:sz w:val="22"/>
          <w:szCs w:val="22"/>
        </w:rPr>
        <w:t>is</w:t>
      </w:r>
      <w:r w:rsidRPr="00CE62AB">
        <w:rPr>
          <w:color w:val="auto"/>
          <w:sz w:val="22"/>
          <w:szCs w:val="22"/>
        </w:rPr>
        <w:t xml:space="preserve"> </w:t>
      </w:r>
      <w:r w:rsidR="004B0B3D" w:rsidRPr="00CE62AB">
        <w:rPr>
          <w:color w:val="auto"/>
          <w:sz w:val="22"/>
          <w:szCs w:val="22"/>
        </w:rPr>
        <w:t xml:space="preserve">type of </w:t>
      </w:r>
      <w:r w:rsidR="00297C96" w:rsidRPr="00CE62AB">
        <w:rPr>
          <w:color w:val="auto"/>
          <w:sz w:val="22"/>
          <w:szCs w:val="22"/>
        </w:rPr>
        <w:t xml:space="preserve">engineering problem </w:t>
      </w:r>
      <w:r w:rsidR="004B0B3D" w:rsidRPr="00CE62AB">
        <w:rPr>
          <w:color w:val="auto"/>
          <w:sz w:val="22"/>
          <w:szCs w:val="22"/>
        </w:rPr>
        <w:t>can be solved using</w:t>
      </w:r>
      <w:r w:rsidR="00132255" w:rsidRPr="00CE62AB">
        <w:rPr>
          <w:color w:val="auto"/>
          <w:sz w:val="22"/>
          <w:szCs w:val="22"/>
        </w:rPr>
        <w:t xml:space="preserve"> </w:t>
      </w:r>
      <w:r w:rsidR="00E4537B" w:rsidRPr="00CE62AB">
        <w:rPr>
          <w:color w:val="auto"/>
          <w:sz w:val="22"/>
          <w:szCs w:val="22"/>
        </w:rPr>
        <w:t>Newton</w:t>
      </w:r>
      <w:r w:rsidR="000C7C7B" w:rsidRPr="00CE62AB">
        <w:rPr>
          <w:color w:val="auto"/>
          <w:sz w:val="22"/>
          <w:szCs w:val="22"/>
        </w:rPr>
        <w:t xml:space="preserve">’s </w:t>
      </w:r>
      <w:r w:rsidR="004B5447" w:rsidRPr="00CE62AB">
        <w:rPr>
          <w:color w:val="auto"/>
          <w:sz w:val="22"/>
          <w:szCs w:val="22"/>
        </w:rPr>
        <w:t>M</w:t>
      </w:r>
      <w:r w:rsidR="007416F6" w:rsidRPr="00CE62AB">
        <w:rPr>
          <w:color w:val="auto"/>
          <w:sz w:val="22"/>
          <w:szCs w:val="22"/>
        </w:rPr>
        <w:t>ethod</w:t>
      </w:r>
      <w:r w:rsidR="004B0B3D" w:rsidRPr="00CE62AB">
        <w:rPr>
          <w:color w:val="auto"/>
          <w:sz w:val="22"/>
          <w:szCs w:val="22"/>
        </w:rPr>
        <w:t xml:space="preserve">, </w:t>
      </w:r>
      <w:r w:rsidR="00737F42" w:rsidRPr="00CE62AB">
        <w:rPr>
          <w:color w:val="auto"/>
          <w:sz w:val="22"/>
          <w:szCs w:val="22"/>
        </w:rPr>
        <w:t xml:space="preserve">iterating from an </w:t>
      </w:r>
      <w:r w:rsidR="007416F6" w:rsidRPr="00CE62AB">
        <w:rPr>
          <w:color w:val="auto"/>
          <w:sz w:val="22"/>
          <w:szCs w:val="22"/>
        </w:rPr>
        <w:t>in</w:t>
      </w:r>
      <w:r w:rsidR="00F71F90" w:rsidRPr="00CE62AB">
        <w:rPr>
          <w:color w:val="auto"/>
          <w:sz w:val="22"/>
          <w:szCs w:val="22"/>
        </w:rPr>
        <w:t>i</w:t>
      </w:r>
      <w:r w:rsidR="007416F6" w:rsidRPr="00CE62AB">
        <w:rPr>
          <w:color w:val="auto"/>
          <w:sz w:val="22"/>
          <w:szCs w:val="22"/>
        </w:rPr>
        <w:t>tial</w:t>
      </w:r>
      <w:r w:rsidR="00737F42" w:rsidRPr="00CE62AB">
        <w:rPr>
          <w:color w:val="auto"/>
          <w:sz w:val="22"/>
          <w:szCs w:val="22"/>
        </w:rPr>
        <w:t xml:space="preserve"> guess </w:t>
      </w:r>
      <m:oMath>
        <m:sSub>
          <m:sSubPr>
            <m:ctrlPr>
              <w:rPr>
                <w:rFonts w:ascii="Cambria Math" w:hAnsi="Cambria Math"/>
                <w:i/>
                <w:color w:val="auto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auto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color w:val="auto"/>
                <w:sz w:val="22"/>
                <w:szCs w:val="22"/>
              </w:rPr>
              <m:t>o</m:t>
            </m:r>
          </m:sub>
        </m:sSub>
      </m:oMath>
      <w:r w:rsidR="001176E7" w:rsidRPr="00CE62AB">
        <w:rPr>
          <w:color w:val="auto"/>
          <w:sz w:val="22"/>
          <w:szCs w:val="22"/>
        </w:rPr>
        <w:t xml:space="preserve"> </w:t>
      </w:r>
      <w:r w:rsidR="00736F6E" w:rsidRPr="00CE62AB">
        <w:rPr>
          <w:color w:val="auto"/>
          <w:sz w:val="22"/>
          <w:szCs w:val="22"/>
        </w:rPr>
        <w:t xml:space="preserve">for a root of </w:t>
      </w:r>
      <w:r w:rsidR="00723FCB" w:rsidRPr="00CE62AB">
        <w:rPr>
          <w:color w:val="auto"/>
          <w:sz w:val="22"/>
          <w:szCs w:val="22"/>
        </w:rPr>
        <w:t>a</w:t>
      </w:r>
      <w:r w:rsidR="00860EC6" w:rsidRPr="00CE62AB">
        <w:rPr>
          <w:color w:val="auto"/>
          <w:sz w:val="22"/>
          <w:szCs w:val="22"/>
        </w:rPr>
        <w:t xml:space="preserve"> function</w:t>
      </w:r>
      <w:r w:rsidR="00F157EE" w:rsidRPr="00CE62AB">
        <w:rPr>
          <w:color w:val="auto"/>
          <w:sz w:val="22"/>
          <w:szCs w:val="22"/>
        </w:rPr>
        <w:t xml:space="preserve"> (</w:t>
      </w:r>
      <w:r w:rsidR="00F6104C" w:rsidRPr="00CE62AB">
        <w:rPr>
          <w:color w:val="auto"/>
          <w:sz w:val="22"/>
          <w:szCs w:val="22"/>
        </w:rPr>
        <w:t>eq</w:t>
      </w:r>
      <w:r w:rsidR="006A473D" w:rsidRPr="00CE62AB">
        <w:rPr>
          <w:color w:val="auto"/>
          <w:sz w:val="22"/>
          <w:szCs w:val="22"/>
        </w:rPr>
        <w:t>uation 5</w:t>
      </w:r>
      <w:r w:rsidR="00F157EE" w:rsidRPr="00CE62AB">
        <w:rPr>
          <w:color w:val="auto"/>
          <w:sz w:val="22"/>
          <w:szCs w:val="22"/>
        </w:rPr>
        <w:t>)</w:t>
      </w:r>
      <w:r w:rsidR="00612D34" w:rsidRPr="00CE62AB">
        <w:rPr>
          <w:color w:val="auto"/>
          <w:sz w:val="22"/>
          <w:szCs w:val="22"/>
        </w:rPr>
        <w:t xml:space="preserve">, to get an </w:t>
      </w:r>
      <w:r w:rsidR="008733A4" w:rsidRPr="00CE62AB">
        <w:rPr>
          <w:color w:val="auto"/>
          <w:sz w:val="22"/>
          <w:szCs w:val="22"/>
        </w:rPr>
        <w:t xml:space="preserve">improved approximated </w:t>
      </w:r>
      <w:r w:rsidR="00BC0B7A" w:rsidRPr="00CE62AB">
        <w:rPr>
          <w:color w:val="auto"/>
          <w:sz w:val="22"/>
          <w:szCs w:val="22"/>
        </w:rPr>
        <w:t>value</w:t>
      </w:r>
      <w:r w:rsidR="00DD1F0E" w:rsidRPr="00CE62AB">
        <w:rPr>
          <w:color w:val="auto"/>
          <w:sz w:val="22"/>
          <w:szCs w:val="22"/>
        </w:rPr>
        <w:t xml:space="preserve"> for the roots of the function</w:t>
      </w:r>
      <w:r w:rsidR="00EF1C05" w:rsidRPr="00CE62AB">
        <w:rPr>
          <w:color w:val="auto"/>
          <w:sz w:val="22"/>
          <w:szCs w:val="22"/>
        </w:rPr>
        <w:t>.</w:t>
      </w:r>
    </w:p>
    <w:p w14:paraId="715B1C81" w14:textId="77777777" w:rsidR="002401DA" w:rsidRPr="002401DA" w:rsidRDefault="002401DA" w:rsidP="0019491E">
      <w:pPr>
        <w:pStyle w:val="Default"/>
        <w:spacing w:line="276" w:lineRule="auto"/>
        <w:jc w:val="both"/>
        <w:rPr>
          <w:color w:val="auto"/>
          <w:sz w:val="22"/>
          <w:szCs w:val="22"/>
        </w:rPr>
      </w:pPr>
    </w:p>
    <w:p w14:paraId="2FD993B4" w14:textId="6DB08E47" w:rsidR="0066036E" w:rsidRPr="00B019B5" w:rsidRDefault="004D684E" w:rsidP="00B65736">
      <w:pPr>
        <w:pStyle w:val="Heading2"/>
        <w:spacing w:line="276" w:lineRule="auto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Problem Analysis:</w:t>
      </w:r>
    </w:p>
    <w:p w14:paraId="1DD78273" w14:textId="03F6BD8E" w:rsidR="00D76EBA" w:rsidRPr="00CE62AB" w:rsidRDefault="00C53D58" w:rsidP="00B65736">
      <w:pPr>
        <w:spacing w:line="276" w:lineRule="auto"/>
        <w:jc w:val="both"/>
        <w:rPr>
          <w:rFonts w:ascii="Arial" w:hAnsi="Arial" w:cs="Arial"/>
          <w:color w:val="000000"/>
        </w:rPr>
      </w:pPr>
      <w:r w:rsidRPr="00CE62AB">
        <w:rPr>
          <w:rFonts w:ascii="Arial" w:hAnsi="Arial" w:cs="Arial"/>
          <w:color w:val="000000"/>
        </w:rPr>
        <w:t xml:space="preserve">Newton’s Method </w:t>
      </w:r>
      <w:r w:rsidR="006812EF" w:rsidRPr="00CE62AB">
        <w:rPr>
          <w:rFonts w:ascii="Arial" w:hAnsi="Arial" w:cs="Arial"/>
          <w:color w:val="000000"/>
        </w:rPr>
        <w:t>is a</w:t>
      </w:r>
      <w:r w:rsidR="00606532" w:rsidRPr="00CE62AB">
        <w:rPr>
          <w:rFonts w:ascii="Arial" w:hAnsi="Arial" w:cs="Arial"/>
          <w:color w:val="000000"/>
        </w:rPr>
        <w:t>n</w:t>
      </w:r>
      <w:r w:rsidR="006812EF" w:rsidRPr="00CE62AB">
        <w:rPr>
          <w:rFonts w:ascii="Arial" w:hAnsi="Arial" w:cs="Arial"/>
          <w:color w:val="000000"/>
        </w:rPr>
        <w:t xml:space="preserve"> </w:t>
      </w:r>
      <w:r w:rsidR="00922B8E" w:rsidRPr="00CE62AB">
        <w:rPr>
          <w:rFonts w:ascii="Arial" w:hAnsi="Arial" w:cs="Arial"/>
          <w:color w:val="000000"/>
        </w:rPr>
        <w:t>algori</w:t>
      </w:r>
      <w:r w:rsidR="00195BA5" w:rsidRPr="00CE62AB">
        <w:rPr>
          <w:rFonts w:ascii="Arial" w:hAnsi="Arial" w:cs="Arial"/>
          <w:color w:val="000000"/>
        </w:rPr>
        <w:t xml:space="preserve">thm </w:t>
      </w:r>
      <w:r w:rsidR="00C37D65" w:rsidRPr="00CE62AB">
        <w:rPr>
          <w:rFonts w:ascii="Arial" w:hAnsi="Arial" w:cs="Arial"/>
          <w:color w:val="000000"/>
        </w:rPr>
        <w:t xml:space="preserve">that approximates the roots of a </w:t>
      </w:r>
      <w:r w:rsidR="00C90DE6" w:rsidRPr="00CE62AB">
        <w:rPr>
          <w:rFonts w:ascii="Arial" w:hAnsi="Arial" w:cs="Arial"/>
          <w:color w:val="000000"/>
        </w:rPr>
        <w:t xml:space="preserve">given </w:t>
      </w:r>
      <w:r w:rsidR="00A04FE2" w:rsidRPr="00CE62AB">
        <w:rPr>
          <w:rFonts w:ascii="Arial" w:hAnsi="Arial" w:cs="Arial"/>
          <w:color w:val="000000"/>
        </w:rPr>
        <w:t xml:space="preserve">function. </w:t>
      </w:r>
      <w:r w:rsidR="00A55FE0" w:rsidRPr="00CE62AB">
        <w:rPr>
          <w:rFonts w:ascii="Arial" w:hAnsi="Arial" w:cs="Arial"/>
          <w:color w:val="000000"/>
        </w:rPr>
        <w:t xml:space="preserve">The method is iterative therefore </w:t>
      </w:r>
      <w:r w:rsidR="00726453" w:rsidRPr="00CE62AB">
        <w:rPr>
          <w:rFonts w:ascii="Arial" w:hAnsi="Arial" w:cs="Arial"/>
          <w:color w:val="000000"/>
        </w:rPr>
        <w:t>produces</w:t>
      </w:r>
      <w:r w:rsidR="00A55FE0" w:rsidRPr="00CE62AB">
        <w:rPr>
          <w:rFonts w:ascii="Arial" w:hAnsi="Arial" w:cs="Arial"/>
          <w:color w:val="000000"/>
        </w:rPr>
        <w:t xml:space="preserve"> more </w:t>
      </w:r>
      <w:r w:rsidR="00726453" w:rsidRPr="00CE62AB">
        <w:rPr>
          <w:rFonts w:ascii="Arial" w:hAnsi="Arial" w:cs="Arial"/>
          <w:color w:val="000000"/>
        </w:rPr>
        <w:t>accurate approximations</w:t>
      </w:r>
      <w:r w:rsidR="001C0264" w:rsidRPr="00CE62AB">
        <w:rPr>
          <w:rFonts w:ascii="Arial" w:hAnsi="Arial" w:cs="Arial"/>
          <w:color w:val="000000"/>
        </w:rPr>
        <w:t xml:space="preserve"> the more iterations performed</w:t>
      </w:r>
      <w:r w:rsidR="00E95002" w:rsidRPr="00CE62AB">
        <w:rPr>
          <w:rFonts w:ascii="Arial" w:hAnsi="Arial" w:cs="Arial"/>
          <w:color w:val="000000"/>
        </w:rPr>
        <w:t xml:space="preserve">. </w:t>
      </w:r>
      <w:r w:rsidR="00D76EBA" w:rsidRPr="00CE62AB">
        <w:rPr>
          <w:rFonts w:ascii="Arial" w:hAnsi="Arial" w:cs="Arial"/>
          <w:color w:val="000000"/>
        </w:rPr>
        <w:t>The method uses the formula</w:t>
      </w:r>
    </w:p>
    <w:p w14:paraId="4913A4EF" w14:textId="5F9F7462" w:rsidR="00EC46BD" w:rsidRPr="00CE62AB" w:rsidRDefault="003D0593" w:rsidP="00B65736">
      <w:pPr>
        <w:spacing w:line="276" w:lineRule="auto"/>
        <w:jc w:val="both"/>
        <w:rPr>
          <w:rFonts w:ascii="Arial" w:eastAsiaTheme="minorEastAsia" w:hAnsi="Arial" w:cs="Arial"/>
          <w:color w:val="000000"/>
        </w:rPr>
      </w:pPr>
      <m:oMathPara>
        <m:oMath>
          <m:r>
            <w:rPr>
              <w:rFonts w:ascii="Cambria Math" w:hAnsi="Cambria Math" w:cs="Arial"/>
              <w:color w:val="000000"/>
            </w:rPr>
            <m:t xml:space="preserve">6.    </m:t>
          </m:r>
          <m:r>
            <w:rPr>
              <w:rFonts w:ascii="Cambria Math" w:hAnsi="Cambria Math" w:cs="Arial"/>
              <w:color w:val="000000"/>
            </w:rPr>
            <m:t>x</m:t>
          </m:r>
          <m:sSub>
            <m:sSubPr>
              <m:ctrlPr>
                <w:rPr>
                  <w:rFonts w:ascii="Cambria Math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Arial"/>
                  <w:color w:val="000000"/>
                </w:rPr>
                <w:softHyphen/>
              </m:r>
            </m:e>
            <m:sub>
              <m:r>
                <w:rPr>
                  <w:rFonts w:ascii="Cambria Math" w:hAnsi="Cambria Math" w:cs="Arial"/>
                  <w:color w:val="000000"/>
                </w:rPr>
                <m:t>n+1</m:t>
              </m:r>
            </m:sub>
          </m:sSub>
          <m:r>
            <w:rPr>
              <w:rFonts w:ascii="Cambria Math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 w:cs="Arial"/>
                  <w:color w:val="000000"/>
                </w:rPr>
                <m:t>x</m:t>
              </m:r>
            </m:e>
            <m:sub>
              <m:r>
                <w:rPr>
                  <w:rFonts w:ascii="Cambria Math" w:hAnsi="Cambria Math" w:cs="Arial"/>
                  <w:color w:val="000000"/>
                </w:rPr>
                <m:t>n</m:t>
              </m:r>
            </m:sub>
          </m:sSub>
          <m:r>
            <w:rPr>
              <w:rFonts w:ascii="Cambria Math" w:hAnsi="Cambria Math" w:cs="Arial"/>
              <w:color w:val="000000"/>
            </w:rPr>
            <m:t>-</m:t>
          </m:r>
          <m:f>
            <m:fPr>
              <m:ctrlPr>
                <w:rPr>
                  <w:rFonts w:ascii="Cambria Math" w:hAnsi="Cambria Math" w:cs="Arial"/>
                  <w:i/>
                  <w:color w:val="000000"/>
                </w:rPr>
              </m:ctrlPr>
            </m:fPr>
            <m:num>
              <m:r>
                <w:rPr>
                  <w:rFonts w:ascii="Cambria Math" w:hAnsi="Cambria Math" w:cs="Arial"/>
                  <w:color w:val="000000"/>
                </w:rPr>
                <m:t>f</m:t>
              </m:r>
              <m:d>
                <m:dPr>
                  <m:ctrlPr>
                    <w:rPr>
                      <w:rFonts w:ascii="Cambria Math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color w:val="00000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color w:val="000000"/>
                        </w:rPr>
                        <m:t>n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Arial"/>
                  <w:color w:val="000000"/>
                </w:rPr>
                <m:t>f'(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color w:val="000000"/>
                    </w:rPr>
                    <m:t>n</m:t>
                  </m:r>
                </m:sub>
              </m:sSub>
              <m:r>
                <w:rPr>
                  <w:rFonts w:ascii="Cambria Math" w:hAnsi="Cambria Math" w:cs="Arial"/>
                  <w:color w:val="000000"/>
                </w:rPr>
                <m:t>)</m:t>
              </m:r>
            </m:den>
          </m:f>
        </m:oMath>
      </m:oMathPara>
    </w:p>
    <w:p w14:paraId="14546DC3" w14:textId="706262BA" w:rsidR="00FB42ED" w:rsidRDefault="00D06CC2" w:rsidP="00B65736">
      <w:pPr>
        <w:spacing w:line="276" w:lineRule="auto"/>
        <w:jc w:val="both"/>
        <w:rPr>
          <w:rFonts w:ascii="Arial" w:hAnsi="Arial" w:cs="Arial"/>
          <w:color w:val="000000"/>
        </w:rPr>
      </w:pPr>
      <w:r w:rsidRPr="00CE62AB">
        <w:rPr>
          <w:rFonts w:ascii="Arial" w:hAnsi="Arial" w:cs="Arial"/>
          <w:color w:val="000000"/>
        </w:rPr>
        <w:t xml:space="preserve">MATLAB was used </w:t>
      </w:r>
      <w:r w:rsidR="00943893" w:rsidRPr="00CE62AB">
        <w:rPr>
          <w:rFonts w:ascii="Arial" w:hAnsi="Arial" w:cs="Arial"/>
          <w:color w:val="000000"/>
        </w:rPr>
        <w:t>to</w:t>
      </w:r>
      <w:r w:rsidRPr="00CE62AB">
        <w:rPr>
          <w:rFonts w:ascii="Arial" w:hAnsi="Arial" w:cs="Arial"/>
          <w:color w:val="000000"/>
        </w:rPr>
        <w:t xml:space="preserve"> apply Newton’s Method </w:t>
      </w:r>
      <w:r w:rsidR="00F55C86" w:rsidRPr="00CE62AB">
        <w:rPr>
          <w:rFonts w:ascii="Arial" w:hAnsi="Arial" w:cs="Arial"/>
          <w:color w:val="000000"/>
        </w:rPr>
        <w:t>on sled</w:t>
      </w:r>
      <w:r w:rsidR="004221E9" w:rsidRPr="00CE62AB">
        <w:rPr>
          <w:rFonts w:ascii="Arial" w:hAnsi="Arial" w:cs="Arial"/>
          <w:color w:val="000000"/>
        </w:rPr>
        <w:t xml:space="preserve"> haulage</w:t>
      </w:r>
      <w:r w:rsidR="00F55C86" w:rsidRPr="00CE62AB">
        <w:rPr>
          <w:rFonts w:ascii="Arial" w:hAnsi="Arial" w:cs="Arial"/>
          <w:color w:val="000000"/>
        </w:rPr>
        <w:t xml:space="preserve"> problem</w:t>
      </w:r>
      <w:r w:rsidR="00FF387D" w:rsidRPr="00CE62AB">
        <w:rPr>
          <w:rFonts w:ascii="Arial" w:hAnsi="Arial" w:cs="Arial"/>
          <w:color w:val="000000"/>
        </w:rPr>
        <w:t xml:space="preserve">, as it is important to </w:t>
      </w:r>
      <w:r w:rsidR="000C75E1" w:rsidRPr="00CE62AB">
        <w:rPr>
          <w:rFonts w:ascii="Arial" w:hAnsi="Arial" w:cs="Arial"/>
          <w:color w:val="000000"/>
        </w:rPr>
        <w:t xml:space="preserve">have an initial guess close </w:t>
      </w:r>
      <w:r w:rsidR="0067186A" w:rsidRPr="00CE62AB">
        <w:rPr>
          <w:rFonts w:ascii="Arial" w:hAnsi="Arial" w:cs="Arial"/>
          <w:color w:val="000000"/>
        </w:rPr>
        <w:t>to the actual roots an</w:t>
      </w:r>
      <w:r w:rsidR="00855D0A" w:rsidRPr="00CE62AB">
        <w:rPr>
          <w:rFonts w:ascii="Arial" w:hAnsi="Arial" w:cs="Arial"/>
          <w:color w:val="000000"/>
        </w:rPr>
        <w:t xml:space="preserve"> </w:t>
      </w:r>
      <w:r w:rsidR="001D66D6" w:rsidRPr="00CE62AB">
        <w:rPr>
          <w:rFonts w:ascii="Arial" w:hAnsi="Arial" w:cs="Arial"/>
          <w:color w:val="000000"/>
        </w:rPr>
        <w:t xml:space="preserve">initial guess value, </w:t>
      </w:r>
      <m:oMath>
        <m:sSub>
          <m:sSubPr>
            <m:ctrlPr>
              <w:rPr>
                <w:rFonts w:ascii="Cambria Math" w:hAnsi="Cambria Math" w:cs="Arial"/>
                <w:i/>
                <w:color w:val="000000"/>
              </w:rPr>
            </m:ctrlPr>
          </m:sSubPr>
          <m:e>
            <m:r>
              <w:rPr>
                <w:rFonts w:ascii="Cambria Math" w:hAnsi="Cambria Math" w:cs="Arial"/>
                <w:color w:val="000000"/>
              </w:rPr>
              <m:t>x</m:t>
            </m:r>
          </m:e>
          <m:sub>
            <m:r>
              <w:rPr>
                <w:rFonts w:ascii="Cambria Math" w:hAnsi="Cambria Math" w:cs="Arial"/>
                <w:color w:val="000000"/>
              </w:rPr>
              <m:t>0</m:t>
            </m:r>
          </m:sub>
        </m:sSub>
      </m:oMath>
      <w:r w:rsidR="001D66D6" w:rsidRPr="00CE62AB">
        <w:rPr>
          <w:rFonts w:ascii="Arial" w:eastAsiaTheme="minorEastAsia" w:hAnsi="Arial" w:cs="Arial"/>
          <w:color w:val="000000"/>
        </w:rPr>
        <w:t xml:space="preserve"> given as </w:t>
      </w:r>
      <m:oMath>
        <m:r>
          <w:rPr>
            <w:rFonts w:ascii="Cambria Math" w:eastAsiaTheme="minorEastAsia" w:hAnsi="Cambria Math" w:cs="Arial"/>
            <w:color w:val="000000"/>
          </w:rPr>
          <m:t>2.0 m</m:t>
        </m:r>
        <m:sSup>
          <m:sSupPr>
            <m:ctrlPr>
              <w:rPr>
                <w:rFonts w:ascii="Cambria Math" w:eastAsiaTheme="minorEastAsia" w:hAnsi="Cambria Math" w:cs="Arial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cs="Arial"/>
                <w:color w:val="000000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  <w:color w:val="000000"/>
              </w:rPr>
              <m:t>-1</m:t>
            </m:r>
          </m:sup>
        </m:sSup>
      </m:oMath>
      <w:r w:rsidR="00C77106" w:rsidRPr="00CE62AB">
        <w:rPr>
          <w:rFonts w:ascii="Arial" w:eastAsiaTheme="minorEastAsia" w:hAnsi="Arial" w:cs="Arial"/>
          <w:color w:val="000000"/>
        </w:rPr>
        <w:t>.</w:t>
      </w:r>
      <w:r w:rsidR="001D66D6" w:rsidRPr="00CE62AB">
        <w:rPr>
          <w:rFonts w:ascii="Arial" w:eastAsiaTheme="minorEastAsia" w:hAnsi="Arial" w:cs="Arial"/>
          <w:color w:val="000000"/>
        </w:rPr>
        <w:t xml:space="preserve"> </w:t>
      </w:r>
      <w:r w:rsidR="00DA1A05" w:rsidRPr="00CE62AB">
        <w:rPr>
          <w:rFonts w:ascii="Arial" w:hAnsi="Arial" w:cs="Arial"/>
          <w:color w:val="000000"/>
        </w:rPr>
        <w:t xml:space="preserve">The </w:t>
      </w:r>
      <w:r w:rsidR="000F4AB8" w:rsidRPr="00CE62AB">
        <w:rPr>
          <w:rFonts w:ascii="Arial" w:hAnsi="Arial" w:cs="Arial"/>
          <w:color w:val="000000"/>
        </w:rPr>
        <w:t>value</w:t>
      </w:r>
      <w:r w:rsidR="003E10AF" w:rsidRPr="00CE62AB">
        <w:rPr>
          <w:rFonts w:ascii="Arial" w:hAnsi="Arial" w:cs="Arial"/>
          <w:color w:val="000000"/>
        </w:rPr>
        <w:t>s</w:t>
      </w:r>
      <w:r w:rsidR="000D7A05" w:rsidRPr="00CE62AB">
        <w:rPr>
          <w:rFonts w:ascii="Arial" w:hAnsi="Arial" w:cs="Arial"/>
          <w:color w:val="000000"/>
        </w:rPr>
        <w:t xml:space="preserve"> the</w:t>
      </w:r>
      <w:r w:rsidR="00DA1A05" w:rsidRPr="00CE62AB">
        <w:rPr>
          <w:rFonts w:ascii="Arial" w:hAnsi="Arial" w:cs="Arial"/>
          <w:color w:val="000000"/>
        </w:rPr>
        <w:t xml:space="preserve"> algorithm</w:t>
      </w:r>
      <w:r w:rsidR="0013645B" w:rsidRPr="00CE62AB">
        <w:rPr>
          <w:rFonts w:ascii="Arial" w:hAnsi="Arial" w:cs="Arial"/>
          <w:color w:val="000000"/>
        </w:rPr>
        <w:t xml:space="preserve"> produces</w:t>
      </w:r>
      <w:r w:rsidR="000F4AB8" w:rsidRPr="00CE62AB">
        <w:rPr>
          <w:rFonts w:ascii="Arial" w:hAnsi="Arial" w:cs="Arial"/>
          <w:color w:val="000000"/>
        </w:rPr>
        <w:t xml:space="preserve"> </w:t>
      </w:r>
      <w:r w:rsidR="001A1E12" w:rsidRPr="00CE62AB">
        <w:rPr>
          <w:rFonts w:ascii="Arial" w:hAnsi="Arial" w:cs="Arial"/>
          <w:color w:val="000000"/>
        </w:rPr>
        <w:t>are</w:t>
      </w:r>
      <w:r w:rsidR="000F4AB8" w:rsidRPr="00CE62AB">
        <w:rPr>
          <w:rFonts w:ascii="Arial" w:hAnsi="Arial" w:cs="Arial"/>
          <w:color w:val="000000"/>
        </w:rPr>
        <w:t xml:space="preserve"> the</w:t>
      </w:r>
      <w:r w:rsidR="0013645B" w:rsidRPr="00CE62AB">
        <w:rPr>
          <w:rFonts w:ascii="Arial" w:hAnsi="Arial" w:cs="Arial"/>
          <w:color w:val="000000"/>
        </w:rPr>
        <w:t xml:space="preserve"> </w:t>
      </w:r>
      <w:r w:rsidR="003E4794" w:rsidRPr="00CE62AB">
        <w:rPr>
          <w:rFonts w:ascii="Arial" w:hAnsi="Arial" w:cs="Arial"/>
          <w:color w:val="000000"/>
        </w:rPr>
        <w:t>intersection</w:t>
      </w:r>
      <w:r w:rsidR="004221E9" w:rsidRPr="00CE62AB">
        <w:rPr>
          <w:rFonts w:ascii="Arial" w:hAnsi="Arial" w:cs="Arial"/>
          <w:color w:val="000000"/>
        </w:rPr>
        <w:t xml:space="preserve"> </w:t>
      </w:r>
      <w:r w:rsidR="00C67A89" w:rsidRPr="00CE62AB">
        <w:rPr>
          <w:rFonts w:ascii="Arial" w:hAnsi="Arial" w:cs="Arial"/>
          <w:color w:val="000000"/>
        </w:rPr>
        <w:t>of the x</w:t>
      </w:r>
      <w:r w:rsidR="00F122CB" w:rsidRPr="00CE62AB">
        <w:rPr>
          <w:rFonts w:ascii="Arial" w:hAnsi="Arial" w:cs="Arial"/>
          <w:color w:val="000000"/>
        </w:rPr>
        <w:t>-</w:t>
      </w:r>
      <w:r w:rsidR="004C6C6D" w:rsidRPr="00CE62AB">
        <w:rPr>
          <w:rFonts w:ascii="Arial" w:hAnsi="Arial" w:cs="Arial"/>
          <w:color w:val="000000"/>
        </w:rPr>
        <w:t xml:space="preserve">axis and the </w:t>
      </w:r>
      <w:r w:rsidR="00480B8D" w:rsidRPr="00CE62AB">
        <w:rPr>
          <w:rFonts w:ascii="Arial" w:hAnsi="Arial" w:cs="Arial"/>
          <w:color w:val="000000"/>
        </w:rPr>
        <w:t xml:space="preserve">tangent of the </w:t>
      </w:r>
      <w:r w:rsidR="00EB07D4" w:rsidRPr="00CE62AB">
        <w:rPr>
          <w:rFonts w:ascii="Arial" w:hAnsi="Arial" w:cs="Arial"/>
          <w:color w:val="000000"/>
        </w:rPr>
        <w:t>previous</w:t>
      </w:r>
      <w:r w:rsidR="004C6C6D" w:rsidRPr="00CE62AB">
        <w:rPr>
          <w:rFonts w:ascii="Arial" w:hAnsi="Arial" w:cs="Arial"/>
          <w:color w:val="000000"/>
        </w:rPr>
        <w:t xml:space="preserve"> </w:t>
      </w:r>
      <w:r w:rsidR="00480B8D" w:rsidRPr="00CE62AB">
        <w:rPr>
          <w:rFonts w:ascii="Arial" w:hAnsi="Arial" w:cs="Arial"/>
          <w:color w:val="000000"/>
        </w:rPr>
        <w:t>value</w:t>
      </w:r>
      <w:r w:rsidR="00B30E5B" w:rsidRPr="00CE62AB">
        <w:rPr>
          <w:rFonts w:ascii="Arial" w:hAnsi="Arial" w:cs="Arial"/>
          <w:color w:val="000000"/>
        </w:rPr>
        <w:t>.</w:t>
      </w:r>
      <w:r w:rsidR="004221E9" w:rsidRPr="00CE62AB">
        <w:rPr>
          <w:rFonts w:ascii="Arial" w:hAnsi="Arial" w:cs="Arial"/>
          <w:color w:val="000000"/>
        </w:rPr>
        <w:t xml:space="preserve"> </w:t>
      </w:r>
      <w:r w:rsidR="00E43362" w:rsidRPr="00CE62AB">
        <w:rPr>
          <w:rFonts w:ascii="Arial" w:hAnsi="Arial" w:cs="Arial"/>
          <w:color w:val="000000"/>
        </w:rPr>
        <w:t>Newton’s Method breaks once</w:t>
      </w:r>
      <w:r w:rsidR="004221E9" w:rsidRPr="00CE62AB">
        <w:rPr>
          <w:rFonts w:ascii="Arial" w:hAnsi="Arial" w:cs="Arial"/>
          <w:color w:val="000000"/>
        </w:rPr>
        <w:t xml:space="preserve"> </w:t>
      </w:r>
      <w:r w:rsidR="0010438F" w:rsidRPr="00CE62AB">
        <w:rPr>
          <w:rFonts w:ascii="Arial" w:hAnsi="Arial" w:cs="Arial"/>
          <w:color w:val="000000"/>
        </w:rPr>
        <w:t xml:space="preserve">the </w:t>
      </w:r>
      <w:r w:rsidR="00E43362" w:rsidRPr="00CE62AB">
        <w:rPr>
          <w:rFonts w:ascii="Arial" w:hAnsi="Arial" w:cs="Arial"/>
          <w:color w:val="000000"/>
        </w:rPr>
        <w:t>values are</w:t>
      </w:r>
      <w:r w:rsidR="0010438F" w:rsidRPr="00CE62AB">
        <w:rPr>
          <w:rFonts w:ascii="Arial" w:hAnsi="Arial" w:cs="Arial"/>
          <w:color w:val="000000"/>
        </w:rPr>
        <w:t xml:space="preserve"> </w:t>
      </w:r>
      <w:r w:rsidR="00573771" w:rsidRPr="00CE62AB">
        <w:rPr>
          <w:rFonts w:ascii="Arial" w:hAnsi="Arial" w:cs="Arial"/>
          <w:color w:val="000000"/>
        </w:rPr>
        <w:t xml:space="preserve">within a </w:t>
      </w:r>
      <w:r w:rsidR="007735A6" w:rsidRPr="00CE62AB">
        <w:rPr>
          <w:rFonts w:ascii="Arial" w:hAnsi="Arial" w:cs="Arial"/>
          <w:color w:val="000000"/>
        </w:rPr>
        <w:t xml:space="preserve">given </w:t>
      </w:r>
      <w:r w:rsidR="00573771" w:rsidRPr="00CE62AB">
        <w:rPr>
          <w:rFonts w:ascii="Arial" w:hAnsi="Arial" w:cs="Arial"/>
          <w:color w:val="000000"/>
        </w:rPr>
        <w:t>tolerance</w:t>
      </w:r>
      <w:r w:rsidR="00BB1EBD" w:rsidRPr="00CE62AB">
        <w:rPr>
          <w:rFonts w:ascii="Arial" w:hAnsi="Arial" w:cs="Arial"/>
          <w:color w:val="000000"/>
        </w:rPr>
        <w:t>, which in this case</w:t>
      </w:r>
      <w:r w:rsidR="00345390" w:rsidRPr="00CE62AB">
        <w:rPr>
          <w:rFonts w:ascii="Arial" w:hAnsi="Arial" w:cs="Arial"/>
          <w:color w:val="000000"/>
        </w:rPr>
        <w:t xml:space="preserve"> </w:t>
      </w:r>
      <w:r w:rsidR="00BB1EBD" w:rsidRPr="00CE62AB">
        <w:rPr>
          <w:rFonts w:ascii="Arial" w:hAnsi="Arial" w:cs="Arial"/>
          <w:color w:val="000000"/>
        </w:rPr>
        <w:t>was</w:t>
      </w:r>
      <w:r w:rsidR="00345390" w:rsidRPr="00CE62AB">
        <w:rPr>
          <w:rFonts w:ascii="Arial" w:hAnsi="Arial" w:cs="Arial"/>
          <w:color w:val="000000"/>
        </w:rPr>
        <w:t xml:space="preserve"> </w:t>
      </w:r>
      <m:oMath>
        <m:r>
          <w:rPr>
            <w:rFonts w:ascii="Cambria Math" w:hAnsi="Cambria Math" w:cs="Arial"/>
            <w:color w:val="000000"/>
          </w:rPr>
          <m:t>0.0001</m:t>
        </m:r>
      </m:oMath>
      <w:r w:rsidR="00A4409A" w:rsidRPr="00CE62AB">
        <w:rPr>
          <w:rFonts w:ascii="Arial" w:eastAsiaTheme="minorEastAsia" w:hAnsi="Arial" w:cs="Arial"/>
          <w:color w:val="000000"/>
        </w:rPr>
        <w:t xml:space="preserve">, </w:t>
      </w:r>
      <w:r w:rsidR="0052016F" w:rsidRPr="00CE62AB">
        <w:rPr>
          <w:rFonts w:ascii="Arial" w:eastAsiaTheme="minorEastAsia" w:hAnsi="Arial" w:cs="Arial"/>
          <w:color w:val="000000"/>
        </w:rPr>
        <w:t>t</w:t>
      </w:r>
      <w:r w:rsidR="00A4409A" w:rsidRPr="00CE62AB">
        <w:rPr>
          <w:rFonts w:ascii="Arial" w:eastAsiaTheme="minorEastAsia" w:hAnsi="Arial" w:cs="Arial"/>
          <w:color w:val="000000"/>
        </w:rPr>
        <w:t>hus meaning for the iterations to stop</w:t>
      </w:r>
      <w:r w:rsidR="005F662E" w:rsidRPr="00CE62AB">
        <w:rPr>
          <w:rFonts w:ascii="Arial" w:eastAsiaTheme="minorEastAsia" w:hAnsi="Arial" w:cs="Arial"/>
          <w:color w:val="000000"/>
        </w:rPr>
        <w:t>,</w:t>
      </w:r>
      <w:r w:rsidR="00345390" w:rsidRPr="00CE62AB">
        <w:rPr>
          <w:rFonts w:ascii="Arial" w:eastAsiaTheme="minorEastAsia" w:hAnsi="Arial" w:cs="Arial"/>
          <w:color w:val="000000"/>
        </w:rPr>
        <w:t xml:space="preserve"> </w:t>
      </w:r>
      <w:r w:rsidR="00320426" w:rsidRPr="00CE62AB">
        <w:rPr>
          <w:rFonts w:ascii="Arial" w:eastAsiaTheme="minorEastAsia" w:hAnsi="Arial" w:cs="Arial"/>
          <w:color w:val="000000"/>
        </w:rPr>
        <w:t xml:space="preserve">the </w:t>
      </w:r>
      <w:r w:rsidR="0052016F" w:rsidRPr="00CE62AB">
        <w:rPr>
          <w:rFonts w:ascii="Arial" w:eastAsiaTheme="minorEastAsia" w:hAnsi="Arial" w:cs="Arial"/>
          <w:color w:val="000000"/>
        </w:rPr>
        <w:t xml:space="preserve">value calculated before must be within </w:t>
      </w:r>
      <m:oMath>
        <m:r>
          <w:rPr>
            <w:rFonts w:ascii="Cambria Math" w:hAnsi="Cambria Math" w:cs="Arial"/>
            <w:color w:val="000000"/>
          </w:rPr>
          <m:t>0.0001</m:t>
        </m:r>
      </m:oMath>
      <w:r w:rsidR="0052016F" w:rsidRPr="00CE62AB">
        <w:rPr>
          <w:rFonts w:ascii="Arial" w:eastAsiaTheme="minorEastAsia" w:hAnsi="Arial" w:cs="Arial"/>
          <w:color w:val="000000"/>
        </w:rPr>
        <w:t xml:space="preserve"> of </w:t>
      </w:r>
      <w:r w:rsidR="002401DA" w:rsidRPr="00CE62AB">
        <w:rPr>
          <w:rFonts w:ascii="Arial" w:eastAsiaTheme="minorEastAsia" w:hAnsi="Arial" w:cs="Arial"/>
          <w:color w:val="000000"/>
        </w:rPr>
        <w:t xml:space="preserve">the </w:t>
      </w:r>
      <w:r w:rsidR="009C3752" w:rsidRPr="00CE62AB">
        <w:rPr>
          <w:rFonts w:ascii="Arial" w:eastAsiaTheme="minorEastAsia" w:hAnsi="Arial" w:cs="Arial"/>
          <w:color w:val="000000"/>
        </w:rPr>
        <w:t>value</w:t>
      </w:r>
      <w:r w:rsidR="00E42CEE" w:rsidRPr="00CE62AB">
        <w:rPr>
          <w:rFonts w:ascii="Arial" w:eastAsiaTheme="minorEastAsia" w:hAnsi="Arial" w:cs="Arial"/>
          <w:color w:val="000000"/>
        </w:rPr>
        <w:t xml:space="preserve"> calculated before</w:t>
      </w:r>
      <w:r w:rsidR="009C3752" w:rsidRPr="00CE62AB">
        <w:rPr>
          <w:rFonts w:ascii="Arial" w:eastAsiaTheme="minorEastAsia" w:hAnsi="Arial" w:cs="Arial"/>
          <w:color w:val="000000"/>
        </w:rPr>
        <w:t>.</w:t>
      </w:r>
      <w:r w:rsidR="00E42CEE" w:rsidRPr="00CE62AB">
        <w:rPr>
          <w:rFonts w:ascii="Arial" w:eastAsiaTheme="minorEastAsia" w:hAnsi="Arial" w:cs="Arial"/>
          <w:color w:val="000000"/>
        </w:rPr>
        <w:t xml:space="preserve"> </w:t>
      </w:r>
      <w:r w:rsidR="00202879" w:rsidRPr="00CE62AB">
        <w:rPr>
          <w:rFonts w:ascii="Arial" w:eastAsiaTheme="minorEastAsia" w:hAnsi="Arial" w:cs="Arial"/>
          <w:color w:val="000000"/>
        </w:rPr>
        <w:t xml:space="preserve">The code used to </w:t>
      </w:r>
      <w:r w:rsidR="00BC35F1" w:rsidRPr="00CE62AB">
        <w:rPr>
          <w:rFonts w:ascii="Arial" w:eastAsiaTheme="minorEastAsia" w:hAnsi="Arial" w:cs="Arial"/>
          <w:color w:val="000000"/>
        </w:rPr>
        <w:t xml:space="preserve">perform the method are in the appendix. </w:t>
      </w:r>
      <w:r w:rsidR="00E42CEE" w:rsidRPr="00CE62AB">
        <w:rPr>
          <w:rFonts w:ascii="Arial" w:eastAsiaTheme="minorEastAsia" w:hAnsi="Arial" w:cs="Arial"/>
          <w:color w:val="000000"/>
        </w:rPr>
        <w:t xml:space="preserve"> </w:t>
      </w:r>
      <w:r w:rsidR="0052016F" w:rsidRPr="00CE62AB">
        <w:rPr>
          <w:rFonts w:ascii="Arial" w:eastAsiaTheme="minorEastAsia" w:hAnsi="Arial" w:cs="Arial"/>
          <w:color w:val="000000"/>
        </w:rPr>
        <w:t xml:space="preserve"> </w:t>
      </w:r>
      <w:r w:rsidR="00345390" w:rsidRPr="00CE62AB">
        <w:rPr>
          <w:rFonts w:ascii="Arial" w:hAnsi="Arial" w:cs="Arial"/>
          <w:color w:val="000000"/>
        </w:rPr>
        <w:t xml:space="preserve"> </w:t>
      </w:r>
      <w:r w:rsidR="00AE2017" w:rsidRPr="00CE62AB">
        <w:rPr>
          <w:rFonts w:ascii="Arial" w:hAnsi="Arial" w:cs="Arial"/>
          <w:color w:val="000000"/>
        </w:rPr>
        <w:t xml:space="preserve"> </w:t>
      </w:r>
    </w:p>
    <w:p w14:paraId="4FC52A1B" w14:textId="0330E061" w:rsidR="00FB42ED" w:rsidRDefault="006A165E" w:rsidP="00B65736">
      <w:pPr>
        <w:spacing w:line="276" w:lineRule="auto"/>
        <w:jc w:val="both"/>
        <w:rPr>
          <w:rFonts w:ascii="Arial" w:hAnsi="Arial" w:cs="Arial"/>
          <w:color w:val="000000"/>
        </w:rPr>
      </w:pPr>
      <w:r w:rsidRPr="00CE62AB">
        <w:rPr>
          <w:rFonts w:ascii="Arial" w:hAnsi="Arial" w:cs="Arial"/>
          <w:color w:val="000000"/>
        </w:rPr>
        <w:t xml:space="preserve">Figure </w:t>
      </w:r>
      <w:r w:rsidR="00BE6567" w:rsidRPr="00CE62AB">
        <w:rPr>
          <w:rFonts w:ascii="Arial" w:hAnsi="Arial" w:cs="Arial"/>
          <w:color w:val="000000"/>
        </w:rPr>
        <w:t>2</w:t>
      </w:r>
      <w:r w:rsidRPr="00CE62AB">
        <w:rPr>
          <w:rFonts w:ascii="Arial" w:hAnsi="Arial" w:cs="Arial"/>
          <w:color w:val="000000"/>
        </w:rPr>
        <w:t xml:space="preserve"> shows the sled power </w:t>
      </w:r>
      <w:r w:rsidR="0061659B" w:rsidRPr="00CE62AB">
        <w:rPr>
          <w:rFonts w:ascii="Arial" w:hAnsi="Arial" w:cs="Arial"/>
          <w:color w:val="000000"/>
        </w:rPr>
        <w:t>demanded and motor power output versus sled velocity</w:t>
      </w:r>
      <w:r w:rsidRPr="00CE62AB">
        <w:rPr>
          <w:rFonts w:ascii="Arial" w:hAnsi="Arial" w:cs="Arial"/>
          <w:color w:val="000000"/>
        </w:rPr>
        <w:t xml:space="preserve">. </w:t>
      </w:r>
      <w:r w:rsidR="00EF23CD" w:rsidRPr="00CE62AB">
        <w:rPr>
          <w:rFonts w:ascii="Arial" w:hAnsi="Arial" w:cs="Arial"/>
          <w:color w:val="000000"/>
        </w:rPr>
        <w:t>T</w:t>
      </w:r>
      <w:r w:rsidR="00AF60EE" w:rsidRPr="00CE62AB">
        <w:rPr>
          <w:rFonts w:ascii="Arial" w:hAnsi="Arial" w:cs="Arial"/>
          <w:color w:val="000000"/>
        </w:rPr>
        <w:t>he</w:t>
      </w:r>
      <w:r w:rsidR="00EF23CD" w:rsidRPr="00CE62AB">
        <w:rPr>
          <w:rFonts w:ascii="Arial" w:hAnsi="Arial" w:cs="Arial"/>
          <w:color w:val="000000"/>
        </w:rPr>
        <w:t xml:space="preserve"> points at which the</w:t>
      </w:r>
      <w:r w:rsidR="00AF60EE" w:rsidRPr="00CE62AB">
        <w:rPr>
          <w:rFonts w:ascii="Arial" w:hAnsi="Arial" w:cs="Arial"/>
          <w:color w:val="000000"/>
        </w:rPr>
        <w:t xml:space="preserve"> </w:t>
      </w:r>
      <w:r w:rsidR="00035815" w:rsidRPr="00CE62AB">
        <w:rPr>
          <w:rFonts w:ascii="Arial" w:hAnsi="Arial" w:cs="Arial"/>
          <w:color w:val="000000"/>
        </w:rPr>
        <w:t xml:space="preserve">Motor Power and Power Demand lines overlap in the graph </w:t>
      </w:r>
      <w:r w:rsidR="00234F1D" w:rsidRPr="00CE62AB">
        <w:rPr>
          <w:rFonts w:ascii="Arial" w:hAnsi="Arial" w:cs="Arial"/>
          <w:color w:val="000000"/>
        </w:rPr>
        <w:t>is where they are equal</w:t>
      </w:r>
      <w:r w:rsidR="00C677E9" w:rsidRPr="00CE62AB">
        <w:rPr>
          <w:rFonts w:ascii="Arial" w:hAnsi="Arial" w:cs="Arial"/>
          <w:color w:val="000000"/>
        </w:rPr>
        <w:t xml:space="preserve">, these points </w:t>
      </w:r>
      <w:r w:rsidR="008C74EE" w:rsidRPr="00CE62AB">
        <w:rPr>
          <w:rFonts w:ascii="Arial" w:hAnsi="Arial" w:cs="Arial"/>
          <w:color w:val="000000"/>
        </w:rPr>
        <w:t xml:space="preserve">gave us </w:t>
      </w:r>
      <w:r w:rsidR="009A5AC2" w:rsidRPr="00CE62AB">
        <w:rPr>
          <w:rFonts w:ascii="Arial" w:hAnsi="Arial" w:cs="Arial"/>
          <w:color w:val="000000"/>
        </w:rPr>
        <w:t xml:space="preserve">the </w:t>
      </w:r>
      <w:r w:rsidR="00827422" w:rsidRPr="00CE62AB">
        <w:rPr>
          <w:rFonts w:ascii="Arial" w:hAnsi="Arial" w:cs="Arial"/>
          <w:color w:val="000000"/>
        </w:rPr>
        <w:t xml:space="preserve">two roots </w:t>
      </w:r>
      <w:r w:rsidR="009A5AC2" w:rsidRPr="00CE62AB">
        <w:rPr>
          <w:rFonts w:ascii="Arial" w:hAnsi="Arial" w:cs="Arial"/>
          <w:color w:val="000000"/>
        </w:rPr>
        <w:t>possible by Newton’s method,</w:t>
      </w:r>
      <w:r w:rsidR="005A61E1" w:rsidRPr="00CE62AB">
        <w:rPr>
          <w:rFonts w:ascii="Arial" w:hAnsi="Arial" w:cs="Arial"/>
          <w:color w:val="000000"/>
        </w:rPr>
        <w:t xml:space="preserve"> which depends on </w:t>
      </w:r>
      <w:r w:rsidR="00654B70" w:rsidRPr="00CE62AB">
        <w:rPr>
          <w:rFonts w:ascii="Arial" w:hAnsi="Arial" w:cs="Arial"/>
          <w:color w:val="000000"/>
        </w:rPr>
        <w:t>the chosen initial value</w:t>
      </w:r>
      <w:r w:rsidR="005B6C8E" w:rsidRPr="00CE62AB">
        <w:rPr>
          <w:rFonts w:ascii="Arial" w:hAnsi="Arial" w:cs="Arial"/>
          <w:color w:val="000000"/>
        </w:rPr>
        <w:t>.</w:t>
      </w:r>
      <w:r w:rsidR="00F10ECF" w:rsidRPr="00CE62AB">
        <w:rPr>
          <w:rFonts w:ascii="Arial" w:hAnsi="Arial" w:cs="Arial"/>
          <w:color w:val="000000"/>
        </w:rPr>
        <w:t xml:space="preserve"> </w:t>
      </w:r>
      <w:r w:rsidR="006926D9" w:rsidRPr="00CE62AB">
        <w:rPr>
          <w:rFonts w:ascii="Arial" w:hAnsi="Arial" w:cs="Arial"/>
          <w:color w:val="000000"/>
        </w:rPr>
        <w:t xml:space="preserve">When the initial guess is too low, Newton’s method will </w:t>
      </w:r>
      <w:r w:rsidR="004A359D" w:rsidRPr="00CE62AB">
        <w:rPr>
          <w:rFonts w:ascii="Arial" w:hAnsi="Arial" w:cs="Arial"/>
          <w:color w:val="000000"/>
        </w:rPr>
        <w:t>produce a</w:t>
      </w:r>
      <w:r w:rsidR="00C22B29">
        <w:rPr>
          <w:rFonts w:ascii="Arial" w:hAnsi="Arial" w:cs="Arial"/>
          <w:color w:val="000000"/>
        </w:rPr>
        <w:t>n approximation velocity</w:t>
      </w:r>
      <w:r w:rsidR="004A359D" w:rsidRPr="00CE62AB">
        <w:rPr>
          <w:rFonts w:ascii="Arial" w:hAnsi="Arial" w:cs="Arial"/>
          <w:color w:val="000000"/>
        </w:rPr>
        <w:t xml:space="preserve"> of 0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m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4A359D" w:rsidRPr="00CE62AB">
        <w:rPr>
          <w:rFonts w:ascii="Arial" w:hAnsi="Arial" w:cs="Arial"/>
          <w:color w:val="000000"/>
        </w:rPr>
        <w:t xml:space="preserve">. </w:t>
      </w:r>
    </w:p>
    <w:p w14:paraId="1C918B86" w14:textId="060382FF" w:rsidR="00BE6567" w:rsidRPr="00CE62AB" w:rsidRDefault="00BE6567" w:rsidP="00B65736">
      <w:pPr>
        <w:spacing w:line="276" w:lineRule="auto"/>
        <w:jc w:val="both"/>
        <w:rPr>
          <w:rFonts w:ascii="Arial" w:hAnsi="Arial" w:cs="Arial"/>
          <w:color w:val="000000"/>
        </w:rPr>
      </w:pPr>
      <w:r w:rsidRPr="00CE62AB">
        <w:rPr>
          <w:rFonts w:ascii="Arial" w:hAnsi="Arial" w:cs="Arial"/>
          <w:color w:val="000000"/>
        </w:rPr>
        <w:t xml:space="preserve">Figure 3 shows </w:t>
      </w:r>
      <w:r w:rsidR="00DA3597" w:rsidRPr="00CE62AB">
        <w:rPr>
          <w:rFonts w:ascii="Arial" w:hAnsi="Arial" w:cs="Arial"/>
          <w:color w:val="000000"/>
        </w:rPr>
        <w:t xml:space="preserve">the plot of velocity after each iteration as it converges towards the final value. </w:t>
      </w:r>
      <w:r w:rsidR="000A419A" w:rsidRPr="00CE62AB">
        <w:rPr>
          <w:rFonts w:ascii="Arial" w:hAnsi="Arial" w:cs="Arial"/>
          <w:color w:val="000000"/>
        </w:rPr>
        <w:t>Starting from an initial guess of 2</w:t>
      </w:r>
      <w:r w:rsidR="00053409" w:rsidRPr="00CE62AB">
        <w:rPr>
          <w:rFonts w:ascii="Arial" w:hAnsi="Arial" w:cs="Arial"/>
          <w:color w:val="000000"/>
        </w:rPr>
        <w:t>.0</w:t>
      </w:r>
      <w:r w:rsidR="008B40D6" w:rsidRPr="00CE62AB">
        <w:rPr>
          <w:rFonts w:ascii="Arial" w:hAnsi="Arial" w:cs="Arial"/>
          <w:color w:val="000000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m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  <m:r>
          <w:rPr>
            <w:rFonts w:ascii="Cambria Math" w:eastAsiaTheme="minorEastAsia" w:hAnsi="Cambria Math" w:cs="Arial"/>
          </w:rPr>
          <m:t xml:space="preserve"> </m:t>
        </m:r>
      </m:oMath>
      <w:r w:rsidR="000507C9" w:rsidRPr="00CE62AB">
        <w:rPr>
          <w:rFonts w:ascii="Arial" w:hAnsi="Arial" w:cs="Arial"/>
          <w:color w:val="000000"/>
        </w:rPr>
        <w:t xml:space="preserve">the final velocity </w:t>
      </w:r>
      <w:r w:rsidR="00857B12" w:rsidRPr="00CE62AB">
        <w:rPr>
          <w:rFonts w:ascii="Arial" w:hAnsi="Arial" w:cs="Arial"/>
          <w:color w:val="000000"/>
        </w:rPr>
        <w:t>of 2.65</w:t>
      </w:r>
      <w:r w:rsidR="008B40D6" w:rsidRPr="00CE62AB">
        <w:rPr>
          <w:rFonts w:ascii="Arial" w:hAnsi="Arial" w:cs="Arial"/>
          <w:color w:val="000000"/>
        </w:rPr>
        <w:t xml:space="preserve">14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m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857B12" w:rsidRPr="00CE62AB">
        <w:rPr>
          <w:rFonts w:ascii="Arial" w:hAnsi="Arial" w:cs="Arial"/>
          <w:color w:val="000000"/>
        </w:rPr>
        <w:t xml:space="preserve"> was reached after </w:t>
      </w:r>
      <w:r w:rsidR="004F20AF" w:rsidRPr="00CE62AB">
        <w:rPr>
          <w:rFonts w:ascii="Arial" w:hAnsi="Arial" w:cs="Arial"/>
          <w:color w:val="000000"/>
        </w:rPr>
        <w:t>the 4</w:t>
      </w:r>
      <w:r w:rsidR="004F20AF" w:rsidRPr="00CE62AB">
        <w:rPr>
          <w:rFonts w:ascii="Arial" w:hAnsi="Arial" w:cs="Arial"/>
          <w:color w:val="000000"/>
          <w:vertAlign w:val="superscript"/>
        </w:rPr>
        <w:t>th</w:t>
      </w:r>
      <w:r w:rsidR="004F20AF" w:rsidRPr="00CE62AB">
        <w:rPr>
          <w:rFonts w:ascii="Arial" w:hAnsi="Arial" w:cs="Arial"/>
          <w:color w:val="000000"/>
        </w:rPr>
        <w:t xml:space="preserve"> iteration. </w:t>
      </w:r>
      <w:r w:rsidR="003709F2" w:rsidRPr="00CE62AB">
        <w:rPr>
          <w:rFonts w:ascii="Arial" w:hAnsi="Arial" w:cs="Arial"/>
          <w:color w:val="000000"/>
        </w:rPr>
        <w:t>The 5</w:t>
      </w:r>
      <w:r w:rsidR="003709F2" w:rsidRPr="00CE62AB">
        <w:rPr>
          <w:rFonts w:ascii="Arial" w:hAnsi="Arial" w:cs="Arial"/>
          <w:color w:val="000000"/>
          <w:vertAlign w:val="superscript"/>
        </w:rPr>
        <w:t>th</w:t>
      </w:r>
      <w:r w:rsidR="003709F2" w:rsidRPr="00CE62AB">
        <w:rPr>
          <w:rFonts w:ascii="Arial" w:hAnsi="Arial" w:cs="Arial"/>
          <w:color w:val="000000"/>
        </w:rPr>
        <w:t xml:space="preserve"> </w:t>
      </w:r>
      <w:r w:rsidR="00824338" w:rsidRPr="00CE62AB">
        <w:rPr>
          <w:rFonts w:ascii="Arial" w:hAnsi="Arial" w:cs="Arial"/>
          <w:color w:val="000000"/>
        </w:rPr>
        <w:t xml:space="preserve">Iteration </w:t>
      </w:r>
      <w:r w:rsidR="00961099" w:rsidRPr="00CE62AB">
        <w:rPr>
          <w:rFonts w:ascii="Arial" w:hAnsi="Arial" w:cs="Arial"/>
          <w:color w:val="000000"/>
        </w:rPr>
        <w:t xml:space="preserve">was </w:t>
      </w:r>
      <w:r w:rsidR="005E5158" w:rsidRPr="00CE62AB">
        <w:rPr>
          <w:rFonts w:ascii="Arial" w:hAnsi="Arial" w:cs="Arial"/>
          <w:color w:val="000000"/>
        </w:rPr>
        <w:t>c</w:t>
      </w:r>
      <w:r w:rsidR="00AA68A5" w:rsidRPr="00CE62AB">
        <w:rPr>
          <w:rFonts w:ascii="Arial" w:hAnsi="Arial" w:cs="Arial"/>
          <w:color w:val="000000"/>
        </w:rPr>
        <w:t>arried out, however</w:t>
      </w:r>
      <w:r w:rsidR="00D4169B" w:rsidRPr="00CE62AB">
        <w:rPr>
          <w:rFonts w:ascii="Arial" w:hAnsi="Arial" w:cs="Arial"/>
          <w:color w:val="000000"/>
        </w:rPr>
        <w:t>,</w:t>
      </w:r>
      <w:r w:rsidR="00AA68A5" w:rsidRPr="00CE62AB">
        <w:rPr>
          <w:rFonts w:ascii="Arial" w:hAnsi="Arial" w:cs="Arial"/>
          <w:color w:val="000000"/>
        </w:rPr>
        <w:t xml:space="preserve"> </w:t>
      </w:r>
      <w:r w:rsidR="005E185E" w:rsidRPr="00CE62AB">
        <w:rPr>
          <w:rFonts w:ascii="Arial" w:hAnsi="Arial" w:cs="Arial"/>
          <w:color w:val="000000"/>
        </w:rPr>
        <w:t xml:space="preserve">it was within the </w:t>
      </w:r>
      <w:r w:rsidR="00183EAA" w:rsidRPr="00CE62AB">
        <w:rPr>
          <w:rFonts w:ascii="Arial" w:hAnsi="Arial" w:cs="Arial"/>
          <w:color w:val="000000"/>
        </w:rPr>
        <w:t>given tolerance</w:t>
      </w:r>
      <w:r w:rsidR="00A5662B" w:rsidRPr="00CE62AB">
        <w:rPr>
          <w:rFonts w:ascii="Arial" w:hAnsi="Arial" w:cs="Arial"/>
          <w:color w:val="000000"/>
        </w:rPr>
        <w:t xml:space="preserve">, meaning the </w:t>
      </w:r>
      <w:r w:rsidR="008A4F14" w:rsidRPr="00CE62AB">
        <w:rPr>
          <w:rFonts w:ascii="Arial" w:hAnsi="Arial" w:cs="Arial"/>
          <w:color w:val="000000"/>
        </w:rPr>
        <w:t>process finished.</w:t>
      </w:r>
    </w:p>
    <w:p w14:paraId="17FF64AE" w14:textId="77777777" w:rsidR="000B7649" w:rsidRPr="00CE62AB" w:rsidRDefault="000B7649" w:rsidP="008007D3">
      <w:pPr>
        <w:jc w:val="both"/>
        <w:rPr>
          <w:rFonts w:ascii="Arial" w:hAnsi="Arial" w:cs="Arial"/>
          <w:color w:val="000000"/>
        </w:rPr>
      </w:pPr>
    </w:p>
    <w:p w14:paraId="11DDAD12" w14:textId="472FBA11" w:rsidR="00DF0A59" w:rsidRPr="00CE62AB" w:rsidRDefault="00D4169B" w:rsidP="000A23C6">
      <w:pPr>
        <w:rPr>
          <w:rFonts w:ascii="Arial" w:hAnsi="Arial" w:cs="Arial"/>
          <w:color w:val="000000"/>
        </w:rPr>
      </w:pPr>
      <w:r w:rsidRPr="00CE62AB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0D78847F" wp14:editId="1C8C1F7D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2519680" cy="2663825"/>
                <wp:effectExtent l="0" t="0" r="0" b="3175"/>
                <wp:wrapTight wrapText="bothSides">
                  <wp:wrapPolygon edited="0">
                    <wp:start x="0" y="0"/>
                    <wp:lineTo x="0" y="16528"/>
                    <wp:lineTo x="2450" y="17301"/>
                    <wp:lineTo x="2450" y="21471"/>
                    <wp:lineTo x="20250" y="21471"/>
                    <wp:lineTo x="20250" y="17301"/>
                    <wp:lineTo x="21393" y="16528"/>
                    <wp:lineTo x="21393" y="0"/>
                    <wp:lineTo x="0" y="0"/>
                  </wp:wrapPolygon>
                </wp:wrapTight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663825"/>
                          <a:chOff x="-1" y="-1"/>
                          <a:chExt cx="2520000" cy="2663826"/>
                        </a:xfrm>
                      </wpg:grpSpPr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-1"/>
                            <a:ext cx="2520000" cy="203241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4" name="Text Box 54"/>
                        <wps:cNvSpPr txBox="1"/>
                        <wps:spPr>
                          <a:xfrm>
                            <a:off x="327702" y="2118360"/>
                            <a:ext cx="2008505" cy="5454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69ECA58" w14:textId="77777777" w:rsidR="00F35F4E" w:rsidRPr="003B3379" w:rsidRDefault="00F35F4E" w:rsidP="007530DC">
                              <w:pPr>
                                <w:pStyle w:val="Caption"/>
                                <w:jc w:val="center"/>
                                <w:rPr>
                                  <w:rFonts w:ascii="Arial" w:hAnsi="Arial" w:cs="Arial"/>
                                  <w:noProof/>
                                  <w:color w:val="auto"/>
                                </w:rPr>
                              </w:pPr>
                              <w:r w:rsidRPr="003B3379">
                                <w:rPr>
                                  <w:color w:val="auto"/>
                                </w:rPr>
                                <w:t xml:space="preserve">Figure </w:t>
                              </w:r>
                              <w:r>
                                <w:rPr>
                                  <w:color w:val="auto"/>
                                </w:rPr>
                                <w:t>3</w:t>
                              </w:r>
                              <w:r w:rsidRPr="003B3379">
                                <w:rPr>
                                  <w:color w:val="auto"/>
                                </w:rPr>
                                <w:t>: Plot of velocity after each iteration as it converges towards the final valu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78847F" id="Group 52" o:spid="_x0000_s1026" style="position:absolute;margin-left:147.2pt;margin-top:.35pt;width:198.4pt;height:209.75pt;z-index:251658241;mso-position-horizontal:right;mso-position-horizontal-relative:margin;mso-width-relative:margin;mso-height-relative:margin" coordorigin="" coordsize="25200,266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3" o:spid="_x0000_s1027" type="#_x0000_t75" style="position:absolute;width:25199;height:203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4" o:spid="_x0000_s1028" type="#_x0000_t202" style="position:absolute;left:3277;top:21183;width:20085;height:5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" stroked="f">
                  <v:textbox style="mso-fit-shape-to-text:t" inset="0,0,0,0">
                    <w:txbxContent>
                      <w:p w14:paraId="569ECA58" w14:textId="77777777" w:rsidR="00F35F4E" w:rsidRPr="003B3379" w:rsidRDefault="00F35F4E" w:rsidP="007530DC">
                        <w:pPr>
                          <w:pStyle w:val="Caption"/>
                          <w:jc w:val="center"/>
                          <w:rPr>
                            <w:rFonts w:ascii="Arial" w:hAnsi="Arial" w:cs="Arial"/>
                            <w:noProof/>
                            <w:color w:val="auto"/>
                          </w:rPr>
                        </w:pPr>
                        <w:r w:rsidRPr="003B3379">
                          <w:rPr>
                            <w:color w:val="auto"/>
                          </w:rPr>
                          <w:t xml:space="preserve">Figure </w:t>
                        </w:r>
                        <w:r>
                          <w:rPr>
                            <w:color w:val="auto"/>
                          </w:rPr>
                          <w:t>3</w:t>
                        </w:r>
                        <w:r w:rsidRPr="003B3379">
                          <w:rPr>
                            <w:color w:val="auto"/>
                          </w:rPr>
                          <w:t>: Plot of velocity after each iteration as it converges towards the final value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 w:rsidRPr="00CE62AB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FE3D059" wp14:editId="5D54ADE4">
                <wp:simplePos x="0" y="0"/>
                <wp:positionH relativeFrom="margin">
                  <wp:posOffset>213360</wp:posOffset>
                </wp:positionH>
                <wp:positionV relativeFrom="paragraph">
                  <wp:posOffset>5080</wp:posOffset>
                </wp:positionV>
                <wp:extent cx="2519680" cy="2562225"/>
                <wp:effectExtent l="0" t="0" r="0" b="9525"/>
                <wp:wrapTight wrapText="bothSides">
                  <wp:wrapPolygon edited="0">
                    <wp:start x="0" y="0"/>
                    <wp:lineTo x="0" y="17987"/>
                    <wp:lineTo x="2613" y="18147"/>
                    <wp:lineTo x="2613" y="21520"/>
                    <wp:lineTo x="20413" y="21520"/>
                    <wp:lineTo x="20740" y="18147"/>
                    <wp:lineTo x="21393" y="17987"/>
                    <wp:lineTo x="21393" y="0"/>
                    <wp:lineTo x="0" y="0"/>
                  </wp:wrapPolygon>
                </wp:wrapTight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62225"/>
                          <a:chOff x="-1" y="0"/>
                          <a:chExt cx="2520000" cy="2562225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" y="0"/>
                            <a:ext cx="2520000" cy="21407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Text Box 32"/>
                        <wps:cNvSpPr txBox="1"/>
                        <wps:spPr>
                          <a:xfrm>
                            <a:off x="350565" y="2156460"/>
                            <a:ext cx="2008505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4C57BEB" w14:textId="77777777" w:rsidR="00F35F4E" w:rsidRPr="003B3379" w:rsidRDefault="00F35F4E" w:rsidP="007530DC">
                              <w:pPr>
                                <w:pStyle w:val="Caption"/>
                                <w:jc w:val="center"/>
                                <w:rPr>
                                  <w:rFonts w:ascii="Arial" w:hAnsi="Arial" w:cs="Arial"/>
                                  <w:noProof/>
                                  <w:color w:val="auto"/>
                                </w:rPr>
                              </w:pPr>
                              <w:r w:rsidRPr="003B3379">
                                <w:rPr>
                                  <w:color w:val="auto"/>
                                </w:rPr>
                                <w:t xml:space="preserve">Figure </w:t>
                              </w:r>
                              <w:r>
                                <w:rPr>
                                  <w:color w:val="auto"/>
                                </w:rPr>
                                <w:t>2</w:t>
                              </w:r>
                              <w:r w:rsidRPr="003B3379">
                                <w:rPr>
                                  <w:color w:val="auto"/>
                                </w:rPr>
                                <w:t>: Sled power demanded and motor power output versus sled veloci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E3D059" id="Group 33" o:spid="_x0000_s1029" style="position:absolute;margin-left:16.8pt;margin-top:.4pt;width:198.4pt;height:201.75pt;z-index:251658240;mso-position-horizontal-relative:margin;mso-width-relative:margin;mso-height-relative:margin" coordorigin="" coordsize="25200,25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">
                <v:shape id="Picture 17" o:spid="_x0000_s1030" type="#_x0000_t75" style="position:absolute;width:25199;height:214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">
                  <v:imagedata r:id="rId14" o:title=""/>
                </v:shape>
                <v:shape id="Text Box 32" o:spid="_x0000_s1031" type="#_x0000_t202" style="position:absolute;left:3505;top:21564;width:20085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" stroked="f">
                  <v:textbox style="mso-fit-shape-to-text:t" inset="0,0,0,0">
                    <w:txbxContent>
                      <w:p w14:paraId="24C57BEB" w14:textId="77777777" w:rsidR="00F35F4E" w:rsidRPr="003B3379" w:rsidRDefault="00F35F4E" w:rsidP="007530DC">
                        <w:pPr>
                          <w:pStyle w:val="Caption"/>
                          <w:jc w:val="center"/>
                          <w:rPr>
                            <w:rFonts w:ascii="Arial" w:hAnsi="Arial" w:cs="Arial"/>
                            <w:noProof/>
                            <w:color w:val="auto"/>
                          </w:rPr>
                        </w:pPr>
                        <w:r w:rsidRPr="003B3379">
                          <w:rPr>
                            <w:color w:val="auto"/>
                          </w:rPr>
                          <w:t xml:space="preserve">Figure </w:t>
                        </w:r>
                        <w:r>
                          <w:rPr>
                            <w:color w:val="auto"/>
                          </w:rPr>
                          <w:t>2</w:t>
                        </w:r>
                        <w:r w:rsidRPr="003B3379">
                          <w:rPr>
                            <w:color w:val="auto"/>
                          </w:rPr>
                          <w:t>: Sled power demanded and motor power output versus sled velocity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391616DC" w14:textId="112F4BCC" w:rsidR="007875F1" w:rsidRPr="00CE62AB" w:rsidRDefault="007875F1" w:rsidP="004C46B9">
      <w:pPr>
        <w:keepNext/>
        <w:rPr>
          <w:rFonts w:ascii="Arial" w:hAnsi="Arial" w:cs="Arial"/>
        </w:rPr>
      </w:pPr>
    </w:p>
    <w:p w14:paraId="3167AF5E" w14:textId="77777777" w:rsidR="00D4169B" w:rsidRPr="00CE62AB" w:rsidRDefault="00D50067" w:rsidP="00D4169B">
      <w:pPr>
        <w:keepNext/>
        <w:rPr>
          <w:rFonts w:ascii="Arial" w:hAnsi="Arial" w:cs="Arial"/>
          <w:color w:val="000000"/>
        </w:rPr>
      </w:pPr>
      <w:r w:rsidRPr="00CE62AB">
        <w:rPr>
          <w:rFonts w:ascii="Arial" w:hAnsi="Arial" w:cs="Arial"/>
          <w:color w:val="000000"/>
        </w:rPr>
        <w:tab/>
      </w:r>
      <w:r w:rsidR="001D1A68" w:rsidRPr="00CE62AB">
        <w:rPr>
          <w:rFonts w:ascii="Arial" w:hAnsi="Arial" w:cs="Arial"/>
          <w:color w:val="000000"/>
        </w:rPr>
        <w:tab/>
      </w:r>
      <w:r w:rsidRPr="00CE62AB">
        <w:rPr>
          <w:rFonts w:ascii="Arial" w:hAnsi="Arial" w:cs="Arial"/>
          <w:color w:val="000000"/>
        </w:rPr>
        <w:t xml:space="preserve">    </w:t>
      </w:r>
    </w:p>
    <w:p w14:paraId="44B5E4FD" w14:textId="4030F65A" w:rsidR="007875F1" w:rsidRPr="00CE62AB" w:rsidRDefault="00D50067" w:rsidP="00D4169B">
      <w:pPr>
        <w:keepNext/>
        <w:rPr>
          <w:rFonts w:ascii="Arial" w:hAnsi="Arial" w:cs="Arial"/>
        </w:rPr>
      </w:pPr>
      <w:r w:rsidRPr="00CE62AB">
        <w:rPr>
          <w:rFonts w:ascii="Arial" w:hAnsi="Arial" w:cs="Arial"/>
          <w:color w:val="000000"/>
        </w:rPr>
        <w:t xml:space="preserve">          </w:t>
      </w:r>
    </w:p>
    <w:p w14:paraId="4991A492" w14:textId="5ACC4D1B" w:rsidR="289ACC47" w:rsidRPr="00CE62AB" w:rsidRDefault="44C77FB3" w:rsidP="00D675D7">
      <w:pPr>
        <w:pStyle w:val="Heading2"/>
        <w:spacing w:line="276" w:lineRule="auto"/>
        <w:rPr>
          <w:rFonts w:ascii="Arial" w:hAnsi="Arial" w:cs="Arial"/>
          <w:b/>
          <w:color w:val="auto"/>
        </w:rPr>
      </w:pPr>
      <w:r w:rsidRPr="00CE62AB">
        <w:rPr>
          <w:rFonts w:ascii="Arial" w:hAnsi="Arial" w:cs="Arial"/>
          <w:b/>
          <w:color w:val="auto"/>
        </w:rPr>
        <w:t>Conclusion</w:t>
      </w:r>
      <w:r w:rsidR="289ACC47" w:rsidRPr="00CE62AB">
        <w:rPr>
          <w:rFonts w:ascii="Arial" w:hAnsi="Arial" w:cs="Arial"/>
          <w:b/>
          <w:color w:val="auto"/>
        </w:rPr>
        <w:t>:</w:t>
      </w:r>
    </w:p>
    <w:p w14:paraId="71A9FA7F" w14:textId="0B4AF8E5" w:rsidR="00952E4C" w:rsidRDefault="006241A3" w:rsidP="00D675D7">
      <w:pPr>
        <w:spacing w:line="276" w:lineRule="auto"/>
        <w:jc w:val="both"/>
        <w:rPr>
          <w:rFonts w:ascii="Arial" w:eastAsiaTheme="minorEastAsia" w:hAnsi="Arial" w:cs="Arial"/>
        </w:rPr>
      </w:pPr>
      <w:r w:rsidRPr="00CE62AB">
        <w:rPr>
          <w:rFonts w:ascii="Arial" w:hAnsi="Arial" w:cs="Arial"/>
        </w:rPr>
        <w:t>When</w:t>
      </w:r>
      <w:r w:rsidR="0010578F" w:rsidRPr="00CE62AB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output</m:t>
            </m:r>
          </m:sub>
        </m:sSub>
      </m:oMath>
      <w:r w:rsidR="00351076" w:rsidRPr="00CE62AB">
        <w:rPr>
          <w:rFonts w:ascii="Arial" w:eastAsiaTheme="minorEastAsia" w:hAnsi="Arial" w:cs="Arial"/>
        </w:rPr>
        <w:t xml:space="preserve"> </w:t>
      </w:r>
      <w:r w:rsidRPr="00CE62AB">
        <w:rPr>
          <w:rFonts w:ascii="Arial" w:eastAsiaTheme="minorEastAsia" w:hAnsi="Arial" w:cs="Arial"/>
        </w:rPr>
        <w:t>is equal to</w:t>
      </w:r>
      <w:r w:rsidR="00351076" w:rsidRPr="00CE62AB">
        <w:rPr>
          <w:rFonts w:ascii="Arial" w:eastAsiaTheme="minorEastAsia" w:hAnsi="Arial" w:cs="Ari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Arial"/>
                <w:i/>
              </w:rPr>
            </m:ctrlPr>
          </m:sSubPr>
          <m:e>
            <m:r>
              <w:rPr>
                <w:rFonts w:ascii="Cambria Math" w:eastAsiaTheme="minorEastAsia" w:hAnsi="Cambria Math" w:cs="Arial"/>
              </w:rPr>
              <m:t>P</m:t>
            </m:r>
          </m:e>
          <m:sub>
            <m:r>
              <w:rPr>
                <w:rFonts w:ascii="Cambria Math" w:eastAsiaTheme="minorEastAsia" w:hAnsi="Cambria Math" w:cs="Arial"/>
              </w:rPr>
              <m:t>demand</m:t>
            </m:r>
          </m:sub>
        </m:sSub>
      </m:oMath>
      <w:r w:rsidRPr="00CE62AB">
        <w:rPr>
          <w:rFonts w:ascii="Arial" w:eastAsiaTheme="minorEastAsia" w:hAnsi="Arial" w:cs="Arial"/>
        </w:rPr>
        <w:t xml:space="preserve"> the sled will be travelling at a constant velocity</w:t>
      </w:r>
      <w:r w:rsidR="003B35BF" w:rsidRPr="00CE62AB">
        <w:rPr>
          <w:rFonts w:ascii="Arial" w:eastAsiaTheme="minorEastAsia" w:hAnsi="Arial" w:cs="Arial"/>
        </w:rPr>
        <w:t xml:space="preserve">. Newton’s </w:t>
      </w:r>
      <w:r w:rsidR="0057001C">
        <w:rPr>
          <w:rFonts w:ascii="Arial" w:eastAsiaTheme="minorEastAsia" w:hAnsi="Arial" w:cs="Arial"/>
        </w:rPr>
        <w:t>m</w:t>
      </w:r>
      <w:r w:rsidR="003B35BF" w:rsidRPr="00CE62AB">
        <w:rPr>
          <w:rFonts w:ascii="Arial" w:eastAsiaTheme="minorEastAsia" w:hAnsi="Arial" w:cs="Arial"/>
        </w:rPr>
        <w:t xml:space="preserve">ethod was used with an initial guess of </w:t>
      </w:r>
      <m:oMath>
        <m:r>
          <w:rPr>
            <w:rFonts w:ascii="Cambria Math" w:eastAsiaTheme="minorEastAsia" w:hAnsi="Cambria Math" w:cs="Arial"/>
          </w:rPr>
          <m:t>2.0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EF4015" w:rsidRPr="00CE62AB">
        <w:rPr>
          <w:rFonts w:ascii="Arial" w:eastAsiaTheme="minorEastAsia" w:hAnsi="Arial" w:cs="Arial"/>
        </w:rPr>
        <w:t xml:space="preserve"> and </w:t>
      </w:r>
      <w:r w:rsidR="00462F8E" w:rsidRPr="00CE62AB">
        <w:rPr>
          <w:rFonts w:ascii="Arial" w:eastAsiaTheme="minorEastAsia" w:hAnsi="Arial" w:cs="Arial"/>
        </w:rPr>
        <w:t xml:space="preserve">tolerance of </w:t>
      </w:r>
      <m:oMath>
        <m:r>
          <w:rPr>
            <w:rFonts w:ascii="Cambria Math" w:eastAsiaTheme="minorEastAsia" w:hAnsi="Cambria Math" w:cs="Arial"/>
          </w:rPr>
          <m:t>0.0001</m:t>
        </m:r>
      </m:oMath>
      <w:r w:rsidR="00873E88" w:rsidRPr="00CE62AB">
        <w:rPr>
          <w:rFonts w:ascii="Arial" w:eastAsiaTheme="minorEastAsia" w:hAnsi="Arial" w:cs="Arial"/>
        </w:rPr>
        <w:t xml:space="preserve"> </w:t>
      </w:r>
      <w:r w:rsidR="004979BB" w:rsidRPr="00CE62AB">
        <w:rPr>
          <w:rFonts w:ascii="Arial" w:eastAsiaTheme="minorEastAsia" w:hAnsi="Arial" w:cs="Arial"/>
        </w:rPr>
        <w:t xml:space="preserve">to </w:t>
      </w:r>
      <w:r w:rsidR="00BD6125" w:rsidRPr="00CE62AB">
        <w:rPr>
          <w:rFonts w:ascii="Arial" w:eastAsiaTheme="minorEastAsia" w:hAnsi="Arial" w:cs="Arial"/>
        </w:rPr>
        <w:t xml:space="preserve">approximate the </w:t>
      </w:r>
      <w:r w:rsidR="00F03E64" w:rsidRPr="00CE62AB">
        <w:rPr>
          <w:rFonts w:ascii="Arial" w:eastAsiaTheme="minorEastAsia" w:hAnsi="Arial" w:cs="Arial"/>
        </w:rPr>
        <w:t>convergence point. The algorithm took 4 iterations</w:t>
      </w:r>
      <w:r w:rsidR="00CE353F" w:rsidRPr="00CE62AB">
        <w:rPr>
          <w:rFonts w:ascii="Arial" w:eastAsiaTheme="minorEastAsia" w:hAnsi="Arial" w:cs="Arial"/>
        </w:rPr>
        <w:t xml:space="preserve"> to </w:t>
      </w:r>
      <w:r w:rsidR="00F81185" w:rsidRPr="00CE62AB">
        <w:rPr>
          <w:rFonts w:ascii="Arial" w:eastAsiaTheme="minorEastAsia" w:hAnsi="Arial" w:cs="Arial"/>
        </w:rPr>
        <w:t>be within tolerance and to</w:t>
      </w:r>
      <w:r w:rsidR="00CE353F" w:rsidRPr="00CE62AB">
        <w:rPr>
          <w:rFonts w:ascii="Arial" w:eastAsiaTheme="minorEastAsia" w:hAnsi="Arial" w:cs="Arial"/>
        </w:rPr>
        <w:t xml:space="preserve"> </w:t>
      </w:r>
      <w:r w:rsidR="007D538B" w:rsidRPr="00CE62AB">
        <w:rPr>
          <w:rFonts w:ascii="Arial" w:eastAsiaTheme="minorEastAsia" w:hAnsi="Arial" w:cs="Arial"/>
        </w:rPr>
        <w:t>calculate</w:t>
      </w:r>
      <w:r w:rsidR="00CE353F" w:rsidRPr="00CE62AB">
        <w:rPr>
          <w:rFonts w:ascii="Arial" w:eastAsiaTheme="minorEastAsia" w:hAnsi="Arial" w:cs="Arial"/>
        </w:rPr>
        <w:t xml:space="preserve"> the </w:t>
      </w:r>
      <w:r w:rsidR="00DB53D3" w:rsidRPr="00CE62AB">
        <w:rPr>
          <w:rFonts w:ascii="Arial" w:eastAsiaTheme="minorEastAsia" w:hAnsi="Arial" w:cs="Arial"/>
        </w:rPr>
        <w:t>correct</w:t>
      </w:r>
      <w:r w:rsidR="00DE6815" w:rsidRPr="00CE62AB">
        <w:rPr>
          <w:rFonts w:ascii="Arial" w:eastAsiaTheme="minorEastAsia" w:hAnsi="Arial" w:cs="Arial"/>
        </w:rPr>
        <w:t xml:space="preserve"> value of </w:t>
      </w:r>
      <m:oMath>
        <m:r>
          <m:rPr>
            <m:sty m:val="p"/>
          </m:rPr>
          <w:rPr>
            <w:rFonts w:ascii="Cambria Math" w:hAnsi="Cambria Math" w:cs="Arial"/>
          </w:rPr>
          <m:t xml:space="preserve">2.6514 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</w:rPr>
              <m:t>ms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</w:rPr>
              <m:t>-1</m:t>
            </m:r>
          </m:sup>
        </m:sSup>
      </m:oMath>
      <w:r w:rsidR="00DE6815" w:rsidRPr="00CE62AB">
        <w:rPr>
          <w:rFonts w:ascii="Arial" w:eastAsiaTheme="minorEastAsia" w:hAnsi="Arial" w:cs="Arial"/>
        </w:rPr>
        <w:t>.</w:t>
      </w:r>
      <w:r w:rsidR="005B4707" w:rsidRPr="00CE62AB">
        <w:rPr>
          <w:rFonts w:ascii="Arial" w:eastAsiaTheme="minorEastAsia" w:hAnsi="Arial" w:cs="Arial"/>
        </w:rPr>
        <w:t xml:space="preserve"> </w:t>
      </w:r>
      <w:r w:rsidR="002F1A59" w:rsidRPr="00CE62AB">
        <w:rPr>
          <w:rFonts w:ascii="Arial" w:eastAsiaTheme="minorEastAsia" w:hAnsi="Arial" w:cs="Arial"/>
        </w:rPr>
        <w:t>In this study two roots were found, the first root being 0 when the sled was stationary, the second root was when the sled was moving at a constant velocity</w:t>
      </w:r>
      <w:r w:rsidR="00163C27">
        <w:rPr>
          <w:rFonts w:ascii="Arial" w:eastAsiaTheme="minorEastAsia" w:hAnsi="Arial" w:cs="Arial"/>
        </w:rPr>
        <w:t xml:space="preserve">, </w:t>
      </w:r>
      <w:r w:rsidR="00530A85" w:rsidRPr="00CE62AB">
        <w:rPr>
          <w:rFonts w:ascii="Arial" w:eastAsiaTheme="minorEastAsia" w:hAnsi="Arial" w:cs="Arial"/>
        </w:rPr>
        <w:t>the function produce</w:t>
      </w:r>
      <w:r w:rsidR="00163C27">
        <w:rPr>
          <w:rFonts w:ascii="Arial" w:eastAsiaTheme="minorEastAsia" w:hAnsi="Arial" w:cs="Arial"/>
        </w:rPr>
        <w:t>d</w:t>
      </w:r>
      <w:r w:rsidR="00530A85" w:rsidRPr="00CE62AB">
        <w:rPr>
          <w:rFonts w:ascii="Arial" w:eastAsiaTheme="minorEastAsia" w:hAnsi="Arial" w:cs="Arial"/>
        </w:rPr>
        <w:t xml:space="preserve"> an answer </w:t>
      </w:r>
      <w:r w:rsidR="00754283" w:rsidRPr="00CE62AB">
        <w:rPr>
          <w:rFonts w:ascii="Arial" w:eastAsiaTheme="minorEastAsia" w:hAnsi="Arial" w:cs="Arial"/>
        </w:rPr>
        <w:t>of 2.</w:t>
      </w:r>
      <m:oMath>
        <m:r>
          <m:rPr>
            <m:sty m:val="p"/>
          </m:rPr>
          <w:rPr>
            <w:rFonts w:ascii="Cambria Math" w:hAnsi="Cambria Math" w:cs="Arial"/>
          </w:rPr>
          <m:t xml:space="preserve">6514 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</w:rPr>
              <m:t>ms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</w:rPr>
              <m:t>-1</m:t>
            </m:r>
          </m:sup>
        </m:sSup>
      </m:oMath>
      <w:r w:rsidR="00E75B2B" w:rsidRPr="00CE62AB">
        <w:rPr>
          <w:rFonts w:ascii="Arial" w:eastAsiaTheme="minorEastAsia" w:hAnsi="Arial" w:cs="Arial"/>
        </w:rPr>
        <w:t>.</w:t>
      </w:r>
      <w:bookmarkStart w:id="0" w:name="_GoBack"/>
      <w:bookmarkEnd w:id="0"/>
      <w:r w:rsidR="0065342D" w:rsidRPr="00CE62AB">
        <w:rPr>
          <w:rFonts w:ascii="Arial" w:eastAsiaTheme="minorEastAsia" w:hAnsi="Arial" w:cs="Arial"/>
        </w:rPr>
        <w:t xml:space="preserve"> Hence Newton’s </w:t>
      </w:r>
      <w:r w:rsidR="006A10AB" w:rsidRPr="00CE62AB">
        <w:rPr>
          <w:rFonts w:ascii="Arial" w:eastAsiaTheme="minorEastAsia" w:hAnsi="Arial" w:cs="Arial"/>
        </w:rPr>
        <w:t xml:space="preserve">method </w:t>
      </w:r>
      <w:r w:rsidR="007F1428" w:rsidRPr="00CE62AB">
        <w:rPr>
          <w:rFonts w:ascii="Arial" w:eastAsiaTheme="minorEastAsia" w:hAnsi="Arial" w:cs="Arial"/>
        </w:rPr>
        <w:t xml:space="preserve">performed as </w:t>
      </w:r>
      <w:r w:rsidR="00CB4389" w:rsidRPr="00CE62AB">
        <w:rPr>
          <w:rFonts w:ascii="Arial" w:eastAsiaTheme="minorEastAsia" w:hAnsi="Arial" w:cs="Arial"/>
        </w:rPr>
        <w:t>anticipated</w:t>
      </w:r>
      <w:r w:rsidR="007F1428" w:rsidRPr="00CE62AB">
        <w:rPr>
          <w:rFonts w:ascii="Arial" w:eastAsiaTheme="minorEastAsia" w:hAnsi="Arial" w:cs="Arial"/>
        </w:rPr>
        <w:t xml:space="preserve">. </w:t>
      </w:r>
    </w:p>
    <w:p w14:paraId="4B6CA535" w14:textId="77777777" w:rsidR="00387CC8" w:rsidRPr="00AE6195" w:rsidRDefault="00387CC8" w:rsidP="00D675D7">
      <w:pPr>
        <w:spacing w:line="276" w:lineRule="auto"/>
        <w:jc w:val="both"/>
        <w:rPr>
          <w:rFonts w:ascii="Arial" w:hAnsi="Arial" w:cs="Arial"/>
        </w:rPr>
      </w:pPr>
    </w:p>
    <w:p w14:paraId="33FF4B08" w14:textId="36451CE9" w:rsidR="4173B79F" w:rsidRPr="00CE62AB" w:rsidRDefault="4173B79F" w:rsidP="00D675D7">
      <w:pPr>
        <w:pStyle w:val="Heading1"/>
        <w:spacing w:line="276" w:lineRule="auto"/>
        <w:rPr>
          <w:rFonts w:ascii="Arial" w:hAnsi="Arial" w:cs="Arial"/>
          <w:b/>
          <w:color w:val="auto"/>
        </w:rPr>
      </w:pPr>
      <w:r w:rsidRPr="00CE62AB">
        <w:rPr>
          <w:rFonts w:ascii="Arial" w:hAnsi="Arial" w:cs="Arial"/>
          <w:b/>
          <w:color w:val="auto"/>
        </w:rPr>
        <w:t>Exercise 2</w:t>
      </w:r>
      <w:r w:rsidR="00D73F17" w:rsidRPr="00CE62AB">
        <w:rPr>
          <w:rFonts w:ascii="Arial" w:hAnsi="Arial" w:cs="Arial"/>
          <w:b/>
          <w:color w:val="auto"/>
        </w:rPr>
        <w:t>:</w:t>
      </w:r>
    </w:p>
    <w:p w14:paraId="6D6F966B" w14:textId="68A35062" w:rsidR="00A300A7" w:rsidRPr="00CE62AB" w:rsidRDefault="6CEA1C7C" w:rsidP="00D675D7">
      <w:pPr>
        <w:pStyle w:val="Heading2"/>
        <w:spacing w:line="276" w:lineRule="auto"/>
        <w:rPr>
          <w:rFonts w:ascii="Arial" w:hAnsi="Arial" w:cs="Arial"/>
          <w:b/>
          <w:color w:val="auto"/>
        </w:rPr>
      </w:pPr>
      <w:r w:rsidRPr="00CE62AB">
        <w:rPr>
          <w:rFonts w:ascii="Arial" w:hAnsi="Arial" w:cs="Arial"/>
          <w:b/>
          <w:color w:val="auto"/>
        </w:rPr>
        <w:t>Introduction:</w:t>
      </w:r>
    </w:p>
    <w:p w14:paraId="5D76B775" w14:textId="7EFB0470" w:rsidR="00AC3006" w:rsidRPr="00CE62AB" w:rsidRDefault="00AC3006" w:rsidP="00C679DB">
      <w:pPr>
        <w:spacing w:line="276" w:lineRule="auto"/>
        <w:rPr>
          <w:rFonts w:ascii="Arial" w:hAnsi="Arial" w:cs="Arial"/>
        </w:rPr>
      </w:pPr>
      <w:r w:rsidRPr="00CE62AB">
        <w:rPr>
          <w:rFonts w:ascii="Arial" w:hAnsi="Arial" w:cs="Arial"/>
        </w:rPr>
        <w:t>Exercise 2 considers a medium</w:t>
      </w:r>
      <w:r w:rsidR="000934F6" w:rsidRPr="00CE62AB">
        <w:rPr>
          <w:rFonts w:ascii="Arial" w:hAnsi="Arial" w:cs="Arial"/>
        </w:rPr>
        <w:t>-</w:t>
      </w:r>
      <w:r w:rsidRPr="00CE62AB">
        <w:rPr>
          <w:rFonts w:ascii="Arial" w:hAnsi="Arial" w:cs="Arial"/>
        </w:rPr>
        <w:t xml:space="preserve">sized family car </w:t>
      </w:r>
      <w:r w:rsidR="00174962" w:rsidRPr="00CE62AB">
        <w:rPr>
          <w:rFonts w:ascii="Arial" w:hAnsi="Arial" w:cs="Arial"/>
        </w:rPr>
        <w:t xml:space="preserve">with a petrol engine, </w:t>
      </w:r>
      <w:r w:rsidR="001700D3" w:rsidRPr="00CE62AB">
        <w:rPr>
          <w:rFonts w:ascii="Arial" w:hAnsi="Arial" w:cs="Arial"/>
        </w:rPr>
        <w:t xml:space="preserve">the maximum velocity was found </w:t>
      </w:r>
      <w:r w:rsidR="00F83D8A" w:rsidRPr="00CE62AB">
        <w:rPr>
          <w:rFonts w:ascii="Arial" w:hAnsi="Arial" w:cs="Arial"/>
        </w:rPr>
        <w:t xml:space="preserve">over various </w:t>
      </w:r>
      <w:r w:rsidR="00E32632" w:rsidRPr="00CE62AB">
        <w:rPr>
          <w:rFonts w:ascii="Arial" w:hAnsi="Arial" w:cs="Arial"/>
        </w:rPr>
        <w:t xml:space="preserve">different </w:t>
      </w:r>
      <w:r w:rsidR="004D123B" w:rsidRPr="00CE62AB">
        <w:rPr>
          <w:rFonts w:ascii="Arial" w:hAnsi="Arial" w:cs="Arial"/>
        </w:rPr>
        <w:t>slope angles</w:t>
      </w:r>
      <w:r w:rsidR="00EF4DE3" w:rsidRPr="00CE62AB">
        <w:rPr>
          <w:rFonts w:ascii="Arial" w:hAnsi="Arial" w:cs="Arial"/>
        </w:rPr>
        <w:t xml:space="preserve"> and </w:t>
      </w:r>
      <w:r w:rsidR="00F10860" w:rsidRPr="00CE62AB">
        <w:rPr>
          <w:rFonts w:ascii="Arial" w:hAnsi="Arial" w:cs="Arial"/>
        </w:rPr>
        <w:t xml:space="preserve">accelerations. </w:t>
      </w:r>
    </w:p>
    <w:p w14:paraId="40E96A12" w14:textId="77777777" w:rsidR="0099085A" w:rsidRPr="00CE62AB" w:rsidRDefault="0099085A" w:rsidP="00C679DB">
      <w:pPr>
        <w:spacing w:line="276" w:lineRule="auto"/>
        <w:rPr>
          <w:rFonts w:ascii="Arial" w:hAnsi="Arial" w:cs="Arial"/>
        </w:rPr>
      </w:pPr>
    </w:p>
    <w:p w14:paraId="06CD3FC3" w14:textId="0B13BD43" w:rsidR="00E27341" w:rsidRPr="00CE62AB" w:rsidRDefault="00E27341" w:rsidP="00C679DB">
      <w:pPr>
        <w:spacing w:line="276" w:lineRule="auto"/>
        <w:jc w:val="center"/>
        <w:rPr>
          <w:rFonts w:ascii="Arial" w:hAnsi="Arial" w:cs="Arial"/>
        </w:rPr>
      </w:pPr>
      <w:r w:rsidRPr="00CE62AB">
        <w:rPr>
          <w:rFonts w:ascii="Arial" w:hAnsi="Arial" w:cs="Arial"/>
        </w:rPr>
        <w:t xml:space="preserve">Power outpu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(P</m:t>
            </m:r>
          </m:e>
          <m:sub>
            <m:r>
              <w:rPr>
                <w:rFonts w:ascii="Cambria Math" w:hAnsi="Cambria Math" w:cs="Arial"/>
              </w:rPr>
              <m:t>Output</m:t>
            </m:r>
          </m:sub>
        </m:sSub>
        <m:r>
          <w:rPr>
            <w:rFonts w:ascii="Cambria Math" w:hAnsi="Cambria Math" w:cs="Arial"/>
          </w:rPr>
          <m:t xml:space="preserve"> </m:t>
        </m:r>
      </m:oMath>
      <w:r w:rsidRPr="00CE62AB">
        <w:rPr>
          <w:rFonts w:ascii="Arial" w:hAnsi="Arial" w:cs="Arial"/>
        </w:rPr>
        <w:t xml:space="preserve">in </w:t>
      </w:r>
      <m:oMath>
        <m:r>
          <w:rPr>
            <w:rFonts w:ascii="Cambria Math" w:hAnsi="Cambria Math" w:cs="Arial"/>
          </w:rPr>
          <m:t>W)</m:t>
        </m:r>
      </m:oMath>
    </w:p>
    <w:p w14:paraId="150A2F29" w14:textId="7DB27870" w:rsidR="008B5F56" w:rsidRPr="00CE62AB" w:rsidRDefault="00C11703" w:rsidP="00C679DB">
      <w:pPr>
        <w:pStyle w:val="Heading2"/>
        <w:spacing w:line="276" w:lineRule="auto"/>
        <w:rPr>
          <w:rFonts w:ascii="Arial" w:hAnsi="Arial" w:cs="Arial"/>
          <w:color w:val="000000" w:themeColor="text1"/>
          <w:sz w:val="22"/>
          <w:szCs w:val="22"/>
        </w:rPr>
      </w:pPr>
      <m:oMathPara>
        <m:oMath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 xml:space="preserve">7.    </m:t>
          </m:r>
          <m:sSub>
            <m:sSubPr>
              <m:ctrlPr>
                <w:rPr>
                  <w:rFonts w:ascii="Cambria Math" w:hAnsi="Cambria Math" w:cs="Arial"/>
                  <w:i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Output</m:t>
              </m:r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color w:val="000000" w:themeColor="text1"/>
                  <w:sz w:val="22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w:sym w:font="Symbol" w:char="F061"/>
              </m:r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V</m:t>
              </m:r>
            </m:num>
            <m:den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K</m:t>
              </m:r>
            </m:den>
          </m:f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-</m:t>
          </m:r>
          <m:f>
            <m:fPr>
              <m:ctrlPr>
                <w:rPr>
                  <w:rFonts w:ascii="Cambria Math" w:hAnsi="Cambria Math" w:cs="Arial"/>
                  <w:i/>
                  <w:color w:val="000000" w:themeColor="text1"/>
                  <w:sz w:val="22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w:sym w:font="Symbol" w:char="F062"/>
              </m:r>
              <m:sSup>
                <m:sSup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Arial"/>
                      <w:i/>
                      <w:color w:val="000000" w:themeColor="text1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K</m:t>
                  </m:r>
                </m:e>
                <m:sup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 xml:space="preserve"> where K=</m:t>
          </m:r>
          <m:f>
            <m:fPr>
              <m:ctrlPr>
                <w:rPr>
                  <w:rFonts w:ascii="Cambria Math" w:hAnsi="Cambria Math" w:cs="Arial"/>
                  <w:i/>
                  <w:color w:val="000000" w:themeColor="text1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R</m:t>
              </m:r>
            </m:num>
            <m:den>
              <m:sSub>
                <m:sSubPr>
                  <m:ctrlPr>
                    <w:rPr>
                      <w:rFonts w:ascii="Cambria Math" w:hAnsi="Cambria Math" w:cs="Arial"/>
                      <w:i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fd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i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gb</m:t>
                  </m:r>
                </m:sub>
              </m:sSub>
            </m:den>
          </m:f>
        </m:oMath>
      </m:oMathPara>
    </w:p>
    <w:p w14:paraId="1168D06F" w14:textId="1BDBCE95" w:rsidR="008B5F56" w:rsidRPr="00CE62AB" w:rsidRDefault="008B5F56" w:rsidP="00C679DB">
      <w:pPr>
        <w:spacing w:line="276" w:lineRule="auto"/>
        <w:rPr>
          <w:rFonts w:ascii="Arial" w:hAnsi="Arial" w:cs="Arial"/>
        </w:rPr>
      </w:pPr>
      <w:r w:rsidRPr="00CE62AB">
        <w:rPr>
          <w:rFonts w:ascii="Arial" w:hAnsi="Arial" w:cs="Arial"/>
        </w:rPr>
        <w:t xml:space="preserve">Where </w:t>
      </w:r>
      <m:oMath>
        <m:r>
          <m:rPr>
            <m:sty m:val="p"/>
          </m:rPr>
          <w:rPr>
            <w:rFonts w:ascii="Cambria Math" w:hAnsi="Cambria Math" w:cs="Arial"/>
          </w:rPr>
          <w:sym w:font="Symbol" w:char="F061"/>
        </m:r>
        <m:r>
          <m:rPr>
            <m:sty m:val="p"/>
          </m:rPr>
          <w:rPr>
            <w:rFonts w:ascii="Cambria Math" w:hAnsi="Cambria Math" w:cs="Arial"/>
          </w:rPr>
          <m:t xml:space="preserve"> </m:t>
        </m:r>
      </m:oMath>
      <w:r w:rsidR="004860CC" w:rsidRPr="00CE62AB">
        <w:rPr>
          <w:rFonts w:ascii="Arial" w:hAnsi="Arial" w:cs="Arial"/>
        </w:rPr>
        <w:t>(</w:t>
      </w:r>
      <m:oMath>
        <m:r>
          <w:rPr>
            <w:rFonts w:ascii="Cambria Math" w:hAnsi="Cambria Math" w:cs="Arial"/>
          </w:rPr>
          <m:t xml:space="preserve"> Ws/rad</m:t>
        </m:r>
      </m:oMath>
      <w:r w:rsidR="004860CC" w:rsidRPr="00CE62AB">
        <w:rPr>
          <w:rFonts w:ascii="Arial" w:hAnsi="Arial" w:cs="Arial"/>
        </w:rPr>
        <w:t>)</w:t>
      </w:r>
      <w:r w:rsidR="00C418FF" w:rsidRPr="00CE62AB">
        <w:rPr>
          <w:rFonts w:ascii="Arial" w:hAnsi="Arial" w:cs="Arial"/>
        </w:rPr>
        <w:t xml:space="preserve"> </w:t>
      </w:r>
      <w:r w:rsidR="00BF2C18" w:rsidRPr="00CE62AB">
        <w:rPr>
          <w:rFonts w:ascii="Arial" w:hAnsi="Arial" w:cs="Arial"/>
        </w:rPr>
        <w:t xml:space="preserve">and </w:t>
      </w:r>
      <m:oMath>
        <m:r>
          <m:rPr>
            <m:sty m:val="p"/>
          </m:rPr>
          <w:rPr>
            <w:rFonts w:ascii="Cambria Math" w:hAnsi="Cambria Math" w:cs="Arial"/>
          </w:rPr>
          <w:sym w:font="Symbol" w:char="F062"/>
        </m:r>
        <m:r>
          <m:rPr>
            <m:sty m:val="p"/>
          </m:rPr>
          <w:rPr>
            <w:rFonts w:ascii="Cambria Math" w:hAnsi="Cambria Math" w:cs="Arial"/>
          </w:rPr>
          <m:t xml:space="preserve"> </m:t>
        </m:r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W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s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/ra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d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Arial"/>
          </w:rPr>
          <m:t xml:space="preserve"> </m:t>
        </m:r>
        <m:r>
          <m:rPr>
            <m:sty m:val="p"/>
          </m:rPr>
          <w:rPr>
            <w:rFonts w:ascii="Cambria Math" w:hAnsi="Cambria Math" w:cs="Arial"/>
          </w:rPr>
          <m:t>)</m:t>
        </m:r>
      </m:oMath>
      <w:r w:rsidR="00BF2C18" w:rsidRPr="00CE62AB">
        <w:rPr>
          <w:rFonts w:ascii="Arial" w:hAnsi="Arial" w:cs="Arial"/>
        </w:rPr>
        <w:t xml:space="preserve"> are engine constants</w:t>
      </w:r>
      <w:r w:rsidR="008307AC" w:rsidRPr="00CE62AB">
        <w:rPr>
          <w:rFonts w:ascii="Arial" w:hAnsi="Arial" w:cs="Arial"/>
        </w:rPr>
        <w:t xml:space="preserve">. </w:t>
      </w:r>
      <w:r w:rsidR="00DD7D4A" w:rsidRPr="00CE62AB">
        <w:rPr>
          <w:rFonts w:ascii="Arial" w:hAnsi="Arial" w:cs="Arial"/>
        </w:rPr>
        <w:t>V is the velocity</w:t>
      </w:r>
      <w:r w:rsidR="00DB1C5A" w:rsidRPr="00CE62AB">
        <w:rPr>
          <w:rFonts w:ascii="Arial" w:hAnsi="Arial" w:cs="Arial"/>
        </w:rPr>
        <w:t xml:space="preserve"> of the car</w:t>
      </w:r>
      <w:r w:rsidR="00DD7D4A" w:rsidRPr="00CE62AB">
        <w:rPr>
          <w:rFonts w:ascii="Arial" w:hAnsi="Arial" w:cs="Arial"/>
        </w:rPr>
        <w:t xml:space="preserve"> in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m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1F0EFE" w:rsidRPr="00CE62AB">
        <w:rPr>
          <w:rFonts w:ascii="Arial" w:hAnsi="Arial" w:cs="Arial"/>
        </w:rPr>
        <w:t xml:space="preserve">, R </w:t>
      </w:r>
      <w:r w:rsidR="00B462A0" w:rsidRPr="00CE62AB">
        <w:rPr>
          <w:rFonts w:ascii="Arial" w:hAnsi="Arial" w:cs="Arial"/>
        </w:rPr>
        <w:t>is the radius</w:t>
      </w:r>
      <w:r w:rsidR="00996672" w:rsidRPr="00CE62AB">
        <w:rPr>
          <w:rFonts w:ascii="Arial" w:hAnsi="Arial" w:cs="Arial"/>
        </w:rPr>
        <w:t xml:space="preserve"> </w:t>
      </w:r>
      <w:r w:rsidR="00702FC7" w:rsidRPr="00CE62AB">
        <w:rPr>
          <w:rFonts w:ascii="Arial" w:hAnsi="Arial" w:cs="Arial"/>
        </w:rPr>
        <w:t>of the wheel</w:t>
      </w:r>
      <w:r w:rsidR="00996672" w:rsidRPr="00CE62AB">
        <w:rPr>
          <w:rFonts w:ascii="Arial" w:hAnsi="Arial" w:cs="Arial"/>
        </w:rPr>
        <w:t xml:space="preserve"> in m</w:t>
      </w:r>
      <w:r w:rsidR="00702FC7" w:rsidRPr="00CE62AB">
        <w:rPr>
          <w:rFonts w:ascii="Arial" w:hAnsi="Arial" w:cs="Arial"/>
        </w:rPr>
        <w:t>etres</w:t>
      </w:r>
      <w:r w:rsidR="008C5CBE" w:rsidRPr="00CE62AB">
        <w:rPr>
          <w:rFonts w:ascii="Arial" w:hAnsi="Arial" w:cs="Arial"/>
        </w:rPr>
        <w:t xml:space="preserve">.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r</m:t>
            </m:r>
          </m:e>
          <m:sub>
            <m:r>
              <w:rPr>
                <w:rFonts w:ascii="Cambria Math" w:hAnsi="Cambria Math" w:cs="Arial"/>
              </w:rPr>
              <m:t>gb</m:t>
            </m:r>
          </m:sub>
        </m:sSub>
      </m:oMath>
      <w:r w:rsidR="008D6D7A" w:rsidRPr="00CE62AB">
        <w:rPr>
          <w:rFonts w:ascii="Arial" w:eastAsiaTheme="minorEastAsia" w:hAnsi="Arial" w:cs="Arial"/>
        </w:rPr>
        <w:t xml:space="preserve"> is the gearbox ratio and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r</m:t>
            </m:r>
          </m:e>
          <m:sub>
            <m:r>
              <w:rPr>
                <w:rFonts w:ascii="Cambria Math" w:hAnsi="Cambria Math" w:cs="Arial"/>
              </w:rPr>
              <m:t>fd</m:t>
            </m:r>
          </m:sub>
        </m:sSub>
      </m:oMath>
      <w:r w:rsidR="008D6D7A" w:rsidRPr="00CE62AB">
        <w:rPr>
          <w:rFonts w:ascii="Arial" w:eastAsiaTheme="minorEastAsia" w:hAnsi="Arial" w:cs="Arial"/>
        </w:rPr>
        <w:t xml:space="preserve"> is the final drive ratio</w:t>
      </w:r>
      <w:r w:rsidR="00C11703" w:rsidRPr="00CE62AB">
        <w:rPr>
          <w:rFonts w:ascii="Arial" w:eastAsiaTheme="minorEastAsia" w:hAnsi="Arial" w:cs="Arial"/>
        </w:rPr>
        <w:t>.</w:t>
      </w:r>
    </w:p>
    <w:p w14:paraId="480F1176" w14:textId="77777777" w:rsidR="005E0D65" w:rsidRPr="00CE62AB" w:rsidRDefault="005E0D65" w:rsidP="00C679DB">
      <w:pPr>
        <w:spacing w:line="276" w:lineRule="auto"/>
        <w:rPr>
          <w:rFonts w:ascii="Arial" w:eastAsiaTheme="minorEastAsia" w:hAnsi="Arial" w:cs="Arial"/>
        </w:rPr>
      </w:pPr>
    </w:p>
    <w:p w14:paraId="5E32C50C" w14:textId="7E89B4A8" w:rsidR="005E0D65" w:rsidRPr="00CE62AB" w:rsidRDefault="00E82387" w:rsidP="00C679DB">
      <w:pPr>
        <w:spacing w:line="276" w:lineRule="auto"/>
        <w:rPr>
          <w:rFonts w:ascii="Arial" w:hAnsi="Arial" w:cs="Arial"/>
        </w:rPr>
      </w:pPr>
      <w:r w:rsidRPr="00CE62AB">
        <w:rPr>
          <w:rFonts w:ascii="Arial" w:hAnsi="Arial" w:cs="Arial"/>
        </w:rPr>
        <w:t>Resistive forces are acting on the car</w:t>
      </w:r>
      <w:r w:rsidR="007012AD" w:rsidRPr="00CE62AB">
        <w:rPr>
          <w:rFonts w:ascii="Arial" w:hAnsi="Arial" w:cs="Arial"/>
        </w:rPr>
        <w:t xml:space="preserve">, </w:t>
      </w:r>
      <w:r w:rsidR="006F42C3" w:rsidRPr="00CE62AB">
        <w:rPr>
          <w:rFonts w:ascii="Arial" w:hAnsi="Arial" w:cs="Arial"/>
        </w:rPr>
        <w:t>the quicker the car moves the</w:t>
      </w:r>
      <w:r w:rsidR="0018077C" w:rsidRPr="00CE62AB">
        <w:rPr>
          <w:rFonts w:ascii="Arial" w:hAnsi="Arial" w:cs="Arial"/>
        </w:rPr>
        <w:t xml:space="preserve"> greater </w:t>
      </w:r>
      <w:r w:rsidR="00DC3E9D" w:rsidRPr="00CE62AB">
        <w:rPr>
          <w:rFonts w:ascii="Arial" w:hAnsi="Arial" w:cs="Arial"/>
        </w:rPr>
        <w:t>the amount of</w:t>
      </w:r>
      <w:r w:rsidR="006F42C3" w:rsidRPr="00CE62AB">
        <w:rPr>
          <w:rFonts w:ascii="Arial" w:hAnsi="Arial" w:cs="Arial"/>
        </w:rPr>
        <w:t xml:space="preserve"> power (</w:t>
      </w:r>
      <w:r w:rsidR="006B02CE" w:rsidRPr="00CE62AB">
        <w:rPr>
          <w:rFonts w:ascii="Arial" w:hAnsi="Arial" w:cs="Arial"/>
        </w:rPr>
        <w:t>w</w:t>
      </w:r>
      <w:r w:rsidR="006F42C3" w:rsidRPr="00CE62AB">
        <w:rPr>
          <w:rFonts w:ascii="Arial" w:hAnsi="Arial" w:cs="Arial"/>
        </w:rPr>
        <w:t>atts)</w:t>
      </w:r>
      <w:r w:rsidR="005E65E4" w:rsidRPr="00CE62AB">
        <w:rPr>
          <w:rFonts w:ascii="Arial" w:hAnsi="Arial" w:cs="Arial"/>
        </w:rPr>
        <w:t xml:space="preserve"> required to overcome these friction forces</w:t>
      </w:r>
      <w:r w:rsidR="00D139B2" w:rsidRPr="00CE62AB">
        <w:rPr>
          <w:rFonts w:ascii="Arial" w:hAnsi="Arial" w:cs="Arial"/>
        </w:rPr>
        <w:t>.</w:t>
      </w:r>
      <w:r w:rsidR="00271C3F" w:rsidRPr="00CE62AB">
        <w:rPr>
          <w:rFonts w:ascii="Arial" w:hAnsi="Arial" w:cs="Arial"/>
        </w:rPr>
        <w:t xml:space="preserve"> The next four equations are the four main </w:t>
      </w:r>
      <w:r w:rsidR="002A4672" w:rsidRPr="00CE62AB">
        <w:rPr>
          <w:rFonts w:ascii="Arial" w:hAnsi="Arial" w:cs="Arial"/>
        </w:rPr>
        <w:t>resi</w:t>
      </w:r>
      <w:r w:rsidR="006B02CE" w:rsidRPr="00CE62AB">
        <w:rPr>
          <w:rFonts w:ascii="Arial" w:hAnsi="Arial" w:cs="Arial"/>
        </w:rPr>
        <w:t>s</w:t>
      </w:r>
      <w:r w:rsidR="002A4672" w:rsidRPr="00CE62AB">
        <w:rPr>
          <w:rFonts w:ascii="Arial" w:hAnsi="Arial" w:cs="Arial"/>
        </w:rPr>
        <w:t xml:space="preserve">tive forces. </w:t>
      </w:r>
    </w:p>
    <w:p w14:paraId="0A95BBEB" w14:textId="77777777" w:rsidR="00FE781D" w:rsidRDefault="00FE781D" w:rsidP="00C679DB">
      <w:pPr>
        <w:spacing w:line="276" w:lineRule="auto"/>
        <w:jc w:val="center"/>
        <w:rPr>
          <w:rFonts w:ascii="Arial" w:hAnsi="Arial" w:cs="Arial"/>
        </w:rPr>
      </w:pPr>
    </w:p>
    <w:p w14:paraId="799C783B" w14:textId="77777777" w:rsidR="00FE781D" w:rsidRDefault="00FE781D" w:rsidP="00C679DB">
      <w:pPr>
        <w:spacing w:line="276" w:lineRule="auto"/>
        <w:jc w:val="center"/>
        <w:rPr>
          <w:rFonts w:ascii="Arial" w:hAnsi="Arial" w:cs="Arial"/>
        </w:rPr>
      </w:pPr>
    </w:p>
    <w:p w14:paraId="09E87023" w14:textId="2D56E503" w:rsidR="0082139E" w:rsidRDefault="00705DA5" w:rsidP="0082139E">
      <w:pPr>
        <w:spacing w:line="276" w:lineRule="auto"/>
        <w:jc w:val="center"/>
        <w:rPr>
          <w:rFonts w:ascii="Arial" w:eastAsiaTheme="minorEastAsia" w:hAnsi="Arial" w:cs="Arial"/>
        </w:rPr>
      </w:pPr>
      <w:r w:rsidRPr="00AE6195">
        <w:rPr>
          <w:rFonts w:ascii="Arial" w:hAnsi="Arial" w:cs="Arial"/>
        </w:rPr>
        <w:t xml:space="preserve">Air resistance(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D</m:t>
            </m:r>
          </m:sub>
        </m:sSub>
      </m:oMath>
      <w:r w:rsidRPr="00AE6195">
        <w:rPr>
          <w:rFonts w:ascii="Arial" w:eastAsiaTheme="minorEastAsia" w:hAnsi="Arial" w:cs="Arial"/>
        </w:rPr>
        <w:t>)</w:t>
      </w:r>
    </w:p>
    <w:p w14:paraId="59421B56" w14:textId="14B54A19" w:rsidR="008B5F56" w:rsidRPr="00C679DB" w:rsidRDefault="00AE38C7" w:rsidP="0082139E">
      <w:pPr>
        <w:spacing w:line="276" w:lineRule="auto"/>
        <w:jc w:val="center"/>
        <w:rPr>
          <w:rFonts w:ascii="Arial" w:eastAsiaTheme="minorEastAsia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</w:rPr>
                <m:t>8.    P</m:t>
              </m:r>
            </m:e>
            <m:sub>
              <m:r>
                <w:rPr>
                  <w:rFonts w:ascii="Cambria Math" w:hAnsi="Cambria Math" w:cs="Arial"/>
                  <w:color w:val="000000" w:themeColor="text1"/>
                </w:rPr>
                <m:t>D</m:t>
              </m:r>
            </m:sub>
          </m:sSub>
          <m:r>
            <w:rPr>
              <w:rFonts w:ascii="Cambria Math" w:hAnsi="Cambria Math" w:cs="Arial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</w:rPr>
                <m:t>C</m:t>
              </m:r>
            </m:e>
            <m:sub>
              <m:r>
                <w:rPr>
                  <w:rFonts w:ascii="Cambria Math" w:hAnsi="Cambria Math" w:cs="Arial"/>
                  <w:color w:val="000000" w:themeColor="text1"/>
                </w:rPr>
                <m:t>d</m:t>
              </m:r>
            </m:sub>
          </m:sSub>
          <m:r>
            <w:rPr>
              <w:rFonts w:ascii="Cambria Math" w:hAnsi="Cambria Math" w:cs="Arial"/>
              <w:color w:val="000000" w:themeColor="text1"/>
            </w:rPr>
            <m:t>A</m:t>
          </m:r>
          <m:f>
            <m:fPr>
              <m:ctrlPr>
                <w:rPr>
                  <w:rFonts w:ascii="Cambria Math" w:hAnsi="Cambria Math" w:cs="Arial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Arial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000000" w:themeColor="text1"/>
                </w:rPr>
                <m:t>2</m:t>
              </m:r>
            </m:den>
          </m:f>
          <m:r>
            <w:rPr>
              <w:rFonts w:ascii="Cambria Math" w:hAnsi="Cambria Math" w:cs="Arial"/>
              <w:color w:val="000000" w:themeColor="text1"/>
            </w:rPr>
            <m:t>ρ</m:t>
          </m:r>
          <m:sSup>
            <m:sSupPr>
              <m:ctrlPr>
                <w:rPr>
                  <w:rFonts w:ascii="Cambria Math" w:hAnsi="Cambria Math" w:cs="Arial"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Arial"/>
                  <w:color w:val="000000" w:themeColor="text1"/>
                </w:rPr>
                <m:t>V</m:t>
              </m:r>
            </m:e>
            <m:sup>
              <m:r>
                <w:rPr>
                  <w:rFonts w:ascii="Cambria Math" w:hAnsi="Cambria Math" w:cs="Arial"/>
                  <w:color w:val="000000" w:themeColor="text1"/>
                </w:rPr>
                <m:t>3</m:t>
              </m:r>
            </m:sup>
          </m:sSup>
        </m:oMath>
      </m:oMathPara>
    </w:p>
    <w:p w14:paraId="66DFBD6C" w14:textId="076EFCFC" w:rsidR="00EC35DE" w:rsidRPr="00AE6195" w:rsidRDefault="00065F02" w:rsidP="0082139E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AE6195">
        <w:rPr>
          <w:color w:val="000000" w:themeColor="text1"/>
          <w:sz w:val="22"/>
          <w:szCs w:val="22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d</m:t>
            </m:r>
          </m:sub>
        </m:sSub>
      </m:oMath>
      <w:r w:rsidR="00AE03AF" w:rsidRPr="00AE6195">
        <w:rPr>
          <w:color w:val="000000" w:themeColor="text1"/>
          <w:sz w:val="22"/>
          <w:szCs w:val="22"/>
        </w:rPr>
        <w:t xml:space="preserve"> </w:t>
      </w:r>
      <w:r w:rsidR="00CF46E3" w:rsidRPr="00AE6195">
        <w:rPr>
          <w:color w:val="000000" w:themeColor="text1"/>
          <w:sz w:val="22"/>
          <w:szCs w:val="22"/>
        </w:rPr>
        <w:t>is the drag coefficient,</w:t>
      </w:r>
      <w:r w:rsidR="008A2279" w:rsidRPr="00AE6195">
        <w:rPr>
          <w:color w:val="000000" w:themeColor="text1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A</m:t>
        </m:r>
      </m:oMath>
      <w:r w:rsidR="00DA33B7" w:rsidRPr="00AE6195">
        <w:rPr>
          <w:color w:val="000000" w:themeColor="text1"/>
          <w:sz w:val="22"/>
          <w:szCs w:val="22"/>
        </w:rPr>
        <w:t xml:space="preserve"> </w:t>
      </w:r>
      <w:r w:rsidR="008A2279" w:rsidRPr="00AE6195">
        <w:rPr>
          <w:color w:val="000000" w:themeColor="text1"/>
          <w:sz w:val="22"/>
          <w:szCs w:val="22"/>
        </w:rPr>
        <w:t xml:space="preserve">is the frontal area in </w:t>
      </w:r>
      <m:oMath>
        <m:sSup>
          <m:sSupPr>
            <m:ctrlPr>
              <w:rPr>
                <w:rFonts w:ascii="Cambria Math" w:eastAsiaTheme="majorEastAsia" w:hAnsi="Cambria Math"/>
                <w:i/>
                <w:color w:val="000000" w:themeColor="text1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m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p>
        </m:sSup>
      </m:oMath>
      <w:r w:rsidR="00D25052" w:rsidRPr="00AE6195">
        <w:rPr>
          <w:color w:val="000000" w:themeColor="text1"/>
          <w:sz w:val="22"/>
          <w:szCs w:val="22"/>
        </w:rPr>
        <w:t xml:space="preserve">, </w:t>
      </w:r>
      <w:r w:rsidR="005B634D" w:rsidRPr="00AE6195">
        <w:rPr>
          <w:color w:val="000000" w:themeColor="text1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ρ</m:t>
        </m:r>
      </m:oMath>
      <w:r w:rsidR="00460651" w:rsidRPr="00AE6195">
        <w:rPr>
          <w:color w:val="000000" w:themeColor="text1"/>
          <w:sz w:val="22"/>
          <w:szCs w:val="22"/>
        </w:rPr>
        <w:t xml:space="preserve"> is the air density in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kg/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m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</m:t>
            </m:r>
          </m:sup>
        </m:sSup>
      </m:oMath>
      <w:r w:rsidR="008707F5" w:rsidRPr="00AE6195">
        <w:rPr>
          <w:color w:val="000000" w:themeColor="text1"/>
          <w:sz w:val="22"/>
          <w:szCs w:val="22"/>
        </w:rPr>
        <w:t xml:space="preserve">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V</m:t>
        </m:r>
      </m:oMath>
      <w:r w:rsidR="00EC35DE" w:rsidRPr="00AE6195">
        <w:rPr>
          <w:color w:val="000000" w:themeColor="text1"/>
          <w:sz w:val="22"/>
          <w:szCs w:val="22"/>
        </w:rPr>
        <w:t xml:space="preserve"> is the velocity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C35DE" w:rsidRPr="00AE6195">
        <w:rPr>
          <w:color w:val="000000" w:themeColor="text1"/>
          <w:sz w:val="22"/>
          <w:szCs w:val="22"/>
        </w:rPr>
        <w:t>.</w:t>
      </w:r>
    </w:p>
    <w:p w14:paraId="3856B334" w14:textId="77777777" w:rsidR="00FE781D" w:rsidRDefault="00FE781D" w:rsidP="0082139E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</w:p>
    <w:p w14:paraId="5F8AE81F" w14:textId="02BD6EF7" w:rsidR="00EC35DE" w:rsidRPr="00AE6195" w:rsidRDefault="005A30D2" w:rsidP="00C679DB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  <w:r w:rsidRPr="00AE6195">
        <w:rPr>
          <w:color w:val="000000" w:themeColor="text1"/>
          <w:sz w:val="22"/>
          <w:szCs w:val="22"/>
        </w:rPr>
        <w:t>Rolling resistance 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r</m:t>
            </m:r>
          </m:sub>
        </m:sSub>
      </m:oMath>
      <w:r w:rsidRPr="00AE6195">
        <w:rPr>
          <w:color w:val="000000" w:themeColor="text1"/>
          <w:sz w:val="22"/>
          <w:szCs w:val="22"/>
        </w:rPr>
        <w:t>)</w:t>
      </w:r>
    </w:p>
    <w:p w14:paraId="1F0E4F5E" w14:textId="77777777" w:rsidR="0082139E" w:rsidRPr="0082139E" w:rsidRDefault="0082139E" w:rsidP="00C679DB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</w:p>
    <w:p w14:paraId="063B008D" w14:textId="5FA64348" w:rsidR="001813D5" w:rsidRPr="00AE6195" w:rsidRDefault="001232A8" w:rsidP="00C679DB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  <m:oMathPara>
        <m:oMath>
          <m:r>
            <w:rPr>
              <w:rFonts w:ascii="Cambria Math" w:hAnsi="Cambria Math"/>
              <w:color w:val="000000" w:themeColor="text1"/>
              <w:sz w:val="22"/>
              <w:szCs w:val="22"/>
            </w:rPr>
            <m:t xml:space="preserve">9.   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rr</m:t>
              </m:r>
            </m:sub>
          </m:sSub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rr</m:t>
              </m:r>
            </m:sub>
          </m:sSub>
          <m:r>
            <w:rPr>
              <w:rFonts w:ascii="Cambria Math" w:hAnsi="Cambria Math"/>
              <w:color w:val="000000" w:themeColor="text1"/>
              <w:sz w:val="22"/>
              <w:szCs w:val="22"/>
            </w:rPr>
            <m:t>mg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θ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 xml:space="preserve"> V</m:t>
              </m:r>
            </m:e>
          </m:func>
        </m:oMath>
      </m:oMathPara>
    </w:p>
    <w:p w14:paraId="7A6BFC90" w14:textId="1238ABD4" w:rsidR="0018019C" w:rsidRPr="00AE6195" w:rsidRDefault="0018019C" w:rsidP="00C679DB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AE6195">
        <w:rPr>
          <w:color w:val="000000" w:themeColor="text1"/>
          <w:sz w:val="22"/>
          <w:szCs w:val="22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r</m:t>
            </m:r>
          </m:sub>
        </m:sSub>
      </m:oMath>
      <w:r w:rsidRPr="00AE6195">
        <w:rPr>
          <w:color w:val="000000" w:themeColor="text1"/>
          <w:sz w:val="22"/>
          <w:szCs w:val="22"/>
        </w:rPr>
        <w:t xml:space="preserve"> is the </w:t>
      </w:r>
      <w:r w:rsidR="00086538" w:rsidRPr="00AE6195">
        <w:rPr>
          <w:color w:val="000000" w:themeColor="text1"/>
          <w:sz w:val="22"/>
          <w:szCs w:val="22"/>
        </w:rPr>
        <w:t xml:space="preserve">rolling resistance </w:t>
      </w:r>
      <w:r w:rsidRPr="00AE6195">
        <w:rPr>
          <w:color w:val="000000" w:themeColor="text1"/>
          <w:sz w:val="22"/>
          <w:szCs w:val="22"/>
        </w:rPr>
        <w:t>coefficient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, g</m:t>
        </m:r>
      </m:oMath>
      <w:r w:rsidRPr="00AE6195">
        <w:rPr>
          <w:color w:val="000000" w:themeColor="text1"/>
          <w:sz w:val="22"/>
          <w:szCs w:val="22"/>
        </w:rPr>
        <w:t xml:space="preserve"> is </w:t>
      </w:r>
      <w:r w:rsidR="006B02CE" w:rsidRPr="00AE6195">
        <w:rPr>
          <w:color w:val="000000" w:themeColor="text1"/>
          <w:sz w:val="22"/>
          <w:szCs w:val="22"/>
        </w:rPr>
        <w:t xml:space="preserve">the </w:t>
      </w:r>
      <w:r w:rsidRPr="00AE6195">
        <w:rPr>
          <w:color w:val="000000" w:themeColor="text1"/>
          <w:sz w:val="22"/>
          <w:szCs w:val="22"/>
        </w:rPr>
        <w:t xml:space="preserve">gravitational acceleration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</m:oMath>
      <w:r w:rsidRPr="00AE6195">
        <w:rPr>
          <w:color w:val="000000" w:themeColor="text1"/>
          <w:sz w:val="22"/>
          <w:szCs w:val="22"/>
        </w:rPr>
        <w:t>,</w:t>
      </w:r>
      <w:r w:rsidR="00CF7BDF" w:rsidRPr="00AE6195">
        <w:rPr>
          <w:color w:val="000000" w:themeColor="text1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m</m:t>
        </m:r>
      </m:oMath>
      <w:r w:rsidR="00CF7BDF" w:rsidRPr="00AE6195">
        <w:rPr>
          <w:color w:val="000000" w:themeColor="text1"/>
          <w:sz w:val="22"/>
          <w:szCs w:val="22"/>
        </w:rPr>
        <w:t xml:space="preserve"> is the mass of the car in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kg, θ</m:t>
        </m:r>
      </m:oMath>
      <w:r w:rsidRPr="00AE6195">
        <w:rPr>
          <w:color w:val="000000" w:themeColor="text1"/>
          <w:sz w:val="22"/>
          <w:szCs w:val="22"/>
        </w:rPr>
        <w:t xml:space="preserve"> </w:t>
      </w:r>
      <w:r w:rsidR="00CF7BDF" w:rsidRPr="00AE6195">
        <w:rPr>
          <w:color w:val="000000" w:themeColor="text1"/>
          <w:sz w:val="22"/>
          <w:szCs w:val="22"/>
        </w:rPr>
        <w:t xml:space="preserve">is the slope of the road </w:t>
      </w:r>
      <w:r w:rsidRPr="00AE6195">
        <w:rPr>
          <w:color w:val="000000" w:themeColor="text1"/>
          <w:sz w:val="22"/>
          <w:szCs w:val="22"/>
        </w:rPr>
        <w:t xml:space="preserve">in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degrees </m:t>
        </m:r>
      </m:oMath>
      <w:r w:rsidRPr="00AE6195">
        <w:rPr>
          <w:color w:val="000000" w:themeColor="text1"/>
          <w:sz w:val="22"/>
          <w:szCs w:val="22"/>
        </w:rPr>
        <w:t xml:space="preserve">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V</m:t>
        </m:r>
      </m:oMath>
      <w:r w:rsidRPr="00AE6195">
        <w:rPr>
          <w:color w:val="000000" w:themeColor="text1"/>
          <w:sz w:val="22"/>
          <w:szCs w:val="22"/>
        </w:rPr>
        <w:t xml:space="preserve"> is the velocity</w:t>
      </w:r>
      <w:r w:rsidR="00CF7BDF" w:rsidRPr="00AE6195">
        <w:rPr>
          <w:color w:val="000000" w:themeColor="text1"/>
          <w:sz w:val="22"/>
          <w:szCs w:val="22"/>
        </w:rPr>
        <w:t xml:space="preserve"> of the car</w:t>
      </w:r>
      <w:r w:rsidRPr="00AE6195">
        <w:rPr>
          <w:color w:val="000000" w:themeColor="text1"/>
          <w:sz w:val="22"/>
          <w:szCs w:val="22"/>
        </w:rPr>
        <w:t xml:space="preserve">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Pr="00AE6195">
        <w:rPr>
          <w:color w:val="000000" w:themeColor="text1"/>
          <w:sz w:val="22"/>
          <w:szCs w:val="22"/>
        </w:rPr>
        <w:t>.</w:t>
      </w:r>
    </w:p>
    <w:p w14:paraId="09732D6E" w14:textId="77777777" w:rsidR="00435C3E" w:rsidRPr="00AE6195" w:rsidRDefault="00435C3E" w:rsidP="00C679DB">
      <w:pPr>
        <w:pStyle w:val="Default"/>
        <w:spacing w:line="276" w:lineRule="auto"/>
        <w:rPr>
          <w:color w:val="000000" w:themeColor="text1"/>
          <w:sz w:val="22"/>
          <w:szCs w:val="22"/>
        </w:rPr>
      </w:pPr>
    </w:p>
    <w:p w14:paraId="3A94B10B" w14:textId="0DDD0FB1" w:rsidR="008B5F56" w:rsidRPr="00AE6195" w:rsidRDefault="00435C3E" w:rsidP="00C679DB">
      <w:pPr>
        <w:pStyle w:val="Heading2"/>
        <w:spacing w:line="276" w:lineRule="auto"/>
        <w:jc w:val="center"/>
        <w:rPr>
          <w:rFonts w:ascii="Arial" w:hAnsi="Arial" w:cs="Arial"/>
          <w:color w:val="000000" w:themeColor="text1"/>
          <w:sz w:val="22"/>
          <w:szCs w:val="22"/>
        </w:rPr>
      </w:pPr>
      <w:r w:rsidRPr="00AE6195">
        <w:rPr>
          <w:rFonts w:ascii="Arial" w:hAnsi="Arial" w:cs="Arial"/>
          <w:color w:val="000000" w:themeColor="text1"/>
          <w:sz w:val="22"/>
          <w:szCs w:val="22"/>
        </w:rPr>
        <w:t>Gradient climbing (</w:t>
      </w:r>
      <m:oMath>
        <m:sSub>
          <m:sSubPr>
            <m:ctrlPr>
              <w:rPr>
                <w:rFonts w:ascii="Cambria Math" w:hAnsi="Cambria Math" w:cs="Arial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gc</m:t>
            </m:r>
          </m:sub>
        </m:sSub>
      </m:oMath>
      <w:r w:rsidRPr="00AE6195">
        <w:rPr>
          <w:rFonts w:ascii="Arial" w:hAnsi="Arial" w:cs="Arial"/>
          <w:color w:val="000000" w:themeColor="text1"/>
          <w:sz w:val="22"/>
          <w:szCs w:val="22"/>
        </w:rPr>
        <w:t>)</w:t>
      </w:r>
    </w:p>
    <w:p w14:paraId="540AD7DA" w14:textId="77777777" w:rsidR="0082139E" w:rsidRPr="0082139E" w:rsidRDefault="0082139E" w:rsidP="00C679DB">
      <w:pPr>
        <w:spacing w:line="276" w:lineRule="auto"/>
        <w:rPr>
          <w:rFonts w:ascii="Arial" w:eastAsiaTheme="majorEastAsia" w:hAnsi="Arial" w:cs="Arial"/>
          <w:color w:val="000000" w:themeColor="text1"/>
        </w:rPr>
      </w:pPr>
    </w:p>
    <w:p w14:paraId="202442DB" w14:textId="3E03E37F" w:rsidR="00BB177E" w:rsidRPr="00AE6195" w:rsidRDefault="00E27D86" w:rsidP="00C679DB">
      <w:pPr>
        <w:spacing w:line="276" w:lineRule="auto"/>
        <w:rPr>
          <w:rFonts w:ascii="Arial" w:hAnsi="Arial" w:cs="Arial"/>
          <w:color w:val="000000" w:themeColor="text1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</w:rPr>
                <m:t>10.    P</m:t>
              </m:r>
            </m:e>
            <m:sub>
              <m:r>
                <w:rPr>
                  <w:rFonts w:ascii="Cambria Math" w:hAnsi="Cambria Math" w:cs="Arial"/>
                  <w:color w:val="000000" w:themeColor="text1"/>
                </w:rPr>
                <m:t>gc</m:t>
              </m:r>
            </m:sub>
          </m:sSub>
          <m:r>
            <w:rPr>
              <w:rFonts w:ascii="Cambria Math" w:hAnsi="Cambria Math" w:cs="Arial"/>
              <w:color w:val="000000" w:themeColor="text1"/>
            </w:rPr>
            <m:t>=mg</m:t>
          </m:r>
          <m:func>
            <m:funcPr>
              <m:ctrlPr>
                <w:rPr>
                  <w:rFonts w:ascii="Cambria Math" w:hAnsi="Cambria Math" w:cs="Arial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Arial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color w:val="000000" w:themeColor="text1"/>
                    </w:rPr>
                    <m:t>θ</m:t>
                  </m:r>
                </m:e>
              </m:d>
            </m:e>
          </m:func>
          <m:r>
            <w:rPr>
              <w:rFonts w:ascii="Cambria Math" w:hAnsi="Cambria Math" w:cs="Arial"/>
              <w:color w:val="000000" w:themeColor="text1"/>
            </w:rPr>
            <m:t>V</m:t>
          </m:r>
        </m:oMath>
      </m:oMathPara>
    </w:p>
    <w:p w14:paraId="79F31863" w14:textId="4D1D4550" w:rsidR="001A4715" w:rsidRPr="00AE6195" w:rsidRDefault="00E27D86" w:rsidP="00C679DB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AE6195">
        <w:rPr>
          <w:color w:val="000000" w:themeColor="text1"/>
          <w:sz w:val="22"/>
          <w:szCs w:val="22"/>
        </w:rPr>
        <w:t xml:space="preserve">Where m is the mass of the car in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kg,</m:t>
        </m:r>
      </m:oMath>
      <w:r w:rsidR="005445A4" w:rsidRPr="00AE6195">
        <w:rPr>
          <w:color w:val="000000" w:themeColor="text1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g</m:t>
        </m:r>
      </m:oMath>
      <w:r w:rsidR="008F1B41" w:rsidRPr="00AE6195">
        <w:rPr>
          <w:color w:val="000000" w:themeColor="text1"/>
          <w:sz w:val="22"/>
          <w:szCs w:val="22"/>
        </w:rPr>
        <w:t xml:space="preserve"> is the gravitational acceleration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</m:oMath>
      <w:r w:rsidR="00031022" w:rsidRPr="00AE6195">
        <w:rPr>
          <w:color w:val="000000" w:themeColor="text1"/>
          <w:sz w:val="22"/>
          <w:szCs w:val="22"/>
        </w:rPr>
        <w:t xml:space="preserve">,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θ</m:t>
        </m:r>
      </m:oMath>
      <w:r w:rsidR="004A321A" w:rsidRPr="00AE6195">
        <w:rPr>
          <w:color w:val="000000" w:themeColor="text1"/>
          <w:sz w:val="22"/>
          <w:szCs w:val="22"/>
        </w:rPr>
        <w:t xml:space="preserve"> </w:t>
      </w:r>
      <w:r w:rsidR="004F5220" w:rsidRPr="00AE6195">
        <w:rPr>
          <w:color w:val="000000" w:themeColor="text1"/>
          <w:sz w:val="22"/>
          <w:szCs w:val="22"/>
        </w:rPr>
        <w:t>is the slope of the road</w:t>
      </w:r>
      <w:r w:rsidR="008742CB" w:rsidRPr="00AE6195">
        <w:rPr>
          <w:color w:val="000000" w:themeColor="text1"/>
          <w:sz w:val="22"/>
          <w:szCs w:val="22"/>
        </w:rPr>
        <w:t xml:space="preserve"> in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degrees </m:t>
        </m:r>
      </m:oMath>
      <w:r w:rsidR="001A4715" w:rsidRPr="00AE6195">
        <w:rPr>
          <w:color w:val="000000" w:themeColor="text1"/>
          <w:sz w:val="22"/>
          <w:szCs w:val="22"/>
        </w:rPr>
        <w:t xml:space="preserve">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V</m:t>
        </m:r>
      </m:oMath>
      <w:r w:rsidR="001A4715" w:rsidRPr="00AE6195">
        <w:rPr>
          <w:color w:val="000000" w:themeColor="text1"/>
          <w:sz w:val="22"/>
          <w:szCs w:val="22"/>
        </w:rPr>
        <w:t xml:space="preserve"> is the velocity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1A4715" w:rsidRPr="00AE6195">
        <w:rPr>
          <w:color w:val="000000" w:themeColor="text1"/>
          <w:sz w:val="22"/>
          <w:szCs w:val="22"/>
        </w:rPr>
        <w:t>.</w:t>
      </w:r>
    </w:p>
    <w:p w14:paraId="38026880" w14:textId="77777777" w:rsidR="001A4715" w:rsidRPr="00AE6195" w:rsidRDefault="001A4715" w:rsidP="00C679DB">
      <w:pPr>
        <w:pStyle w:val="Default"/>
        <w:spacing w:line="276" w:lineRule="auto"/>
        <w:rPr>
          <w:color w:val="000000" w:themeColor="text1"/>
          <w:sz w:val="22"/>
          <w:szCs w:val="22"/>
        </w:rPr>
      </w:pPr>
    </w:p>
    <w:p w14:paraId="2D4BB99A" w14:textId="77777777" w:rsidR="00C679DB" w:rsidRDefault="00C679DB" w:rsidP="00C679DB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</w:p>
    <w:p w14:paraId="08B7E51A" w14:textId="77777777" w:rsidR="006E5FB8" w:rsidRDefault="00553AE8" w:rsidP="006E5FB8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  <w:r w:rsidRPr="00AE6195">
        <w:rPr>
          <w:color w:val="000000" w:themeColor="text1"/>
          <w:sz w:val="22"/>
          <w:szCs w:val="22"/>
        </w:rPr>
        <w:t>Rolling resistance 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a</m:t>
            </m:r>
          </m:sub>
        </m:sSub>
      </m:oMath>
      <w:r w:rsidRPr="00AE6195">
        <w:rPr>
          <w:color w:val="000000" w:themeColor="text1"/>
          <w:sz w:val="22"/>
          <w:szCs w:val="22"/>
        </w:rPr>
        <w:t>)</w:t>
      </w:r>
    </w:p>
    <w:p w14:paraId="253123D0" w14:textId="77777777" w:rsidR="0082139E" w:rsidRPr="0082139E" w:rsidRDefault="0082139E" w:rsidP="006E5FB8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</w:p>
    <w:p w14:paraId="02FE68C8" w14:textId="659E65E5" w:rsidR="00322B38" w:rsidRPr="006E5FB8" w:rsidRDefault="001232A8" w:rsidP="006E5FB8">
      <w:pPr>
        <w:pStyle w:val="Default"/>
        <w:spacing w:line="276" w:lineRule="auto"/>
        <w:jc w:val="center"/>
        <w:rPr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22"/>
              <w:szCs w:val="22"/>
            </w:rPr>
            <m:t xml:space="preserve">11.    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a</m:t>
              </m:r>
            </m:sub>
          </m:sSub>
          <m:r>
            <w:rPr>
              <w:rFonts w:ascii="Cambria Math" w:hAnsi="Cambria Math"/>
              <w:color w:val="000000" w:themeColor="text1"/>
              <w:sz w:val="22"/>
              <w:szCs w:val="22"/>
            </w:rPr>
            <m:t>=maV</m:t>
          </m:r>
        </m:oMath>
      </m:oMathPara>
    </w:p>
    <w:p w14:paraId="00876E28" w14:textId="2016B3B3" w:rsidR="00A31D80" w:rsidRPr="00AE6195" w:rsidRDefault="00D30D95" w:rsidP="00C679DB">
      <w:pPr>
        <w:pStyle w:val="Default"/>
        <w:spacing w:line="276" w:lineRule="auto"/>
        <w:rPr>
          <w:color w:val="000000" w:themeColor="text1"/>
          <w:sz w:val="22"/>
          <w:szCs w:val="22"/>
        </w:rPr>
      </w:pPr>
      <w:r w:rsidRPr="00AE6195">
        <w:rPr>
          <w:color w:val="000000" w:themeColor="text1"/>
          <w:sz w:val="22"/>
          <w:szCs w:val="22"/>
        </w:rPr>
        <w:t xml:space="preserve">Whe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m</m:t>
        </m:r>
      </m:oMath>
      <w:r w:rsidR="00A31D80" w:rsidRPr="00AE6195">
        <w:rPr>
          <w:color w:val="000000" w:themeColor="text1"/>
          <w:sz w:val="22"/>
          <w:szCs w:val="22"/>
        </w:rPr>
        <w:t xml:space="preserve"> is the mass of the car in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kg, a</m:t>
        </m:r>
      </m:oMath>
      <w:r w:rsidR="00A31D80" w:rsidRPr="00AE6195">
        <w:rPr>
          <w:color w:val="000000" w:themeColor="text1"/>
          <w:sz w:val="22"/>
          <w:szCs w:val="22"/>
        </w:rPr>
        <w:t xml:space="preserve"> is the car’s acceleration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</m:oMath>
      <w:r w:rsidR="00A31D80" w:rsidRPr="00AE6195">
        <w:rPr>
          <w:color w:val="000000" w:themeColor="text1"/>
          <w:sz w:val="22"/>
          <w:szCs w:val="22"/>
        </w:rPr>
        <w:t xml:space="preserve">,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V</m:t>
        </m:r>
      </m:oMath>
      <w:r w:rsidR="00A31D80" w:rsidRPr="00AE6195">
        <w:rPr>
          <w:color w:val="000000" w:themeColor="text1"/>
          <w:sz w:val="22"/>
          <w:szCs w:val="22"/>
        </w:rPr>
        <w:t xml:space="preserve"> is the velocity in </w:t>
      </w:r>
      <m:oMath>
        <m:sSup>
          <m:sSupPr>
            <m:ctrlPr>
              <w:rPr>
                <w:rFonts w:ascii="Cambria Math" w:hAnsi="Cambria Math" w:cstheme="minorBidi"/>
                <w:i/>
                <w:color w:val="auto"/>
                <w:sz w:val="22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/>
              </w:rPr>
              <m:t>m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A31D80" w:rsidRPr="00AE6195">
        <w:rPr>
          <w:color w:val="000000" w:themeColor="text1"/>
          <w:sz w:val="22"/>
          <w:szCs w:val="22"/>
        </w:rPr>
        <w:t>.</w:t>
      </w:r>
    </w:p>
    <w:p w14:paraId="6E9E04BF" w14:textId="77777777" w:rsidR="00A31D80" w:rsidRPr="00AE6195" w:rsidRDefault="00A31D80" w:rsidP="00C679DB">
      <w:pPr>
        <w:pStyle w:val="Default"/>
        <w:spacing w:line="276" w:lineRule="auto"/>
        <w:rPr>
          <w:color w:val="000000" w:themeColor="text1"/>
          <w:sz w:val="22"/>
          <w:szCs w:val="22"/>
        </w:rPr>
      </w:pPr>
    </w:p>
    <w:p w14:paraId="7B3F0757" w14:textId="1137081D" w:rsidR="00DC2781" w:rsidRDefault="00C87E8B" w:rsidP="00DC2781">
      <w:pPr>
        <w:pStyle w:val="Default"/>
        <w:spacing w:line="276" w:lineRule="auto"/>
        <w:jc w:val="both"/>
        <w:rPr>
          <w:sz w:val="22"/>
          <w:szCs w:val="22"/>
        </w:rPr>
      </w:pPr>
      <w:r w:rsidRPr="00AE6195">
        <w:rPr>
          <w:sz w:val="22"/>
          <w:szCs w:val="22"/>
        </w:rPr>
        <w:t>Equations 7</w:t>
      </w:r>
      <w:r w:rsidR="0057420C" w:rsidRPr="00AE6195">
        <w:rPr>
          <w:sz w:val="22"/>
          <w:szCs w:val="22"/>
        </w:rPr>
        <w:t xml:space="preserve"> to </w:t>
      </w:r>
      <w:r w:rsidRPr="00AE6195">
        <w:rPr>
          <w:sz w:val="22"/>
          <w:szCs w:val="22"/>
        </w:rPr>
        <w:t xml:space="preserve">11 can be </w:t>
      </w:r>
      <w:r w:rsidR="0073256A" w:rsidRPr="00AE6195">
        <w:rPr>
          <w:sz w:val="22"/>
          <w:szCs w:val="22"/>
        </w:rPr>
        <w:t>put</w:t>
      </w:r>
      <w:r w:rsidRPr="00AE6195">
        <w:rPr>
          <w:sz w:val="22"/>
          <w:szCs w:val="22"/>
        </w:rPr>
        <w:t xml:space="preserve"> into equation 12 to give function 13.</w:t>
      </w:r>
      <w:r w:rsidR="00715785" w:rsidRPr="00AE6195">
        <w:rPr>
          <w:sz w:val="22"/>
          <w:szCs w:val="22"/>
        </w:rPr>
        <w:t xml:space="preserve"> </w:t>
      </w:r>
      <w:r w:rsidR="000E4700" w:rsidRPr="00AE6195">
        <w:rPr>
          <w:sz w:val="22"/>
          <w:szCs w:val="22"/>
        </w:rPr>
        <w:t>Therefore the only unk</w:t>
      </w:r>
      <w:r w:rsidR="008574B5" w:rsidRPr="00AE6195">
        <w:rPr>
          <w:sz w:val="22"/>
          <w:szCs w:val="22"/>
        </w:rPr>
        <w:t>n</w:t>
      </w:r>
      <w:r w:rsidR="000E4700" w:rsidRPr="00AE6195">
        <w:rPr>
          <w:sz w:val="22"/>
          <w:szCs w:val="22"/>
        </w:rPr>
        <w:t>own will be the car’s velocity</w:t>
      </w:r>
      <w:r w:rsidR="00715785" w:rsidRPr="00AE6195">
        <w:rPr>
          <w:sz w:val="22"/>
          <w:szCs w:val="22"/>
        </w:rPr>
        <w:t>.</w:t>
      </w:r>
      <w:r w:rsidRPr="00AE6195">
        <w:rPr>
          <w:sz w:val="22"/>
          <w:szCs w:val="22"/>
        </w:rPr>
        <w:t xml:space="preserve"> </w:t>
      </w:r>
      <w:r w:rsidR="002D64DE" w:rsidRPr="00AE6195">
        <w:rPr>
          <w:sz w:val="22"/>
          <w:szCs w:val="22"/>
        </w:rPr>
        <w:t>W</w:t>
      </w:r>
      <w:r w:rsidRPr="00AE6195">
        <w:rPr>
          <w:sz w:val="22"/>
          <w:szCs w:val="22"/>
        </w:rPr>
        <w:t xml:space="preserve">hen </w:t>
      </w:r>
      <w:r w:rsidR="005D095B" w:rsidRPr="00AE6195">
        <w:rPr>
          <w:sz w:val="22"/>
          <w:szCs w:val="22"/>
        </w:rPr>
        <w:t xml:space="preserve">function 13 is </w:t>
      </w:r>
      <w:r w:rsidRPr="00AE6195">
        <w:rPr>
          <w:sz w:val="22"/>
          <w:szCs w:val="22"/>
        </w:rPr>
        <w:t>set to 0</w:t>
      </w:r>
      <w:r w:rsidR="0015674E" w:rsidRPr="00AE6195">
        <w:rPr>
          <w:sz w:val="22"/>
          <w:szCs w:val="22"/>
        </w:rPr>
        <w:t>, the system is in equilibrium</w:t>
      </w:r>
      <w:r w:rsidR="00451ECC" w:rsidRPr="00AE6195">
        <w:rPr>
          <w:sz w:val="22"/>
          <w:szCs w:val="22"/>
        </w:rPr>
        <w:t>, so</w:t>
      </w:r>
      <w:r w:rsidRPr="00AE6195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demand</m:t>
            </m:r>
          </m:sub>
        </m:sSub>
      </m:oMath>
      <w:r w:rsidRPr="00AE6195">
        <w:rPr>
          <w:sz w:val="22"/>
          <w:szCs w:val="22"/>
          <w:vertAlign w:val="subscript"/>
        </w:rPr>
        <w:t xml:space="preserve"> </w:t>
      </w:r>
      <w:r w:rsidRPr="00AE6195">
        <w:rPr>
          <w:sz w:val="22"/>
          <w:szCs w:val="22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output</m:t>
            </m:r>
          </m:sub>
        </m:sSub>
      </m:oMath>
      <w:r w:rsidRPr="00AE6195">
        <w:rPr>
          <w:sz w:val="22"/>
          <w:szCs w:val="22"/>
        </w:rPr>
        <w:t xml:space="preserve"> </w:t>
      </w:r>
      <w:r w:rsidR="00451ECC" w:rsidRPr="00AE6195">
        <w:rPr>
          <w:sz w:val="22"/>
          <w:szCs w:val="22"/>
        </w:rPr>
        <w:t xml:space="preserve">become </w:t>
      </w:r>
      <w:r w:rsidRPr="00AE6195">
        <w:rPr>
          <w:sz w:val="22"/>
          <w:szCs w:val="22"/>
        </w:rPr>
        <w:t>equal</w:t>
      </w:r>
      <w:r w:rsidR="00451ECC" w:rsidRPr="00AE6195">
        <w:rPr>
          <w:sz w:val="22"/>
          <w:szCs w:val="22"/>
        </w:rPr>
        <w:t>. Hence</w:t>
      </w:r>
      <w:r w:rsidRPr="00AE6195">
        <w:rPr>
          <w:sz w:val="22"/>
          <w:szCs w:val="22"/>
        </w:rPr>
        <w:t xml:space="preserve"> </w:t>
      </w:r>
      <w:r w:rsidR="00D941E4" w:rsidRPr="00AE6195">
        <w:rPr>
          <w:sz w:val="22"/>
          <w:szCs w:val="22"/>
        </w:rPr>
        <w:t xml:space="preserve">solving the equation will give the </w:t>
      </w:r>
      <w:r w:rsidR="0091641D" w:rsidRPr="00AE6195">
        <w:rPr>
          <w:sz w:val="22"/>
          <w:szCs w:val="22"/>
        </w:rPr>
        <w:t xml:space="preserve">velocity of the car. </w:t>
      </w:r>
      <w:r w:rsidR="00374649" w:rsidRPr="00AE6195">
        <w:rPr>
          <w:sz w:val="22"/>
          <w:szCs w:val="22"/>
        </w:rPr>
        <w:t xml:space="preserve">Newton’s method was used once again to find the </w:t>
      </w:r>
      <w:r w:rsidRPr="00AE6195">
        <w:rPr>
          <w:sz w:val="22"/>
          <w:szCs w:val="22"/>
        </w:rPr>
        <w:t xml:space="preserve">roots of equation 13. </w:t>
      </w:r>
    </w:p>
    <w:p w14:paraId="3C9CC0DD" w14:textId="77777777" w:rsidR="00EE073E" w:rsidRDefault="00DC2781" w:rsidP="00DC2781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 </w:t>
      </w:r>
    </w:p>
    <w:p w14:paraId="56793CB3" w14:textId="6AA2EAF9" w:rsidR="00C87E8B" w:rsidRDefault="00EE073E" w:rsidP="00DC2781">
      <w:pPr>
        <w:pStyle w:val="Default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</w:t>
      </w:r>
      <w:r w:rsidR="00F3119D">
        <w:rPr>
          <w:sz w:val="22"/>
          <w:szCs w:val="22"/>
        </w:rPr>
        <w:t xml:space="preserve">      </w:t>
      </w:r>
      <w:r w:rsidR="006E5FB8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 xml:space="preserve">12.   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demand</m:t>
            </m:r>
          </m:sub>
        </m:sSub>
      </m:oMath>
      <w:r w:rsidR="00C87E8B">
        <w:rPr>
          <w:sz w:val="22"/>
          <w:szCs w:val="22"/>
          <w:vertAlign w:val="subscript"/>
        </w:rPr>
        <w:t xml:space="preserve"> </w:t>
      </w:r>
      <w:r w:rsidR="00C87E8B">
        <w:rPr>
          <w:sz w:val="22"/>
          <w:szCs w:val="22"/>
        </w:rPr>
        <w:t>-</w:t>
      </w:r>
      <w:r w:rsidR="00C87E8B" w:rsidRPr="002B66BF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vertAlign w:val="subscript"/>
              </w:rPr>
              <m:t>output</m:t>
            </m:r>
          </m:sub>
        </m:sSub>
      </m:oMath>
      <w:r w:rsidR="00C87E8B">
        <w:rPr>
          <w:sz w:val="22"/>
          <w:szCs w:val="22"/>
        </w:rPr>
        <w:t xml:space="preserve"> = 0</w:t>
      </w:r>
    </w:p>
    <w:p w14:paraId="0AE89CCB" w14:textId="2D1A7A19" w:rsidR="00C87E8B" w:rsidRDefault="00C679DB" w:rsidP="00C679DB">
      <w:pPr>
        <w:pStyle w:val="Default"/>
        <w:spacing w:line="276" w:lineRule="auto"/>
        <w:jc w:val="both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 xml:space="preserve">               </m:t>
        </m:r>
        <m:r>
          <w:rPr>
            <w:rFonts w:ascii="Cambria Math" w:hAnsi="Cambria Math"/>
            <w:sz w:val="22"/>
            <w:szCs w:val="22"/>
          </w:rPr>
          <m:t xml:space="preserve">13.  </m:t>
        </m:r>
        <m:r>
          <w:rPr>
            <w:rFonts w:ascii="Cambria Math" w:hAnsi="Cambria Math"/>
            <w:sz w:val="22"/>
            <w:szCs w:val="22"/>
          </w:rPr>
          <m:t>f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V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</m:oMath>
      <w:r w:rsidR="00C87E8B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d</m:t>
            </m:r>
          </m:sub>
        </m:sSub>
        <m:r>
          <w:rPr>
            <w:rFonts w:ascii="Cambria Math" w:hAnsi="Cambria Math"/>
            <w:sz w:val="22"/>
            <w:szCs w:val="22"/>
          </w:rPr>
          <m:t>A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2</m:t>
            </m:r>
          </m:den>
        </m:f>
        <m:r>
          <w:rPr>
            <w:rFonts w:ascii="Cambria Math" w:hAnsi="Cambria Math"/>
            <w:sz w:val="22"/>
            <w:szCs w:val="22"/>
          </w:rPr>
          <m:t>ρ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V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3</m:t>
            </m:r>
          </m:sup>
        </m:sSup>
      </m:oMath>
      <w:r w:rsidR="00C87E8B" w:rsidRPr="00B14C1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+</m:t>
        </m:r>
      </m:oMath>
      <w:r w:rsidR="00C87E8B" w:rsidRPr="00B14C1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mg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θ</m:t>
                </m:r>
              </m:e>
            </m:d>
          </m:e>
        </m:func>
        <m:r>
          <w:rPr>
            <w:rFonts w:ascii="Cambria Math" w:hAnsi="Cambria Math"/>
            <w:sz w:val="22"/>
            <w:szCs w:val="22"/>
          </w:rPr>
          <m:t>V</m:t>
        </m:r>
      </m:oMath>
      <w:r w:rsidR="00C87E8B" w:rsidRPr="00B14C1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+</m:t>
        </m:r>
      </m:oMath>
      <w:r w:rsidR="00C87E8B" w:rsidRPr="00B14C19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rr</m:t>
            </m:r>
          </m:sub>
        </m:sSub>
        <m:r>
          <w:rPr>
            <w:rFonts w:ascii="Cambria Math" w:hAnsi="Cambria Math"/>
            <w:sz w:val="22"/>
            <w:szCs w:val="22"/>
          </w:rPr>
          <m:t>mg</m:t>
        </m:r>
        <m:func>
          <m:fun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θ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 xml:space="preserve"> V</m:t>
            </m:r>
          </m:e>
        </m:func>
      </m:oMath>
      <w:r w:rsidR="00C87E8B" w:rsidRPr="00B14C1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+</m:t>
        </m:r>
      </m:oMath>
      <w:r w:rsidR="00C87E8B" w:rsidRPr="00B14C1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maV</m:t>
        </m:r>
      </m:oMath>
      <w:r w:rsidR="00C87E8B" w:rsidRPr="00B14C19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-</m:t>
        </m:r>
      </m:oMath>
      <w:r w:rsidR="00C87E8B" w:rsidRPr="00B14C19">
        <w:rPr>
          <w:sz w:val="22"/>
          <w:szCs w:val="22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w:sym w:font="Symbol" w:char="F061"/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V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den>
            </m:f>
            <m:r>
              <w:rPr>
                <w:rFonts w:ascii="Cambria Math" w:hAnsi="Cambria Math"/>
                <w:sz w:val="22"/>
                <w:szCs w:val="22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w:sym w:font="Symbol" w:char="F062"/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V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hAnsi="Cambria Math"/>
            <w:sz w:val="22"/>
            <w:szCs w:val="22"/>
          </w:rPr>
          <m:t>=</m:t>
        </m:r>
        <m:r>
          <w:rPr>
            <w:rFonts w:ascii="Cambria Math" w:hAnsi="Cambria Math"/>
            <w:sz w:val="22"/>
            <w:szCs w:val="22"/>
          </w:rPr>
          <m:t>0</m:t>
        </m:r>
      </m:oMath>
    </w:p>
    <w:p w14:paraId="642CA7D0" w14:textId="77777777" w:rsidR="00D675D7" w:rsidRDefault="00D675D7" w:rsidP="00C679DB">
      <w:pPr>
        <w:pStyle w:val="Heading2"/>
        <w:spacing w:line="276" w:lineRule="auto"/>
        <w:rPr>
          <w:rFonts w:ascii="Arial" w:hAnsi="Arial" w:cs="Arial"/>
          <w:b/>
          <w:color w:val="auto"/>
        </w:rPr>
      </w:pPr>
    </w:p>
    <w:p w14:paraId="74669D92" w14:textId="1A5609E8" w:rsidR="00074C0F" w:rsidRDefault="14D3F00D" w:rsidP="00D675D7">
      <w:pPr>
        <w:pStyle w:val="Heading2"/>
        <w:spacing w:line="276" w:lineRule="auto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 xml:space="preserve">Problem </w:t>
      </w:r>
      <w:r w:rsidR="5DCA7335" w:rsidRPr="00B019B5">
        <w:rPr>
          <w:rFonts w:ascii="Arial" w:hAnsi="Arial" w:cs="Arial"/>
          <w:b/>
          <w:color w:val="auto"/>
        </w:rPr>
        <w:t>Analysis:</w:t>
      </w:r>
    </w:p>
    <w:p w14:paraId="65EA42B9" w14:textId="78E31A14" w:rsidR="00880916" w:rsidRPr="00B019B5" w:rsidRDefault="006E33A2" w:rsidP="00D675D7">
      <w:pPr>
        <w:spacing w:line="276" w:lineRule="auto"/>
        <w:rPr>
          <w:rFonts w:ascii="Arial" w:hAnsi="Arial" w:cs="Arial"/>
        </w:rPr>
      </w:pPr>
      <w:r w:rsidRPr="00B019B5">
        <w:rPr>
          <w:rFonts w:ascii="Arial" w:hAnsi="Arial" w:cs="Arial"/>
        </w:rPr>
        <w:t>Looking at the graph shown in figure 4</w:t>
      </w:r>
      <w:r w:rsidR="003048E7" w:rsidRPr="00B019B5">
        <w:rPr>
          <w:rFonts w:ascii="Arial" w:hAnsi="Arial" w:cs="Arial"/>
        </w:rPr>
        <w:t xml:space="preserve">, it tends to </w:t>
      </w:r>
      <w:r w:rsidR="001224EA" w:rsidRPr="00B019B5">
        <w:rPr>
          <w:rFonts w:ascii="Arial" w:hAnsi="Arial" w:cs="Arial"/>
        </w:rPr>
        <w:t xml:space="preserve">represent a parabolic curve. </w:t>
      </w:r>
      <w:r w:rsidR="00894BD6" w:rsidRPr="00B019B5">
        <w:rPr>
          <w:rFonts w:ascii="Arial" w:hAnsi="Arial" w:cs="Arial"/>
        </w:rPr>
        <w:t xml:space="preserve">On small </w:t>
      </w:r>
      <w:r w:rsidR="000E1EE6" w:rsidRPr="00B019B5">
        <w:rPr>
          <w:rFonts w:ascii="Arial" w:hAnsi="Arial" w:cs="Arial"/>
        </w:rPr>
        <w:t>engines</w:t>
      </w:r>
      <w:r w:rsidR="00503CF1">
        <w:rPr>
          <w:rFonts w:ascii="Arial" w:hAnsi="Arial" w:cs="Arial"/>
        </w:rPr>
        <w:t xml:space="preserve"> used</w:t>
      </w:r>
      <w:r w:rsidR="000E1EE6" w:rsidRPr="00B019B5">
        <w:rPr>
          <w:rFonts w:ascii="Arial" w:hAnsi="Arial" w:cs="Arial"/>
        </w:rPr>
        <w:t xml:space="preserve"> </w:t>
      </w:r>
      <w:r w:rsidR="00682ADA">
        <w:rPr>
          <w:rFonts w:ascii="Arial" w:hAnsi="Arial" w:cs="Arial"/>
        </w:rPr>
        <w:t>in cars</w:t>
      </w:r>
      <w:r w:rsidR="00F40ECC">
        <w:rPr>
          <w:rFonts w:ascii="Arial" w:hAnsi="Arial" w:cs="Arial"/>
        </w:rPr>
        <w:t>,</w:t>
      </w:r>
      <w:r w:rsidR="00BD12AE" w:rsidRPr="00B019B5">
        <w:rPr>
          <w:rFonts w:ascii="Arial" w:hAnsi="Arial" w:cs="Arial"/>
        </w:rPr>
        <w:t xml:space="preserve"> </w:t>
      </w:r>
      <w:r w:rsidR="00F5413E" w:rsidRPr="00B019B5">
        <w:rPr>
          <w:rFonts w:ascii="Arial" w:hAnsi="Arial" w:cs="Arial"/>
        </w:rPr>
        <w:t xml:space="preserve">the curve </w:t>
      </w:r>
      <w:r w:rsidR="00545CC6">
        <w:rPr>
          <w:rFonts w:ascii="Arial" w:hAnsi="Arial" w:cs="Arial"/>
        </w:rPr>
        <w:t>is</w:t>
      </w:r>
      <w:r w:rsidR="007E5FA0" w:rsidRPr="00B019B5">
        <w:rPr>
          <w:rFonts w:ascii="Arial" w:hAnsi="Arial" w:cs="Arial"/>
        </w:rPr>
        <w:t xml:space="preserve"> close to a quadratic. </w:t>
      </w:r>
      <w:r w:rsidR="00B872B5" w:rsidRPr="00B019B5">
        <w:rPr>
          <w:rFonts w:ascii="Arial" w:hAnsi="Arial" w:cs="Arial"/>
        </w:rPr>
        <w:t xml:space="preserve">The graph shows that </w:t>
      </w:r>
      <w:r w:rsidR="00325AA7" w:rsidRPr="00B019B5">
        <w:rPr>
          <w:rFonts w:ascii="Arial" w:hAnsi="Arial" w:cs="Arial"/>
        </w:rPr>
        <w:t xml:space="preserve">the </w:t>
      </w:r>
      <w:r w:rsidR="00445364" w:rsidRPr="00B019B5">
        <w:rPr>
          <w:rFonts w:ascii="Arial" w:hAnsi="Arial" w:cs="Arial"/>
        </w:rPr>
        <w:t xml:space="preserve">parabolic path peaks at </w:t>
      </w:r>
      <w:r w:rsidR="003D06A5" w:rsidRPr="00B019B5">
        <w:rPr>
          <w:rFonts w:ascii="Arial" w:hAnsi="Arial" w:cs="Arial"/>
        </w:rPr>
        <w:t>a power output of 10</w:t>
      </w:r>
      <w:r w:rsidR="002C5D23" w:rsidRPr="00B019B5">
        <w:rPr>
          <w:rFonts w:ascii="Arial" w:hAnsi="Arial" w:cs="Arial"/>
        </w:rPr>
        <w:t>0</w:t>
      </w:r>
      <w:r w:rsidR="00FF36B3" w:rsidRPr="00B019B5">
        <w:rPr>
          <w:rFonts w:ascii="Arial" w:hAnsi="Arial" w:cs="Arial"/>
        </w:rPr>
        <w:t>,</w:t>
      </w:r>
      <w:r w:rsidR="002C5D23" w:rsidRPr="00B019B5">
        <w:rPr>
          <w:rFonts w:ascii="Arial" w:hAnsi="Arial" w:cs="Arial"/>
        </w:rPr>
        <w:t>000</w:t>
      </w:r>
      <w:r w:rsidR="00FF36B3" w:rsidRPr="00B019B5">
        <w:rPr>
          <w:rFonts w:ascii="Arial" w:hAnsi="Arial" w:cs="Arial"/>
        </w:rPr>
        <w:t xml:space="preserve"> W </w:t>
      </w:r>
      <w:r w:rsidR="009C1D19" w:rsidRPr="00B019B5">
        <w:rPr>
          <w:rFonts w:ascii="Arial" w:hAnsi="Arial" w:cs="Arial"/>
        </w:rPr>
        <w:t xml:space="preserve">and </w:t>
      </w:r>
      <w:r w:rsidR="00E23012" w:rsidRPr="00B019B5">
        <w:rPr>
          <w:rFonts w:ascii="Arial" w:hAnsi="Arial" w:cs="Arial"/>
        </w:rPr>
        <w:t>a</w:t>
      </w:r>
      <w:r w:rsidR="00BB77A6">
        <w:rPr>
          <w:rFonts w:ascii="Arial" w:hAnsi="Arial" w:cs="Arial"/>
        </w:rPr>
        <w:t>n</w:t>
      </w:r>
      <w:r w:rsidR="00E23012" w:rsidRPr="00B019B5">
        <w:rPr>
          <w:rFonts w:ascii="Arial" w:hAnsi="Arial" w:cs="Arial"/>
        </w:rPr>
        <w:t xml:space="preserve"> </w:t>
      </w:r>
      <w:r w:rsidR="003D7C3D">
        <w:rPr>
          <w:rFonts w:ascii="Arial" w:hAnsi="Arial" w:cs="Arial"/>
        </w:rPr>
        <w:t xml:space="preserve">engine </w:t>
      </w:r>
      <w:r w:rsidR="00E23012" w:rsidRPr="00B019B5">
        <w:rPr>
          <w:rFonts w:ascii="Arial" w:hAnsi="Arial" w:cs="Arial"/>
        </w:rPr>
        <w:t xml:space="preserve">speed of </w:t>
      </w:r>
      <w:r w:rsidR="009C1D19" w:rsidRPr="00B019B5">
        <w:rPr>
          <w:rFonts w:ascii="Arial" w:hAnsi="Arial" w:cs="Arial"/>
        </w:rPr>
        <w:t xml:space="preserve">about 450 </w:t>
      </w:r>
      <w:r w:rsidR="008C063F" w:rsidRPr="00B019B5">
        <w:rPr>
          <w:rFonts w:ascii="Arial" w:hAnsi="Arial" w:cs="Arial"/>
        </w:rPr>
        <w:t xml:space="preserve">rad/s. </w:t>
      </w:r>
      <w:r w:rsidR="00E02D93" w:rsidRPr="00B019B5">
        <w:rPr>
          <w:rFonts w:ascii="Arial" w:hAnsi="Arial" w:cs="Arial"/>
        </w:rPr>
        <w:t xml:space="preserve">Engines are </w:t>
      </w:r>
      <w:r w:rsidR="00D84216" w:rsidRPr="00B019B5">
        <w:rPr>
          <w:rFonts w:ascii="Arial" w:hAnsi="Arial" w:cs="Arial"/>
        </w:rPr>
        <w:t xml:space="preserve">designed to have a </w:t>
      </w:r>
      <w:r w:rsidR="00411972">
        <w:rPr>
          <w:rFonts w:ascii="Arial" w:hAnsi="Arial" w:cs="Arial"/>
        </w:rPr>
        <w:t>certain stage</w:t>
      </w:r>
      <w:r w:rsidR="00D84216" w:rsidRPr="00B019B5">
        <w:rPr>
          <w:rFonts w:ascii="Arial" w:hAnsi="Arial" w:cs="Arial"/>
        </w:rPr>
        <w:t xml:space="preserve"> </w:t>
      </w:r>
      <w:r w:rsidR="004E2AB5">
        <w:rPr>
          <w:rFonts w:ascii="Arial" w:hAnsi="Arial" w:cs="Arial"/>
        </w:rPr>
        <w:t>in the</w:t>
      </w:r>
      <w:r w:rsidR="009523AB">
        <w:rPr>
          <w:rFonts w:ascii="Arial" w:hAnsi="Arial" w:cs="Arial"/>
        </w:rPr>
        <w:t>ir</w:t>
      </w:r>
      <w:r w:rsidR="004E2AB5">
        <w:rPr>
          <w:rFonts w:ascii="Arial" w:hAnsi="Arial" w:cs="Arial"/>
        </w:rPr>
        <w:t xml:space="preserve"> cycle </w:t>
      </w:r>
      <w:r w:rsidR="00D84216" w:rsidRPr="00B019B5">
        <w:rPr>
          <w:rFonts w:ascii="Arial" w:hAnsi="Arial" w:cs="Arial"/>
        </w:rPr>
        <w:t>where they create their peak power</w:t>
      </w:r>
      <w:r w:rsidR="00A04C45" w:rsidRPr="00B019B5">
        <w:rPr>
          <w:rFonts w:ascii="Arial" w:hAnsi="Arial" w:cs="Arial"/>
        </w:rPr>
        <w:t xml:space="preserve">, </w:t>
      </w:r>
      <w:r w:rsidR="00AC027C" w:rsidRPr="00B019B5">
        <w:rPr>
          <w:rFonts w:ascii="Arial" w:hAnsi="Arial" w:cs="Arial"/>
        </w:rPr>
        <w:t>this is affected by many</w:t>
      </w:r>
      <w:r w:rsidR="008D1DD0">
        <w:rPr>
          <w:rFonts w:ascii="Arial" w:hAnsi="Arial" w:cs="Arial"/>
        </w:rPr>
        <w:t xml:space="preserve"> factors</w:t>
      </w:r>
      <w:r w:rsidR="00163215" w:rsidRPr="00B019B5">
        <w:rPr>
          <w:rFonts w:ascii="Arial" w:hAnsi="Arial" w:cs="Arial"/>
        </w:rPr>
        <w:t xml:space="preserve">. </w:t>
      </w:r>
      <w:r w:rsidR="00411972">
        <w:rPr>
          <w:rFonts w:ascii="Arial" w:hAnsi="Arial" w:cs="Arial"/>
        </w:rPr>
        <w:t>Including</w:t>
      </w:r>
      <w:r w:rsidR="002D3EA2" w:rsidRPr="00B019B5">
        <w:rPr>
          <w:rFonts w:ascii="Arial" w:hAnsi="Arial" w:cs="Arial"/>
        </w:rPr>
        <w:t xml:space="preserve"> </w:t>
      </w:r>
      <w:r w:rsidR="00DD2B85" w:rsidRPr="00B019B5">
        <w:rPr>
          <w:rFonts w:ascii="Arial" w:hAnsi="Arial" w:cs="Arial"/>
        </w:rPr>
        <w:t>cam profil</w:t>
      </w:r>
      <w:r w:rsidR="002D3EA2" w:rsidRPr="00B019B5">
        <w:rPr>
          <w:rFonts w:ascii="Arial" w:hAnsi="Arial" w:cs="Arial"/>
        </w:rPr>
        <w:t>ing</w:t>
      </w:r>
      <w:r w:rsidR="007463F4">
        <w:rPr>
          <w:rFonts w:ascii="Arial" w:hAnsi="Arial" w:cs="Arial"/>
        </w:rPr>
        <w:t xml:space="preserve"> </w:t>
      </w:r>
      <w:r w:rsidR="00197AA9" w:rsidRPr="00B019B5">
        <w:rPr>
          <w:rFonts w:ascii="Arial" w:hAnsi="Arial" w:cs="Arial"/>
        </w:rPr>
        <w:t xml:space="preserve">(intake and exhaust </w:t>
      </w:r>
      <w:r w:rsidR="00411972">
        <w:rPr>
          <w:rFonts w:ascii="Arial" w:hAnsi="Arial" w:cs="Arial"/>
        </w:rPr>
        <w:t xml:space="preserve">with </w:t>
      </w:r>
      <w:r w:rsidR="00197AA9" w:rsidRPr="00B019B5">
        <w:rPr>
          <w:rFonts w:ascii="Arial" w:hAnsi="Arial" w:cs="Arial"/>
        </w:rPr>
        <w:t>valve timing)</w:t>
      </w:r>
      <w:r w:rsidR="000A3CD2" w:rsidRPr="00B019B5">
        <w:rPr>
          <w:rFonts w:ascii="Arial" w:hAnsi="Arial" w:cs="Arial"/>
        </w:rPr>
        <w:t>,</w:t>
      </w:r>
      <w:r w:rsidR="00DD2B85" w:rsidRPr="00B019B5">
        <w:rPr>
          <w:rFonts w:ascii="Arial" w:hAnsi="Arial" w:cs="Arial"/>
        </w:rPr>
        <w:t xml:space="preserve"> </w:t>
      </w:r>
      <w:r w:rsidR="004E2AB5">
        <w:rPr>
          <w:rFonts w:ascii="Arial" w:hAnsi="Arial" w:cs="Arial"/>
        </w:rPr>
        <w:t xml:space="preserve">the </w:t>
      </w:r>
      <w:r w:rsidR="00ED0B9B" w:rsidRPr="00B019B5">
        <w:rPr>
          <w:rFonts w:ascii="Arial" w:hAnsi="Arial" w:cs="Arial"/>
        </w:rPr>
        <w:t>engine control unit</w:t>
      </w:r>
      <w:r w:rsidR="003B192D" w:rsidRPr="00B019B5">
        <w:rPr>
          <w:rFonts w:ascii="Arial" w:hAnsi="Arial" w:cs="Arial"/>
        </w:rPr>
        <w:t xml:space="preserve">(spark and fuel injection timing), </w:t>
      </w:r>
      <w:r w:rsidR="00065F14" w:rsidRPr="00B019B5">
        <w:rPr>
          <w:rFonts w:ascii="Arial" w:hAnsi="Arial" w:cs="Arial"/>
        </w:rPr>
        <w:t>mass of air an</w:t>
      </w:r>
      <w:r w:rsidR="004B27D9" w:rsidRPr="00B019B5">
        <w:rPr>
          <w:rFonts w:ascii="Arial" w:hAnsi="Arial" w:cs="Arial"/>
        </w:rPr>
        <w:t>d</w:t>
      </w:r>
      <w:r w:rsidR="00065F14" w:rsidRPr="00B019B5">
        <w:rPr>
          <w:rFonts w:ascii="Arial" w:hAnsi="Arial" w:cs="Arial"/>
        </w:rPr>
        <w:t xml:space="preserve"> fuel injected in </w:t>
      </w:r>
      <w:r w:rsidR="00A97899" w:rsidRPr="00B019B5">
        <w:rPr>
          <w:rFonts w:ascii="Arial" w:hAnsi="Arial" w:cs="Arial"/>
        </w:rPr>
        <w:t>each intake stroke</w:t>
      </w:r>
      <w:r w:rsidR="003F4706">
        <w:rPr>
          <w:rFonts w:ascii="Arial" w:hAnsi="Arial" w:cs="Arial"/>
        </w:rPr>
        <w:t>, including the ignition time</w:t>
      </w:r>
      <w:r w:rsidR="005558B2" w:rsidRPr="00B019B5">
        <w:rPr>
          <w:rFonts w:ascii="Arial" w:hAnsi="Arial" w:cs="Arial"/>
        </w:rPr>
        <w:t xml:space="preserve">. When all these elements are </w:t>
      </w:r>
      <w:r w:rsidR="00706B7C" w:rsidRPr="00B019B5">
        <w:rPr>
          <w:rFonts w:ascii="Arial" w:hAnsi="Arial" w:cs="Arial"/>
        </w:rPr>
        <w:t>f</w:t>
      </w:r>
      <w:r w:rsidR="007F2487" w:rsidRPr="00B019B5">
        <w:rPr>
          <w:rFonts w:ascii="Arial" w:hAnsi="Arial" w:cs="Arial"/>
        </w:rPr>
        <w:t xml:space="preserve">unctioning </w:t>
      </w:r>
      <w:r w:rsidR="003F4706">
        <w:rPr>
          <w:rFonts w:ascii="Arial" w:hAnsi="Arial" w:cs="Arial"/>
        </w:rPr>
        <w:t>at their highest potential</w:t>
      </w:r>
      <w:r w:rsidR="007F2487" w:rsidRPr="00B019B5">
        <w:rPr>
          <w:rFonts w:ascii="Arial" w:hAnsi="Arial" w:cs="Arial"/>
        </w:rPr>
        <w:t xml:space="preserve"> </w:t>
      </w:r>
      <w:r w:rsidR="0013116C" w:rsidRPr="00B019B5">
        <w:rPr>
          <w:rFonts w:ascii="Arial" w:hAnsi="Arial" w:cs="Arial"/>
        </w:rPr>
        <w:t>and in sync</w:t>
      </w:r>
      <w:r w:rsidR="00AD0260">
        <w:rPr>
          <w:rFonts w:ascii="Arial" w:hAnsi="Arial" w:cs="Arial"/>
        </w:rPr>
        <w:t>,</w:t>
      </w:r>
      <w:r w:rsidR="00003350" w:rsidRPr="00B019B5">
        <w:rPr>
          <w:rFonts w:ascii="Arial" w:hAnsi="Arial" w:cs="Arial"/>
        </w:rPr>
        <w:t xml:space="preserve"> </w:t>
      </w:r>
      <w:r w:rsidR="003A1A96" w:rsidRPr="00B019B5">
        <w:rPr>
          <w:rFonts w:ascii="Arial" w:hAnsi="Arial" w:cs="Arial"/>
        </w:rPr>
        <w:t>the engine creates</w:t>
      </w:r>
      <w:r w:rsidR="002A46E1">
        <w:rPr>
          <w:rFonts w:ascii="Arial" w:hAnsi="Arial" w:cs="Arial"/>
        </w:rPr>
        <w:t xml:space="preserve"> its maximum </w:t>
      </w:r>
      <w:r w:rsidR="003A1A96" w:rsidRPr="00B019B5">
        <w:rPr>
          <w:rFonts w:ascii="Arial" w:hAnsi="Arial" w:cs="Arial"/>
        </w:rPr>
        <w:t>power</w:t>
      </w:r>
      <w:r w:rsidR="00010DA5" w:rsidRPr="00B019B5">
        <w:rPr>
          <w:rFonts w:ascii="Arial" w:hAnsi="Arial" w:cs="Arial"/>
        </w:rPr>
        <w:t xml:space="preserve">. </w:t>
      </w:r>
      <w:r w:rsidR="00E7478B" w:rsidRPr="00B019B5">
        <w:rPr>
          <w:rFonts w:ascii="Arial" w:hAnsi="Arial" w:cs="Arial"/>
        </w:rPr>
        <w:t xml:space="preserve">The engine is at its most efficient point when </w:t>
      </w:r>
      <w:r w:rsidR="00675A63" w:rsidRPr="00B019B5">
        <w:rPr>
          <w:rFonts w:ascii="Arial" w:hAnsi="Arial" w:cs="Arial"/>
        </w:rPr>
        <w:t>it is accelerating</w:t>
      </w:r>
      <w:r w:rsidR="00153C8E" w:rsidRPr="00B019B5">
        <w:rPr>
          <w:rFonts w:ascii="Arial" w:hAnsi="Arial" w:cs="Arial"/>
        </w:rPr>
        <w:t xml:space="preserve">. </w:t>
      </w:r>
      <w:r w:rsidR="005A1379" w:rsidRPr="00B019B5">
        <w:rPr>
          <w:rFonts w:ascii="Arial" w:hAnsi="Arial" w:cs="Arial"/>
        </w:rPr>
        <w:t xml:space="preserve">Once </w:t>
      </w:r>
      <w:r w:rsidR="00821934" w:rsidRPr="00B019B5">
        <w:rPr>
          <w:rFonts w:ascii="Arial" w:hAnsi="Arial" w:cs="Arial"/>
        </w:rPr>
        <w:t>the engine has pas</w:t>
      </w:r>
      <w:r w:rsidR="00561F73" w:rsidRPr="008517AC">
        <w:rPr>
          <w:rFonts w:ascii="Arial" w:hAnsi="Arial" w:cs="Arial"/>
        </w:rPr>
        <w:t>sed</w:t>
      </w:r>
      <w:r w:rsidR="00821934" w:rsidRPr="00B019B5">
        <w:rPr>
          <w:rFonts w:ascii="Arial" w:hAnsi="Arial" w:cs="Arial"/>
        </w:rPr>
        <w:t xml:space="preserve"> its peak power output, </w:t>
      </w:r>
      <w:r w:rsidR="00A1277B">
        <w:rPr>
          <w:rFonts w:ascii="Arial" w:hAnsi="Arial" w:cs="Arial"/>
        </w:rPr>
        <w:t xml:space="preserve">the more </w:t>
      </w:r>
      <w:r w:rsidR="004F541A">
        <w:rPr>
          <w:rFonts w:ascii="Arial" w:hAnsi="Arial" w:cs="Arial"/>
        </w:rPr>
        <w:t>resi</w:t>
      </w:r>
      <w:r w:rsidR="009523AB">
        <w:rPr>
          <w:rFonts w:ascii="Arial" w:hAnsi="Arial" w:cs="Arial"/>
        </w:rPr>
        <w:t>s</w:t>
      </w:r>
      <w:r w:rsidR="004F541A">
        <w:rPr>
          <w:rFonts w:ascii="Arial" w:hAnsi="Arial" w:cs="Arial"/>
        </w:rPr>
        <w:t>tive forces</w:t>
      </w:r>
      <w:r w:rsidR="003A685C" w:rsidRPr="00B019B5">
        <w:rPr>
          <w:rFonts w:ascii="Arial" w:hAnsi="Arial" w:cs="Arial"/>
        </w:rPr>
        <w:t xml:space="preserve"> </w:t>
      </w:r>
      <w:r w:rsidR="009523AB">
        <w:rPr>
          <w:rFonts w:ascii="Arial" w:hAnsi="Arial" w:cs="Arial"/>
        </w:rPr>
        <w:t>a</w:t>
      </w:r>
      <w:r w:rsidR="00A1277B">
        <w:rPr>
          <w:rFonts w:ascii="Arial" w:hAnsi="Arial" w:cs="Arial"/>
        </w:rPr>
        <w:t>ffect the motion of the car</w:t>
      </w:r>
      <w:r w:rsidR="003A685C" w:rsidRPr="00B019B5">
        <w:rPr>
          <w:rFonts w:ascii="Arial" w:hAnsi="Arial" w:cs="Arial"/>
        </w:rPr>
        <w:t xml:space="preserve">. This </w:t>
      </w:r>
      <w:r w:rsidR="00B0170A">
        <w:rPr>
          <w:rFonts w:ascii="Arial" w:hAnsi="Arial" w:cs="Arial"/>
        </w:rPr>
        <w:t xml:space="preserve">results in more </w:t>
      </w:r>
      <w:r w:rsidR="00546218" w:rsidRPr="00B019B5">
        <w:rPr>
          <w:rFonts w:ascii="Arial" w:hAnsi="Arial" w:cs="Arial"/>
        </w:rPr>
        <w:t xml:space="preserve">power </w:t>
      </w:r>
      <w:r w:rsidR="00B0170A">
        <w:rPr>
          <w:rFonts w:ascii="Arial" w:hAnsi="Arial" w:cs="Arial"/>
        </w:rPr>
        <w:t xml:space="preserve">required </w:t>
      </w:r>
      <w:r w:rsidR="00546218" w:rsidRPr="00B019B5">
        <w:rPr>
          <w:rFonts w:ascii="Arial" w:hAnsi="Arial" w:cs="Arial"/>
        </w:rPr>
        <w:t>to overcome</w:t>
      </w:r>
      <w:r w:rsidR="00B0170A">
        <w:rPr>
          <w:rFonts w:ascii="Arial" w:hAnsi="Arial" w:cs="Arial"/>
        </w:rPr>
        <w:t xml:space="preserve"> these forces</w:t>
      </w:r>
      <w:r w:rsidR="00034C51" w:rsidRPr="00B019B5">
        <w:rPr>
          <w:rFonts w:ascii="Arial" w:hAnsi="Arial" w:cs="Arial"/>
        </w:rPr>
        <w:t>, causing the engines overall power output to decrease.</w:t>
      </w:r>
    </w:p>
    <w:p w14:paraId="1AE1E8B5" w14:textId="675DBCCE" w:rsidR="00BD12AE" w:rsidRDefault="00486401" w:rsidP="00486401">
      <w:pPr>
        <w:keepNext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122107AD" wp14:editId="155C5FAC">
                <wp:simplePos x="0" y="0"/>
                <wp:positionH relativeFrom="column">
                  <wp:posOffset>548640</wp:posOffset>
                </wp:positionH>
                <wp:positionV relativeFrom="paragraph">
                  <wp:posOffset>-3810</wp:posOffset>
                </wp:positionV>
                <wp:extent cx="4638040" cy="4175760"/>
                <wp:effectExtent l="0" t="0" r="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38040" cy="4175760"/>
                          <a:chOff x="0" y="0"/>
                          <a:chExt cx="4638040" cy="417576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8040" cy="38519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3909060"/>
                            <a:ext cx="463804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9B722EE" w14:textId="6989C405" w:rsidR="00486401" w:rsidRPr="00486401" w:rsidRDefault="00486401" w:rsidP="00486401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486401">
                                <w:rPr>
                                  <w:color w:val="auto"/>
                                </w:rPr>
                                <w:t>Figure</w:t>
                              </w:r>
                              <w:r>
                                <w:rPr>
                                  <w:color w:val="auto"/>
                                </w:rPr>
                                <w:t xml:space="preserve"> 4</w:t>
                              </w:r>
                              <w:r w:rsidRPr="00486401">
                                <w:rPr>
                                  <w:color w:val="auto"/>
                                </w:rPr>
                                <w:t>: Power output of a petrol engine as function of spee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2107AD" id="Group 3" o:spid="_x0000_s1032" style="position:absolute;left:0;text-align:left;margin-left:43.2pt;margin-top:-.3pt;width:365.2pt;height:328.8pt;z-index:251658250" coordsize="46380,417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">
                <v:shape id="Picture 2" o:spid="_x0000_s1033" type="#_x0000_t75" style="position:absolute;width:46380;height:385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">
                  <v:imagedata r:id="rId16" o:title=""/>
                </v:shape>
                <v:shape id="Text Box 1" o:spid="_x0000_s1034" type="#_x0000_t202" style="position:absolute;top:39090;width:4638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79B722EE" w14:textId="6989C405" w:rsidR="00486401" w:rsidRPr="00486401" w:rsidRDefault="00486401" w:rsidP="00486401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486401">
                          <w:rPr>
                            <w:color w:val="auto"/>
                          </w:rPr>
                          <w:t>Figure</w:t>
                        </w:r>
                        <w:r>
                          <w:rPr>
                            <w:color w:val="auto"/>
                          </w:rPr>
                          <w:t xml:space="preserve"> 4</w:t>
                        </w:r>
                        <w:r w:rsidRPr="00486401">
                          <w:rPr>
                            <w:color w:val="auto"/>
                          </w:rPr>
                          <w:t>: Power output of a petrol engine as function of speed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497D070" w14:textId="20F400C9" w:rsidR="00880916" w:rsidRDefault="00880916" w:rsidP="00E56BA1">
      <w:pPr>
        <w:keepNext/>
        <w:jc w:val="center"/>
      </w:pPr>
    </w:p>
    <w:p w14:paraId="599D497C" w14:textId="7A94A095" w:rsidR="007614E0" w:rsidRPr="007614E0" w:rsidRDefault="007614E0" w:rsidP="00E7107A">
      <w:pPr>
        <w:pStyle w:val="Caption"/>
        <w:jc w:val="center"/>
      </w:pPr>
    </w:p>
    <w:p w14:paraId="32E173BC" w14:textId="0E21B3AA" w:rsidR="00286F91" w:rsidRDefault="00286F91" w:rsidP="00377AC4"/>
    <w:p w14:paraId="3DF6355C" w14:textId="2969D188" w:rsidR="00286F91" w:rsidRDefault="00286F91" w:rsidP="00377AC4"/>
    <w:p w14:paraId="5B981057" w14:textId="73B7D3D0" w:rsidR="00286F91" w:rsidRDefault="00286F91" w:rsidP="00377AC4"/>
    <w:p w14:paraId="6E45B637" w14:textId="036C4C4D" w:rsidR="00286F91" w:rsidRDefault="00286F91" w:rsidP="005269D4">
      <w:pPr>
        <w:pStyle w:val="Heading2"/>
        <w:rPr>
          <w:b/>
          <w:color w:val="auto"/>
        </w:rPr>
      </w:pPr>
    </w:p>
    <w:p w14:paraId="6CB7E43C" w14:textId="65BBCFD3" w:rsidR="00286F91" w:rsidRDefault="00286F91" w:rsidP="005269D4">
      <w:pPr>
        <w:pStyle w:val="Heading2"/>
        <w:rPr>
          <w:b/>
          <w:color w:val="auto"/>
        </w:rPr>
      </w:pPr>
    </w:p>
    <w:p w14:paraId="7120BF92" w14:textId="10622FCA" w:rsidR="00286F91" w:rsidRDefault="00286F91" w:rsidP="005269D4">
      <w:pPr>
        <w:pStyle w:val="Heading2"/>
        <w:rPr>
          <w:b/>
          <w:color w:val="auto"/>
        </w:rPr>
      </w:pPr>
    </w:p>
    <w:p w14:paraId="21D013A7" w14:textId="468EBB25" w:rsidR="00286F91" w:rsidRDefault="00286F91" w:rsidP="005269D4">
      <w:pPr>
        <w:pStyle w:val="Heading2"/>
        <w:rPr>
          <w:b/>
          <w:color w:val="auto"/>
        </w:rPr>
      </w:pPr>
    </w:p>
    <w:p w14:paraId="6CAE4D3C" w14:textId="75D5EBFB" w:rsidR="00286F91" w:rsidRDefault="00286F91" w:rsidP="005269D4">
      <w:pPr>
        <w:pStyle w:val="Heading2"/>
        <w:rPr>
          <w:b/>
          <w:color w:val="auto"/>
        </w:rPr>
      </w:pPr>
    </w:p>
    <w:p w14:paraId="2ACAFFAF" w14:textId="48BFAE05" w:rsidR="00286F91" w:rsidRDefault="00286F91" w:rsidP="005269D4">
      <w:pPr>
        <w:pStyle w:val="Heading2"/>
        <w:rPr>
          <w:b/>
          <w:color w:val="auto"/>
        </w:rPr>
      </w:pPr>
    </w:p>
    <w:p w14:paraId="7C83E0A9" w14:textId="6A4EB458" w:rsidR="00286F91" w:rsidRDefault="00286F91" w:rsidP="005269D4">
      <w:pPr>
        <w:pStyle w:val="Heading2"/>
        <w:rPr>
          <w:b/>
          <w:color w:val="auto"/>
        </w:rPr>
      </w:pPr>
    </w:p>
    <w:p w14:paraId="68698509" w14:textId="720C377F" w:rsidR="00286F91" w:rsidRDefault="00286F91" w:rsidP="005269D4">
      <w:pPr>
        <w:pStyle w:val="Heading2"/>
        <w:rPr>
          <w:b/>
          <w:color w:val="auto"/>
        </w:rPr>
      </w:pPr>
    </w:p>
    <w:p w14:paraId="59BA0A15" w14:textId="5121A6B6" w:rsidR="00286F91" w:rsidRDefault="00286F91" w:rsidP="005269D4">
      <w:pPr>
        <w:pStyle w:val="Heading2"/>
        <w:rPr>
          <w:b/>
          <w:color w:val="auto"/>
        </w:rPr>
      </w:pPr>
    </w:p>
    <w:p w14:paraId="53AB558C" w14:textId="77777777" w:rsidR="00377AC4" w:rsidRDefault="00377AC4" w:rsidP="005269D4">
      <w:pPr>
        <w:pStyle w:val="Heading2"/>
        <w:rPr>
          <w:b/>
          <w:color w:val="auto"/>
        </w:rPr>
      </w:pPr>
    </w:p>
    <w:p w14:paraId="3CF067B2" w14:textId="77777777" w:rsidR="00EB3D20" w:rsidRPr="00EB3D20" w:rsidRDefault="00EB3D20" w:rsidP="00EB3D20"/>
    <w:p w14:paraId="249C5228" w14:textId="1E9B69A9" w:rsidR="005269D4" w:rsidRPr="00B019B5" w:rsidRDefault="0F173933" w:rsidP="005269D4">
      <w:pPr>
        <w:pStyle w:val="Heading2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Case 1:</w:t>
      </w:r>
    </w:p>
    <w:p w14:paraId="767DEEDB" w14:textId="3EA2A94C" w:rsidR="000C2DB3" w:rsidRPr="00B7132C" w:rsidRDefault="00AE7B11" w:rsidP="000C2DB3">
      <w:pPr>
        <w:rPr>
          <w:rFonts w:ascii="Arial" w:hAnsi="Arial" w:cs="Arial"/>
        </w:rPr>
      </w:pPr>
      <w:r w:rsidRPr="00B7132C">
        <w:rPr>
          <w:rFonts w:ascii="Arial" w:hAnsi="Arial" w:cs="Arial"/>
        </w:rPr>
        <w:t xml:space="preserve">Case one </w:t>
      </w:r>
      <w:r w:rsidR="00752D06" w:rsidRPr="00B7132C">
        <w:rPr>
          <w:rFonts w:ascii="Arial" w:hAnsi="Arial" w:cs="Arial"/>
        </w:rPr>
        <w:t>consist</w:t>
      </w:r>
      <w:r w:rsidR="00E63C45" w:rsidRPr="00B7132C">
        <w:rPr>
          <w:rFonts w:ascii="Arial" w:hAnsi="Arial" w:cs="Arial"/>
        </w:rPr>
        <w:t>ed</w:t>
      </w:r>
      <w:r w:rsidR="00752D06" w:rsidRPr="00B7132C">
        <w:rPr>
          <w:rFonts w:ascii="Arial" w:hAnsi="Arial" w:cs="Arial"/>
        </w:rPr>
        <w:t xml:space="preserve"> of </w:t>
      </w:r>
      <w:proofErr w:type="spellStart"/>
      <w:r w:rsidR="00752D06" w:rsidRPr="00B7132C">
        <w:rPr>
          <w:rFonts w:ascii="Arial" w:hAnsi="Arial" w:cs="Arial"/>
        </w:rPr>
        <w:t>a</w:t>
      </w:r>
      <w:proofErr w:type="spellEnd"/>
      <w:r w:rsidR="00752D06" w:rsidRPr="00B7132C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0°</m:t>
        </m:r>
      </m:oMath>
      <w:r w:rsidR="00124653" w:rsidRPr="00B7132C">
        <w:rPr>
          <w:rFonts w:ascii="Arial" w:eastAsiaTheme="minorEastAsia" w:hAnsi="Arial" w:cs="Arial"/>
        </w:rPr>
        <w:t xml:space="preserve"> </w:t>
      </w:r>
      <w:r w:rsidR="000833DD" w:rsidRPr="00B7132C">
        <w:rPr>
          <w:rFonts w:ascii="Arial" w:eastAsiaTheme="minorEastAsia" w:hAnsi="Arial" w:cs="Arial"/>
        </w:rPr>
        <w:t xml:space="preserve">incline </w:t>
      </w:r>
      <w:r w:rsidR="00D32ED7" w:rsidRPr="00B7132C">
        <w:rPr>
          <w:rFonts w:ascii="Arial" w:eastAsiaTheme="minorEastAsia" w:hAnsi="Arial" w:cs="Arial"/>
        </w:rPr>
        <w:t xml:space="preserve">and </w:t>
      </w:r>
      <w:r w:rsidR="00E63C45" w:rsidRPr="00B7132C">
        <w:rPr>
          <w:rFonts w:ascii="Arial" w:eastAsiaTheme="minorEastAsia" w:hAnsi="Arial" w:cs="Arial"/>
        </w:rPr>
        <w:t>acceleration of</w:t>
      </w:r>
      <w:r w:rsidR="00D32ED7" w:rsidRPr="00B7132C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0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2</m:t>
            </m:r>
          </m:sup>
        </m:sSup>
      </m:oMath>
      <w:r w:rsidR="00E63C45" w:rsidRPr="00B7132C">
        <w:rPr>
          <w:rFonts w:ascii="Arial" w:eastAsiaTheme="minorEastAsia" w:hAnsi="Arial" w:cs="Arial"/>
        </w:rPr>
        <w:t xml:space="preserve">. Newton’s Methods was </w:t>
      </w:r>
      <w:r w:rsidR="0041607E" w:rsidRPr="00B7132C">
        <w:rPr>
          <w:rFonts w:ascii="Arial" w:eastAsiaTheme="minorEastAsia" w:hAnsi="Arial" w:cs="Arial"/>
        </w:rPr>
        <w:t xml:space="preserve">used with an initial guess of </w:t>
      </w:r>
      <m:oMath>
        <m:r>
          <w:rPr>
            <w:rFonts w:ascii="Cambria Math" w:eastAsiaTheme="minorEastAsia" w:hAnsi="Cambria Math" w:cs="Arial"/>
          </w:rPr>
          <m:t>55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E63C45" w:rsidRPr="00B7132C">
        <w:rPr>
          <w:rFonts w:ascii="Arial" w:eastAsiaTheme="minorEastAsia" w:hAnsi="Arial" w:cs="Arial"/>
        </w:rPr>
        <w:t xml:space="preserve"> </w:t>
      </w:r>
      <w:r w:rsidR="00E131A8" w:rsidRPr="00B7132C">
        <w:rPr>
          <w:rFonts w:ascii="Arial" w:eastAsiaTheme="minorEastAsia" w:hAnsi="Arial" w:cs="Arial"/>
        </w:rPr>
        <w:t xml:space="preserve">and after </w:t>
      </w:r>
      <w:r w:rsidR="002969CB" w:rsidRPr="00B7132C">
        <w:rPr>
          <w:rFonts w:ascii="Arial" w:eastAsiaTheme="minorEastAsia" w:hAnsi="Arial" w:cs="Arial"/>
        </w:rPr>
        <w:t>2</w:t>
      </w:r>
      <w:r w:rsidR="00E131A8" w:rsidRPr="00B7132C">
        <w:rPr>
          <w:rFonts w:ascii="Arial" w:eastAsiaTheme="minorEastAsia" w:hAnsi="Arial" w:cs="Arial"/>
        </w:rPr>
        <w:t xml:space="preserve"> iterations </w:t>
      </w:r>
      <w:r w:rsidR="00C4450C" w:rsidRPr="00B7132C">
        <w:rPr>
          <w:rFonts w:ascii="Arial" w:eastAsiaTheme="minorEastAsia" w:hAnsi="Arial" w:cs="Arial"/>
        </w:rPr>
        <w:t xml:space="preserve">the optimum velocity was calculated to be </w:t>
      </w:r>
      <m:oMath>
        <m:r>
          <w:rPr>
            <w:rFonts w:ascii="Cambria Math" w:eastAsiaTheme="minorEastAsia" w:hAnsi="Cambria Math" w:cs="Arial"/>
          </w:rPr>
          <m:t>54.88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B11CF3" w:rsidRPr="00B7132C">
        <w:rPr>
          <w:rFonts w:ascii="Arial" w:eastAsiaTheme="minorEastAsia" w:hAnsi="Arial" w:cs="Arial"/>
        </w:rPr>
        <w:t xml:space="preserve">. The optimum velocity is where the </w:t>
      </w:r>
      <w:r w:rsidR="009A0930" w:rsidRPr="00B7132C">
        <w:rPr>
          <w:rFonts w:ascii="Arial" w:eastAsiaTheme="minorEastAsia" w:hAnsi="Arial" w:cs="Arial"/>
        </w:rPr>
        <w:t>engine output power c</w:t>
      </w:r>
      <w:r w:rsidR="00C12629" w:rsidRPr="00B7132C">
        <w:rPr>
          <w:rFonts w:ascii="Arial" w:eastAsiaTheme="minorEastAsia" w:hAnsi="Arial" w:cs="Arial"/>
        </w:rPr>
        <w:t xml:space="preserve">onverges with </w:t>
      </w:r>
      <w:r w:rsidR="00D1435C" w:rsidRPr="00B7132C">
        <w:rPr>
          <w:rFonts w:ascii="Arial" w:eastAsiaTheme="minorEastAsia" w:hAnsi="Arial" w:cs="Arial"/>
        </w:rPr>
        <w:t>the road speed</w:t>
      </w:r>
      <w:r w:rsidR="00EA144C" w:rsidRPr="00B7132C">
        <w:rPr>
          <w:rFonts w:ascii="Arial" w:eastAsiaTheme="minorEastAsia" w:hAnsi="Arial" w:cs="Arial"/>
        </w:rPr>
        <w:t xml:space="preserve"> </w:t>
      </w:r>
      <w:r w:rsidR="00403270" w:rsidRPr="00B7132C">
        <w:rPr>
          <w:rFonts w:ascii="Arial" w:eastAsiaTheme="minorEastAsia" w:hAnsi="Arial" w:cs="Arial"/>
        </w:rPr>
        <w:t>as shown in fig</w:t>
      </w:r>
      <w:r w:rsidR="000C46C2" w:rsidRPr="00B7132C">
        <w:rPr>
          <w:rFonts w:ascii="Arial" w:eastAsiaTheme="minorEastAsia" w:hAnsi="Arial" w:cs="Arial"/>
        </w:rPr>
        <w:t xml:space="preserve">ure 5. </w:t>
      </w:r>
      <w:r w:rsidR="00C10E95" w:rsidRPr="00B7132C">
        <w:rPr>
          <w:rFonts w:ascii="Arial" w:eastAsiaTheme="minorEastAsia" w:hAnsi="Arial" w:cs="Arial"/>
        </w:rPr>
        <w:t xml:space="preserve">As mentioned above it is important to </w:t>
      </w:r>
      <w:r w:rsidR="003E31B6" w:rsidRPr="00B7132C">
        <w:rPr>
          <w:rFonts w:ascii="Arial" w:eastAsiaTheme="minorEastAsia" w:hAnsi="Arial" w:cs="Arial"/>
        </w:rPr>
        <w:t>have an initial guess that is</w:t>
      </w:r>
      <w:r w:rsidR="00F2357F" w:rsidRPr="00B7132C">
        <w:rPr>
          <w:rFonts w:ascii="Arial" w:eastAsiaTheme="minorEastAsia" w:hAnsi="Arial" w:cs="Arial"/>
        </w:rPr>
        <w:t xml:space="preserve"> reasonably</w:t>
      </w:r>
      <w:r w:rsidR="00C10E95" w:rsidRPr="00B7132C">
        <w:rPr>
          <w:rFonts w:ascii="Arial" w:eastAsiaTheme="minorEastAsia" w:hAnsi="Arial" w:cs="Arial"/>
        </w:rPr>
        <w:t xml:space="preserve"> close to a </w:t>
      </w:r>
      <w:r w:rsidR="009669AF" w:rsidRPr="00B7132C">
        <w:rPr>
          <w:rFonts w:ascii="Arial" w:eastAsiaTheme="minorEastAsia" w:hAnsi="Arial" w:cs="Arial"/>
        </w:rPr>
        <w:t>value of a</w:t>
      </w:r>
      <w:r w:rsidR="00C10E95" w:rsidRPr="00B7132C">
        <w:rPr>
          <w:rFonts w:ascii="Arial" w:eastAsiaTheme="minorEastAsia" w:hAnsi="Arial" w:cs="Arial"/>
        </w:rPr>
        <w:t xml:space="preserve"> root</w:t>
      </w:r>
      <w:r w:rsidR="003F47F2" w:rsidRPr="00B7132C">
        <w:rPr>
          <w:rFonts w:ascii="Arial" w:eastAsiaTheme="minorEastAsia" w:hAnsi="Arial" w:cs="Arial"/>
        </w:rPr>
        <w:t xml:space="preserve">, this is because </w:t>
      </w:r>
      <w:r w:rsidR="00F67E06" w:rsidRPr="00B7132C">
        <w:rPr>
          <w:rFonts w:ascii="Arial" w:eastAsiaTheme="minorEastAsia" w:hAnsi="Arial" w:cs="Arial"/>
        </w:rPr>
        <w:t>if the value is too low or too high</w:t>
      </w:r>
      <w:r w:rsidR="00227547" w:rsidRPr="00B7132C">
        <w:rPr>
          <w:rFonts w:ascii="Arial" w:eastAsiaTheme="minorEastAsia" w:hAnsi="Arial" w:cs="Arial"/>
        </w:rPr>
        <w:t xml:space="preserve"> Newton</w:t>
      </w:r>
      <w:r w:rsidR="003E31B6" w:rsidRPr="00B7132C">
        <w:rPr>
          <w:rFonts w:ascii="Arial" w:eastAsiaTheme="minorEastAsia" w:hAnsi="Arial" w:cs="Arial"/>
        </w:rPr>
        <w:t>’s</w:t>
      </w:r>
      <w:r w:rsidR="00C10E95" w:rsidRPr="00B7132C">
        <w:rPr>
          <w:rFonts w:ascii="Arial" w:eastAsiaTheme="minorEastAsia" w:hAnsi="Arial" w:cs="Arial"/>
        </w:rPr>
        <w:t xml:space="preserve"> </w:t>
      </w:r>
      <w:r w:rsidR="009669AF" w:rsidRPr="00B7132C">
        <w:rPr>
          <w:rFonts w:ascii="Arial" w:eastAsiaTheme="minorEastAsia" w:hAnsi="Arial" w:cs="Arial"/>
        </w:rPr>
        <w:t>Method will approximate the wrong root</w:t>
      </w:r>
      <w:r w:rsidR="00472642" w:rsidRPr="00B7132C">
        <w:rPr>
          <w:rFonts w:ascii="Arial" w:eastAsiaTheme="minorEastAsia" w:hAnsi="Arial" w:cs="Arial"/>
        </w:rPr>
        <w:t>.</w:t>
      </w:r>
      <w:r w:rsidR="00C10E95" w:rsidRPr="00B7132C">
        <w:rPr>
          <w:rFonts w:ascii="Arial" w:eastAsiaTheme="minorEastAsia" w:hAnsi="Arial" w:cs="Arial"/>
        </w:rPr>
        <w:t xml:space="preserve"> </w:t>
      </w:r>
      <w:r w:rsidR="00E207DA" w:rsidRPr="00B7132C">
        <w:rPr>
          <w:rFonts w:ascii="Arial" w:eastAsiaTheme="minorEastAsia" w:hAnsi="Arial" w:cs="Arial"/>
        </w:rPr>
        <w:t>For example in figure 6 and 7</w:t>
      </w:r>
      <w:r w:rsidR="00561F73" w:rsidRPr="00B7132C">
        <w:rPr>
          <w:rFonts w:ascii="Arial" w:eastAsiaTheme="minorEastAsia" w:hAnsi="Arial" w:cs="Arial"/>
        </w:rPr>
        <w:t>,</w:t>
      </w:r>
      <w:r w:rsidR="00DC0964" w:rsidRPr="00B7132C">
        <w:rPr>
          <w:rFonts w:ascii="Arial" w:eastAsiaTheme="minorEastAsia" w:hAnsi="Arial" w:cs="Arial"/>
        </w:rPr>
        <w:t xml:space="preserve"> </w:t>
      </w:r>
      <w:r w:rsidR="0052486A" w:rsidRPr="00B7132C">
        <w:rPr>
          <w:rFonts w:ascii="Arial" w:eastAsiaTheme="minorEastAsia" w:hAnsi="Arial" w:cs="Arial"/>
        </w:rPr>
        <w:t xml:space="preserve">the approximation </w:t>
      </w:r>
      <w:r w:rsidR="007524E1" w:rsidRPr="00B7132C">
        <w:rPr>
          <w:rFonts w:ascii="Arial" w:eastAsiaTheme="minorEastAsia" w:hAnsi="Arial" w:cs="Arial"/>
        </w:rPr>
        <w:t>heads to</w:t>
      </w:r>
      <w:r w:rsidR="00A270FE" w:rsidRPr="00B7132C">
        <w:rPr>
          <w:rFonts w:ascii="Arial" w:eastAsiaTheme="minorEastAsia" w:hAnsi="Arial" w:cs="Arial"/>
        </w:rPr>
        <w:t xml:space="preserve"> </w:t>
      </w:r>
      <w:r w:rsidR="00091421" w:rsidRPr="00B7132C">
        <w:rPr>
          <w:rFonts w:ascii="Arial" w:eastAsiaTheme="minorEastAsia" w:hAnsi="Arial" w:cs="Arial"/>
        </w:rPr>
        <w:t xml:space="preserve">the correct value of </w:t>
      </w:r>
      <m:oMath>
        <m:r>
          <w:rPr>
            <w:rFonts w:ascii="Cambria Math" w:eastAsiaTheme="minorEastAsia" w:hAnsi="Cambria Math" w:cs="Arial"/>
          </w:rPr>
          <m:t>54.88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091421" w:rsidRPr="00B7132C">
        <w:rPr>
          <w:rFonts w:ascii="Arial" w:eastAsiaTheme="minorEastAsia" w:hAnsi="Arial" w:cs="Arial"/>
        </w:rPr>
        <w:t xml:space="preserve"> while in figure 8 since the initial guess is too low </w:t>
      </w:r>
      <w:r w:rsidR="00B23552" w:rsidRPr="00B7132C">
        <w:rPr>
          <w:rFonts w:ascii="Arial" w:eastAsiaTheme="minorEastAsia" w:hAnsi="Arial" w:cs="Arial"/>
        </w:rPr>
        <w:t xml:space="preserve">the </w:t>
      </w:r>
      <w:r w:rsidR="00DB08A4" w:rsidRPr="00B7132C">
        <w:rPr>
          <w:rFonts w:ascii="Arial" w:eastAsiaTheme="minorEastAsia" w:hAnsi="Arial" w:cs="Arial"/>
        </w:rPr>
        <w:t xml:space="preserve">approximated root is </w:t>
      </w:r>
      <m:oMath>
        <m:r>
          <w:rPr>
            <w:rFonts w:ascii="Cambria Math" w:eastAsiaTheme="minorEastAsia" w:hAnsi="Cambria Math" w:cs="Arial"/>
          </w:rPr>
          <m:t>-2.27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e</m:t>
            </m:r>
          </m:e>
          <m:sup>
            <m:r>
              <w:rPr>
                <w:rFonts w:ascii="Cambria Math" w:eastAsiaTheme="minorEastAsia" w:hAnsi="Cambria Math" w:cs="Arial"/>
              </w:rPr>
              <m:t>-15</m:t>
            </m:r>
          </m:sup>
        </m:sSup>
        <m:r>
          <w:rPr>
            <w:rFonts w:ascii="Cambria Math" w:eastAsiaTheme="minorEastAsia" w:hAnsi="Cambria Math" w:cs="Arial"/>
          </w:rPr>
          <m:t xml:space="preserve">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B320FD" w:rsidRPr="00B7132C">
        <w:rPr>
          <w:rFonts w:ascii="Arial" w:eastAsiaTheme="minorEastAsia" w:hAnsi="Arial" w:cs="Arial"/>
        </w:rPr>
        <w:t>, this being MATLAB’s approximation of zero</w:t>
      </w:r>
      <w:r w:rsidR="00D37FAB" w:rsidRPr="00B7132C">
        <w:rPr>
          <w:rFonts w:ascii="Arial" w:eastAsiaTheme="minorEastAsia" w:hAnsi="Arial" w:cs="Arial"/>
        </w:rPr>
        <w:t>.</w:t>
      </w:r>
      <w:r w:rsidR="008B207A" w:rsidRPr="00B7132C">
        <w:rPr>
          <w:rFonts w:ascii="Arial" w:eastAsiaTheme="minorEastAsia" w:hAnsi="Arial" w:cs="Arial"/>
        </w:rPr>
        <w:t xml:space="preserve"> </w:t>
      </w:r>
    </w:p>
    <w:p w14:paraId="43B81B2C" w14:textId="54738EC3" w:rsidR="00294657" w:rsidRPr="00E7107A" w:rsidRDefault="004E50CC" w:rsidP="00E7107A">
      <w:r>
        <w:rPr>
          <w:noProof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1EE43BD3" wp14:editId="03945838">
                <wp:simplePos x="0" y="0"/>
                <wp:positionH relativeFrom="margin">
                  <wp:align>right</wp:align>
                </wp:positionH>
                <wp:positionV relativeFrom="paragraph">
                  <wp:posOffset>124460</wp:posOffset>
                </wp:positionV>
                <wp:extent cx="2519680" cy="2432685"/>
                <wp:effectExtent l="0" t="0" r="0" b="5715"/>
                <wp:wrapSquare wrapText="bothSides"/>
                <wp:docPr id="612087492" name="Group 6120874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432685"/>
                          <a:chOff x="0" y="0"/>
                          <a:chExt cx="2519680" cy="2432685"/>
                        </a:xfrm>
                      </wpg:grpSpPr>
                      <pic:pic xmlns:pic="http://schemas.openxmlformats.org/drawingml/2006/picture">
                        <pic:nvPicPr>
                          <pic:cNvPr id="612087493" name="Picture 612087493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19659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2087494" name="Text Box 612087494"/>
                        <wps:cNvSpPr txBox="1"/>
                        <wps:spPr>
                          <a:xfrm>
                            <a:off x="0" y="202692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34DC046" w14:textId="2B874D28" w:rsidR="00F35F4E" w:rsidRPr="00FB647D" w:rsidRDefault="00F35F4E" w:rsidP="007530DC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FB647D">
                                <w:rPr>
                                  <w:color w:val="auto"/>
                                </w:rPr>
                                <w:t>Figure</w:t>
                              </w:r>
                              <w:r>
                                <w:rPr>
                                  <w:color w:val="auto"/>
                                </w:rPr>
                                <w:t xml:space="preserve"> 6</w:t>
                              </w:r>
                              <w:r w:rsidRPr="00FB647D">
                                <w:rPr>
                                  <w:color w:val="auto"/>
                                </w:rPr>
                                <w:t xml:space="preserve">: Newton's Method, Car velocity versus number of iterations with </w:t>
                              </w:r>
                              <w:proofErr w:type="spellStart"/>
                              <w:r w:rsidRPr="00FB647D">
                                <w:rPr>
                                  <w:color w:val="auto"/>
                                </w:rPr>
                                <w:t>inital</w:t>
                              </w:r>
                              <w:proofErr w:type="spellEnd"/>
                              <w:r w:rsidRPr="00FB647D">
                                <w:rPr>
                                  <w:color w:val="auto"/>
                                </w:rPr>
                                <w:t xml:space="preserve"> guess at 55</w:t>
                              </w:r>
                              <w:r w:rsidR="005223E9">
                                <w:rPr>
                                  <w:color w:val="auto"/>
                                </w:rPr>
                                <w:t xml:space="preserve"> for cas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E43BD3" id="Group 612087492" o:spid="_x0000_s1035" style="position:absolute;margin-left:147.2pt;margin-top:9.8pt;width:198.4pt;height:191.55pt;z-index:251658248;mso-position-horizontal:right;mso-position-horizontal-relative:margin" coordsize="25196,24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">
                <v:shape id="Picture 612087493" o:spid="_x0000_s1036" type="#_x0000_t75" style="position:absolute;width:25196;height:19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">
                  <v:imagedata r:id="rId18" o:title=""/>
                </v:shape>
                <v:shape id="Text Box 612087494" o:spid="_x0000_s1037" type="#_x0000_t202" style="position:absolute;top:20269;width:25196;height:4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" stroked="f">
                  <v:textbox style="mso-fit-shape-to-text:t" inset="0,0,0,0">
                    <w:txbxContent>
                      <w:p w14:paraId="234DC046" w14:textId="2B874D28" w:rsidR="00F35F4E" w:rsidRPr="00FB647D" w:rsidRDefault="00F35F4E" w:rsidP="007530DC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FB647D">
                          <w:rPr>
                            <w:color w:val="auto"/>
                          </w:rPr>
                          <w:t>Figure</w:t>
                        </w:r>
                        <w:r>
                          <w:rPr>
                            <w:color w:val="auto"/>
                          </w:rPr>
                          <w:t xml:space="preserve"> 6</w:t>
                        </w:r>
                        <w:r w:rsidRPr="00FB647D">
                          <w:rPr>
                            <w:color w:val="auto"/>
                          </w:rPr>
                          <w:t xml:space="preserve">: Newton's Method, Car velocity versus number of iterations with </w:t>
                        </w:r>
                        <w:proofErr w:type="spellStart"/>
                        <w:r w:rsidRPr="00FB647D">
                          <w:rPr>
                            <w:color w:val="auto"/>
                          </w:rPr>
                          <w:t>inital</w:t>
                        </w:r>
                        <w:proofErr w:type="spellEnd"/>
                        <w:r w:rsidRPr="00FB647D">
                          <w:rPr>
                            <w:color w:val="auto"/>
                          </w:rPr>
                          <w:t xml:space="preserve"> guess at 55</w:t>
                        </w:r>
                        <w:r w:rsidR="005223E9">
                          <w:rPr>
                            <w:color w:val="auto"/>
                          </w:rPr>
                          <w:t xml:space="preserve"> for case 1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9F5791">
        <w:rPr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325D5BE2" wp14:editId="5B807F82">
                <wp:simplePos x="0" y="0"/>
                <wp:positionH relativeFrom="column">
                  <wp:posOffset>0</wp:posOffset>
                </wp:positionH>
                <wp:positionV relativeFrom="paragraph">
                  <wp:posOffset>3810</wp:posOffset>
                </wp:positionV>
                <wp:extent cx="2519680" cy="2569845"/>
                <wp:effectExtent l="0" t="0" r="0" b="1905"/>
                <wp:wrapSquare wrapText="bothSides"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69845"/>
                          <a:chOff x="0" y="0"/>
                          <a:chExt cx="2519680" cy="2569845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108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" name="Text Box 58"/>
                        <wps:cNvSpPr txBox="1"/>
                        <wps:spPr>
                          <a:xfrm>
                            <a:off x="0" y="216408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2DC879" w14:textId="22B43DDE" w:rsidR="00F35F4E" w:rsidRPr="009F5791" w:rsidRDefault="00F35F4E" w:rsidP="007530DC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9F5791">
                                <w:rPr>
                                  <w:color w:val="auto"/>
                                </w:rPr>
                                <w:t>Figure</w:t>
                              </w:r>
                              <w:r>
                                <w:rPr>
                                  <w:color w:val="auto"/>
                                </w:rPr>
                                <w:t xml:space="preserve"> 5</w:t>
                              </w:r>
                              <w:r w:rsidRPr="009F5791">
                                <w:rPr>
                                  <w:color w:val="auto"/>
                                </w:rPr>
                                <w:t>: Engine output and power demands versus road speed for cas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5D5BE2" id="Group 56" o:spid="_x0000_s1038" style="position:absolute;margin-left:0;margin-top:.3pt;width:198.4pt;height:202.35pt;z-index:251658249" coordsize="25196,256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">
                <v:shape id="Picture 57" o:spid="_x0000_s1039" type="#_x0000_t75" style="position:absolute;width:25196;height:21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">
                  <v:imagedata r:id="rId20" o:title=""/>
                </v:shape>
                <v:shape id="Text Box 58" o:spid="_x0000_s1040" type="#_x0000_t202" style="position:absolute;top:21640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" stroked="f">
                  <v:textbox style="mso-fit-shape-to-text:t" inset="0,0,0,0">
                    <w:txbxContent>
                      <w:p w14:paraId="4C2DC879" w14:textId="22B43DDE" w:rsidR="00F35F4E" w:rsidRPr="009F5791" w:rsidRDefault="00F35F4E" w:rsidP="007530DC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9F5791">
                          <w:rPr>
                            <w:color w:val="auto"/>
                          </w:rPr>
                          <w:t>Figure</w:t>
                        </w:r>
                        <w:r>
                          <w:rPr>
                            <w:color w:val="auto"/>
                          </w:rPr>
                          <w:t xml:space="preserve"> 5</w:t>
                        </w:r>
                        <w:r w:rsidRPr="009F5791">
                          <w:rPr>
                            <w:color w:val="auto"/>
                          </w:rPr>
                          <w:t>: Engine output and power demands versus road speed for case 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75FB4AE" w14:textId="0F46352C" w:rsidR="00FB66D6" w:rsidRPr="00FB66D6" w:rsidRDefault="00FB66D6" w:rsidP="00FB66D6"/>
    <w:p w14:paraId="00E6316C" w14:textId="4E0B68CB" w:rsidR="00005FDC" w:rsidRDefault="00005FDC" w:rsidP="00005FDC"/>
    <w:p w14:paraId="1A8CCEB5" w14:textId="59D329A3" w:rsidR="00FB66D6" w:rsidRDefault="00FB66D6" w:rsidP="00005FDC"/>
    <w:p w14:paraId="1C13B4C6" w14:textId="0BCE8336" w:rsidR="00934C7B" w:rsidRDefault="00934C7B" w:rsidP="00005FDC"/>
    <w:p w14:paraId="293344B8" w14:textId="0195B230" w:rsidR="00934C7B" w:rsidRDefault="00934C7B" w:rsidP="00005FDC"/>
    <w:p w14:paraId="6516A4FB" w14:textId="737CAFF5" w:rsidR="00934C7B" w:rsidRDefault="00934C7B" w:rsidP="00005FDC"/>
    <w:p w14:paraId="6E013EAA" w14:textId="48965D99" w:rsidR="00934C7B" w:rsidRDefault="00934C7B" w:rsidP="00005FDC"/>
    <w:p w14:paraId="394EB8A3" w14:textId="4EA1A79E" w:rsidR="00934C7B" w:rsidRDefault="00934C7B" w:rsidP="00005FDC"/>
    <w:p w14:paraId="61B97110" w14:textId="2AA829C6" w:rsidR="00934C7B" w:rsidRDefault="00934C7B" w:rsidP="00005FDC"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2AAFF85E" wp14:editId="10574E73">
                <wp:simplePos x="0" y="0"/>
                <wp:positionH relativeFrom="margin">
                  <wp:align>left</wp:align>
                </wp:positionH>
                <wp:positionV relativeFrom="paragraph">
                  <wp:posOffset>2540</wp:posOffset>
                </wp:positionV>
                <wp:extent cx="2519680" cy="2507615"/>
                <wp:effectExtent l="0" t="0" r="0" b="6985"/>
                <wp:wrapSquare wrapText="bothSides"/>
                <wp:docPr id="1165738624" name="Group 11657386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07615"/>
                          <a:chOff x="0" y="0"/>
                          <a:chExt cx="2519680" cy="2507615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453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Text Box 63"/>
                        <wps:cNvSpPr txBox="1"/>
                        <wps:spPr>
                          <a:xfrm>
                            <a:off x="0" y="210185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DF8AFD" w14:textId="3DA99B85" w:rsidR="00F35F4E" w:rsidRPr="00457CB0" w:rsidRDefault="00F35F4E" w:rsidP="00457CB0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457CB0">
                                <w:rPr>
                                  <w:color w:val="auto"/>
                                </w:rPr>
                                <w:t xml:space="preserve">Figure 7: Newton's Method, Car velocity versus number of iterations with </w:t>
                              </w:r>
                              <w:proofErr w:type="spellStart"/>
                              <w:r w:rsidRPr="00457CB0">
                                <w:rPr>
                                  <w:color w:val="auto"/>
                                </w:rPr>
                                <w:t>inital</w:t>
                              </w:r>
                              <w:proofErr w:type="spellEnd"/>
                              <w:r w:rsidRPr="00457CB0">
                                <w:rPr>
                                  <w:color w:val="auto"/>
                                </w:rPr>
                                <w:t xml:space="preserve"> guess at 35</w:t>
                              </w:r>
                              <w:r w:rsidR="005223E9">
                                <w:rPr>
                                  <w:color w:val="auto"/>
                                </w:rPr>
                                <w:t xml:space="preserve"> for cas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AFF85E" id="Group 1165738624" o:spid="_x0000_s1041" style="position:absolute;margin-left:0;margin-top:.2pt;width:198.4pt;height:197.45pt;z-index:251658242;mso-position-horizontal:left;mso-position-horizontal-relative:margin" coordsize="25196,250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">
                <v:shape id="Picture 62" o:spid="_x0000_s1042" type="#_x0000_t75" style="position:absolute;width:25196;height:20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">
                  <v:imagedata r:id="rId22" o:title=""/>
                </v:shape>
                <v:shape id="Text Box 63" o:spid="_x0000_s1043" type="#_x0000_t202" style="position:absolute;top:21018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" stroked="f">
                  <v:textbox style="mso-fit-shape-to-text:t" inset="0,0,0,0">
                    <w:txbxContent>
                      <w:p w14:paraId="75DF8AFD" w14:textId="3DA99B85" w:rsidR="00F35F4E" w:rsidRPr="00457CB0" w:rsidRDefault="00F35F4E" w:rsidP="00457CB0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457CB0">
                          <w:rPr>
                            <w:color w:val="auto"/>
                          </w:rPr>
                          <w:t xml:space="preserve">Figure 7: Newton's Method, Car velocity versus number of iterations with </w:t>
                        </w:r>
                        <w:proofErr w:type="spellStart"/>
                        <w:r w:rsidRPr="00457CB0">
                          <w:rPr>
                            <w:color w:val="auto"/>
                          </w:rPr>
                          <w:t>inital</w:t>
                        </w:r>
                        <w:proofErr w:type="spellEnd"/>
                        <w:r w:rsidRPr="00457CB0">
                          <w:rPr>
                            <w:color w:val="auto"/>
                          </w:rPr>
                          <w:t xml:space="preserve"> guess at 35</w:t>
                        </w:r>
                        <w:r w:rsidR="005223E9">
                          <w:rPr>
                            <w:color w:val="auto"/>
                          </w:rPr>
                          <w:t xml:space="preserve"> for case 1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7DAE516E" wp14:editId="2F775A87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519680" cy="2488565"/>
                <wp:effectExtent l="0" t="0" r="0" b="6985"/>
                <wp:wrapSquare wrapText="bothSides"/>
                <wp:docPr id="1165738626" name="Group 11657386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488565"/>
                          <a:chOff x="0" y="0"/>
                          <a:chExt cx="2519680" cy="2488565"/>
                        </a:xfrm>
                      </wpg:grpSpPr>
                      <pic:pic xmlns:pic="http://schemas.openxmlformats.org/drawingml/2006/picture">
                        <pic:nvPicPr>
                          <pic:cNvPr id="61" name="Picture 61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262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5738625" name="Text Box 1165738625"/>
                        <wps:cNvSpPr txBox="1"/>
                        <wps:spPr>
                          <a:xfrm>
                            <a:off x="0" y="208280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530D08B" w14:textId="023CE90B" w:rsidR="00F35F4E" w:rsidRPr="00457CB0" w:rsidRDefault="00F35F4E" w:rsidP="00457CB0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457CB0">
                                <w:rPr>
                                  <w:color w:val="auto"/>
                                </w:rPr>
                                <w:t xml:space="preserve">Figure 8: Newton's Method, Car velocity versus number of iterations with </w:t>
                              </w:r>
                              <w:proofErr w:type="spellStart"/>
                              <w:r w:rsidRPr="00457CB0">
                                <w:rPr>
                                  <w:color w:val="auto"/>
                                </w:rPr>
                                <w:t>inital</w:t>
                              </w:r>
                              <w:proofErr w:type="spellEnd"/>
                              <w:r w:rsidRPr="00457CB0">
                                <w:rPr>
                                  <w:color w:val="auto"/>
                                </w:rPr>
                                <w:t xml:space="preserve"> guess at 15</w:t>
                              </w:r>
                              <w:r w:rsidR="005223E9">
                                <w:rPr>
                                  <w:color w:val="auto"/>
                                </w:rPr>
                                <w:t xml:space="preserve"> for cas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AE516E" id="Group 1165738626" o:spid="_x0000_s1044" style="position:absolute;margin-left:147.2pt;margin-top:.45pt;width:198.4pt;height:195.95pt;z-index:251658243;mso-position-horizontal:right;mso-position-horizontal-relative:margin" coordsize="25196,248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">
                <v:shape id="Picture 61" o:spid="_x0000_s1045" type="#_x0000_t75" style="position:absolute;width:25196;height:202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">
                  <v:imagedata r:id="rId24" o:title=""/>
                </v:shape>
                <v:shape id="Text Box 1165738625" o:spid="_x0000_s1046" type="#_x0000_t202" style="position:absolute;top:20828;width:25196;height:4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" stroked="f">
                  <v:textbox style="mso-fit-shape-to-text:t" inset="0,0,0,0">
                    <w:txbxContent>
                      <w:p w14:paraId="7530D08B" w14:textId="023CE90B" w:rsidR="00F35F4E" w:rsidRPr="00457CB0" w:rsidRDefault="00F35F4E" w:rsidP="00457CB0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457CB0">
                          <w:rPr>
                            <w:color w:val="auto"/>
                          </w:rPr>
                          <w:t xml:space="preserve">Figure 8: Newton's Method, Car velocity versus number of iterations with </w:t>
                        </w:r>
                        <w:proofErr w:type="spellStart"/>
                        <w:r w:rsidRPr="00457CB0">
                          <w:rPr>
                            <w:color w:val="auto"/>
                          </w:rPr>
                          <w:t>inital</w:t>
                        </w:r>
                        <w:proofErr w:type="spellEnd"/>
                        <w:r w:rsidRPr="00457CB0">
                          <w:rPr>
                            <w:color w:val="auto"/>
                          </w:rPr>
                          <w:t xml:space="preserve"> guess at 15</w:t>
                        </w:r>
                        <w:r w:rsidR="005223E9">
                          <w:rPr>
                            <w:color w:val="auto"/>
                          </w:rPr>
                          <w:t xml:space="preserve"> for case 1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26DF3F85" w14:textId="77777777" w:rsidR="00934C7B" w:rsidRDefault="00934C7B" w:rsidP="00005FDC"/>
    <w:p w14:paraId="7C97BDD3" w14:textId="645A3379" w:rsidR="00FB66D6" w:rsidRDefault="00FB66D6" w:rsidP="00005FDC"/>
    <w:p w14:paraId="7375917B" w14:textId="005B0470" w:rsidR="00FB66D6" w:rsidRDefault="00FB66D6" w:rsidP="00005FDC"/>
    <w:p w14:paraId="3EC5EDC4" w14:textId="4A3F5112" w:rsidR="00FB66D6" w:rsidRDefault="00FB66D6" w:rsidP="00005FDC"/>
    <w:p w14:paraId="7A15F1BB" w14:textId="36E79D1A" w:rsidR="00FB66D6" w:rsidRDefault="00FB66D6" w:rsidP="00005FDC"/>
    <w:p w14:paraId="6E82C62F" w14:textId="29F9EDD0" w:rsidR="00FB66D6" w:rsidRDefault="00FB66D6" w:rsidP="00005FDC"/>
    <w:p w14:paraId="74251E66" w14:textId="4F0C2717" w:rsidR="00FB66D6" w:rsidRDefault="00FB66D6" w:rsidP="00005FDC"/>
    <w:p w14:paraId="10BDF1FC" w14:textId="61F90F2F" w:rsidR="0068769A" w:rsidRDefault="0068769A" w:rsidP="00A5533F">
      <w:pPr>
        <w:pStyle w:val="Heading2"/>
        <w:rPr>
          <w:rFonts w:ascii="Arial" w:hAnsi="Arial" w:cs="Arial"/>
          <w:b/>
          <w:color w:val="auto"/>
        </w:rPr>
      </w:pPr>
    </w:p>
    <w:p w14:paraId="2AC87895" w14:textId="67C6C54B" w:rsidR="0068769A" w:rsidRDefault="0068769A" w:rsidP="00A5533F">
      <w:pPr>
        <w:pStyle w:val="Heading2"/>
        <w:rPr>
          <w:rFonts w:ascii="Arial" w:hAnsi="Arial" w:cs="Arial"/>
          <w:b/>
          <w:color w:val="auto"/>
        </w:rPr>
      </w:pPr>
    </w:p>
    <w:p w14:paraId="52416F69" w14:textId="400D45B5" w:rsidR="00EA3F34" w:rsidRPr="00E7107A" w:rsidRDefault="5CBA88F0" w:rsidP="00A5533F">
      <w:pPr>
        <w:pStyle w:val="Heading2"/>
        <w:rPr>
          <w:rFonts w:ascii="Arial" w:hAnsi="Arial" w:cs="Arial"/>
          <w:b/>
          <w:color w:val="auto"/>
        </w:rPr>
      </w:pPr>
      <w:r w:rsidRPr="00E7107A">
        <w:rPr>
          <w:rFonts w:ascii="Arial" w:hAnsi="Arial" w:cs="Arial"/>
          <w:b/>
          <w:color w:val="auto"/>
        </w:rPr>
        <w:t>Case 2:</w:t>
      </w:r>
    </w:p>
    <w:p w14:paraId="6FE14E7F" w14:textId="300DB1AB" w:rsidR="000C2DB3" w:rsidRPr="00E7107A" w:rsidRDefault="00E7107A" w:rsidP="000C2DB3">
      <w:pPr>
        <w:rPr>
          <w:rFonts w:ascii="Arial" w:hAnsi="Arial" w:cs="Arial"/>
        </w:rPr>
      </w:pPr>
      <w:r w:rsidRPr="00E7107A">
        <w:rPr>
          <w:rFonts w:ascii="Arial" w:hAnsi="Arial" w:cs="Arial"/>
        </w:rPr>
        <w:t xml:space="preserve">Case 2 consisted of a </w:t>
      </w:r>
      <m:oMath>
        <m:r>
          <w:rPr>
            <w:rFonts w:ascii="Cambria Math" w:hAnsi="Cambria Math" w:cs="Arial"/>
          </w:rPr>
          <m:t>10°</m:t>
        </m:r>
      </m:oMath>
      <w:r w:rsidR="00290396">
        <w:rPr>
          <w:rFonts w:ascii="Arial" w:eastAsiaTheme="minorEastAsia" w:hAnsi="Arial" w:cs="Arial"/>
        </w:rPr>
        <w:t xml:space="preserve"> incline with </w:t>
      </w:r>
      <w:r w:rsidR="00F13890">
        <w:rPr>
          <w:rFonts w:ascii="Arial" w:eastAsiaTheme="minorEastAsia" w:hAnsi="Arial" w:cs="Arial"/>
        </w:rPr>
        <w:t>no acceleration</w:t>
      </w:r>
      <w:r w:rsidR="00771299">
        <w:rPr>
          <w:rFonts w:ascii="Arial" w:eastAsiaTheme="minorEastAsia" w:hAnsi="Arial" w:cs="Arial"/>
        </w:rPr>
        <w:t xml:space="preserve">. </w:t>
      </w:r>
      <w:r w:rsidR="0054383A">
        <w:rPr>
          <w:rFonts w:ascii="Arial" w:eastAsiaTheme="minorEastAsia" w:hAnsi="Arial" w:cs="Arial"/>
        </w:rPr>
        <w:t>Starting w</w:t>
      </w:r>
      <w:r w:rsidR="003D2A5F">
        <w:rPr>
          <w:rFonts w:ascii="Arial" w:eastAsiaTheme="minorEastAsia" w:hAnsi="Arial" w:cs="Arial"/>
        </w:rPr>
        <w:t xml:space="preserve">ith an initial guess of </w:t>
      </w:r>
      <m:oMath>
        <m:r>
          <w:rPr>
            <w:rFonts w:ascii="Cambria Math" w:eastAsiaTheme="minorEastAsia" w:hAnsi="Cambria Math" w:cs="Arial"/>
          </w:rPr>
          <m:t>55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8976F6">
        <w:rPr>
          <w:rFonts w:ascii="Arial" w:eastAsiaTheme="minorEastAsia" w:hAnsi="Arial" w:cs="Arial"/>
        </w:rPr>
        <w:t xml:space="preserve"> Newton’s Method approximated the</w:t>
      </w:r>
      <w:r w:rsidR="007A2412">
        <w:rPr>
          <w:rFonts w:ascii="Arial" w:eastAsiaTheme="minorEastAsia" w:hAnsi="Arial" w:cs="Arial"/>
        </w:rPr>
        <w:t xml:space="preserve"> optimum</w:t>
      </w:r>
      <w:r w:rsidR="00E629CF">
        <w:rPr>
          <w:rFonts w:ascii="Arial" w:eastAsiaTheme="minorEastAsia" w:hAnsi="Arial" w:cs="Arial"/>
        </w:rPr>
        <w:t xml:space="preserve"> velocity to be </w:t>
      </w:r>
      <m:oMath>
        <m:r>
          <w:rPr>
            <w:rFonts w:ascii="Cambria Math" w:eastAsiaTheme="minorEastAsia" w:hAnsi="Cambria Math" w:cs="Arial"/>
          </w:rPr>
          <m:t>32.39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132104">
        <w:rPr>
          <w:rFonts w:ascii="Arial" w:eastAsiaTheme="minorEastAsia" w:hAnsi="Arial" w:cs="Arial"/>
        </w:rPr>
        <w:t xml:space="preserve"> after </w:t>
      </w:r>
      <w:r w:rsidR="00934C7B">
        <w:rPr>
          <w:rFonts w:ascii="Arial" w:eastAsiaTheme="minorEastAsia" w:hAnsi="Arial" w:cs="Arial"/>
        </w:rPr>
        <w:t>4 iterations</w:t>
      </w:r>
      <w:r w:rsidR="003F18AC">
        <w:rPr>
          <w:rFonts w:ascii="Arial" w:eastAsiaTheme="minorEastAsia" w:hAnsi="Arial" w:cs="Arial"/>
        </w:rPr>
        <w:t xml:space="preserve"> as shown in figure 9 and 10</w:t>
      </w:r>
      <w:r w:rsidR="00DE41EE">
        <w:rPr>
          <w:rFonts w:ascii="Arial" w:eastAsiaTheme="minorEastAsia" w:hAnsi="Arial" w:cs="Arial"/>
        </w:rPr>
        <w:t xml:space="preserve">. </w:t>
      </w:r>
      <w:r w:rsidR="00C74E49">
        <w:rPr>
          <w:rFonts w:ascii="Arial" w:eastAsiaTheme="minorEastAsia" w:hAnsi="Arial" w:cs="Arial"/>
        </w:rPr>
        <w:t xml:space="preserve">The </w:t>
      </w:r>
      <w:r w:rsidR="00397708">
        <w:rPr>
          <w:rFonts w:ascii="Arial" w:eastAsiaTheme="minorEastAsia" w:hAnsi="Arial" w:cs="Arial"/>
        </w:rPr>
        <w:t xml:space="preserve">optimum velocity is </w:t>
      </w:r>
      <w:r w:rsidR="00DE7676">
        <w:rPr>
          <w:rFonts w:ascii="Arial" w:eastAsiaTheme="minorEastAsia" w:hAnsi="Arial" w:cs="Arial"/>
        </w:rPr>
        <w:t xml:space="preserve">lower than </w:t>
      </w:r>
      <w:r w:rsidR="004B671F">
        <w:rPr>
          <w:rFonts w:ascii="Arial" w:eastAsiaTheme="minorEastAsia" w:hAnsi="Arial" w:cs="Arial"/>
        </w:rPr>
        <w:t>in</w:t>
      </w:r>
      <w:r w:rsidR="00DE7676">
        <w:rPr>
          <w:rFonts w:ascii="Arial" w:eastAsiaTheme="minorEastAsia" w:hAnsi="Arial" w:cs="Arial"/>
        </w:rPr>
        <w:t xml:space="preserve"> </w:t>
      </w:r>
      <w:r w:rsidR="00816EF4">
        <w:rPr>
          <w:rFonts w:ascii="Arial" w:eastAsiaTheme="minorEastAsia" w:hAnsi="Arial" w:cs="Arial"/>
        </w:rPr>
        <w:t xml:space="preserve">case </w:t>
      </w:r>
      <w:r w:rsidR="00C45406">
        <w:rPr>
          <w:rFonts w:ascii="Arial" w:eastAsiaTheme="minorEastAsia" w:hAnsi="Arial" w:cs="Arial"/>
        </w:rPr>
        <w:t>1</w:t>
      </w:r>
      <w:r w:rsidR="00816EF4">
        <w:rPr>
          <w:rFonts w:ascii="Arial" w:eastAsiaTheme="minorEastAsia" w:hAnsi="Arial" w:cs="Arial"/>
        </w:rPr>
        <w:t xml:space="preserve"> as the </w:t>
      </w:r>
      <w:r w:rsidR="00E33825">
        <w:rPr>
          <w:rFonts w:ascii="Arial" w:eastAsiaTheme="minorEastAsia" w:hAnsi="Arial" w:cs="Arial"/>
        </w:rPr>
        <w:t xml:space="preserve">car is going up an incline thus working against the forces of gravity in addition </w:t>
      </w:r>
      <w:r w:rsidR="00B83A77">
        <w:rPr>
          <w:rFonts w:ascii="Arial" w:eastAsiaTheme="minorEastAsia" w:hAnsi="Arial" w:cs="Arial"/>
        </w:rPr>
        <w:t xml:space="preserve">to </w:t>
      </w:r>
      <w:r w:rsidR="00E33825">
        <w:rPr>
          <w:rFonts w:ascii="Arial" w:eastAsiaTheme="minorEastAsia" w:hAnsi="Arial" w:cs="Arial"/>
        </w:rPr>
        <w:t xml:space="preserve">the rest of the </w:t>
      </w:r>
      <w:r w:rsidR="00B83A77">
        <w:rPr>
          <w:rFonts w:ascii="Arial" w:eastAsiaTheme="minorEastAsia" w:hAnsi="Arial" w:cs="Arial"/>
        </w:rPr>
        <w:t>resistive forces</w:t>
      </w:r>
      <w:r w:rsidR="00515CC4">
        <w:rPr>
          <w:rFonts w:ascii="Arial" w:eastAsiaTheme="minorEastAsia" w:hAnsi="Arial" w:cs="Arial"/>
        </w:rPr>
        <w:t xml:space="preserve">. </w:t>
      </w:r>
      <w:r w:rsidR="00B83A77">
        <w:rPr>
          <w:rFonts w:ascii="Arial" w:eastAsiaTheme="minorEastAsia" w:hAnsi="Arial" w:cs="Arial"/>
        </w:rPr>
        <w:t xml:space="preserve"> </w:t>
      </w:r>
    </w:p>
    <w:p w14:paraId="6B7C841F" w14:textId="3A600431" w:rsidR="00B73AAC" w:rsidRDefault="00BC712A" w:rsidP="00A5533F"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58617121" wp14:editId="39B45A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2519680" cy="2571115"/>
                <wp:effectExtent l="0" t="0" r="0" b="635"/>
                <wp:wrapSquare wrapText="bothSides"/>
                <wp:docPr id="1165738628" name="Group 11657386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71115"/>
                          <a:chOff x="0" y="0"/>
                          <a:chExt cx="2519680" cy="2571115"/>
                        </a:xfrm>
                      </wpg:grpSpPr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108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5738627" name="Text Box 1165738627"/>
                        <wps:cNvSpPr txBox="1"/>
                        <wps:spPr>
                          <a:xfrm>
                            <a:off x="0" y="216535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AC366A2" w14:textId="033A1B9A" w:rsidR="00F35F4E" w:rsidRPr="00515CC4" w:rsidRDefault="00F35F4E" w:rsidP="00515CC4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515CC4">
                                <w:rPr>
                                  <w:color w:val="auto"/>
                                </w:rPr>
                                <w:t>Figure 9: Engine output and power demands versus road speed for cas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617121" id="Group 1165738628" o:spid="_x0000_s1047" style="position:absolute;margin-left:0;margin-top:0;width:198.4pt;height:202.45pt;z-index:251658244;mso-position-horizontal:left;mso-position-horizontal-relative:margin" coordsize="25196,25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">
                <v:shape id="Picture 44" o:spid="_x0000_s1048" type="#_x0000_t75" style="position:absolute;width:25196;height:21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">
                  <v:imagedata r:id="rId26" o:title=""/>
                </v:shape>
                <v:shape id="Text Box 1165738627" o:spid="_x0000_s1049" type="#_x0000_t202" style="position:absolute;top:21653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" stroked="f">
                  <v:textbox style="mso-fit-shape-to-text:t" inset="0,0,0,0">
                    <w:txbxContent>
                      <w:p w14:paraId="1AC366A2" w14:textId="033A1B9A" w:rsidR="00F35F4E" w:rsidRPr="00515CC4" w:rsidRDefault="00F35F4E" w:rsidP="00515CC4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515CC4">
                          <w:rPr>
                            <w:color w:val="auto"/>
                          </w:rPr>
                          <w:t>Figure 9: Engine output and power demands versus road speed for case 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E564B6">
        <w:rPr>
          <w:noProof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73E8DE05" wp14:editId="026B840B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519680" cy="2469515"/>
                <wp:effectExtent l="0" t="0" r="0" b="6985"/>
                <wp:wrapSquare wrapText="bothSides"/>
                <wp:docPr id="1165738631" name="Group 11657386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469515"/>
                          <a:chOff x="0" y="0"/>
                          <a:chExt cx="2519680" cy="2469515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42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5738630" name="Text Box 1165738630"/>
                        <wps:cNvSpPr txBox="1"/>
                        <wps:spPr>
                          <a:xfrm>
                            <a:off x="0" y="206375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261755D" w14:textId="33A2CA39" w:rsidR="00F35F4E" w:rsidRPr="00E564B6" w:rsidRDefault="00F35F4E" w:rsidP="00E564B6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E564B6">
                                <w:rPr>
                                  <w:color w:val="auto"/>
                                </w:rPr>
                                <w:t xml:space="preserve">Figure 10: Newton's Method, Car velocity versus number of iterations with </w:t>
                              </w:r>
                              <w:proofErr w:type="spellStart"/>
                              <w:r w:rsidRPr="00E564B6">
                                <w:rPr>
                                  <w:color w:val="auto"/>
                                </w:rPr>
                                <w:t>inital</w:t>
                              </w:r>
                              <w:proofErr w:type="spellEnd"/>
                              <w:r w:rsidRPr="00E564B6">
                                <w:rPr>
                                  <w:color w:val="auto"/>
                                </w:rPr>
                                <w:t xml:space="preserve"> guess at 55</w:t>
                              </w:r>
                              <w:r w:rsidR="00687CE8">
                                <w:rPr>
                                  <w:color w:val="auto"/>
                                </w:rPr>
                                <w:t xml:space="preserve"> for case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E8DE05" id="Group 1165738631" o:spid="_x0000_s1050" style="position:absolute;margin-left:147.2pt;margin-top:.45pt;width:198.4pt;height:194.45pt;z-index:251658245;mso-position-horizontal:right;mso-position-horizontal-relative:margin" coordsize="25196,246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">
                <v:shape id="Picture 43" o:spid="_x0000_s1051" type="#_x0000_t75" style="position:absolute;width:25196;height:204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">
                  <v:imagedata r:id="rId28" o:title=""/>
                </v:shape>
                <v:shape id="Text Box 1165738630" o:spid="_x0000_s1052" type="#_x0000_t202" style="position:absolute;top:20637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" stroked="f">
                  <v:textbox style="mso-fit-shape-to-text:t" inset="0,0,0,0">
                    <w:txbxContent>
                      <w:p w14:paraId="3261755D" w14:textId="33A2CA39" w:rsidR="00F35F4E" w:rsidRPr="00E564B6" w:rsidRDefault="00F35F4E" w:rsidP="00E564B6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E564B6">
                          <w:rPr>
                            <w:color w:val="auto"/>
                          </w:rPr>
                          <w:t xml:space="preserve">Figure 10: Newton's Method, Car velocity versus number of iterations with </w:t>
                        </w:r>
                        <w:proofErr w:type="spellStart"/>
                        <w:r w:rsidRPr="00E564B6">
                          <w:rPr>
                            <w:color w:val="auto"/>
                          </w:rPr>
                          <w:t>inital</w:t>
                        </w:r>
                        <w:proofErr w:type="spellEnd"/>
                        <w:r w:rsidRPr="00E564B6">
                          <w:rPr>
                            <w:color w:val="auto"/>
                          </w:rPr>
                          <w:t xml:space="preserve"> guess at 55</w:t>
                        </w:r>
                        <w:r w:rsidR="00687CE8">
                          <w:rPr>
                            <w:color w:val="auto"/>
                          </w:rPr>
                          <w:t xml:space="preserve"> for case 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5ADBD765" w14:textId="533D0F73" w:rsidR="00B73AAC" w:rsidRDefault="00B73AAC" w:rsidP="00A5533F"/>
    <w:p w14:paraId="3BDA2F77" w14:textId="1106D634" w:rsidR="004A2EC6" w:rsidRPr="00A5533F" w:rsidRDefault="004A2EC6" w:rsidP="00A5533F"/>
    <w:p w14:paraId="3BC66271" w14:textId="79489A16" w:rsidR="0085348D" w:rsidRDefault="0085348D" w:rsidP="00A5533F"/>
    <w:p w14:paraId="4EFA8E40" w14:textId="1540D3F2" w:rsidR="0085348D" w:rsidRDefault="0085348D" w:rsidP="00A5533F"/>
    <w:p w14:paraId="148F33FE" w14:textId="0CE11A6E" w:rsidR="0085348D" w:rsidRDefault="0085348D" w:rsidP="00A5533F"/>
    <w:p w14:paraId="70C7AC3A" w14:textId="707344F6" w:rsidR="0085348D" w:rsidRDefault="0085348D" w:rsidP="00A5533F"/>
    <w:p w14:paraId="752EA61B" w14:textId="3502CF59" w:rsidR="0085348D" w:rsidRPr="00A5533F" w:rsidRDefault="0085348D" w:rsidP="00A5533F"/>
    <w:p w14:paraId="6C0F50E0" w14:textId="5726AB6E" w:rsidR="00BC712A" w:rsidRDefault="00BC712A" w:rsidP="00A5533F"/>
    <w:p w14:paraId="397BAA2B" w14:textId="7D4A62D1" w:rsidR="00BC712A" w:rsidRPr="00A5533F" w:rsidRDefault="00BC712A" w:rsidP="00A5533F"/>
    <w:p w14:paraId="49D0B471" w14:textId="796A8CEC" w:rsidR="000C2DB3" w:rsidRDefault="5CBA88F0" w:rsidP="000610B4">
      <w:pPr>
        <w:pStyle w:val="Heading2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Case 3:</w:t>
      </w:r>
    </w:p>
    <w:p w14:paraId="01B1AC35" w14:textId="52C04CA9" w:rsidR="000610B4" w:rsidRPr="000610B4" w:rsidRDefault="000610B4" w:rsidP="000610B4">
      <w:pPr>
        <w:rPr>
          <w:rFonts w:ascii="Arial" w:hAnsi="Arial" w:cs="Arial"/>
        </w:rPr>
      </w:pPr>
      <w:r>
        <w:rPr>
          <w:rFonts w:ascii="Arial" w:hAnsi="Arial" w:cs="Arial"/>
        </w:rPr>
        <w:t xml:space="preserve">Case 3 consisted of a </w:t>
      </w:r>
      <m:oMath>
        <m:r>
          <w:rPr>
            <w:rFonts w:ascii="Cambria Math" w:hAnsi="Cambria Math" w:cs="Arial"/>
          </w:rPr>
          <m:t>5°</m:t>
        </m:r>
      </m:oMath>
      <w:r w:rsidR="0021471E">
        <w:rPr>
          <w:rFonts w:ascii="Arial" w:eastAsiaTheme="minorEastAsia" w:hAnsi="Arial" w:cs="Arial"/>
        </w:rPr>
        <w:t xml:space="preserve"> decline</w:t>
      </w:r>
      <w:r w:rsidR="000A19DE">
        <w:rPr>
          <w:rFonts w:ascii="Arial" w:eastAsiaTheme="minorEastAsia" w:hAnsi="Arial" w:cs="Arial"/>
        </w:rPr>
        <w:t xml:space="preserve"> and no acceleration. </w:t>
      </w:r>
      <w:r w:rsidR="009E5AFC">
        <w:rPr>
          <w:rFonts w:ascii="Arial" w:eastAsiaTheme="minorEastAsia" w:hAnsi="Arial" w:cs="Arial"/>
        </w:rPr>
        <w:t xml:space="preserve">Again with the initial guess </w:t>
      </w:r>
      <w:r w:rsidR="00162291">
        <w:rPr>
          <w:rFonts w:ascii="Arial" w:eastAsiaTheme="minorEastAsia" w:hAnsi="Arial" w:cs="Arial"/>
        </w:rPr>
        <w:t xml:space="preserve">being </w:t>
      </w:r>
      <m:oMath>
        <m:r>
          <w:rPr>
            <w:rFonts w:ascii="Cambria Math" w:eastAsiaTheme="minorEastAsia" w:hAnsi="Cambria Math" w:cs="Arial"/>
          </w:rPr>
          <m:t>55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CA29E7">
        <w:rPr>
          <w:rFonts w:ascii="Arial" w:eastAsiaTheme="minorEastAsia" w:hAnsi="Arial" w:cs="Arial"/>
        </w:rPr>
        <w:t xml:space="preserve">, Newton’s Method approximated the </w:t>
      </w:r>
      <w:r w:rsidR="00D01E2F">
        <w:rPr>
          <w:rFonts w:ascii="Arial" w:eastAsiaTheme="minorEastAsia" w:hAnsi="Arial" w:cs="Arial"/>
        </w:rPr>
        <w:t xml:space="preserve">optimum </w:t>
      </w:r>
      <w:r w:rsidR="00DD5FF8">
        <w:rPr>
          <w:rFonts w:ascii="Arial" w:eastAsiaTheme="minorEastAsia" w:hAnsi="Arial" w:cs="Arial"/>
        </w:rPr>
        <w:t xml:space="preserve">car velocity to be </w:t>
      </w:r>
      <m:oMath>
        <m:r>
          <w:rPr>
            <w:rFonts w:ascii="Cambria Math" w:eastAsiaTheme="minorEastAsia" w:hAnsi="Cambria Math" w:cs="Arial"/>
          </w:rPr>
          <m:t>65.12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FC580C">
        <w:rPr>
          <w:rFonts w:ascii="Arial" w:eastAsiaTheme="minorEastAsia" w:hAnsi="Arial" w:cs="Arial"/>
        </w:rPr>
        <w:t xml:space="preserve"> after </w:t>
      </w:r>
      <w:r w:rsidR="00263C44">
        <w:rPr>
          <w:rFonts w:ascii="Arial" w:eastAsiaTheme="minorEastAsia" w:hAnsi="Arial" w:cs="Arial"/>
        </w:rPr>
        <w:t>4 iterations</w:t>
      </w:r>
      <w:r w:rsidR="00901976">
        <w:rPr>
          <w:rFonts w:ascii="Arial" w:eastAsiaTheme="minorEastAsia" w:hAnsi="Arial" w:cs="Arial"/>
        </w:rPr>
        <w:t xml:space="preserve"> as shown in figure 1</w:t>
      </w:r>
      <w:r w:rsidR="001E0FD3">
        <w:rPr>
          <w:rFonts w:ascii="Arial" w:eastAsiaTheme="minorEastAsia" w:hAnsi="Arial" w:cs="Arial"/>
        </w:rPr>
        <w:t>1</w:t>
      </w:r>
      <w:r w:rsidR="00263C44">
        <w:rPr>
          <w:rFonts w:ascii="Arial" w:eastAsiaTheme="minorEastAsia" w:hAnsi="Arial" w:cs="Arial"/>
        </w:rPr>
        <w:t xml:space="preserve">. </w:t>
      </w:r>
      <w:r w:rsidR="00BC2A5A">
        <w:rPr>
          <w:rFonts w:ascii="Arial" w:eastAsiaTheme="minorEastAsia" w:hAnsi="Arial" w:cs="Arial"/>
        </w:rPr>
        <w:t xml:space="preserve">As </w:t>
      </w:r>
      <w:r w:rsidR="00937B33">
        <w:rPr>
          <w:rFonts w:ascii="Arial" w:eastAsiaTheme="minorEastAsia" w:hAnsi="Arial" w:cs="Arial"/>
        </w:rPr>
        <w:t xml:space="preserve">the car is going down a decline </w:t>
      </w:r>
      <w:r w:rsidR="00CB305B">
        <w:rPr>
          <w:rFonts w:ascii="Arial" w:eastAsiaTheme="minorEastAsia" w:hAnsi="Arial" w:cs="Arial"/>
        </w:rPr>
        <w:t xml:space="preserve">the optimum speed has increased </w:t>
      </w:r>
      <w:r w:rsidR="004818B5">
        <w:rPr>
          <w:rFonts w:ascii="Arial" w:eastAsiaTheme="minorEastAsia" w:hAnsi="Arial" w:cs="Arial"/>
        </w:rPr>
        <w:t xml:space="preserve">as the force of gravity is </w:t>
      </w:r>
      <w:r w:rsidR="006D603F">
        <w:rPr>
          <w:rFonts w:ascii="Arial" w:eastAsiaTheme="minorEastAsia" w:hAnsi="Arial" w:cs="Arial"/>
        </w:rPr>
        <w:t>aiding the car rather than resisting it</w:t>
      </w:r>
      <w:r w:rsidR="00901976">
        <w:rPr>
          <w:rFonts w:ascii="Arial" w:eastAsiaTheme="minorEastAsia" w:hAnsi="Arial" w:cs="Arial"/>
        </w:rPr>
        <w:t>, therefore, as seen in figure 1</w:t>
      </w:r>
      <w:r w:rsidR="001E0FD3">
        <w:rPr>
          <w:rFonts w:ascii="Arial" w:eastAsiaTheme="minorEastAsia" w:hAnsi="Arial" w:cs="Arial"/>
        </w:rPr>
        <w:t>2</w:t>
      </w:r>
      <w:r w:rsidR="00751A56">
        <w:rPr>
          <w:rFonts w:ascii="Arial" w:eastAsiaTheme="minorEastAsia" w:hAnsi="Arial" w:cs="Arial"/>
        </w:rPr>
        <w:t xml:space="preserve"> </w:t>
      </w:r>
      <w:r w:rsidR="006F69CE">
        <w:rPr>
          <w:rFonts w:ascii="Arial" w:eastAsiaTheme="minorEastAsia" w:hAnsi="Arial" w:cs="Arial"/>
        </w:rPr>
        <w:t>gradient</w:t>
      </w:r>
      <w:r w:rsidR="00BB2E14">
        <w:rPr>
          <w:rFonts w:ascii="Arial" w:eastAsiaTheme="minorEastAsia" w:hAnsi="Arial" w:cs="Arial"/>
        </w:rPr>
        <w:t xml:space="preserve"> </w:t>
      </w:r>
      <w:r w:rsidR="001F48BD">
        <w:rPr>
          <w:rFonts w:ascii="Arial" w:eastAsiaTheme="minorEastAsia" w:hAnsi="Arial" w:cs="Arial"/>
        </w:rPr>
        <w:t xml:space="preserve">climbing </w:t>
      </w:r>
      <w:r w:rsidR="00BB2E14">
        <w:rPr>
          <w:rFonts w:ascii="Arial" w:eastAsiaTheme="minorEastAsia" w:hAnsi="Arial" w:cs="Arial"/>
        </w:rPr>
        <w:t xml:space="preserve">power </w:t>
      </w:r>
      <w:r w:rsidR="003A74B9">
        <w:rPr>
          <w:rFonts w:ascii="Arial" w:eastAsiaTheme="minorEastAsia" w:hAnsi="Arial" w:cs="Arial"/>
        </w:rPr>
        <w:t>is negative and decreasing</w:t>
      </w:r>
      <w:r w:rsidR="00901B1C">
        <w:rPr>
          <w:rFonts w:ascii="Arial" w:eastAsiaTheme="minorEastAsia" w:hAnsi="Arial" w:cs="Arial"/>
        </w:rPr>
        <w:t xml:space="preserve">. </w:t>
      </w:r>
      <w:r w:rsidR="001F48BD">
        <w:rPr>
          <w:rFonts w:ascii="Arial" w:eastAsiaTheme="minorEastAsia" w:hAnsi="Arial" w:cs="Arial"/>
        </w:rPr>
        <w:t xml:space="preserve"> </w:t>
      </w:r>
    </w:p>
    <w:p w14:paraId="58D2E9CD" w14:textId="5622B38E" w:rsidR="00901B1C" w:rsidRDefault="00005E0A" w:rsidP="0095439A">
      <w:r>
        <w:rPr>
          <w:noProof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70344E60" wp14:editId="1AEFBB63">
                <wp:simplePos x="0" y="0"/>
                <wp:positionH relativeFrom="margin">
                  <wp:align>right</wp:align>
                </wp:positionH>
                <wp:positionV relativeFrom="paragraph">
                  <wp:posOffset>102870</wp:posOffset>
                </wp:positionV>
                <wp:extent cx="2519680" cy="2571115"/>
                <wp:effectExtent l="0" t="0" r="0" b="635"/>
                <wp:wrapSquare wrapText="bothSides"/>
                <wp:docPr id="1165738633" name="Group 11657386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71115"/>
                          <a:chOff x="0" y="0"/>
                          <a:chExt cx="2519680" cy="2571115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108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5738632" name="Text Box 1165738632"/>
                        <wps:cNvSpPr txBox="1"/>
                        <wps:spPr>
                          <a:xfrm>
                            <a:off x="0" y="216535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03180B1" w14:textId="77777777" w:rsidR="00901B1C" w:rsidRPr="009B7824" w:rsidRDefault="00901B1C" w:rsidP="009B7824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9B7824">
                                <w:rPr>
                                  <w:color w:val="auto"/>
                                </w:rPr>
                                <w:t>Figure</w:t>
                              </w:r>
                              <w:r w:rsidR="009B7824" w:rsidRPr="009B7824">
                                <w:rPr>
                                  <w:color w:val="auto"/>
                                </w:rPr>
                                <w:t xml:space="preserve"> 11</w:t>
                              </w:r>
                              <w:r w:rsidRPr="009B7824">
                                <w:rPr>
                                  <w:color w:val="auto"/>
                                </w:rPr>
                                <w:t>: Engine output and power demands versus road speed for case 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344E60" id="Group 1165738633" o:spid="_x0000_s1053" style="position:absolute;margin-left:147.2pt;margin-top:8.1pt;width:198.4pt;height:202.45pt;z-index:251658246;mso-position-horizontal:right;mso-position-horizontal-relative:margin" coordsize="25196,25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">
                <v:shape id="Picture 46" o:spid="_x0000_s1054" type="#_x0000_t75" style="position:absolute;width:25196;height:21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">
                  <v:imagedata r:id="rId30" o:title=""/>
                </v:shape>
                <v:shape id="Text Box 1165738632" o:spid="_x0000_s1055" type="#_x0000_t202" style="position:absolute;top:21653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" stroked="f">
                  <v:textbox style="mso-fit-shape-to-text:t" inset="0,0,0,0">
                    <w:txbxContent>
                      <w:p w14:paraId="103180B1" w14:textId="77777777" w:rsidR="00901B1C" w:rsidRPr="009B7824" w:rsidRDefault="00901B1C" w:rsidP="009B7824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9B7824">
                          <w:rPr>
                            <w:color w:val="auto"/>
                          </w:rPr>
                          <w:t>Figure</w:t>
                        </w:r>
                        <w:r w:rsidR="009B7824" w:rsidRPr="009B7824">
                          <w:rPr>
                            <w:color w:val="auto"/>
                          </w:rPr>
                          <w:t xml:space="preserve"> 11</w:t>
                        </w:r>
                        <w:r w:rsidRPr="009B7824">
                          <w:rPr>
                            <w:color w:val="auto"/>
                          </w:rPr>
                          <w:t>: Engine output and power demands versus road speed for case 3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1E0FD3"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542360F2" wp14:editId="1E743970">
                <wp:simplePos x="0" y="0"/>
                <wp:positionH relativeFrom="margin">
                  <wp:align>left</wp:align>
                </wp:positionH>
                <wp:positionV relativeFrom="paragraph">
                  <wp:posOffset>156210</wp:posOffset>
                </wp:positionV>
                <wp:extent cx="2519680" cy="2507615"/>
                <wp:effectExtent l="0" t="0" r="0" b="6985"/>
                <wp:wrapSquare wrapText="bothSides"/>
                <wp:docPr id="1165738635" name="Group 11657386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07615"/>
                          <a:chOff x="0" y="0"/>
                          <a:chExt cx="2519680" cy="2507615"/>
                        </a:xfrm>
                      </wpg:grpSpPr>
                      <pic:pic xmlns:pic="http://schemas.openxmlformats.org/drawingml/2006/picture">
                        <pic:nvPicPr>
                          <pic:cNvPr id="45" name="Picture 45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453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5738634" name="Text Box 1165738634"/>
                        <wps:cNvSpPr txBox="1"/>
                        <wps:spPr>
                          <a:xfrm>
                            <a:off x="0" y="210185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B9606B" w14:textId="6EC8274E" w:rsidR="00F35F4E" w:rsidRPr="007E6FCE" w:rsidRDefault="00F35F4E" w:rsidP="007E6FCE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7E6FCE">
                                <w:rPr>
                                  <w:color w:val="auto"/>
                                </w:rPr>
                                <w:t xml:space="preserve">Figure 12: Newton's Method, Car velocity versus number of iterations with </w:t>
                              </w:r>
                              <w:proofErr w:type="spellStart"/>
                              <w:r w:rsidRPr="007E6FCE">
                                <w:rPr>
                                  <w:color w:val="auto"/>
                                </w:rPr>
                                <w:t>inital</w:t>
                              </w:r>
                              <w:proofErr w:type="spellEnd"/>
                              <w:r w:rsidRPr="007E6FCE">
                                <w:rPr>
                                  <w:color w:val="auto"/>
                                </w:rPr>
                                <w:t xml:space="preserve"> guess at 55</w:t>
                              </w:r>
                              <w:r w:rsidR="00687CE8">
                                <w:rPr>
                                  <w:color w:val="auto"/>
                                </w:rPr>
                                <w:t xml:space="preserve"> for case 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2360F2" id="Group 1165738635" o:spid="_x0000_s1056" style="position:absolute;margin-left:0;margin-top:12.3pt;width:198.4pt;height:197.45pt;z-index:251658247;mso-position-horizontal:left;mso-position-horizontal-relative:margin" coordsize="25196,250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">
                <v:shape id="Picture 45" o:spid="_x0000_s1057" type="#_x0000_t75" style="position:absolute;width:25196;height:20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">
                  <v:imagedata r:id="rId32" o:title=""/>
                </v:shape>
                <v:shape id="Text Box 1165738634" o:spid="_x0000_s1058" type="#_x0000_t202" style="position:absolute;top:21018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" stroked="f">
                  <v:textbox style="mso-fit-shape-to-text:t" inset="0,0,0,0">
                    <w:txbxContent>
                      <w:p w14:paraId="0DB9606B" w14:textId="6EC8274E" w:rsidR="00F35F4E" w:rsidRPr="007E6FCE" w:rsidRDefault="00F35F4E" w:rsidP="007E6FCE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7E6FCE">
                          <w:rPr>
                            <w:color w:val="auto"/>
                          </w:rPr>
                          <w:t xml:space="preserve">Figure 12: Newton's Method, Car velocity versus number of iterations with </w:t>
                        </w:r>
                        <w:proofErr w:type="spellStart"/>
                        <w:r w:rsidRPr="007E6FCE">
                          <w:rPr>
                            <w:color w:val="auto"/>
                          </w:rPr>
                          <w:t>inital</w:t>
                        </w:r>
                        <w:proofErr w:type="spellEnd"/>
                        <w:r w:rsidRPr="007E6FCE">
                          <w:rPr>
                            <w:color w:val="auto"/>
                          </w:rPr>
                          <w:t xml:space="preserve"> guess at 55</w:t>
                        </w:r>
                        <w:r w:rsidR="00687CE8">
                          <w:rPr>
                            <w:color w:val="auto"/>
                          </w:rPr>
                          <w:t xml:space="preserve"> for case 3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3FE59F51" w14:textId="495B9A04" w:rsidR="00901B1C" w:rsidRDefault="00901B1C" w:rsidP="0095439A"/>
    <w:p w14:paraId="0B6D5F60" w14:textId="3F903C16" w:rsidR="004A2EC6" w:rsidRPr="0095439A" w:rsidRDefault="004A2EC6" w:rsidP="0095439A"/>
    <w:p w14:paraId="1B5DE013" w14:textId="3E8C0E24" w:rsidR="00901B1C" w:rsidRDefault="00901B1C" w:rsidP="0095439A"/>
    <w:p w14:paraId="1E07525F" w14:textId="19EFD171" w:rsidR="00901B1C" w:rsidRDefault="00901B1C" w:rsidP="0095439A"/>
    <w:p w14:paraId="2042A81B" w14:textId="3837D54C" w:rsidR="00901B1C" w:rsidRDefault="00901B1C" w:rsidP="0095439A"/>
    <w:p w14:paraId="50FE9502" w14:textId="51A743BE" w:rsidR="00901B1C" w:rsidRDefault="00901B1C" w:rsidP="0095439A"/>
    <w:p w14:paraId="18DEBDF2" w14:textId="3D064730" w:rsidR="00901B1C" w:rsidRDefault="00901B1C" w:rsidP="0095439A"/>
    <w:p w14:paraId="34E5C2F2" w14:textId="6D7494D4" w:rsidR="005455EA" w:rsidRDefault="005455EA" w:rsidP="0095439A"/>
    <w:p w14:paraId="16CA4E1A" w14:textId="77777777" w:rsidR="00901B1C" w:rsidRDefault="00901B1C" w:rsidP="0095439A">
      <w:pPr>
        <w:pStyle w:val="Heading2"/>
        <w:rPr>
          <w:rFonts w:ascii="Arial" w:hAnsi="Arial" w:cs="Arial"/>
          <w:b/>
          <w:color w:val="auto"/>
        </w:rPr>
      </w:pPr>
    </w:p>
    <w:p w14:paraId="51935FFD" w14:textId="77777777" w:rsidR="00B35BCF" w:rsidRDefault="00B35BCF" w:rsidP="0095439A">
      <w:pPr>
        <w:pStyle w:val="Heading2"/>
        <w:rPr>
          <w:rFonts w:ascii="Arial" w:hAnsi="Arial" w:cs="Arial"/>
          <w:b/>
          <w:color w:val="auto"/>
        </w:rPr>
      </w:pPr>
    </w:p>
    <w:p w14:paraId="2930D087" w14:textId="722398D9" w:rsidR="17DAFCE0" w:rsidRPr="00B019B5" w:rsidRDefault="17DAFCE0" w:rsidP="0095439A">
      <w:pPr>
        <w:pStyle w:val="Heading2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Case 4:</w:t>
      </w:r>
    </w:p>
    <w:p w14:paraId="5AABA08F" w14:textId="7331712C" w:rsidR="00040F9F" w:rsidRPr="00040F9F" w:rsidRDefault="00040F9F" w:rsidP="00040F9F">
      <w:pPr>
        <w:rPr>
          <w:rFonts w:ascii="Arial" w:hAnsi="Arial" w:cs="Arial"/>
        </w:rPr>
      </w:pPr>
      <w:r w:rsidRPr="00040F9F">
        <w:rPr>
          <w:rFonts w:ascii="Arial" w:hAnsi="Arial" w:cs="Arial"/>
        </w:rPr>
        <w:t xml:space="preserve">Case 4 </w:t>
      </w:r>
      <w:r>
        <w:rPr>
          <w:rFonts w:ascii="Arial" w:hAnsi="Arial" w:cs="Arial"/>
        </w:rPr>
        <w:t xml:space="preserve">consisted of </w:t>
      </w:r>
      <w:r w:rsidR="004E48F8">
        <w:rPr>
          <w:rFonts w:ascii="Arial" w:hAnsi="Arial" w:cs="Arial"/>
        </w:rPr>
        <w:t xml:space="preserve">a </w:t>
      </w:r>
      <m:oMath>
        <m:r>
          <w:rPr>
            <w:rFonts w:ascii="Cambria Math" w:hAnsi="Cambria Math" w:cs="Arial"/>
          </w:rPr>
          <m:t>0°</m:t>
        </m:r>
      </m:oMath>
      <w:r w:rsidR="004E48F8">
        <w:rPr>
          <w:rFonts w:ascii="Arial" w:eastAsiaTheme="minorEastAsia" w:hAnsi="Arial" w:cs="Arial"/>
        </w:rPr>
        <w:t xml:space="preserve"> incline and a </w:t>
      </w:r>
      <m:oMath>
        <m:r>
          <w:rPr>
            <w:rFonts w:ascii="Cambria Math" w:eastAsiaTheme="minorEastAsia" w:hAnsi="Cambria Math" w:cs="Arial"/>
          </w:rPr>
          <m:t>1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2</m:t>
            </m:r>
          </m:sup>
        </m:sSup>
      </m:oMath>
      <w:r w:rsidR="00E8468E">
        <w:rPr>
          <w:rFonts w:ascii="Arial" w:eastAsiaTheme="minorEastAsia" w:hAnsi="Arial" w:cs="Arial"/>
        </w:rPr>
        <w:t xml:space="preserve"> acceleration</w:t>
      </w:r>
      <w:r w:rsidR="00F6440D">
        <w:rPr>
          <w:rFonts w:ascii="Arial" w:eastAsiaTheme="minorEastAsia" w:hAnsi="Arial" w:cs="Arial"/>
        </w:rPr>
        <w:t xml:space="preserve">. </w:t>
      </w:r>
      <w:r w:rsidR="00A4782A">
        <w:rPr>
          <w:rFonts w:ascii="Arial" w:eastAsiaTheme="minorEastAsia" w:hAnsi="Arial" w:cs="Arial"/>
        </w:rPr>
        <w:t xml:space="preserve">The initial guess was </w:t>
      </w:r>
      <m:oMath>
        <m:r>
          <w:rPr>
            <w:rFonts w:ascii="Cambria Math" w:eastAsiaTheme="minorEastAsia" w:hAnsi="Cambria Math" w:cs="Arial"/>
          </w:rPr>
          <m:t>55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A4782A">
        <w:rPr>
          <w:rFonts w:ascii="Arial" w:eastAsiaTheme="minorEastAsia" w:hAnsi="Arial" w:cs="Arial"/>
        </w:rPr>
        <w:t xml:space="preserve"> </w:t>
      </w:r>
      <w:r w:rsidR="00081C22">
        <w:rPr>
          <w:rFonts w:ascii="Arial" w:eastAsiaTheme="minorEastAsia" w:hAnsi="Arial" w:cs="Arial"/>
        </w:rPr>
        <w:t xml:space="preserve">and the algorithm calculated the optimum car velocity to be </w:t>
      </w:r>
      <m:oMath>
        <m:r>
          <w:rPr>
            <w:rFonts w:ascii="Cambria Math" w:eastAsiaTheme="minorEastAsia" w:hAnsi="Cambria Math" w:cs="Arial"/>
          </w:rPr>
          <m:t>42.06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BA3E4A">
        <w:rPr>
          <w:rFonts w:ascii="Arial" w:eastAsiaTheme="minorEastAsia" w:hAnsi="Arial" w:cs="Arial"/>
        </w:rPr>
        <w:t xml:space="preserve"> after 4 iterations</w:t>
      </w:r>
      <w:r w:rsidR="00A72A76">
        <w:rPr>
          <w:rFonts w:ascii="Arial" w:eastAsiaTheme="minorEastAsia" w:hAnsi="Arial" w:cs="Arial"/>
        </w:rPr>
        <w:t xml:space="preserve"> as shown in figure</w:t>
      </w:r>
      <w:r w:rsidR="0074520E">
        <w:rPr>
          <w:rFonts w:ascii="Arial" w:eastAsiaTheme="minorEastAsia" w:hAnsi="Arial" w:cs="Arial"/>
        </w:rPr>
        <w:t xml:space="preserve"> 13</w:t>
      </w:r>
      <w:r w:rsidR="00321FD0">
        <w:rPr>
          <w:rFonts w:ascii="Arial" w:eastAsiaTheme="minorEastAsia" w:hAnsi="Arial" w:cs="Arial"/>
        </w:rPr>
        <w:t>.</w:t>
      </w:r>
      <w:r w:rsidR="00AA1842">
        <w:rPr>
          <w:rFonts w:ascii="Arial" w:eastAsiaTheme="minorEastAsia" w:hAnsi="Arial" w:cs="Arial"/>
        </w:rPr>
        <w:t xml:space="preserve"> Since </w:t>
      </w:r>
      <w:r w:rsidR="00C661A2">
        <w:rPr>
          <w:rFonts w:ascii="Arial" w:eastAsiaTheme="minorEastAsia" w:hAnsi="Arial" w:cs="Arial"/>
        </w:rPr>
        <w:t xml:space="preserve">the car </w:t>
      </w:r>
      <w:r w:rsidR="00D84067">
        <w:rPr>
          <w:rFonts w:ascii="Arial" w:eastAsiaTheme="minorEastAsia" w:hAnsi="Arial" w:cs="Arial"/>
        </w:rPr>
        <w:t xml:space="preserve">has a </w:t>
      </w:r>
      <w:r w:rsidR="00E259F1">
        <w:rPr>
          <w:rFonts w:ascii="Arial" w:eastAsiaTheme="minorEastAsia" w:hAnsi="Arial" w:cs="Arial"/>
        </w:rPr>
        <w:t>constant</w:t>
      </w:r>
      <w:r w:rsidR="00D84067">
        <w:rPr>
          <w:rFonts w:ascii="Arial" w:eastAsiaTheme="minorEastAsia" w:hAnsi="Arial" w:cs="Arial"/>
        </w:rPr>
        <w:t xml:space="preserve"> acceleration </w:t>
      </w:r>
      <w:r w:rsidR="00E259F1">
        <w:rPr>
          <w:rFonts w:ascii="Arial" w:eastAsiaTheme="minorEastAsia" w:hAnsi="Arial" w:cs="Arial"/>
        </w:rPr>
        <w:t xml:space="preserve">of </w:t>
      </w:r>
      <m:oMath>
        <m:r>
          <w:rPr>
            <w:rFonts w:ascii="Cambria Math" w:eastAsiaTheme="minorEastAsia" w:hAnsi="Cambria Math" w:cs="Arial"/>
          </w:rPr>
          <m:t>1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2</m:t>
            </m:r>
          </m:sup>
        </m:sSup>
      </m:oMath>
      <w:r w:rsidR="002D07D5">
        <w:rPr>
          <w:rFonts w:ascii="Arial" w:eastAsiaTheme="minorEastAsia" w:hAnsi="Arial" w:cs="Arial"/>
        </w:rPr>
        <w:t xml:space="preserve"> the </w:t>
      </w:r>
      <w:r w:rsidR="001E6B9D">
        <w:rPr>
          <w:rFonts w:ascii="Arial" w:eastAsiaTheme="minorEastAsia" w:hAnsi="Arial" w:cs="Arial"/>
        </w:rPr>
        <w:t xml:space="preserve">total </w:t>
      </w:r>
      <w:r w:rsidR="009A5A40">
        <w:rPr>
          <w:rFonts w:ascii="Arial" w:eastAsiaTheme="minorEastAsia" w:hAnsi="Arial" w:cs="Arial"/>
        </w:rPr>
        <w:t>p</w:t>
      </w:r>
      <w:r w:rsidR="00F423AD">
        <w:rPr>
          <w:rFonts w:ascii="Arial" w:eastAsiaTheme="minorEastAsia" w:hAnsi="Arial" w:cs="Arial"/>
        </w:rPr>
        <w:t xml:space="preserve">ower demand is significantly more than a car travelling at a constant speed </w:t>
      </w:r>
      <w:r w:rsidR="00852C88">
        <w:rPr>
          <w:rFonts w:ascii="Arial" w:eastAsiaTheme="minorEastAsia" w:hAnsi="Arial" w:cs="Arial"/>
        </w:rPr>
        <w:t xml:space="preserve">thus </w:t>
      </w:r>
      <w:r w:rsidR="00EA7C94">
        <w:rPr>
          <w:rFonts w:ascii="Arial" w:eastAsiaTheme="minorEastAsia" w:hAnsi="Arial" w:cs="Arial"/>
        </w:rPr>
        <w:t>as shown i</w:t>
      </w:r>
      <w:r w:rsidR="00EB5D4D">
        <w:rPr>
          <w:rFonts w:ascii="Arial" w:eastAsiaTheme="minorEastAsia" w:hAnsi="Arial" w:cs="Arial"/>
        </w:rPr>
        <w:t>n</w:t>
      </w:r>
      <w:r w:rsidR="00EA7C94">
        <w:rPr>
          <w:rFonts w:ascii="Arial" w:eastAsiaTheme="minorEastAsia" w:hAnsi="Arial" w:cs="Arial"/>
        </w:rPr>
        <w:t xml:space="preserve"> figure</w:t>
      </w:r>
      <w:r w:rsidR="00182231">
        <w:rPr>
          <w:rFonts w:ascii="Arial" w:eastAsiaTheme="minorEastAsia" w:hAnsi="Arial" w:cs="Arial"/>
        </w:rPr>
        <w:t xml:space="preserve"> </w:t>
      </w:r>
      <w:r w:rsidR="00FC6872">
        <w:rPr>
          <w:rFonts w:ascii="Arial" w:eastAsiaTheme="minorEastAsia" w:hAnsi="Arial" w:cs="Arial"/>
        </w:rPr>
        <w:t>1</w:t>
      </w:r>
      <w:r w:rsidR="0074520E">
        <w:rPr>
          <w:rFonts w:ascii="Arial" w:eastAsiaTheme="minorEastAsia" w:hAnsi="Arial" w:cs="Arial"/>
        </w:rPr>
        <w:t>4</w:t>
      </w:r>
      <w:r w:rsidR="00EB5D4D">
        <w:rPr>
          <w:rFonts w:ascii="Arial" w:eastAsiaTheme="minorEastAsia" w:hAnsi="Arial" w:cs="Arial"/>
        </w:rPr>
        <w:t xml:space="preserve"> </w:t>
      </w:r>
      <w:r w:rsidR="00A95634">
        <w:rPr>
          <w:rFonts w:ascii="Arial" w:eastAsiaTheme="minorEastAsia" w:hAnsi="Arial" w:cs="Arial"/>
        </w:rPr>
        <w:t xml:space="preserve">the </w:t>
      </w:r>
      <w:r w:rsidR="004E7F67">
        <w:rPr>
          <w:rFonts w:ascii="Arial" w:eastAsiaTheme="minorEastAsia" w:hAnsi="Arial" w:cs="Arial"/>
        </w:rPr>
        <w:t xml:space="preserve">optimum speed is </w:t>
      </w:r>
      <w:r w:rsidR="0031034E">
        <w:rPr>
          <w:rFonts w:ascii="Arial" w:eastAsiaTheme="minorEastAsia" w:hAnsi="Arial" w:cs="Arial"/>
        </w:rPr>
        <w:t>much lower than</w:t>
      </w:r>
      <w:r w:rsidR="001D7ACF">
        <w:rPr>
          <w:rFonts w:ascii="Arial" w:eastAsiaTheme="minorEastAsia" w:hAnsi="Arial" w:cs="Arial"/>
        </w:rPr>
        <w:t xml:space="preserve"> in case 1. </w:t>
      </w:r>
      <w:r w:rsidR="00EB5D4D">
        <w:rPr>
          <w:rFonts w:ascii="Arial" w:eastAsiaTheme="minorEastAsia" w:hAnsi="Arial" w:cs="Arial"/>
        </w:rPr>
        <w:t xml:space="preserve"> </w:t>
      </w:r>
      <w:r w:rsidR="00BB5C90">
        <w:rPr>
          <w:rFonts w:ascii="Arial" w:eastAsiaTheme="minorEastAsia" w:hAnsi="Arial" w:cs="Arial"/>
        </w:rPr>
        <w:t xml:space="preserve"> </w:t>
      </w:r>
      <w:r w:rsidR="00182231">
        <w:rPr>
          <w:rFonts w:ascii="Arial" w:eastAsiaTheme="minorEastAsia" w:hAnsi="Arial" w:cs="Arial"/>
        </w:rPr>
        <w:t xml:space="preserve"> </w:t>
      </w:r>
    </w:p>
    <w:p w14:paraId="409AC96F" w14:textId="27C8CD26" w:rsidR="000C2DB3" w:rsidRPr="000C2DB3" w:rsidRDefault="000C2DB3" w:rsidP="000C2DB3"/>
    <w:p w14:paraId="0893953B" w14:textId="13929214" w:rsidR="004A2EC6" w:rsidRDefault="00396B69" w:rsidP="005B5079">
      <w:pPr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7CF8959B" wp14:editId="41CB7500">
                <wp:simplePos x="0" y="0"/>
                <wp:positionH relativeFrom="column">
                  <wp:posOffset>3208020</wp:posOffset>
                </wp:positionH>
                <wp:positionV relativeFrom="paragraph">
                  <wp:posOffset>0</wp:posOffset>
                </wp:positionV>
                <wp:extent cx="2527300" cy="2569845"/>
                <wp:effectExtent l="0" t="0" r="6350" b="1905"/>
                <wp:wrapSquare wrapText="bothSides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7300" cy="2569845"/>
                          <a:chOff x="0" y="0"/>
                          <a:chExt cx="2527300" cy="2569845"/>
                        </a:xfrm>
                      </wpg:grpSpPr>
                      <pic:pic xmlns:pic="http://schemas.openxmlformats.org/drawingml/2006/picture">
                        <pic:nvPicPr>
                          <pic:cNvPr id="612087495" name="Picture 612087495"/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620" y="0"/>
                            <a:ext cx="2519680" cy="2108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0" y="216408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8D63425" w14:textId="4644CC43" w:rsidR="00396B69" w:rsidRPr="00396B69" w:rsidRDefault="00396B69" w:rsidP="00396B69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396B69">
                                <w:rPr>
                                  <w:color w:val="auto"/>
                                </w:rPr>
                                <w:t>Figure</w:t>
                              </w:r>
                              <w:r>
                                <w:rPr>
                                  <w:color w:val="auto"/>
                                </w:rPr>
                                <w:t xml:space="preserve"> 14</w:t>
                              </w:r>
                              <w:r w:rsidRPr="00396B69">
                                <w:rPr>
                                  <w:color w:val="auto"/>
                                </w:rPr>
                                <w:t>: Engine output and power demands versus road speed for case 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F8959B" id="Group 7" o:spid="_x0000_s1059" style="position:absolute;left:0;text-align:left;margin-left:252.6pt;margin-top:0;width:199pt;height:202.35pt;z-index:251658251" coordsize="25273,256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">
                <v:shape id="Picture 612087495" o:spid="_x0000_s1060" type="#_x0000_t75" style="position:absolute;left:76;width:25197;height:210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">
                  <v:imagedata r:id="rId34" o:title=""/>
                </v:shape>
                <v:shape id="Text Box 6" o:spid="_x0000_s1061" type="#_x0000_t202" style="position:absolute;top:21640;width:25196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" stroked="f">
                  <v:textbox style="mso-fit-shape-to-text:t" inset="0,0,0,0">
                    <w:txbxContent>
                      <w:p w14:paraId="78D63425" w14:textId="4644CC43" w:rsidR="00396B69" w:rsidRPr="00396B69" w:rsidRDefault="00396B69" w:rsidP="00396B69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396B69">
                          <w:rPr>
                            <w:color w:val="auto"/>
                          </w:rPr>
                          <w:t>Figure</w:t>
                        </w:r>
                        <w:r>
                          <w:rPr>
                            <w:color w:val="auto"/>
                          </w:rPr>
                          <w:t xml:space="preserve"> 14</w:t>
                        </w:r>
                        <w:r w:rsidRPr="00396B69">
                          <w:rPr>
                            <w:color w:val="auto"/>
                          </w:rPr>
                          <w:t>: Engine output and power demands versus road speed for case 4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374FB">
        <w:rPr>
          <w:noProof/>
        </w:rPr>
        <mc:AlternateContent>
          <mc:Choice Requires="wpg">
            <w:drawing>
              <wp:anchor distT="0" distB="0" distL="114300" distR="114300" simplePos="0" relativeHeight="251658252" behindDoc="0" locked="0" layoutInCell="1" allowOverlap="1" wp14:anchorId="6D94E36A" wp14:editId="23BECA0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519680" cy="2508885"/>
                <wp:effectExtent l="0" t="0" r="0" b="5715"/>
                <wp:wrapSquare wrapText="bothSides"/>
                <wp:docPr id="612087501" name="Group 6120875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9680" cy="2508885"/>
                          <a:chOff x="0" y="0"/>
                          <a:chExt cx="2519680" cy="2508885"/>
                        </a:xfrm>
                      </wpg:grpSpPr>
                      <pic:pic xmlns:pic="http://schemas.openxmlformats.org/drawingml/2006/picture">
                        <pic:nvPicPr>
                          <pic:cNvPr id="612087503" name="Picture 612087503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680" cy="20453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2087504" name="Text Box 612087504"/>
                        <wps:cNvSpPr txBox="1"/>
                        <wps:spPr>
                          <a:xfrm>
                            <a:off x="0" y="2103120"/>
                            <a:ext cx="2519680" cy="4057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295651" w14:textId="3C446B61" w:rsidR="002374FB" w:rsidRPr="002374FB" w:rsidRDefault="002374FB" w:rsidP="002374FB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color w:val="auto"/>
                                </w:rPr>
                              </w:pPr>
                              <w:r w:rsidRPr="002374FB">
                                <w:rPr>
                                  <w:color w:val="auto"/>
                                </w:rPr>
                                <w:t>Figure</w:t>
                              </w:r>
                              <w:r>
                                <w:rPr>
                                  <w:color w:val="auto"/>
                                </w:rPr>
                                <w:t xml:space="preserve"> 13</w:t>
                              </w:r>
                              <w:r w:rsidRPr="002374FB">
                                <w:rPr>
                                  <w:color w:val="auto"/>
                                </w:rPr>
                                <w:t xml:space="preserve">: Newton's Method, Car velocity versus number of iterations with </w:t>
                              </w:r>
                              <w:proofErr w:type="spellStart"/>
                              <w:r w:rsidRPr="002374FB">
                                <w:rPr>
                                  <w:color w:val="auto"/>
                                </w:rPr>
                                <w:t>inital</w:t>
                              </w:r>
                              <w:proofErr w:type="spellEnd"/>
                              <w:r w:rsidRPr="002374FB">
                                <w:rPr>
                                  <w:color w:val="auto"/>
                                </w:rPr>
                                <w:t xml:space="preserve"> guess at 55</w:t>
                              </w:r>
                              <w:r>
                                <w:rPr>
                                  <w:color w:val="auto"/>
                                </w:rPr>
                                <w:t xml:space="preserve"> for case 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94E36A" id="Group 612087501" o:spid="_x0000_s1062" style="position:absolute;left:0;text-align:left;margin-left:0;margin-top:0;width:198.4pt;height:197.55pt;z-index:251658252" coordsize="25196,25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">
                <v:shape id="Picture 612087503" o:spid="_x0000_s1063" type="#_x0000_t75" style="position:absolute;width:25196;height:204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">
                  <v:imagedata r:id="rId36" o:title=""/>
                </v:shape>
                <v:shape id="Text Box 612087504" o:spid="_x0000_s1064" type="#_x0000_t202" style="position:absolute;top:21031;width:25196;height:4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" stroked="f">
                  <v:textbox style="mso-fit-shape-to-text:t" inset="0,0,0,0">
                    <w:txbxContent>
                      <w:p w14:paraId="53295651" w14:textId="3C446B61" w:rsidR="002374FB" w:rsidRPr="002374FB" w:rsidRDefault="002374FB" w:rsidP="002374FB">
                        <w:pPr>
                          <w:pStyle w:val="Caption"/>
                          <w:jc w:val="center"/>
                          <w:rPr>
                            <w:noProof/>
                            <w:color w:val="auto"/>
                          </w:rPr>
                        </w:pPr>
                        <w:r w:rsidRPr="002374FB">
                          <w:rPr>
                            <w:color w:val="auto"/>
                          </w:rPr>
                          <w:t>Figure</w:t>
                        </w:r>
                        <w:r>
                          <w:rPr>
                            <w:color w:val="auto"/>
                          </w:rPr>
                          <w:t xml:space="preserve"> 13</w:t>
                        </w:r>
                        <w:r w:rsidRPr="002374FB">
                          <w:rPr>
                            <w:color w:val="auto"/>
                          </w:rPr>
                          <w:t xml:space="preserve">: Newton's Method, Car velocity versus number of iterations with </w:t>
                        </w:r>
                        <w:proofErr w:type="spellStart"/>
                        <w:r w:rsidRPr="002374FB">
                          <w:rPr>
                            <w:color w:val="auto"/>
                          </w:rPr>
                          <w:t>inital</w:t>
                        </w:r>
                        <w:proofErr w:type="spellEnd"/>
                        <w:r w:rsidRPr="002374FB">
                          <w:rPr>
                            <w:color w:val="auto"/>
                          </w:rPr>
                          <w:t xml:space="preserve"> guess at 55</w:t>
                        </w:r>
                        <w:r>
                          <w:rPr>
                            <w:color w:val="auto"/>
                          </w:rPr>
                          <w:t xml:space="preserve"> for case 4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2BA1DA03" w14:textId="0675B079" w:rsidR="00C86758" w:rsidRPr="0095439A" w:rsidRDefault="00C86758" w:rsidP="005B5079">
      <w:pPr>
        <w:jc w:val="center"/>
      </w:pPr>
    </w:p>
    <w:p w14:paraId="3F28D3A6" w14:textId="77777777" w:rsidR="00B35BCF" w:rsidRDefault="00B35BCF" w:rsidP="00290C92">
      <w:pPr>
        <w:pStyle w:val="Heading2"/>
        <w:rPr>
          <w:rFonts w:ascii="Arial" w:hAnsi="Arial" w:cs="Arial"/>
          <w:b/>
          <w:color w:val="auto"/>
        </w:rPr>
      </w:pPr>
    </w:p>
    <w:p w14:paraId="1DC5623D" w14:textId="77777777" w:rsidR="001E0FD3" w:rsidRDefault="001E0FD3" w:rsidP="001E0FD3"/>
    <w:p w14:paraId="6B239FEA" w14:textId="77777777" w:rsidR="001E0FD3" w:rsidRDefault="001E0FD3" w:rsidP="001E0FD3"/>
    <w:p w14:paraId="512315E2" w14:textId="77777777" w:rsidR="001E0FD3" w:rsidRDefault="001E0FD3" w:rsidP="001E0FD3"/>
    <w:p w14:paraId="322EB267" w14:textId="77777777" w:rsidR="001E0FD3" w:rsidRDefault="001E0FD3" w:rsidP="001E0FD3"/>
    <w:p w14:paraId="5383B0F4" w14:textId="77777777" w:rsidR="001E0FD3" w:rsidRDefault="001E0FD3" w:rsidP="001E0FD3"/>
    <w:p w14:paraId="6C4C5C0D" w14:textId="77777777" w:rsidR="001E0FD3" w:rsidRPr="001E0FD3" w:rsidRDefault="001E0FD3" w:rsidP="001E0FD3"/>
    <w:p w14:paraId="5F4A6AB4" w14:textId="77777777" w:rsidR="001E3C82" w:rsidRPr="001E0FD3" w:rsidRDefault="001E3C82" w:rsidP="001E0FD3"/>
    <w:p w14:paraId="2012583C" w14:textId="3A2479F6" w:rsidR="003F4706" w:rsidRPr="001E3C82" w:rsidRDefault="0CF67E19" w:rsidP="001E3C82">
      <w:pPr>
        <w:pStyle w:val="Heading2"/>
        <w:rPr>
          <w:rFonts w:ascii="Arial" w:hAnsi="Arial" w:cs="Arial"/>
          <w:b/>
          <w:color w:val="auto"/>
        </w:rPr>
      </w:pPr>
      <w:r w:rsidRPr="00B019B5">
        <w:rPr>
          <w:rFonts w:ascii="Arial" w:hAnsi="Arial" w:cs="Arial"/>
          <w:b/>
          <w:color w:val="auto"/>
        </w:rPr>
        <w:t>Conclusion:</w:t>
      </w:r>
    </w:p>
    <w:p w14:paraId="484F3E71" w14:textId="075350D5" w:rsidR="00D45F5A" w:rsidRPr="00AA16C3" w:rsidRDefault="003F4706" w:rsidP="00D45F5A">
      <w:pPr>
        <w:rPr>
          <w:rFonts w:ascii="Arial" w:hAnsi="Arial" w:cs="Arial"/>
        </w:rPr>
      </w:pPr>
      <w:r w:rsidRPr="001A5BF1">
        <w:rPr>
          <w:rFonts w:ascii="Arial" w:hAnsi="Arial" w:cs="Arial"/>
        </w:rPr>
        <w:t>After analysing the different condition</w:t>
      </w:r>
      <w:r w:rsidR="00F40C05" w:rsidRPr="001A5BF1">
        <w:rPr>
          <w:rFonts w:ascii="Arial" w:hAnsi="Arial" w:cs="Arial"/>
        </w:rPr>
        <w:t>s</w:t>
      </w:r>
      <w:r w:rsidRPr="001A5BF1">
        <w:rPr>
          <w:rFonts w:ascii="Arial" w:hAnsi="Arial" w:cs="Arial"/>
        </w:rPr>
        <w:t xml:space="preserve"> that the car was put under, including different slope angles and </w:t>
      </w:r>
      <w:r w:rsidR="00F40C05" w:rsidRPr="001A5BF1">
        <w:rPr>
          <w:rFonts w:ascii="Arial" w:hAnsi="Arial" w:cs="Arial"/>
        </w:rPr>
        <w:t xml:space="preserve">acceleration. Each case produced a different value, </w:t>
      </w:r>
      <w:r w:rsidR="005B5079" w:rsidRPr="001A5BF1">
        <w:rPr>
          <w:rFonts w:ascii="Arial" w:hAnsi="Arial" w:cs="Arial"/>
        </w:rPr>
        <w:t>Case 1</w:t>
      </w:r>
      <w:r w:rsidR="00B01689">
        <w:rPr>
          <w:rFonts w:ascii="Arial" w:hAnsi="Arial" w:cs="Arial"/>
        </w:rPr>
        <w:t>:</w:t>
      </w:r>
      <w:r w:rsidR="005B5079" w:rsidRPr="001A5BF1">
        <w:rPr>
          <w:rFonts w:ascii="Arial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54.88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5B5079" w:rsidRPr="001A5BF1">
        <w:rPr>
          <w:rFonts w:ascii="Arial" w:eastAsiaTheme="minorEastAsia" w:hAnsi="Arial" w:cs="Arial"/>
        </w:rPr>
        <w:t>, Case 2</w:t>
      </w:r>
      <w:r w:rsidR="00B01689">
        <w:rPr>
          <w:rFonts w:ascii="Arial" w:eastAsiaTheme="minorEastAsia" w:hAnsi="Arial" w:cs="Arial"/>
        </w:rPr>
        <w:t>:</w:t>
      </w:r>
      <w:r w:rsidR="005B5079" w:rsidRPr="001A5BF1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32.39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5B5079" w:rsidRPr="001A5BF1">
        <w:rPr>
          <w:rFonts w:ascii="Arial" w:eastAsiaTheme="minorEastAsia" w:hAnsi="Arial" w:cs="Arial"/>
        </w:rPr>
        <w:t>, Case 3</w:t>
      </w:r>
      <w:r w:rsidR="00B01689">
        <w:rPr>
          <w:rFonts w:ascii="Arial" w:eastAsiaTheme="minorEastAsia" w:hAnsi="Arial" w:cs="Arial"/>
        </w:rPr>
        <w:t>:</w:t>
      </w:r>
      <w:r w:rsidR="005B5079" w:rsidRPr="001A5BF1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65.12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5B5079" w:rsidRPr="001A5BF1">
        <w:rPr>
          <w:rFonts w:ascii="Arial" w:eastAsiaTheme="minorEastAsia" w:hAnsi="Arial" w:cs="Arial"/>
        </w:rPr>
        <w:t>, Case 4</w:t>
      </w:r>
      <w:r w:rsidR="00B01689">
        <w:rPr>
          <w:rFonts w:ascii="Arial" w:eastAsiaTheme="minorEastAsia" w:hAnsi="Arial" w:cs="Arial"/>
        </w:rPr>
        <w:t>:</w:t>
      </w:r>
      <w:r w:rsidR="005B5079" w:rsidRPr="001A5BF1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42.06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5B5079" w:rsidRPr="001A5BF1">
        <w:rPr>
          <w:rFonts w:ascii="Arial" w:eastAsiaTheme="minorEastAsia" w:hAnsi="Arial" w:cs="Arial"/>
        </w:rPr>
        <w:t xml:space="preserve">. The intitial guess for each case was important </w:t>
      </w:r>
      <w:r w:rsidR="00286996">
        <w:rPr>
          <w:rFonts w:ascii="Arial" w:eastAsiaTheme="minorEastAsia" w:hAnsi="Arial" w:cs="Arial"/>
        </w:rPr>
        <w:t>in</w:t>
      </w:r>
      <w:r w:rsidR="005B5079" w:rsidRPr="001A5BF1">
        <w:rPr>
          <w:rFonts w:ascii="Arial" w:eastAsiaTheme="minorEastAsia" w:hAnsi="Arial" w:cs="Arial"/>
        </w:rPr>
        <w:t xml:space="preserve"> finding the correct root, if a poor initial guess was made</w:t>
      </w:r>
      <w:r w:rsidR="0080723C" w:rsidRPr="001A5BF1">
        <w:rPr>
          <w:rFonts w:ascii="Arial" w:eastAsiaTheme="minorEastAsia" w:hAnsi="Arial" w:cs="Arial"/>
        </w:rPr>
        <w:t xml:space="preserve"> (</w:t>
      </w:r>
      <w:r w:rsidR="005B5079" w:rsidRPr="001A5BF1">
        <w:rPr>
          <w:rFonts w:ascii="Arial" w:eastAsiaTheme="minorEastAsia" w:hAnsi="Arial" w:cs="Arial"/>
        </w:rPr>
        <w:t xml:space="preserve">one that was closer to zero than </w:t>
      </w:r>
      <w:r w:rsidR="004266B4">
        <w:rPr>
          <w:rFonts w:ascii="Arial" w:eastAsiaTheme="minorEastAsia" w:hAnsi="Arial" w:cs="Arial"/>
        </w:rPr>
        <w:t xml:space="preserve">to </w:t>
      </w:r>
      <w:r w:rsidR="005B5079" w:rsidRPr="001A5BF1">
        <w:rPr>
          <w:rFonts w:ascii="Arial" w:eastAsiaTheme="minorEastAsia" w:hAnsi="Arial" w:cs="Arial"/>
        </w:rPr>
        <w:t>the final value</w:t>
      </w:r>
      <w:r w:rsidR="0080723C" w:rsidRPr="001A5BF1">
        <w:rPr>
          <w:rFonts w:ascii="Arial" w:eastAsiaTheme="minorEastAsia" w:hAnsi="Arial" w:cs="Arial"/>
        </w:rPr>
        <w:t>)</w:t>
      </w:r>
      <w:r w:rsidR="005B5079" w:rsidRPr="001A5BF1">
        <w:rPr>
          <w:rFonts w:ascii="Arial" w:eastAsiaTheme="minorEastAsia" w:hAnsi="Arial" w:cs="Arial"/>
        </w:rPr>
        <w:t xml:space="preserve">, then Newton’s method would return an approximated value of zero. </w:t>
      </w:r>
      <w:r w:rsidR="003668AD">
        <w:rPr>
          <w:rFonts w:ascii="Arial" w:eastAsiaTheme="minorEastAsia" w:hAnsi="Arial" w:cs="Arial"/>
        </w:rPr>
        <w:t xml:space="preserve">A </w:t>
      </w:r>
      <w:r w:rsidR="002B425E" w:rsidRPr="001A5BF1">
        <w:rPr>
          <w:rFonts w:ascii="Arial" w:eastAsiaTheme="minorEastAsia" w:hAnsi="Arial" w:cs="Arial"/>
        </w:rPr>
        <w:t xml:space="preserve">reasonable </w:t>
      </w:r>
      <w:r w:rsidR="0080723C" w:rsidRPr="001A5BF1">
        <w:rPr>
          <w:rFonts w:ascii="Arial" w:eastAsiaTheme="minorEastAsia" w:hAnsi="Arial" w:cs="Arial"/>
        </w:rPr>
        <w:t>initial guess</w:t>
      </w:r>
      <w:r w:rsidR="002B425E" w:rsidRPr="001A5BF1">
        <w:rPr>
          <w:rFonts w:ascii="Arial" w:eastAsiaTheme="minorEastAsia" w:hAnsi="Arial" w:cs="Arial"/>
        </w:rPr>
        <w:t xml:space="preserve"> being</w:t>
      </w:r>
      <w:r w:rsidR="0080723C" w:rsidRPr="001A5BF1">
        <w:rPr>
          <w:rFonts w:ascii="Arial" w:eastAsiaTheme="minorEastAsia" w:hAnsi="Arial" w:cs="Arial"/>
        </w:rPr>
        <w:t xml:space="preserve"> relatively close to the final value </w:t>
      </w:r>
      <w:r w:rsidR="00417EA3" w:rsidRPr="001A5BF1">
        <w:rPr>
          <w:rFonts w:ascii="Arial" w:eastAsiaTheme="minorEastAsia" w:hAnsi="Arial" w:cs="Arial"/>
        </w:rPr>
        <w:t xml:space="preserve">would give </w:t>
      </w:r>
      <w:r w:rsidR="0080723C" w:rsidRPr="001A5BF1">
        <w:rPr>
          <w:rFonts w:ascii="Arial" w:eastAsiaTheme="minorEastAsia" w:hAnsi="Arial" w:cs="Arial"/>
        </w:rPr>
        <w:t>the correct root</w:t>
      </w:r>
      <w:r w:rsidR="002B425E" w:rsidRPr="001A5BF1">
        <w:rPr>
          <w:rFonts w:ascii="Arial" w:eastAsiaTheme="minorEastAsia" w:hAnsi="Arial" w:cs="Arial"/>
        </w:rPr>
        <w:t xml:space="preserve"> and would decrease the number of iterations needed to find the root</w:t>
      </w:r>
      <w:r w:rsidR="0080723C" w:rsidRPr="001A5BF1">
        <w:rPr>
          <w:rFonts w:ascii="Arial" w:eastAsiaTheme="minorEastAsia" w:hAnsi="Arial" w:cs="Arial"/>
        </w:rPr>
        <w:t>. Giving 2 solution</w:t>
      </w:r>
      <w:r w:rsidR="002B425E" w:rsidRPr="001A5BF1">
        <w:rPr>
          <w:rFonts w:ascii="Arial" w:eastAsiaTheme="minorEastAsia" w:hAnsi="Arial" w:cs="Arial"/>
        </w:rPr>
        <w:t>s</w:t>
      </w:r>
      <w:r w:rsidR="0080723C" w:rsidRPr="001A5BF1">
        <w:rPr>
          <w:rFonts w:ascii="Arial" w:eastAsiaTheme="minorEastAsia" w:hAnsi="Arial" w:cs="Arial"/>
        </w:rPr>
        <w:t xml:space="preserve"> to the problem,</w:t>
      </w:r>
      <w:r w:rsidR="00417EA3" w:rsidRPr="001A5BF1">
        <w:rPr>
          <w:rFonts w:ascii="Arial" w:eastAsiaTheme="minorEastAsia" w:hAnsi="Arial" w:cs="Arial"/>
        </w:rPr>
        <w:t xml:space="preserve"> zero and the </w:t>
      </w:r>
      <w:r w:rsidR="002B425E">
        <w:rPr>
          <w:rFonts w:ascii="Arial" w:eastAsiaTheme="minorEastAsia" w:hAnsi="Arial" w:cs="Arial"/>
        </w:rPr>
        <w:t xml:space="preserve">optimum car velocity number. </w:t>
      </w:r>
      <w:r w:rsidR="005A740E">
        <w:rPr>
          <w:rFonts w:ascii="Arial" w:eastAsiaTheme="minorEastAsia" w:hAnsi="Arial" w:cs="Arial"/>
        </w:rPr>
        <w:t>This case study has shown how putting a car under different condition</w:t>
      </w:r>
      <w:r w:rsidR="0024332E">
        <w:rPr>
          <w:rFonts w:ascii="Arial" w:eastAsiaTheme="minorEastAsia" w:hAnsi="Arial" w:cs="Arial"/>
        </w:rPr>
        <w:t>s</w:t>
      </w:r>
      <w:r w:rsidR="005A740E">
        <w:rPr>
          <w:rFonts w:ascii="Arial" w:eastAsiaTheme="minorEastAsia" w:hAnsi="Arial" w:cs="Arial"/>
        </w:rPr>
        <w:t xml:space="preserve"> changes the velocity of the vehicle. The lowest velocity was found at the speed of </w:t>
      </w:r>
      <m:oMath>
        <m:r>
          <w:rPr>
            <w:rFonts w:ascii="Cambria Math" w:eastAsiaTheme="minorEastAsia" w:hAnsi="Cambria Math" w:cs="Arial"/>
          </w:rPr>
          <m:t>32.39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05580E">
        <w:rPr>
          <w:rFonts w:ascii="Arial" w:eastAsiaTheme="minorEastAsia" w:hAnsi="Arial" w:cs="Arial"/>
        </w:rPr>
        <w:t>,</w:t>
      </w:r>
      <w:r w:rsidR="005A740E">
        <w:rPr>
          <w:rFonts w:ascii="Arial" w:eastAsiaTheme="minorEastAsia" w:hAnsi="Arial" w:cs="Arial"/>
        </w:rPr>
        <w:t xml:space="preserve"> for case 2, </w:t>
      </w:r>
      <m:oMath>
        <m:r>
          <w:rPr>
            <w:rFonts w:ascii="Cambria Math" w:hAnsi="Cambria Math" w:cs="Arial"/>
          </w:rPr>
          <m:t>10°</m:t>
        </m:r>
      </m:oMath>
      <w:r w:rsidR="005A740E">
        <w:rPr>
          <w:rFonts w:ascii="Arial" w:eastAsiaTheme="minorEastAsia" w:hAnsi="Arial" w:cs="Arial"/>
        </w:rPr>
        <w:t xml:space="preserve"> incline with no acceleration. This was expected as this was the steepest </w:t>
      </w:r>
      <w:r w:rsidR="00A01245">
        <w:rPr>
          <w:rFonts w:ascii="Arial" w:eastAsiaTheme="minorEastAsia" w:hAnsi="Arial" w:cs="Arial"/>
        </w:rPr>
        <w:t xml:space="preserve">upwards </w:t>
      </w:r>
      <w:r w:rsidR="005A740E">
        <w:rPr>
          <w:rFonts w:ascii="Arial" w:eastAsiaTheme="minorEastAsia" w:hAnsi="Arial" w:cs="Arial"/>
        </w:rPr>
        <w:t xml:space="preserve">slope out of </w:t>
      </w:r>
      <w:r w:rsidR="00A01245">
        <w:rPr>
          <w:rFonts w:ascii="Arial" w:eastAsiaTheme="minorEastAsia" w:hAnsi="Arial" w:cs="Arial"/>
        </w:rPr>
        <w:t xml:space="preserve">all </w:t>
      </w:r>
      <w:r w:rsidR="005A740E">
        <w:rPr>
          <w:rFonts w:ascii="Arial" w:eastAsiaTheme="minorEastAsia" w:hAnsi="Arial" w:cs="Arial"/>
        </w:rPr>
        <w:t xml:space="preserve">the cases, </w:t>
      </w:r>
      <w:r w:rsidR="00A01245">
        <w:rPr>
          <w:rFonts w:ascii="Arial" w:eastAsiaTheme="minorEastAsia" w:hAnsi="Arial" w:cs="Arial"/>
        </w:rPr>
        <w:t>meaning it had</w:t>
      </w:r>
      <w:r w:rsidR="005A740E">
        <w:rPr>
          <w:rFonts w:ascii="Arial" w:eastAsiaTheme="minorEastAsia" w:hAnsi="Arial" w:cs="Arial"/>
        </w:rPr>
        <w:t xml:space="preserve"> the greatest gravity </w:t>
      </w:r>
      <w:proofErr w:type="spellStart"/>
      <w:r w:rsidR="005A740E">
        <w:rPr>
          <w:rFonts w:ascii="Arial" w:eastAsiaTheme="minorEastAsia" w:hAnsi="Arial" w:cs="Arial"/>
        </w:rPr>
        <w:t>resitive</w:t>
      </w:r>
      <w:proofErr w:type="spellEnd"/>
      <w:r w:rsidR="005A740E">
        <w:rPr>
          <w:rFonts w:ascii="Arial" w:eastAsiaTheme="minorEastAsia" w:hAnsi="Arial" w:cs="Arial"/>
        </w:rPr>
        <w:t xml:space="preserve"> force. </w:t>
      </w:r>
      <w:r w:rsidR="000B304E">
        <w:rPr>
          <w:rFonts w:ascii="Arial" w:eastAsiaTheme="minorEastAsia" w:hAnsi="Arial" w:cs="Arial"/>
        </w:rPr>
        <w:t xml:space="preserve">The greatest velocity was a speed of </w:t>
      </w:r>
      <m:oMath>
        <m:r>
          <w:rPr>
            <w:rFonts w:ascii="Cambria Math" w:eastAsiaTheme="minorEastAsia" w:hAnsi="Cambria Math" w:cs="Arial"/>
          </w:rPr>
          <m:t>65.12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0B304E">
        <w:rPr>
          <w:rFonts w:ascii="Arial" w:eastAsiaTheme="minorEastAsia" w:hAnsi="Arial" w:cs="Arial"/>
        </w:rPr>
        <w:t xml:space="preserve"> for case 3, </w:t>
      </w:r>
      <w:r w:rsidR="000B304E">
        <w:rPr>
          <w:rFonts w:ascii="Arial" w:hAnsi="Arial" w:cs="Arial"/>
        </w:rPr>
        <w:t>consist</w:t>
      </w:r>
      <w:r w:rsidR="00353C7F">
        <w:rPr>
          <w:rFonts w:ascii="Arial" w:hAnsi="Arial" w:cs="Arial"/>
        </w:rPr>
        <w:t>ing</w:t>
      </w:r>
      <w:r w:rsidR="000B304E">
        <w:rPr>
          <w:rFonts w:ascii="Arial" w:hAnsi="Arial" w:cs="Arial"/>
        </w:rPr>
        <w:t xml:space="preserve"> of a </w:t>
      </w:r>
      <m:oMath>
        <m:r>
          <w:rPr>
            <w:rFonts w:ascii="Cambria Math" w:hAnsi="Cambria Math" w:cs="Arial"/>
          </w:rPr>
          <m:t>5°</m:t>
        </m:r>
      </m:oMath>
      <w:r w:rsidR="000B304E">
        <w:rPr>
          <w:rFonts w:ascii="Arial" w:eastAsiaTheme="minorEastAsia" w:hAnsi="Arial" w:cs="Arial"/>
        </w:rPr>
        <w:t xml:space="preserve"> decline and no acceleration. This was because the car was moving down a shallow slope mean</w:t>
      </w:r>
      <w:r w:rsidR="00230DB0">
        <w:rPr>
          <w:rFonts w:ascii="Arial" w:eastAsiaTheme="minorEastAsia" w:hAnsi="Arial" w:cs="Arial"/>
        </w:rPr>
        <w:t>ing</w:t>
      </w:r>
      <w:r w:rsidR="000B304E">
        <w:rPr>
          <w:rFonts w:ascii="Arial" w:eastAsiaTheme="minorEastAsia" w:hAnsi="Arial" w:cs="Arial"/>
        </w:rPr>
        <w:t xml:space="preserve"> force due to gravity was </w:t>
      </w:r>
      <w:r w:rsidR="00552339">
        <w:rPr>
          <w:rFonts w:ascii="Arial" w:eastAsiaTheme="minorEastAsia" w:hAnsi="Arial" w:cs="Arial"/>
        </w:rPr>
        <w:t>causing</w:t>
      </w:r>
      <w:r w:rsidR="000B304E">
        <w:rPr>
          <w:rFonts w:ascii="Arial" w:eastAsiaTheme="minorEastAsia" w:hAnsi="Arial" w:cs="Arial"/>
        </w:rPr>
        <w:t xml:space="preserve"> the car </w:t>
      </w:r>
      <w:r w:rsidR="00552339">
        <w:rPr>
          <w:rFonts w:ascii="Arial" w:eastAsiaTheme="minorEastAsia" w:hAnsi="Arial" w:cs="Arial"/>
        </w:rPr>
        <w:t>to go faste</w:t>
      </w:r>
      <w:r w:rsidR="008441E4">
        <w:rPr>
          <w:rFonts w:ascii="Arial" w:eastAsiaTheme="minorEastAsia" w:hAnsi="Arial" w:cs="Arial"/>
        </w:rPr>
        <w:t>r</w:t>
      </w:r>
      <w:r w:rsidR="000B304E">
        <w:rPr>
          <w:rFonts w:ascii="Arial" w:eastAsiaTheme="minorEastAsia" w:hAnsi="Arial" w:cs="Arial"/>
        </w:rPr>
        <w:t>.</w:t>
      </w:r>
      <w:r w:rsidR="00953777">
        <w:rPr>
          <w:rFonts w:ascii="Arial" w:eastAsiaTheme="minorEastAsia" w:hAnsi="Arial" w:cs="Arial"/>
        </w:rPr>
        <w:t xml:space="preserve"> Case 4’s velocity </w:t>
      </w:r>
      <w:r w:rsidR="00B35BCF">
        <w:rPr>
          <w:rFonts w:ascii="Arial" w:eastAsiaTheme="minorEastAsia" w:hAnsi="Arial" w:cs="Arial"/>
        </w:rPr>
        <w:t xml:space="preserve">was </w:t>
      </w:r>
      <m:oMath>
        <m:r>
          <w:rPr>
            <w:rFonts w:ascii="Cambria Math" w:eastAsiaTheme="minorEastAsia" w:hAnsi="Cambria Math" w:cs="Arial"/>
          </w:rPr>
          <m:t>42.06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  <m:r>
          <w:rPr>
            <w:rFonts w:ascii="Cambria Math" w:eastAsiaTheme="minorEastAsia" w:hAnsi="Cambria Math" w:cs="Arial"/>
          </w:rPr>
          <m:t>,</m:t>
        </m:r>
      </m:oMath>
      <w:r w:rsidR="00B35BCF">
        <w:rPr>
          <w:rFonts w:ascii="Arial" w:eastAsiaTheme="minorEastAsia" w:hAnsi="Arial" w:cs="Arial"/>
        </w:rPr>
        <w:t xml:space="preserve"> which is less than case 1’s </w:t>
      </w:r>
      <w:r w:rsidR="00AA16C3">
        <w:rPr>
          <w:rFonts w:ascii="Arial" w:eastAsiaTheme="minorEastAsia" w:hAnsi="Arial" w:cs="Arial"/>
        </w:rPr>
        <w:t xml:space="preserve">velocity of </w:t>
      </w:r>
      <m:oMath>
        <m:r>
          <w:rPr>
            <w:rFonts w:ascii="Cambria Math" w:eastAsiaTheme="minorEastAsia" w:hAnsi="Cambria Math" w:cs="Arial"/>
          </w:rPr>
          <m:t>54.88 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1</m:t>
            </m:r>
          </m:sup>
        </m:sSup>
      </m:oMath>
      <w:r w:rsidR="00AA16C3">
        <w:rPr>
          <w:rFonts w:ascii="Arial" w:eastAsiaTheme="minorEastAsia" w:hAnsi="Arial" w:cs="Arial"/>
        </w:rPr>
        <w:t xml:space="preserve">, this </w:t>
      </w:r>
      <w:r w:rsidR="00C81343">
        <w:rPr>
          <w:rFonts w:ascii="Arial" w:eastAsiaTheme="minorEastAsia" w:hAnsi="Arial" w:cs="Arial"/>
        </w:rPr>
        <w:t xml:space="preserve">is </w:t>
      </w:r>
      <w:r w:rsidR="00166232">
        <w:rPr>
          <w:rFonts w:ascii="Arial" w:eastAsiaTheme="minorEastAsia" w:hAnsi="Arial" w:cs="Arial"/>
        </w:rPr>
        <w:t>due to the car</w:t>
      </w:r>
      <w:r w:rsidR="00A32BBA">
        <w:rPr>
          <w:rFonts w:ascii="Arial" w:eastAsiaTheme="minorEastAsia" w:hAnsi="Arial" w:cs="Arial"/>
        </w:rPr>
        <w:t xml:space="preserve">’s instantaneous acceleration </w:t>
      </w:r>
      <w:r w:rsidR="002474A2">
        <w:rPr>
          <w:rFonts w:ascii="Arial" w:eastAsiaTheme="minorEastAsia" w:hAnsi="Arial" w:cs="Arial"/>
        </w:rPr>
        <w:t xml:space="preserve">of 1 </w:t>
      </w:r>
      <m:oMath>
        <m:r>
          <w:rPr>
            <w:rFonts w:ascii="Cambria Math" w:eastAsiaTheme="minorEastAsia" w:hAnsi="Cambria Math" w:cs="Arial"/>
          </w:rPr>
          <m:t>m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s</m:t>
            </m:r>
          </m:e>
          <m:sup>
            <m:r>
              <w:rPr>
                <w:rFonts w:ascii="Cambria Math" w:eastAsiaTheme="minorEastAsia" w:hAnsi="Cambria Math" w:cs="Arial"/>
              </w:rPr>
              <m:t>-2</m:t>
            </m:r>
          </m:sup>
        </m:sSup>
      </m:oMath>
      <w:r w:rsidR="000C5D55">
        <w:rPr>
          <w:rFonts w:ascii="Arial" w:eastAsiaTheme="minorEastAsia" w:hAnsi="Arial" w:cs="Arial"/>
        </w:rPr>
        <w:t xml:space="preserve"> (case 4)</w:t>
      </w:r>
      <w:r w:rsidR="006C680F">
        <w:rPr>
          <w:rFonts w:ascii="Arial" w:eastAsiaTheme="minorEastAsia" w:hAnsi="Arial" w:cs="Arial"/>
        </w:rPr>
        <w:t>,</w:t>
      </w:r>
      <w:r w:rsidR="000C5D55">
        <w:rPr>
          <w:rFonts w:ascii="Arial" w:eastAsiaTheme="minorEastAsia" w:hAnsi="Arial" w:cs="Arial"/>
        </w:rPr>
        <w:t xml:space="preserve"> </w:t>
      </w:r>
      <w:r w:rsidR="006C680F">
        <w:rPr>
          <w:rFonts w:ascii="Arial" w:eastAsiaTheme="minorEastAsia" w:hAnsi="Arial" w:cs="Arial"/>
        </w:rPr>
        <w:t xml:space="preserve"> </w:t>
      </w:r>
      <w:r w:rsidR="000C5D55">
        <w:rPr>
          <w:rFonts w:ascii="Arial" w:eastAsiaTheme="minorEastAsia" w:hAnsi="Arial" w:cs="Arial"/>
        </w:rPr>
        <w:t xml:space="preserve">causing the </w:t>
      </w:r>
      <w:r w:rsidR="00E04DF3">
        <w:rPr>
          <w:rFonts w:ascii="Arial" w:eastAsiaTheme="minorEastAsia" w:hAnsi="Arial" w:cs="Arial"/>
        </w:rPr>
        <w:t xml:space="preserve">engine to reach </w:t>
      </w:r>
      <w:r w:rsidR="000737ED">
        <w:rPr>
          <w:rFonts w:ascii="Arial" w:eastAsiaTheme="minorEastAsia" w:hAnsi="Arial" w:cs="Arial"/>
        </w:rPr>
        <w:t>its maximum power output</w:t>
      </w:r>
      <w:r w:rsidR="00757B4D">
        <w:rPr>
          <w:rFonts w:ascii="Arial" w:eastAsiaTheme="minorEastAsia" w:hAnsi="Arial" w:cs="Arial"/>
        </w:rPr>
        <w:t>/</w:t>
      </w:r>
      <w:r w:rsidR="00034649">
        <w:rPr>
          <w:rFonts w:ascii="Arial" w:eastAsiaTheme="minorEastAsia" w:hAnsi="Arial" w:cs="Arial"/>
        </w:rPr>
        <w:t>velocity</w:t>
      </w:r>
      <w:r w:rsidR="005E4A23">
        <w:rPr>
          <w:rFonts w:ascii="Arial" w:eastAsiaTheme="minorEastAsia" w:hAnsi="Arial" w:cs="Arial"/>
        </w:rPr>
        <w:t xml:space="preserve"> </w:t>
      </w:r>
      <w:r w:rsidR="006323B5">
        <w:rPr>
          <w:rFonts w:ascii="Arial" w:eastAsiaTheme="minorEastAsia" w:hAnsi="Arial" w:cs="Arial"/>
        </w:rPr>
        <w:t>sooner.</w:t>
      </w:r>
      <w:r w:rsidR="000C41DB">
        <w:rPr>
          <w:rFonts w:ascii="Arial" w:eastAsiaTheme="minorEastAsia" w:hAnsi="Arial" w:cs="Arial"/>
        </w:rPr>
        <w:t xml:space="preserve"> </w:t>
      </w:r>
      <w:r w:rsidR="005A2026">
        <w:rPr>
          <w:rFonts w:ascii="Arial" w:eastAsiaTheme="minorEastAsia" w:hAnsi="Arial" w:cs="Arial"/>
        </w:rPr>
        <w:t>Hence</w:t>
      </w:r>
      <w:r w:rsidR="00E178CB">
        <w:rPr>
          <w:rFonts w:ascii="Arial" w:eastAsiaTheme="minorEastAsia" w:hAnsi="Arial" w:cs="Arial"/>
        </w:rPr>
        <w:t xml:space="preserve"> </w:t>
      </w:r>
      <w:r w:rsidR="005F02B2">
        <w:rPr>
          <w:rFonts w:ascii="Arial" w:eastAsiaTheme="minorEastAsia" w:hAnsi="Arial" w:cs="Arial"/>
        </w:rPr>
        <w:t xml:space="preserve">why </w:t>
      </w:r>
      <w:r w:rsidR="00D54A98">
        <w:rPr>
          <w:rFonts w:ascii="Arial" w:eastAsiaTheme="minorEastAsia" w:hAnsi="Arial" w:cs="Arial"/>
        </w:rPr>
        <w:t xml:space="preserve">case 4’s </w:t>
      </w:r>
      <w:r w:rsidR="00264FCB">
        <w:rPr>
          <w:rFonts w:ascii="Arial" w:eastAsiaTheme="minorEastAsia" w:hAnsi="Arial" w:cs="Arial"/>
        </w:rPr>
        <w:t xml:space="preserve">maximum </w:t>
      </w:r>
      <w:r w:rsidR="003B170C">
        <w:rPr>
          <w:rFonts w:ascii="Arial" w:eastAsiaTheme="minorEastAsia" w:hAnsi="Arial" w:cs="Arial"/>
        </w:rPr>
        <w:t>velocity is less than that of case 1.</w:t>
      </w:r>
    </w:p>
    <w:p w14:paraId="005A18A7" w14:textId="33752357" w:rsidR="004B48E4" w:rsidRPr="0011004C" w:rsidRDefault="0035148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21C0ED8" w14:textId="74051801" w:rsidR="0037080F" w:rsidRPr="00D73F17" w:rsidRDefault="004B48E4" w:rsidP="00C3757D">
      <w:pPr>
        <w:pStyle w:val="Heading1"/>
        <w:rPr>
          <w:b/>
          <w:color w:val="auto"/>
        </w:rPr>
      </w:pPr>
      <w:r w:rsidRPr="00D73F17">
        <w:rPr>
          <w:b/>
          <w:color w:val="auto"/>
        </w:rPr>
        <w:t>Appendix:</w:t>
      </w:r>
    </w:p>
    <w:p w14:paraId="15040B75" w14:textId="77777777" w:rsidR="00397BC6" w:rsidRPr="00D906FA" w:rsidRDefault="00764AFB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B2587">
        <w:rPr>
          <w:rStyle w:val="Heading2Char"/>
          <w:b/>
          <w:color w:val="auto"/>
        </w:rPr>
        <w:t>Exercise 1:</w:t>
      </w:r>
      <w:r w:rsidR="008B4AC6" w:rsidRPr="0011004C">
        <w:rPr>
          <w:rFonts w:ascii="Arial" w:hAnsi="Arial" w:cs="Arial"/>
        </w:rPr>
        <w:br/>
      </w:r>
      <w:r w:rsidR="00397BC6" w:rsidRPr="00D906FA">
        <w:rPr>
          <w:rFonts w:ascii="Courier New" w:hAnsi="Courier New" w:cs="Courier New"/>
          <w:color w:val="228B22"/>
          <w:sz w:val="20"/>
          <w:szCs w:val="20"/>
        </w:rPr>
        <w:t>% EMTH 171, Case Study 1</w:t>
      </w:r>
    </w:p>
    <w:p w14:paraId="573843F8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r w:rsidR="00DC7789" w:rsidRPr="00D906FA">
        <w:rPr>
          <w:rFonts w:ascii="Courier New" w:hAnsi="Courier New" w:cs="Courier New"/>
          <w:color w:val="228B22"/>
          <w:sz w:val="20"/>
          <w:szCs w:val="20"/>
        </w:rPr>
        <w:t>Exercise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1, Sled haulage problem</w:t>
      </w:r>
    </w:p>
    <w:p w14:paraId="24947157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Use Newton's methods to solve for "V"</w:t>
      </w:r>
    </w:p>
    <w:p w14:paraId="6DCCCDD3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Logan Lee, Samuel Thornbury </w:t>
      </w:r>
    </w:p>
    <w:p w14:paraId="650112D5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53C66E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2944402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3A5DCD71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D906FA">
        <w:rPr>
          <w:rFonts w:ascii="Courier New" w:hAnsi="Courier New" w:cs="Courier New"/>
          <w:color w:val="A020F0"/>
          <w:sz w:val="20"/>
          <w:szCs w:val="20"/>
        </w:rPr>
        <w:t>all</w:t>
      </w:r>
    </w:p>
    <w:p w14:paraId="3B9F4783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68872FCC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Global Variables</w:t>
      </w:r>
      <w:r w:rsidR="00D906FA" w:rsidRPr="00D906FA">
        <w:rPr>
          <w:rFonts w:ascii="Courier New" w:hAnsi="Courier New" w:cs="Courier New"/>
          <w:color w:val="228B22"/>
          <w:sz w:val="20"/>
          <w:szCs w:val="20"/>
        </w:rPr>
        <w:t>---------------------------------------------------------</w:t>
      </w:r>
    </w:p>
    <w:p w14:paraId="2541A2B1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alpha = 1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constant of multiplication (W.S^2.rads^2)</w:t>
      </w:r>
    </w:p>
    <w:p w14:paraId="620B2442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beta = 100 * pi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consta</w:t>
      </w:r>
      <w:r w:rsidR="00992F34" w:rsidRPr="00D906FA">
        <w:rPr>
          <w:rFonts w:ascii="Courier New" w:hAnsi="Courier New" w:cs="Courier New"/>
          <w:color w:val="228B22"/>
          <w:sz w:val="20"/>
          <w:szCs w:val="20"/>
        </w:rPr>
        <w:t>n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t of multiplication (</w:t>
      </w:r>
      <w:proofErr w:type="spellStart"/>
      <w:r w:rsidRPr="00D906FA">
        <w:rPr>
          <w:rFonts w:ascii="Courier New" w:hAnsi="Courier New" w:cs="Courier New"/>
          <w:color w:val="228B22"/>
          <w:sz w:val="20"/>
          <w:szCs w:val="20"/>
        </w:rPr>
        <w:t>rads</w:t>
      </w:r>
      <w:proofErr w:type="spellEnd"/>
      <w:r w:rsidRPr="00D906FA">
        <w:rPr>
          <w:rFonts w:ascii="Courier New" w:hAnsi="Courier New" w:cs="Courier New"/>
          <w:color w:val="228B22"/>
          <w:sz w:val="20"/>
          <w:szCs w:val="20"/>
        </w:rPr>
        <w:t>^-1)</w:t>
      </w:r>
    </w:p>
    <w:p w14:paraId="607AEE83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GB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20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Gear ratio</w:t>
      </w:r>
    </w:p>
    <w:p w14:paraId="671CFF10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R = 0.5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Radius of drum(m)</w:t>
      </w:r>
    </w:p>
    <w:p w14:paraId="5E720318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m = 1000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Total mass of sled (kg) </w:t>
      </w:r>
    </w:p>
    <w:p w14:paraId="56ED9A57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g = 9.81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Gravity (</w:t>
      </w:r>
      <w:proofErr w:type="spellStart"/>
      <w:r w:rsidRPr="00D906FA">
        <w:rPr>
          <w:rFonts w:ascii="Courier New" w:hAnsi="Courier New" w:cs="Courier New"/>
          <w:color w:val="228B22"/>
          <w:sz w:val="20"/>
          <w:szCs w:val="20"/>
        </w:rPr>
        <w:t>ms</w:t>
      </w:r>
      <w:proofErr w:type="spellEnd"/>
      <w:r w:rsidRPr="00D906FA">
        <w:rPr>
          <w:rFonts w:ascii="Courier New" w:hAnsi="Courier New" w:cs="Courier New"/>
          <w:color w:val="228B22"/>
          <w:sz w:val="20"/>
          <w:szCs w:val="20"/>
        </w:rPr>
        <w:t>^-2)</w:t>
      </w:r>
    </w:p>
    <w:p w14:paraId="7446E7A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theta = pi/4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Angle of ramp (degrees) </w:t>
      </w:r>
    </w:p>
    <w:p w14:paraId="5F31C8A8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0.2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r w:rsidR="00992F34" w:rsidRPr="00D906FA">
        <w:rPr>
          <w:rFonts w:ascii="Courier New" w:hAnsi="Courier New" w:cs="Courier New"/>
          <w:color w:val="228B22"/>
          <w:sz w:val="20"/>
          <w:szCs w:val="20"/>
        </w:rPr>
        <w:t>Coefficient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of friction</w:t>
      </w:r>
    </w:p>
    <w:p w14:paraId="13EBD0E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8B977F8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5E3C4753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Motor Power </w:t>
      </w:r>
      <w:proofErr w:type="spellStart"/>
      <w:r w:rsidRPr="00D906FA">
        <w:rPr>
          <w:rFonts w:ascii="Courier New" w:hAnsi="Courier New" w:cs="Courier New"/>
          <w:color w:val="228B22"/>
          <w:sz w:val="20"/>
          <w:szCs w:val="20"/>
        </w:rPr>
        <w:t>Ouput</w:t>
      </w:r>
      <w:proofErr w:type="spellEnd"/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and Shaft Speed Plot</w:t>
      </w:r>
    </w:p>
    <w:p w14:paraId="49891A03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2BB7BD48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2E544FA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Plotting Preparation-----------------------------------------------------</w:t>
      </w:r>
    </w:p>
    <w:p w14:paraId="70941225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B8901C9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out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@(O) alpha*(beta*O - O^2)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Power output</w:t>
      </w:r>
    </w:p>
    <w:p w14:paraId="52166F09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demand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@(v) (m*g*sin(theta)*v) + 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*m*g*cos(theta)*v)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Power demand</w:t>
      </w:r>
    </w:p>
    <w:p w14:paraId="41AE7F37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E533DBD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sledSpeed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0:0.1:8];</w:t>
      </w:r>
    </w:p>
    <w:p w14:paraId="3A7476EB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2102E77F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demand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0777A99D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B2A189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FF"/>
          <w:sz w:val="20"/>
          <w:szCs w:val="20"/>
        </w:rPr>
        <w:t>for</w:t>
      </w: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ii =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sledSpeed</w:t>
      </w:r>
      <w:proofErr w:type="spellEnd"/>
    </w:p>
    <w:p w14:paraId="23EBD2C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out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((ii *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GB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) / R)];</w:t>
      </w:r>
    </w:p>
    <w:p w14:paraId="2901ACC7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demand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demand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demand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(ii)];</w:t>
      </w:r>
    </w:p>
    <w:p w14:paraId="404E26A2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12CF49D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04B0E3C3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Motor Output / Shaft Speed Plotting</w:t>
      </w:r>
      <w:r w:rsidR="00D906FA" w:rsidRPr="00D906FA">
        <w:rPr>
          <w:rFonts w:ascii="Courier New" w:hAnsi="Courier New" w:cs="Courier New"/>
          <w:color w:val="228B22"/>
          <w:sz w:val="20"/>
          <w:szCs w:val="20"/>
        </w:rPr>
        <w:t>-------------------------------------</w:t>
      </w:r>
    </w:p>
    <w:p w14:paraId="111E503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figure(1)</w:t>
      </w:r>
    </w:p>
    <w:p w14:paraId="52F7ED13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sledSpeed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sledSpeed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P_demand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C4EDA5B" w14:textId="77777777" w:rsidR="00397BC6" w:rsidRPr="00D906FA" w:rsidRDefault="00D906FA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</w:t>
      </w:r>
      <w:r w:rsidR="00397BC6" w:rsidRPr="00D906FA">
        <w:rPr>
          <w:rFonts w:ascii="Courier New" w:hAnsi="Courier New" w:cs="Courier New"/>
          <w:color w:val="228B22"/>
          <w:sz w:val="20"/>
          <w:szCs w:val="20"/>
        </w:rPr>
        <w:t>title("Motor Output Power Versus Shaft Speed");</w:t>
      </w:r>
    </w:p>
    <w:p w14:paraId="481B907A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D906FA">
        <w:rPr>
          <w:rFonts w:ascii="Courier New" w:hAnsi="Courier New" w:cs="Courier New"/>
          <w:color w:val="A020F0"/>
          <w:sz w:val="20"/>
          <w:szCs w:val="20"/>
        </w:rPr>
        <w:t>"Power Output"</w:t>
      </w: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D906FA">
        <w:rPr>
          <w:rFonts w:ascii="Courier New" w:hAnsi="Courier New" w:cs="Courier New"/>
          <w:color w:val="A020F0"/>
          <w:sz w:val="20"/>
          <w:szCs w:val="20"/>
        </w:rPr>
        <w:t>"Power demand"</w:t>
      </w:r>
      <w:r w:rsidRPr="00D906F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48273BB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(</w:t>
      </w:r>
      <w:r w:rsidRPr="00D906FA">
        <w:rPr>
          <w:rFonts w:ascii="Courier New" w:hAnsi="Courier New" w:cs="Courier New"/>
          <w:color w:val="A020F0"/>
          <w:sz w:val="20"/>
          <w:szCs w:val="20"/>
        </w:rPr>
        <w:t>"Shaft Speed (RPM)"</w:t>
      </w:r>
      <w:r w:rsidRPr="00D906FA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B9EBDD9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(</w:t>
      </w:r>
      <w:r w:rsidRPr="00D906FA">
        <w:rPr>
          <w:rFonts w:ascii="Courier New" w:hAnsi="Courier New" w:cs="Courier New"/>
          <w:color w:val="A020F0"/>
          <w:sz w:val="20"/>
          <w:szCs w:val="20"/>
        </w:rPr>
        <w:t>"Motor Power (W)"</w:t>
      </w:r>
      <w:r w:rsidRPr="00D906FA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3E623C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F712CE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************************************************************************** </w:t>
      </w:r>
    </w:p>
    <w:p w14:paraId="67996BA9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Newton's Method</w:t>
      </w:r>
    </w:p>
    <w:p w14:paraId="03C411EF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13F0A1A5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175E3AD" w14:textId="77777777" w:rsidR="00D906FA" w:rsidRPr="00D906FA" w:rsidRDefault="00D906FA" w:rsidP="00D906F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Newtons Method Variables-------------------------------------------------</w:t>
      </w:r>
    </w:p>
    <w:p w14:paraId="72AC282E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V = 2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Initial Guess of velocity </w:t>
      </w:r>
    </w:p>
    <w:p w14:paraId="518E5FBA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N = 20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Max number of iterations</w:t>
      </w:r>
    </w:p>
    <w:p w14:paraId="5DFB358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to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0.0001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>% Tolerance of V</w:t>
      </w:r>
    </w:p>
    <w:p w14:paraId="0940E5B8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V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begins the array of results with the initial guess </w:t>
      </w:r>
    </w:p>
    <w:p w14:paraId="19B97260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iterations = 0; 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to calculate </w:t>
      </w:r>
      <w:r w:rsidR="0080025B" w:rsidRPr="00D906FA">
        <w:rPr>
          <w:rFonts w:ascii="Courier New" w:hAnsi="Courier New" w:cs="Courier New"/>
          <w:color w:val="228B22"/>
          <w:sz w:val="20"/>
          <w:szCs w:val="20"/>
        </w:rPr>
        <w:t>number</w:t>
      </w: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of iterations performed in for loop</w:t>
      </w:r>
    </w:p>
    <w:p w14:paraId="7A659EFE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791797A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Functions</w:t>
      </w:r>
      <w:r w:rsidR="00D906FA" w:rsidRPr="00D906FA">
        <w:rPr>
          <w:rFonts w:ascii="Courier New" w:hAnsi="Courier New" w:cs="Courier New"/>
          <w:color w:val="228B22"/>
          <w:sz w:val="20"/>
          <w:szCs w:val="20"/>
        </w:rPr>
        <w:t>----------------------------------------------------------------</w:t>
      </w:r>
    </w:p>
    <w:p w14:paraId="12EDF2E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f = @(V) (((m*g)*sin(theta)*V) + (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*(m*g))*cos(theta)*V)</w:t>
      </w:r>
      <w:r w:rsidRPr="00D906FA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4D8C1029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- alpha*(beta*(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GB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*V)/R) - (((rGB^2) * V^2)/R^2)));</w:t>
      </w:r>
    </w:p>
    <w:p w14:paraId="1154CDFD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proofErr w:type="spellStart"/>
      <w:r w:rsidRPr="00D906FA">
        <w:rPr>
          <w:rFonts w:ascii="Courier New" w:hAnsi="Courier New" w:cs="Courier New"/>
          <w:color w:val="228B22"/>
          <w:sz w:val="20"/>
          <w:szCs w:val="20"/>
        </w:rPr>
        <w:t>Derviavtive</w:t>
      </w:r>
      <w:proofErr w:type="spellEnd"/>
      <w:r w:rsidRPr="00D906FA">
        <w:rPr>
          <w:rFonts w:ascii="Courier New" w:hAnsi="Courier New" w:cs="Courier New"/>
          <w:color w:val="228B22"/>
          <w:sz w:val="20"/>
          <w:szCs w:val="20"/>
        </w:rPr>
        <w:t xml:space="preserve"> of the above function</w:t>
      </w:r>
    </w:p>
    <w:p w14:paraId="7D6F1542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d = @(V) (((m*g)*sin(theta)) + (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cF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*(m*g))*cos(theta))</w:t>
      </w:r>
      <w:r w:rsidRPr="00D906FA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298F879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- alpha*(beta*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GB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/R) - (((2*(rGB^2))*V)/R^2)));</w:t>
      </w:r>
    </w:p>
    <w:p w14:paraId="02510353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F9305C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 Newton's method for-loop</w:t>
      </w:r>
      <w:r w:rsidR="00D906FA" w:rsidRPr="00D906FA">
        <w:rPr>
          <w:rFonts w:ascii="Courier New" w:hAnsi="Courier New" w:cs="Courier New"/>
          <w:color w:val="228B22"/>
          <w:sz w:val="20"/>
          <w:szCs w:val="20"/>
        </w:rPr>
        <w:t>-------------------------------------------------</w:t>
      </w:r>
    </w:p>
    <w:p w14:paraId="0AC135E2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FF"/>
          <w:sz w:val="20"/>
          <w:szCs w:val="20"/>
        </w:rPr>
        <w:t>for</w:t>
      </w: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n = 1 : N</w:t>
      </w:r>
    </w:p>
    <w:p w14:paraId="313CDE4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iterations = iterations + 1;</w:t>
      </w:r>
    </w:p>
    <w:p w14:paraId="0727B54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oldV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V;</w:t>
      </w:r>
    </w:p>
    <w:p w14:paraId="1961AE0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V = (V - (f(V) ./ d(V)));</w:t>
      </w:r>
    </w:p>
    <w:p w14:paraId="535DD81F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; V];</w:t>
      </w:r>
    </w:p>
    <w:p w14:paraId="52390317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906FA">
        <w:rPr>
          <w:rFonts w:ascii="Courier New" w:hAnsi="Courier New" w:cs="Courier New"/>
          <w:color w:val="0000FF"/>
          <w:sz w:val="20"/>
          <w:szCs w:val="20"/>
        </w:rPr>
        <w:t>if</w:t>
      </w: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(abs(f(V)) &lt;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to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) &amp;&amp; (abs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oldV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- V) &lt;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to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)  </w:t>
      </w:r>
    </w:p>
    <w:p w14:paraId="70385D6C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906FA">
        <w:rPr>
          <w:rFonts w:ascii="Courier New" w:hAnsi="Courier New" w:cs="Courier New"/>
          <w:color w:val="0000FF"/>
          <w:sz w:val="20"/>
          <w:szCs w:val="20"/>
        </w:rPr>
        <w:t>break</w:t>
      </w:r>
    </w:p>
    <w:p w14:paraId="3D64F0CB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906FA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4767FA0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310AFBD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0D6C0B00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iterations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= [0: iterations];</w:t>
      </w:r>
    </w:p>
    <w:p w14:paraId="04EEB2B4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44A639A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228B22"/>
          <w:sz w:val="20"/>
          <w:szCs w:val="20"/>
        </w:rPr>
        <w:t>%Plotting the results</w:t>
      </w:r>
      <w:r w:rsidR="00D906FA" w:rsidRPr="00D906FA">
        <w:rPr>
          <w:rFonts w:ascii="Courier New" w:hAnsi="Courier New" w:cs="Courier New"/>
          <w:color w:val="228B22"/>
          <w:sz w:val="20"/>
          <w:szCs w:val="20"/>
        </w:rPr>
        <w:t>------------------------------------------------------</w:t>
      </w:r>
    </w:p>
    <w:p w14:paraId="44DBFE56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figure(2)</w:t>
      </w:r>
    </w:p>
    <w:p w14:paraId="46B8F897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D906FA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iterations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125A068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(</w:t>
      </w:r>
      <w:r w:rsidRPr="00D906FA">
        <w:rPr>
          <w:rFonts w:ascii="Courier New" w:hAnsi="Courier New" w:cs="Courier New"/>
          <w:color w:val="A020F0"/>
          <w:sz w:val="20"/>
          <w:szCs w:val="20"/>
        </w:rPr>
        <w:t>"Iterations"</w:t>
      </w:r>
      <w:r w:rsidRPr="00D906F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B8790AB" w14:textId="77777777" w:rsidR="00397BC6" w:rsidRPr="00D906FA" w:rsidRDefault="00397BC6" w:rsidP="00397BC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D906FA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D906FA">
        <w:rPr>
          <w:rFonts w:ascii="Courier New" w:hAnsi="Courier New" w:cs="Courier New"/>
          <w:color w:val="000000"/>
          <w:sz w:val="20"/>
          <w:szCs w:val="20"/>
        </w:rPr>
        <w:t>(</w:t>
      </w:r>
      <w:r w:rsidRPr="00D906FA">
        <w:rPr>
          <w:rFonts w:ascii="Courier New" w:hAnsi="Courier New" w:cs="Courier New"/>
          <w:color w:val="A020F0"/>
          <w:sz w:val="20"/>
          <w:szCs w:val="20"/>
        </w:rPr>
        <w:t xml:space="preserve">"Optimum sled </w:t>
      </w:r>
      <w:r w:rsidR="00D906FA" w:rsidRPr="00D906FA">
        <w:rPr>
          <w:rFonts w:ascii="Courier New" w:hAnsi="Courier New" w:cs="Courier New"/>
          <w:color w:val="A020F0"/>
          <w:sz w:val="20"/>
          <w:szCs w:val="20"/>
        </w:rPr>
        <w:t>speed</w:t>
      </w:r>
      <w:r w:rsidRPr="00D906FA">
        <w:rPr>
          <w:rFonts w:ascii="Courier New" w:hAnsi="Courier New" w:cs="Courier New"/>
          <w:color w:val="A020F0"/>
          <w:sz w:val="20"/>
          <w:szCs w:val="20"/>
        </w:rPr>
        <w:t xml:space="preserve"> (</w:t>
      </w:r>
      <w:proofErr w:type="spellStart"/>
      <w:r w:rsidRPr="00D906FA">
        <w:rPr>
          <w:rFonts w:ascii="Courier New" w:hAnsi="Courier New" w:cs="Courier New"/>
          <w:color w:val="A020F0"/>
          <w:sz w:val="20"/>
          <w:szCs w:val="20"/>
        </w:rPr>
        <w:t>ms</w:t>
      </w:r>
      <w:proofErr w:type="spellEnd"/>
      <w:r w:rsidRPr="00D906FA">
        <w:rPr>
          <w:rFonts w:ascii="Courier New" w:hAnsi="Courier New" w:cs="Courier New"/>
          <w:color w:val="A020F0"/>
          <w:sz w:val="20"/>
          <w:szCs w:val="20"/>
        </w:rPr>
        <w:t>^-1)"</w:t>
      </w:r>
      <w:r w:rsidRPr="00D906F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8ABF1AB" w14:textId="1A827D64" w:rsidR="00EF6D1C" w:rsidRPr="00E23C7A" w:rsidRDefault="00EF6D1C" w:rsidP="00E23C7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F1EB402" w14:textId="77777777" w:rsidR="00CC7573" w:rsidRPr="00CC7573" w:rsidRDefault="00EF6D1C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B2587">
        <w:rPr>
          <w:rStyle w:val="Heading2Char"/>
          <w:b/>
          <w:color w:val="auto"/>
        </w:rPr>
        <w:t xml:space="preserve">Exercise 2, Case </w:t>
      </w:r>
      <w:r w:rsidR="00D470A1">
        <w:rPr>
          <w:rStyle w:val="Heading2Char"/>
          <w:b/>
          <w:color w:val="auto"/>
        </w:rPr>
        <w:t>3</w:t>
      </w:r>
      <w:r w:rsidRPr="007B2587">
        <w:rPr>
          <w:rStyle w:val="Heading2Char"/>
          <w:b/>
          <w:color w:val="auto"/>
        </w:rPr>
        <w:t>:</w:t>
      </w:r>
      <w:r w:rsidRPr="0011004C">
        <w:rPr>
          <w:rFonts w:ascii="Arial" w:hAnsi="Arial" w:cs="Arial"/>
        </w:rPr>
        <w:br/>
      </w:r>
      <w:r w:rsidR="00CC7573" w:rsidRPr="00CC7573">
        <w:rPr>
          <w:rFonts w:ascii="Courier New" w:hAnsi="Courier New" w:cs="Courier New"/>
          <w:color w:val="228B22"/>
          <w:sz w:val="20"/>
          <w:szCs w:val="20"/>
        </w:rPr>
        <w:t>% EMTH 171, Case Study 1</w:t>
      </w:r>
    </w:p>
    <w:p w14:paraId="77EC7C2D" w14:textId="432C76E2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Exer</w:t>
      </w:r>
      <w:r>
        <w:rPr>
          <w:rFonts w:ascii="Courier New" w:hAnsi="Courier New" w:cs="Courier New"/>
          <w:color w:val="228B22"/>
          <w:sz w:val="20"/>
          <w:szCs w:val="20"/>
        </w:rPr>
        <w:t>c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i</w:t>
      </w:r>
      <w:r>
        <w:rPr>
          <w:rFonts w:ascii="Courier New" w:hAnsi="Courier New" w:cs="Courier New"/>
          <w:color w:val="228B22"/>
          <w:sz w:val="20"/>
          <w:szCs w:val="20"/>
        </w:rPr>
        <w:t>s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e 2, Power and speed of a car</w:t>
      </w:r>
    </w:p>
    <w:p w14:paraId="4664C72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Use Newton's methods to solve for "V"</w:t>
      </w:r>
    </w:p>
    <w:p w14:paraId="2339FAD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Logan Lee and Samuel Thornbury</w:t>
      </w:r>
    </w:p>
    <w:p w14:paraId="0259D13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ABD130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528F2B9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5989087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all</w:t>
      </w:r>
    </w:p>
    <w:p w14:paraId="7917972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190F652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Global Variables---------------------------------------------------------</w:t>
      </w:r>
    </w:p>
    <w:p w14:paraId="7EA9424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m = 150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mass of vehicle (kg)</w:t>
      </w:r>
    </w:p>
    <w:p w14:paraId="3E611402" w14:textId="1BD981DD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c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0.3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drag coeffic</w:t>
      </w:r>
      <w:r>
        <w:rPr>
          <w:rFonts w:ascii="Courier New" w:hAnsi="Courier New" w:cs="Courier New"/>
          <w:color w:val="228B22"/>
          <w:sz w:val="20"/>
          <w:szCs w:val="20"/>
        </w:rPr>
        <w:t>i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ent </w:t>
      </w:r>
    </w:p>
    <w:p w14:paraId="2D4965C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A = 2.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frontal area (m^2)</w:t>
      </w:r>
    </w:p>
    <w:p w14:paraId="73D2169F" w14:textId="468A4FA4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CRR = 0.01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Coeff</w:t>
      </w:r>
      <w:r>
        <w:rPr>
          <w:rFonts w:ascii="Courier New" w:hAnsi="Courier New" w:cs="Courier New"/>
          <w:color w:val="228B22"/>
          <w:sz w:val="20"/>
          <w:szCs w:val="20"/>
        </w:rPr>
        <w:t>i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c</w:t>
      </w:r>
      <w:r>
        <w:rPr>
          <w:rFonts w:ascii="Courier New" w:hAnsi="Courier New" w:cs="Courier New"/>
          <w:color w:val="228B22"/>
          <w:sz w:val="20"/>
          <w:szCs w:val="20"/>
        </w:rPr>
        <w:t>i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ent depending on wheel and ground properties</w:t>
      </w:r>
    </w:p>
    <w:p w14:paraId="5DBACCB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R = 0.205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wheel radius (m)</w:t>
      </w:r>
    </w:p>
    <w:p w14:paraId="624C8B8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alpha = 42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(W.s / rad)</w:t>
      </w:r>
    </w:p>
    <w:p w14:paraId="2D91AE5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beta = 0.44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(W.s^2 / rad^2)</w:t>
      </w:r>
    </w:p>
    <w:p w14:paraId="48D9C91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dR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3.5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final drive ratio</w:t>
      </w:r>
    </w:p>
    <w:p w14:paraId="660586B9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rGB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0.8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gearbox ratio</w:t>
      </w:r>
    </w:p>
    <w:p w14:paraId="7D0E469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g = 9.81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gravity (m/s^2)</w:t>
      </w:r>
    </w:p>
    <w:p w14:paraId="27B6F17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p = 1.2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air density (kg / m^3)</w:t>
      </w:r>
    </w:p>
    <w:p w14:paraId="305A173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K = R/(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dR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rGB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14:paraId="0B390FD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7217EC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4B0A543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% Motor Power </w:t>
      </w:r>
      <w:proofErr w:type="spellStart"/>
      <w:r w:rsidRPr="00CC7573">
        <w:rPr>
          <w:rFonts w:ascii="Courier New" w:hAnsi="Courier New" w:cs="Courier New"/>
          <w:color w:val="228B22"/>
          <w:sz w:val="20"/>
          <w:szCs w:val="20"/>
        </w:rPr>
        <w:t>Ouput</w:t>
      </w:r>
      <w:proofErr w:type="spellEnd"/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and Shaft Speed Plot</w:t>
      </w:r>
    </w:p>
    <w:p w14:paraId="664CADD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26B633B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6EA3A03" w14:textId="4446250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</w:t>
      </w:r>
      <w:r w:rsidR="00CD486A">
        <w:rPr>
          <w:rFonts w:ascii="Courier New" w:hAnsi="Courier New" w:cs="Courier New"/>
          <w:color w:val="228B22"/>
          <w:sz w:val="20"/>
          <w:szCs w:val="20"/>
        </w:rPr>
        <w:t xml:space="preserve">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Plotting Preparation-----------------------------------------------------</w:t>
      </w:r>
    </w:p>
    <w:p w14:paraId="52C052B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732173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_out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@(O) alpha*O - beta*O^2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Power output</w:t>
      </w:r>
    </w:p>
    <w:p w14:paraId="17B15F9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E_spee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0 : 734]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Engine Speed</w:t>
      </w:r>
    </w:p>
    <w:p w14:paraId="0AABF53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1EA6FD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19D2059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E_speed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292D545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B08657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>for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ii = [0 : 734]</w:t>
      </w:r>
    </w:p>
    <w:p w14:paraId="1C296F5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_out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ii)];</w:t>
      </w:r>
    </w:p>
    <w:p w14:paraId="7CA1C9D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5C8A6B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5DB0156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Motor Output / Shaft Speed Plotting-------------------------------------</w:t>
      </w:r>
    </w:p>
    <w:p w14:paraId="47317A8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figure(1)</w:t>
      </w:r>
    </w:p>
    <w:p w14:paraId="5036D879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plot(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E_spee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_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31B79B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title("Power output of a petrol engine as a function of speed");</w:t>
      </w:r>
    </w:p>
    <w:p w14:paraId="3019409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Shaft Speed (Rad/s)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3CEC16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Motor Power (W)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DDE9E9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077626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%************************************************************************** </w:t>
      </w:r>
    </w:p>
    <w:p w14:paraId="1F069E7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Newton's Method</w:t>
      </w:r>
    </w:p>
    <w:p w14:paraId="5BFA635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2FC2FE1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699A1B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Newton's Method Variables------------------------------------------------</w:t>
      </w:r>
    </w:p>
    <w:p w14:paraId="2EDF18D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V = 55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% Initial Guess of velocity </w:t>
      </w:r>
    </w:p>
    <w:p w14:paraId="3FC8E4F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N = 2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Max number of iterations</w:t>
      </w:r>
    </w:p>
    <w:p w14:paraId="1905CBE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to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0.0001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Tolerance of V</w:t>
      </w:r>
    </w:p>
    <w:p w14:paraId="0E6C186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V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% begins the array of results with the initial guess </w:t>
      </w:r>
    </w:p>
    <w:p w14:paraId="63F1568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iterations = 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to calculate number of iterations performed in for loop</w:t>
      </w:r>
    </w:p>
    <w:p w14:paraId="3C913F7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B3CFB4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Case Variables-----------------------------------------------------------</w:t>
      </w:r>
    </w:p>
    <w:p w14:paraId="5D8058A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a = 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Acceleration</w:t>
      </w:r>
    </w:p>
    <w:p w14:paraId="1FD5458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theta = (-5 * pi)/18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Angle of gradient</w:t>
      </w:r>
    </w:p>
    <w:p w14:paraId="53D802A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0E9F77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Functions----------------------------------------------------------------</w:t>
      </w:r>
    </w:p>
    <w:p w14:paraId="4AC7585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f = @(V)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c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*A*0.5*p*V^3 + m*g*sin(theta)*V + CRR*m*g*cos(theta)*V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...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C93C4D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+ m*a*V - (alpha*V/K - beta*V^2/K^2);</w:t>
      </w:r>
    </w:p>
    <w:p w14:paraId="2BF416E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Derivative of the above function</w:t>
      </w:r>
    </w:p>
    <w:p w14:paraId="4E201DE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d = @(V) 1.5*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c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*A*p*V^2 + m*g*sin(theta) + CRR*m*g*cos(theta) + m*a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4127C2F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- (alpha/K - 2*beta*V/K^2);</w:t>
      </w:r>
    </w:p>
    <w:p w14:paraId="2D6E6ED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9F1F6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Newton's method for-loop-------------------------------------------------</w:t>
      </w:r>
    </w:p>
    <w:p w14:paraId="7384581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>for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n = 1 : N</w:t>
      </w:r>
    </w:p>
    <w:p w14:paraId="3734EBA9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iterations = iterations + 1;</w:t>
      </w:r>
    </w:p>
    <w:p w14:paraId="04418E5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oldV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V;</w:t>
      </w:r>
    </w:p>
    <w:p w14:paraId="61FE27D9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V = (V - (f(V) ./ d(V)));</w:t>
      </w:r>
    </w:p>
    <w:p w14:paraId="6E4B88E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; V];</w:t>
      </w:r>
    </w:p>
    <w:p w14:paraId="62D09E7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if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(abs(f(V)) &lt;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to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) &amp;&amp; (abs(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oldV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- V) &lt;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to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)  </w:t>
      </w:r>
    </w:p>
    <w:p w14:paraId="785B7E0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break</w:t>
      </w:r>
    </w:p>
    <w:p w14:paraId="68FE29E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99B7E9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D53DBE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75288C6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iterations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0: iterations];</w:t>
      </w:r>
    </w:p>
    <w:p w14:paraId="2FA02B6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EAF024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Plotting Newton's Method-------------------------------------------------</w:t>
      </w:r>
    </w:p>
    <w:p w14:paraId="0AF796D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figure(2)</w:t>
      </w:r>
    </w:p>
    <w:p w14:paraId="57638F2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iterations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resul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177901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Iterations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2E0137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Velocity (m/s)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9582DF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6E79C1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2E5B326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Case 3</w:t>
      </w:r>
    </w:p>
    <w:p w14:paraId="7BA8BD5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**************************************************************************</w:t>
      </w:r>
    </w:p>
    <w:p w14:paraId="137436A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C61775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Case Variables (as stated above)-----------------------------------------</w:t>
      </w:r>
    </w:p>
    <w:p w14:paraId="722B1F5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a = 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Acceleration</w:t>
      </w:r>
    </w:p>
    <w:p w14:paraId="7B5D259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theta = (-5 * pi)/180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Angle of gradient</w:t>
      </w:r>
    </w:p>
    <w:p w14:paraId="3F77F07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751D52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Plotting Preparation for Case--------------------------------------------</w:t>
      </w:r>
    </w:p>
    <w:p w14:paraId="196A5E8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Functions:</w:t>
      </w:r>
    </w:p>
    <w:p w14:paraId="20B85D19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eout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@(v) (alpha * v)/K - (beta*v^2)/K^2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% Power output </w:t>
      </w:r>
    </w:p>
    <w:p w14:paraId="5BD8409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@(V)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c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*A*0.5*p*V^3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Power dissipated by aerodynamic drag</w:t>
      </w:r>
    </w:p>
    <w:p w14:paraId="123245F6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rr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@(v) CRR*m*g*cos(theta)*v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% Power </w:t>
      </w:r>
      <w:proofErr w:type="spellStart"/>
      <w:r w:rsidRPr="00CC7573">
        <w:rPr>
          <w:rFonts w:ascii="Courier New" w:hAnsi="Courier New" w:cs="Courier New"/>
          <w:color w:val="228B22"/>
          <w:sz w:val="20"/>
          <w:szCs w:val="20"/>
        </w:rPr>
        <w:t>dissaipated</w:t>
      </w:r>
      <w:proofErr w:type="spellEnd"/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by rolling resistance</w:t>
      </w:r>
    </w:p>
    <w:p w14:paraId="2DB299D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gc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@(v) m*g*sin(theta)*v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Power consumed by climbing a gradient</w:t>
      </w:r>
    </w:p>
    <w:p w14:paraId="37C41AF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Pa = @(v) m*a*v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Power required to accelerate</w:t>
      </w:r>
    </w:p>
    <w:p w14:paraId="794BD52A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tot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@(v)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cD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*A*0.5*p*v^3 + m*g*sin(theta)*v + CRR*m*g*cos(theta)*v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6D3D9F1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+ m*a*v;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Total power demand</w:t>
      </w:r>
    </w:p>
    <w:p w14:paraId="700E53A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0AB52E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Arrays</w:t>
      </w:r>
    </w:p>
    <w:p w14:paraId="77994FA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e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4F916F6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d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196B325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rr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4075D88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gc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0400154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a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123DDA2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to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];</w:t>
      </w:r>
    </w:p>
    <w:p w14:paraId="69E7DAD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C2886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0 : 0.1 : 70];</w:t>
      </w:r>
    </w:p>
    <w:p w14:paraId="07F7904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F673BA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>for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ii = [0 : 0.1 : 70]</w:t>
      </w:r>
    </w:p>
    <w:p w14:paraId="766753A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e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e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eout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ii)];</w:t>
      </w:r>
    </w:p>
    <w:p w14:paraId="7501D28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d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d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, Pd(ii)];</w:t>
      </w:r>
    </w:p>
    <w:p w14:paraId="61F7B98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rr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rr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rr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ii)];</w:t>
      </w:r>
    </w:p>
    <w:p w14:paraId="77943F9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gc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gc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gc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ii)];</w:t>
      </w:r>
    </w:p>
    <w:p w14:paraId="0D58406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a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a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, Pa(ii)];</w:t>
      </w:r>
    </w:p>
    <w:p w14:paraId="0DAB59E8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to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to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tot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ii)];</w:t>
      </w:r>
    </w:p>
    <w:p w14:paraId="01A4CC63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A41A0C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32C279BE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 Plotting the results-----------------------------------------------------</w:t>
      </w:r>
    </w:p>
    <w:p w14:paraId="69C545E0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figure(3)</w:t>
      </w:r>
    </w:p>
    <w:p w14:paraId="50168E6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,Peou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,Pd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rr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gc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...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C612C42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a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PtotArray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EB8D9D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5A464E7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228B22"/>
          <w:sz w:val="20"/>
          <w:szCs w:val="20"/>
        </w:rPr>
        <w:t>%title("Power Demand Versus Engine Output Power")</w:t>
      </w:r>
    </w:p>
    <w:p w14:paraId="5EBFB37B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Engine Output Power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Aerodynamic Drag Power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7B554D0C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A020F0"/>
          <w:sz w:val="20"/>
          <w:szCs w:val="20"/>
        </w:rPr>
        <w:t>"Rolling Resistance Power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Gradient Climbing Power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CC7573">
        <w:rPr>
          <w:rFonts w:ascii="Courier New" w:hAnsi="Courier New" w:cs="Courier New"/>
          <w:color w:val="0000FF"/>
          <w:sz w:val="20"/>
          <w:szCs w:val="20"/>
        </w:rPr>
        <w:t>...</w:t>
      </w:r>
      <w:r w:rsidRPr="00CC7573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279BD9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A020F0"/>
          <w:sz w:val="20"/>
          <w:szCs w:val="20"/>
        </w:rPr>
        <w:t>"Acceleration Power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Total Power Demand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36C44C4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Road Speed (m/s)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B970265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</w:t>
      </w:r>
      <w:r w:rsidRPr="00CC7573">
        <w:rPr>
          <w:rFonts w:ascii="Courier New" w:hAnsi="Courier New" w:cs="Courier New"/>
          <w:color w:val="A020F0"/>
          <w:sz w:val="20"/>
          <w:szCs w:val="20"/>
        </w:rPr>
        <w:t>"Power (W)"</w:t>
      </w:r>
      <w:r w:rsidRPr="00CC757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B43CBCF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C7573">
        <w:rPr>
          <w:rFonts w:ascii="Courier New" w:hAnsi="Courier New" w:cs="Courier New"/>
          <w:color w:val="000000"/>
          <w:sz w:val="20"/>
          <w:szCs w:val="20"/>
        </w:rPr>
        <w:t>ylim</w:t>
      </w:r>
      <w:proofErr w:type="spellEnd"/>
      <w:r w:rsidRPr="00CC7573">
        <w:rPr>
          <w:rFonts w:ascii="Courier New" w:hAnsi="Courier New" w:cs="Courier New"/>
          <w:color w:val="000000"/>
          <w:sz w:val="20"/>
          <w:szCs w:val="20"/>
        </w:rPr>
        <w:t>([-3e4, 15e4]);</w:t>
      </w:r>
    </w:p>
    <w:p w14:paraId="72EEAC59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956BEC1" w14:textId="77777777" w:rsidR="00CC7573" w:rsidRPr="00CC7573" w:rsidRDefault="00CC7573" w:rsidP="00CC75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C7573">
        <w:rPr>
          <w:rFonts w:ascii="Courier New" w:hAnsi="Courier New" w:cs="Courier New"/>
          <w:color w:val="000000"/>
          <w:sz w:val="20"/>
          <w:szCs w:val="20"/>
        </w:rPr>
        <w:t xml:space="preserve">V </w:t>
      </w:r>
      <w:r w:rsidRPr="00CC7573">
        <w:rPr>
          <w:rFonts w:ascii="Courier New" w:hAnsi="Courier New" w:cs="Courier New"/>
          <w:color w:val="228B22"/>
          <w:sz w:val="20"/>
          <w:szCs w:val="20"/>
        </w:rPr>
        <w:t>% Display V</w:t>
      </w:r>
    </w:p>
    <w:p w14:paraId="18E47BA5" w14:textId="696A7D65" w:rsidR="00D470A1" w:rsidRPr="00EB359F" w:rsidRDefault="00D470A1" w:rsidP="00D470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</w:rPr>
      </w:pPr>
    </w:p>
    <w:p w14:paraId="106835D2" w14:textId="77777777" w:rsidR="00D470A1" w:rsidRPr="00EB359F" w:rsidRDefault="00D470A1" w:rsidP="00D470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4"/>
        </w:rPr>
      </w:pPr>
      <w:r w:rsidRPr="00EB359F">
        <w:rPr>
          <w:rFonts w:ascii="Courier New" w:hAnsi="Courier New" w:cs="Courier New"/>
          <w:color w:val="000000"/>
          <w:sz w:val="24"/>
          <w:szCs w:val="26"/>
        </w:rPr>
        <w:t xml:space="preserve"> </w:t>
      </w:r>
    </w:p>
    <w:p w14:paraId="08E57AB5" w14:textId="77777777" w:rsidR="00D470A1" w:rsidRDefault="00D470A1" w:rsidP="00D470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379BFEC3" w14:textId="4FED02D2" w:rsidR="00183325" w:rsidRPr="0011004C" w:rsidRDefault="00183325" w:rsidP="00D470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3C0E077" w14:textId="293BC3EE" w:rsidR="00EF6D1C" w:rsidRPr="0011004C" w:rsidRDefault="00EF6D1C" w:rsidP="0037080F">
      <w:pPr>
        <w:rPr>
          <w:rFonts w:ascii="Arial" w:hAnsi="Arial" w:cs="Arial"/>
        </w:rPr>
      </w:pPr>
    </w:p>
    <w:sectPr w:rsidR="00EF6D1C" w:rsidRPr="001100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-webkit-standard">
    <w:altName w:val="Cambria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E83E3B"/>
    <w:multiLevelType w:val="hybridMultilevel"/>
    <w:tmpl w:val="46EEAFF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4043EBB"/>
    <w:multiLevelType w:val="hybridMultilevel"/>
    <w:tmpl w:val="8A8A6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83520"/>
    <w:multiLevelType w:val="hybridMultilevel"/>
    <w:tmpl w:val="BAA4C1EA"/>
    <w:lvl w:ilvl="0" w:tplc="AC20E900">
      <w:start w:val="12"/>
      <w:numFmt w:val="decimal"/>
      <w:lvlText w:val="%1."/>
      <w:lvlJc w:val="left"/>
      <w:pPr>
        <w:ind w:left="43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9" w:hanging="360"/>
      </w:pPr>
    </w:lvl>
    <w:lvl w:ilvl="2" w:tplc="0409001B" w:tentative="1">
      <w:start w:val="1"/>
      <w:numFmt w:val="lowerRoman"/>
      <w:lvlText w:val="%3."/>
      <w:lvlJc w:val="right"/>
      <w:pPr>
        <w:ind w:left="5769" w:hanging="180"/>
      </w:pPr>
    </w:lvl>
    <w:lvl w:ilvl="3" w:tplc="0409000F" w:tentative="1">
      <w:start w:val="1"/>
      <w:numFmt w:val="decimal"/>
      <w:lvlText w:val="%4."/>
      <w:lvlJc w:val="left"/>
      <w:pPr>
        <w:ind w:left="6489" w:hanging="360"/>
      </w:pPr>
    </w:lvl>
    <w:lvl w:ilvl="4" w:tplc="04090019" w:tentative="1">
      <w:start w:val="1"/>
      <w:numFmt w:val="lowerLetter"/>
      <w:lvlText w:val="%5."/>
      <w:lvlJc w:val="left"/>
      <w:pPr>
        <w:ind w:left="7209" w:hanging="360"/>
      </w:pPr>
    </w:lvl>
    <w:lvl w:ilvl="5" w:tplc="0409001B" w:tentative="1">
      <w:start w:val="1"/>
      <w:numFmt w:val="lowerRoman"/>
      <w:lvlText w:val="%6."/>
      <w:lvlJc w:val="right"/>
      <w:pPr>
        <w:ind w:left="7929" w:hanging="180"/>
      </w:pPr>
    </w:lvl>
    <w:lvl w:ilvl="6" w:tplc="0409000F" w:tentative="1">
      <w:start w:val="1"/>
      <w:numFmt w:val="decimal"/>
      <w:lvlText w:val="%7."/>
      <w:lvlJc w:val="left"/>
      <w:pPr>
        <w:ind w:left="8649" w:hanging="360"/>
      </w:pPr>
    </w:lvl>
    <w:lvl w:ilvl="7" w:tplc="04090019" w:tentative="1">
      <w:start w:val="1"/>
      <w:numFmt w:val="lowerLetter"/>
      <w:lvlText w:val="%8."/>
      <w:lvlJc w:val="left"/>
      <w:pPr>
        <w:ind w:left="9369" w:hanging="360"/>
      </w:pPr>
    </w:lvl>
    <w:lvl w:ilvl="8" w:tplc="0409001B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3" w15:restartNumberingAfterBreak="0">
    <w:nsid w:val="7F441C85"/>
    <w:multiLevelType w:val="hybridMultilevel"/>
    <w:tmpl w:val="90242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LUwMzUyMTQzMTRR0lEKTi0uzszPAykwqgUADTl1CCwAAAA="/>
  </w:docVars>
  <w:rsids>
    <w:rsidRoot w:val="00E26B1E"/>
    <w:rsid w:val="00002F01"/>
    <w:rsid w:val="00003350"/>
    <w:rsid w:val="0000488E"/>
    <w:rsid w:val="00004B81"/>
    <w:rsid w:val="000056C6"/>
    <w:rsid w:val="00005E0A"/>
    <w:rsid w:val="00005FDC"/>
    <w:rsid w:val="00010DA5"/>
    <w:rsid w:val="00011FF9"/>
    <w:rsid w:val="00015D29"/>
    <w:rsid w:val="00017C14"/>
    <w:rsid w:val="00022788"/>
    <w:rsid w:val="0002368F"/>
    <w:rsid w:val="00025596"/>
    <w:rsid w:val="00025827"/>
    <w:rsid w:val="00026FE6"/>
    <w:rsid w:val="00031022"/>
    <w:rsid w:val="00031D31"/>
    <w:rsid w:val="00032F3C"/>
    <w:rsid w:val="00034649"/>
    <w:rsid w:val="00034C51"/>
    <w:rsid w:val="00035815"/>
    <w:rsid w:val="000358CF"/>
    <w:rsid w:val="0004051C"/>
    <w:rsid w:val="00040F9F"/>
    <w:rsid w:val="00041482"/>
    <w:rsid w:val="0004275E"/>
    <w:rsid w:val="0004301F"/>
    <w:rsid w:val="000460F1"/>
    <w:rsid w:val="000462DB"/>
    <w:rsid w:val="00047B69"/>
    <w:rsid w:val="0005000B"/>
    <w:rsid w:val="000507C9"/>
    <w:rsid w:val="00050875"/>
    <w:rsid w:val="00053409"/>
    <w:rsid w:val="00053CA2"/>
    <w:rsid w:val="00054324"/>
    <w:rsid w:val="00054A94"/>
    <w:rsid w:val="0005580E"/>
    <w:rsid w:val="000564F8"/>
    <w:rsid w:val="000610B4"/>
    <w:rsid w:val="00063EED"/>
    <w:rsid w:val="000641F2"/>
    <w:rsid w:val="000643D8"/>
    <w:rsid w:val="000657AA"/>
    <w:rsid w:val="00065F02"/>
    <w:rsid w:val="00065F14"/>
    <w:rsid w:val="00066870"/>
    <w:rsid w:val="00066BA9"/>
    <w:rsid w:val="00067BBA"/>
    <w:rsid w:val="00072776"/>
    <w:rsid w:val="00072C86"/>
    <w:rsid w:val="00072CE1"/>
    <w:rsid w:val="00072E7E"/>
    <w:rsid w:val="000737ED"/>
    <w:rsid w:val="00074613"/>
    <w:rsid w:val="00074C0F"/>
    <w:rsid w:val="00076E84"/>
    <w:rsid w:val="0007758D"/>
    <w:rsid w:val="00081C22"/>
    <w:rsid w:val="000833DD"/>
    <w:rsid w:val="00086538"/>
    <w:rsid w:val="000870B4"/>
    <w:rsid w:val="00091421"/>
    <w:rsid w:val="000934F6"/>
    <w:rsid w:val="00094D97"/>
    <w:rsid w:val="00096DD0"/>
    <w:rsid w:val="000A0BDD"/>
    <w:rsid w:val="000A19DE"/>
    <w:rsid w:val="000A23C6"/>
    <w:rsid w:val="000A3CD2"/>
    <w:rsid w:val="000A419A"/>
    <w:rsid w:val="000A41C9"/>
    <w:rsid w:val="000B186C"/>
    <w:rsid w:val="000B304E"/>
    <w:rsid w:val="000B3680"/>
    <w:rsid w:val="000B4AD9"/>
    <w:rsid w:val="000B4C50"/>
    <w:rsid w:val="000B5301"/>
    <w:rsid w:val="000B5C63"/>
    <w:rsid w:val="000B7649"/>
    <w:rsid w:val="000C0C68"/>
    <w:rsid w:val="000C2DB3"/>
    <w:rsid w:val="000C39F4"/>
    <w:rsid w:val="000C41DB"/>
    <w:rsid w:val="000C4290"/>
    <w:rsid w:val="000C46C2"/>
    <w:rsid w:val="000C48B2"/>
    <w:rsid w:val="000C5D55"/>
    <w:rsid w:val="000C75E1"/>
    <w:rsid w:val="000C7C7B"/>
    <w:rsid w:val="000D1B15"/>
    <w:rsid w:val="000D3060"/>
    <w:rsid w:val="000D7A05"/>
    <w:rsid w:val="000E1EE6"/>
    <w:rsid w:val="000E228B"/>
    <w:rsid w:val="000E3FE9"/>
    <w:rsid w:val="000E4700"/>
    <w:rsid w:val="000E5B69"/>
    <w:rsid w:val="000F1680"/>
    <w:rsid w:val="000F16CF"/>
    <w:rsid w:val="000F19B2"/>
    <w:rsid w:val="000F4AB8"/>
    <w:rsid w:val="000F5FB2"/>
    <w:rsid w:val="000F635E"/>
    <w:rsid w:val="00103C38"/>
    <w:rsid w:val="0010438F"/>
    <w:rsid w:val="00104EFE"/>
    <w:rsid w:val="0010578F"/>
    <w:rsid w:val="00105E0F"/>
    <w:rsid w:val="00106A1E"/>
    <w:rsid w:val="0010768A"/>
    <w:rsid w:val="00107E52"/>
    <w:rsid w:val="0011004C"/>
    <w:rsid w:val="001109DE"/>
    <w:rsid w:val="00111D00"/>
    <w:rsid w:val="00115362"/>
    <w:rsid w:val="001176E7"/>
    <w:rsid w:val="001224EA"/>
    <w:rsid w:val="001229E8"/>
    <w:rsid w:val="00122F79"/>
    <w:rsid w:val="001232A8"/>
    <w:rsid w:val="00123E96"/>
    <w:rsid w:val="00124653"/>
    <w:rsid w:val="00125895"/>
    <w:rsid w:val="0012719D"/>
    <w:rsid w:val="001279DD"/>
    <w:rsid w:val="00127D62"/>
    <w:rsid w:val="0013116C"/>
    <w:rsid w:val="00132104"/>
    <w:rsid w:val="00132255"/>
    <w:rsid w:val="001337C7"/>
    <w:rsid w:val="0013645B"/>
    <w:rsid w:val="0014033A"/>
    <w:rsid w:val="0014303B"/>
    <w:rsid w:val="00151431"/>
    <w:rsid w:val="001533A2"/>
    <w:rsid w:val="00153C8E"/>
    <w:rsid w:val="0015674E"/>
    <w:rsid w:val="0015744A"/>
    <w:rsid w:val="00157CDF"/>
    <w:rsid w:val="0016188A"/>
    <w:rsid w:val="00162291"/>
    <w:rsid w:val="00163215"/>
    <w:rsid w:val="00163C27"/>
    <w:rsid w:val="00164694"/>
    <w:rsid w:val="00166232"/>
    <w:rsid w:val="00166D7A"/>
    <w:rsid w:val="001700D3"/>
    <w:rsid w:val="00174962"/>
    <w:rsid w:val="00177A07"/>
    <w:rsid w:val="0018019C"/>
    <w:rsid w:val="0018077C"/>
    <w:rsid w:val="001813D5"/>
    <w:rsid w:val="00182231"/>
    <w:rsid w:val="00182698"/>
    <w:rsid w:val="00183325"/>
    <w:rsid w:val="00183D8B"/>
    <w:rsid w:val="00183EAA"/>
    <w:rsid w:val="00184E4F"/>
    <w:rsid w:val="0018668E"/>
    <w:rsid w:val="0019285A"/>
    <w:rsid w:val="00193212"/>
    <w:rsid w:val="00194334"/>
    <w:rsid w:val="0019491E"/>
    <w:rsid w:val="00195902"/>
    <w:rsid w:val="00195A2C"/>
    <w:rsid w:val="00195BA5"/>
    <w:rsid w:val="00196253"/>
    <w:rsid w:val="00197080"/>
    <w:rsid w:val="001972C3"/>
    <w:rsid w:val="00197AA9"/>
    <w:rsid w:val="00197DB1"/>
    <w:rsid w:val="001A1473"/>
    <w:rsid w:val="001A1E12"/>
    <w:rsid w:val="001A40C2"/>
    <w:rsid w:val="001A4715"/>
    <w:rsid w:val="001A4FD6"/>
    <w:rsid w:val="001A4FF1"/>
    <w:rsid w:val="001A5BF1"/>
    <w:rsid w:val="001A7A6E"/>
    <w:rsid w:val="001B0488"/>
    <w:rsid w:val="001B0DC4"/>
    <w:rsid w:val="001B271F"/>
    <w:rsid w:val="001B2BFF"/>
    <w:rsid w:val="001C0264"/>
    <w:rsid w:val="001C0DF5"/>
    <w:rsid w:val="001C232A"/>
    <w:rsid w:val="001C5205"/>
    <w:rsid w:val="001C63FE"/>
    <w:rsid w:val="001C7F68"/>
    <w:rsid w:val="001D091E"/>
    <w:rsid w:val="001D1014"/>
    <w:rsid w:val="001D13CA"/>
    <w:rsid w:val="001D1A68"/>
    <w:rsid w:val="001D4B91"/>
    <w:rsid w:val="001D6119"/>
    <w:rsid w:val="001D66D6"/>
    <w:rsid w:val="001D7480"/>
    <w:rsid w:val="001D7ACF"/>
    <w:rsid w:val="001E0DE4"/>
    <w:rsid w:val="001E0FD3"/>
    <w:rsid w:val="001E1C4B"/>
    <w:rsid w:val="001E3C82"/>
    <w:rsid w:val="001E3F4C"/>
    <w:rsid w:val="001E6B9D"/>
    <w:rsid w:val="001E7B0F"/>
    <w:rsid w:val="001E7D2A"/>
    <w:rsid w:val="001E7F6F"/>
    <w:rsid w:val="001F0BD8"/>
    <w:rsid w:val="001F0EFE"/>
    <w:rsid w:val="001F37B1"/>
    <w:rsid w:val="001F48BD"/>
    <w:rsid w:val="001F5F39"/>
    <w:rsid w:val="001F78A2"/>
    <w:rsid w:val="002003C8"/>
    <w:rsid w:val="002008AC"/>
    <w:rsid w:val="00202879"/>
    <w:rsid w:val="00204ABF"/>
    <w:rsid w:val="00204BF1"/>
    <w:rsid w:val="00206FC6"/>
    <w:rsid w:val="002077BA"/>
    <w:rsid w:val="002135ED"/>
    <w:rsid w:val="0021471E"/>
    <w:rsid w:val="00216459"/>
    <w:rsid w:val="0021767E"/>
    <w:rsid w:val="00223218"/>
    <w:rsid w:val="00224070"/>
    <w:rsid w:val="002258CD"/>
    <w:rsid w:val="00227547"/>
    <w:rsid w:val="00230DB0"/>
    <w:rsid w:val="00231820"/>
    <w:rsid w:val="002320C8"/>
    <w:rsid w:val="002343A7"/>
    <w:rsid w:val="00234F1D"/>
    <w:rsid w:val="002374FB"/>
    <w:rsid w:val="002401DA"/>
    <w:rsid w:val="00241991"/>
    <w:rsid w:val="0024332E"/>
    <w:rsid w:val="0024433A"/>
    <w:rsid w:val="00245BAF"/>
    <w:rsid w:val="002474A2"/>
    <w:rsid w:val="002529D7"/>
    <w:rsid w:val="002554A0"/>
    <w:rsid w:val="002572B9"/>
    <w:rsid w:val="00261BFE"/>
    <w:rsid w:val="0026311F"/>
    <w:rsid w:val="002633D4"/>
    <w:rsid w:val="00263C44"/>
    <w:rsid w:val="002643DD"/>
    <w:rsid w:val="00264FCB"/>
    <w:rsid w:val="00265CD0"/>
    <w:rsid w:val="00265FA1"/>
    <w:rsid w:val="00271C3F"/>
    <w:rsid w:val="00272905"/>
    <w:rsid w:val="0027450A"/>
    <w:rsid w:val="002745A3"/>
    <w:rsid w:val="00275CF4"/>
    <w:rsid w:val="00275FA2"/>
    <w:rsid w:val="00286996"/>
    <w:rsid w:val="00286C0B"/>
    <w:rsid w:val="00286F91"/>
    <w:rsid w:val="00290396"/>
    <w:rsid w:val="00290C92"/>
    <w:rsid w:val="00293580"/>
    <w:rsid w:val="00293BEB"/>
    <w:rsid w:val="00294657"/>
    <w:rsid w:val="00295630"/>
    <w:rsid w:val="002969CB"/>
    <w:rsid w:val="00297C96"/>
    <w:rsid w:val="002A3BCF"/>
    <w:rsid w:val="002A4672"/>
    <w:rsid w:val="002A46E1"/>
    <w:rsid w:val="002B425E"/>
    <w:rsid w:val="002C061C"/>
    <w:rsid w:val="002C404C"/>
    <w:rsid w:val="002C543D"/>
    <w:rsid w:val="002C5D23"/>
    <w:rsid w:val="002C7548"/>
    <w:rsid w:val="002D07D5"/>
    <w:rsid w:val="002D0DE4"/>
    <w:rsid w:val="002D3EA2"/>
    <w:rsid w:val="002D6056"/>
    <w:rsid w:val="002D64DE"/>
    <w:rsid w:val="002E25D0"/>
    <w:rsid w:val="002E3C27"/>
    <w:rsid w:val="002E3E75"/>
    <w:rsid w:val="002E6819"/>
    <w:rsid w:val="002F1A59"/>
    <w:rsid w:val="002F349F"/>
    <w:rsid w:val="002F4706"/>
    <w:rsid w:val="002F4E97"/>
    <w:rsid w:val="00300C4C"/>
    <w:rsid w:val="003014CF"/>
    <w:rsid w:val="003037C6"/>
    <w:rsid w:val="003048E7"/>
    <w:rsid w:val="00304FFD"/>
    <w:rsid w:val="00305973"/>
    <w:rsid w:val="0031034E"/>
    <w:rsid w:val="0031213D"/>
    <w:rsid w:val="003123B7"/>
    <w:rsid w:val="00312CFC"/>
    <w:rsid w:val="00313473"/>
    <w:rsid w:val="00314D3F"/>
    <w:rsid w:val="00314F7F"/>
    <w:rsid w:val="003155B5"/>
    <w:rsid w:val="00316867"/>
    <w:rsid w:val="003173C8"/>
    <w:rsid w:val="00320426"/>
    <w:rsid w:val="0032042F"/>
    <w:rsid w:val="00321A88"/>
    <w:rsid w:val="00321FD0"/>
    <w:rsid w:val="0032264A"/>
    <w:rsid w:val="00322A0F"/>
    <w:rsid w:val="00322B38"/>
    <w:rsid w:val="00325AA7"/>
    <w:rsid w:val="003338AE"/>
    <w:rsid w:val="003341C7"/>
    <w:rsid w:val="0033540E"/>
    <w:rsid w:val="00336B7F"/>
    <w:rsid w:val="00341FE5"/>
    <w:rsid w:val="003431E2"/>
    <w:rsid w:val="00345390"/>
    <w:rsid w:val="003479AB"/>
    <w:rsid w:val="003503EE"/>
    <w:rsid w:val="00351076"/>
    <w:rsid w:val="00351487"/>
    <w:rsid w:val="00353847"/>
    <w:rsid w:val="00353C7F"/>
    <w:rsid w:val="00354800"/>
    <w:rsid w:val="003601CF"/>
    <w:rsid w:val="003668AD"/>
    <w:rsid w:val="003678CF"/>
    <w:rsid w:val="00367A78"/>
    <w:rsid w:val="00367D44"/>
    <w:rsid w:val="0037080F"/>
    <w:rsid w:val="003709F2"/>
    <w:rsid w:val="00372164"/>
    <w:rsid w:val="00374649"/>
    <w:rsid w:val="00377AC4"/>
    <w:rsid w:val="00377CAF"/>
    <w:rsid w:val="00377DFA"/>
    <w:rsid w:val="00386B01"/>
    <w:rsid w:val="00387CC8"/>
    <w:rsid w:val="00391791"/>
    <w:rsid w:val="00392113"/>
    <w:rsid w:val="00393B60"/>
    <w:rsid w:val="00396B69"/>
    <w:rsid w:val="00397708"/>
    <w:rsid w:val="00397BC6"/>
    <w:rsid w:val="003A0285"/>
    <w:rsid w:val="003A1A96"/>
    <w:rsid w:val="003A3DDE"/>
    <w:rsid w:val="003A530F"/>
    <w:rsid w:val="003A685C"/>
    <w:rsid w:val="003A74B9"/>
    <w:rsid w:val="003A76C2"/>
    <w:rsid w:val="003B170C"/>
    <w:rsid w:val="003B192D"/>
    <w:rsid w:val="003B3379"/>
    <w:rsid w:val="003B35BF"/>
    <w:rsid w:val="003B4CBC"/>
    <w:rsid w:val="003B4DAC"/>
    <w:rsid w:val="003C0F20"/>
    <w:rsid w:val="003C39E2"/>
    <w:rsid w:val="003C4592"/>
    <w:rsid w:val="003C67AB"/>
    <w:rsid w:val="003D0593"/>
    <w:rsid w:val="003D06A5"/>
    <w:rsid w:val="003D2A5F"/>
    <w:rsid w:val="003D39E3"/>
    <w:rsid w:val="003D5402"/>
    <w:rsid w:val="003D6C8F"/>
    <w:rsid w:val="003D7C3D"/>
    <w:rsid w:val="003E0AE1"/>
    <w:rsid w:val="003E10AF"/>
    <w:rsid w:val="003E1353"/>
    <w:rsid w:val="003E1BF3"/>
    <w:rsid w:val="003E31B6"/>
    <w:rsid w:val="003E4794"/>
    <w:rsid w:val="003E61D6"/>
    <w:rsid w:val="003F03F1"/>
    <w:rsid w:val="003F18AC"/>
    <w:rsid w:val="003F4706"/>
    <w:rsid w:val="003F47F2"/>
    <w:rsid w:val="003F4C34"/>
    <w:rsid w:val="003F6F48"/>
    <w:rsid w:val="003F7EBE"/>
    <w:rsid w:val="004006B7"/>
    <w:rsid w:val="00403270"/>
    <w:rsid w:val="004055DE"/>
    <w:rsid w:val="00405649"/>
    <w:rsid w:val="00405680"/>
    <w:rsid w:val="00406594"/>
    <w:rsid w:val="00407406"/>
    <w:rsid w:val="00407F58"/>
    <w:rsid w:val="00410AC6"/>
    <w:rsid w:val="00411972"/>
    <w:rsid w:val="00413A56"/>
    <w:rsid w:val="0041607E"/>
    <w:rsid w:val="00417595"/>
    <w:rsid w:val="00417EA3"/>
    <w:rsid w:val="004221E9"/>
    <w:rsid w:val="00423A8C"/>
    <w:rsid w:val="004249AE"/>
    <w:rsid w:val="00424FEB"/>
    <w:rsid w:val="00425F26"/>
    <w:rsid w:val="004266B4"/>
    <w:rsid w:val="004268B3"/>
    <w:rsid w:val="00432A91"/>
    <w:rsid w:val="00432CED"/>
    <w:rsid w:val="00435127"/>
    <w:rsid w:val="00435C3E"/>
    <w:rsid w:val="00437E1E"/>
    <w:rsid w:val="004404E1"/>
    <w:rsid w:val="00441268"/>
    <w:rsid w:val="00441947"/>
    <w:rsid w:val="0044332A"/>
    <w:rsid w:val="00445364"/>
    <w:rsid w:val="0044657B"/>
    <w:rsid w:val="00451ECC"/>
    <w:rsid w:val="00452757"/>
    <w:rsid w:val="00455A0E"/>
    <w:rsid w:val="00457CB0"/>
    <w:rsid w:val="00460651"/>
    <w:rsid w:val="00462F8E"/>
    <w:rsid w:val="00463031"/>
    <w:rsid w:val="00463530"/>
    <w:rsid w:val="004655F3"/>
    <w:rsid w:val="00466AE9"/>
    <w:rsid w:val="00467A6C"/>
    <w:rsid w:val="0047069B"/>
    <w:rsid w:val="00470968"/>
    <w:rsid w:val="00471975"/>
    <w:rsid w:val="00472642"/>
    <w:rsid w:val="00474236"/>
    <w:rsid w:val="004742C2"/>
    <w:rsid w:val="00475EA4"/>
    <w:rsid w:val="00476350"/>
    <w:rsid w:val="0047645B"/>
    <w:rsid w:val="00477F38"/>
    <w:rsid w:val="00480B8D"/>
    <w:rsid w:val="00480EDB"/>
    <w:rsid w:val="004818B5"/>
    <w:rsid w:val="00481DAA"/>
    <w:rsid w:val="004854CF"/>
    <w:rsid w:val="004860CC"/>
    <w:rsid w:val="004862B0"/>
    <w:rsid w:val="00486401"/>
    <w:rsid w:val="00487AD8"/>
    <w:rsid w:val="00494E16"/>
    <w:rsid w:val="004958F1"/>
    <w:rsid w:val="004979BB"/>
    <w:rsid w:val="004A0538"/>
    <w:rsid w:val="004A1545"/>
    <w:rsid w:val="004A2EC6"/>
    <w:rsid w:val="004A321A"/>
    <w:rsid w:val="004A359D"/>
    <w:rsid w:val="004A38AB"/>
    <w:rsid w:val="004A733D"/>
    <w:rsid w:val="004B04E5"/>
    <w:rsid w:val="004B0B3D"/>
    <w:rsid w:val="004B27D9"/>
    <w:rsid w:val="004B3B22"/>
    <w:rsid w:val="004B3DBA"/>
    <w:rsid w:val="004B48E4"/>
    <w:rsid w:val="004B5447"/>
    <w:rsid w:val="004B671F"/>
    <w:rsid w:val="004B7985"/>
    <w:rsid w:val="004C3484"/>
    <w:rsid w:val="004C4634"/>
    <w:rsid w:val="004C46B9"/>
    <w:rsid w:val="004C6C6D"/>
    <w:rsid w:val="004C72B4"/>
    <w:rsid w:val="004D123B"/>
    <w:rsid w:val="004D19D3"/>
    <w:rsid w:val="004D495E"/>
    <w:rsid w:val="004D5273"/>
    <w:rsid w:val="004D684E"/>
    <w:rsid w:val="004D7264"/>
    <w:rsid w:val="004E0916"/>
    <w:rsid w:val="004E20DC"/>
    <w:rsid w:val="004E22C6"/>
    <w:rsid w:val="004E2AB5"/>
    <w:rsid w:val="004E48F8"/>
    <w:rsid w:val="004E4DA4"/>
    <w:rsid w:val="004E50CC"/>
    <w:rsid w:val="004E7CFF"/>
    <w:rsid w:val="004E7F67"/>
    <w:rsid w:val="004F0B49"/>
    <w:rsid w:val="004F1C89"/>
    <w:rsid w:val="004F20AF"/>
    <w:rsid w:val="004F3E50"/>
    <w:rsid w:val="004F5220"/>
    <w:rsid w:val="004F541A"/>
    <w:rsid w:val="004F5712"/>
    <w:rsid w:val="004F6D96"/>
    <w:rsid w:val="004F7739"/>
    <w:rsid w:val="004F7C52"/>
    <w:rsid w:val="00500938"/>
    <w:rsid w:val="00503CF1"/>
    <w:rsid w:val="00507497"/>
    <w:rsid w:val="00511405"/>
    <w:rsid w:val="00511ABF"/>
    <w:rsid w:val="005131F0"/>
    <w:rsid w:val="0051341D"/>
    <w:rsid w:val="00514F17"/>
    <w:rsid w:val="005150EA"/>
    <w:rsid w:val="00515CC4"/>
    <w:rsid w:val="0052016F"/>
    <w:rsid w:val="005223E9"/>
    <w:rsid w:val="00522FDA"/>
    <w:rsid w:val="0052486A"/>
    <w:rsid w:val="005269D4"/>
    <w:rsid w:val="00527C5F"/>
    <w:rsid w:val="00530A85"/>
    <w:rsid w:val="005363D9"/>
    <w:rsid w:val="0054383A"/>
    <w:rsid w:val="00543FB9"/>
    <w:rsid w:val="005445A4"/>
    <w:rsid w:val="005455EA"/>
    <w:rsid w:val="00545CC6"/>
    <w:rsid w:val="00546218"/>
    <w:rsid w:val="00547A0F"/>
    <w:rsid w:val="00552339"/>
    <w:rsid w:val="00553AE8"/>
    <w:rsid w:val="00553E7B"/>
    <w:rsid w:val="00554376"/>
    <w:rsid w:val="0055507E"/>
    <w:rsid w:val="005553CD"/>
    <w:rsid w:val="005558B2"/>
    <w:rsid w:val="00557F67"/>
    <w:rsid w:val="00561F73"/>
    <w:rsid w:val="00565440"/>
    <w:rsid w:val="00565835"/>
    <w:rsid w:val="0056688C"/>
    <w:rsid w:val="0057001C"/>
    <w:rsid w:val="00572DF3"/>
    <w:rsid w:val="00573771"/>
    <w:rsid w:val="0057420C"/>
    <w:rsid w:val="00574E45"/>
    <w:rsid w:val="0057553F"/>
    <w:rsid w:val="00580E61"/>
    <w:rsid w:val="00582586"/>
    <w:rsid w:val="00585645"/>
    <w:rsid w:val="0058798F"/>
    <w:rsid w:val="00592F36"/>
    <w:rsid w:val="00596E72"/>
    <w:rsid w:val="00597484"/>
    <w:rsid w:val="005A0994"/>
    <w:rsid w:val="005A1379"/>
    <w:rsid w:val="005A1406"/>
    <w:rsid w:val="005A2026"/>
    <w:rsid w:val="005A2159"/>
    <w:rsid w:val="005A29F8"/>
    <w:rsid w:val="005A30D2"/>
    <w:rsid w:val="005A524E"/>
    <w:rsid w:val="005A61E1"/>
    <w:rsid w:val="005A71F8"/>
    <w:rsid w:val="005A740E"/>
    <w:rsid w:val="005B06E3"/>
    <w:rsid w:val="005B1CFD"/>
    <w:rsid w:val="005B2D06"/>
    <w:rsid w:val="005B3941"/>
    <w:rsid w:val="005B4707"/>
    <w:rsid w:val="005B5079"/>
    <w:rsid w:val="005B634D"/>
    <w:rsid w:val="005B6352"/>
    <w:rsid w:val="005B6C8E"/>
    <w:rsid w:val="005B6EC6"/>
    <w:rsid w:val="005B7D29"/>
    <w:rsid w:val="005C2BC6"/>
    <w:rsid w:val="005C7F45"/>
    <w:rsid w:val="005D095B"/>
    <w:rsid w:val="005D554C"/>
    <w:rsid w:val="005D684D"/>
    <w:rsid w:val="005D75A7"/>
    <w:rsid w:val="005D78F2"/>
    <w:rsid w:val="005E0D65"/>
    <w:rsid w:val="005E0EFB"/>
    <w:rsid w:val="005E185E"/>
    <w:rsid w:val="005E1A87"/>
    <w:rsid w:val="005E455D"/>
    <w:rsid w:val="005E46DF"/>
    <w:rsid w:val="005E4A23"/>
    <w:rsid w:val="005E4FE4"/>
    <w:rsid w:val="005E5158"/>
    <w:rsid w:val="005E540A"/>
    <w:rsid w:val="005E63C9"/>
    <w:rsid w:val="005E65E4"/>
    <w:rsid w:val="005E7D8C"/>
    <w:rsid w:val="005F0226"/>
    <w:rsid w:val="005F02B2"/>
    <w:rsid w:val="005F083E"/>
    <w:rsid w:val="005F1F92"/>
    <w:rsid w:val="005F30DD"/>
    <w:rsid w:val="005F330B"/>
    <w:rsid w:val="005F662E"/>
    <w:rsid w:val="00601019"/>
    <w:rsid w:val="0060162A"/>
    <w:rsid w:val="006018ED"/>
    <w:rsid w:val="0060287B"/>
    <w:rsid w:val="00602D1F"/>
    <w:rsid w:val="006037A6"/>
    <w:rsid w:val="00605345"/>
    <w:rsid w:val="0060604C"/>
    <w:rsid w:val="00606532"/>
    <w:rsid w:val="0060798E"/>
    <w:rsid w:val="00611431"/>
    <w:rsid w:val="006123EA"/>
    <w:rsid w:val="00612D34"/>
    <w:rsid w:val="00615CDF"/>
    <w:rsid w:val="0061659B"/>
    <w:rsid w:val="00616F2F"/>
    <w:rsid w:val="00617CDC"/>
    <w:rsid w:val="006227C1"/>
    <w:rsid w:val="006233A5"/>
    <w:rsid w:val="00623B14"/>
    <w:rsid w:val="006241A3"/>
    <w:rsid w:val="00626A50"/>
    <w:rsid w:val="006323B5"/>
    <w:rsid w:val="00635A31"/>
    <w:rsid w:val="00635DD8"/>
    <w:rsid w:val="006401A3"/>
    <w:rsid w:val="006407FD"/>
    <w:rsid w:val="006408B9"/>
    <w:rsid w:val="006423BF"/>
    <w:rsid w:val="00645487"/>
    <w:rsid w:val="0064634D"/>
    <w:rsid w:val="00647548"/>
    <w:rsid w:val="00650C71"/>
    <w:rsid w:val="00651370"/>
    <w:rsid w:val="00651FA4"/>
    <w:rsid w:val="0065342D"/>
    <w:rsid w:val="00653F1B"/>
    <w:rsid w:val="00654B70"/>
    <w:rsid w:val="006553FE"/>
    <w:rsid w:val="0066036E"/>
    <w:rsid w:val="0066279E"/>
    <w:rsid w:val="00663294"/>
    <w:rsid w:val="00663778"/>
    <w:rsid w:val="0066591B"/>
    <w:rsid w:val="006673D1"/>
    <w:rsid w:val="00670DED"/>
    <w:rsid w:val="0067186A"/>
    <w:rsid w:val="00674837"/>
    <w:rsid w:val="00675A63"/>
    <w:rsid w:val="00677125"/>
    <w:rsid w:val="006812EF"/>
    <w:rsid w:val="00681895"/>
    <w:rsid w:val="00682ADA"/>
    <w:rsid w:val="0068515C"/>
    <w:rsid w:val="0068769A"/>
    <w:rsid w:val="00687CE8"/>
    <w:rsid w:val="00690271"/>
    <w:rsid w:val="00691266"/>
    <w:rsid w:val="006926D9"/>
    <w:rsid w:val="006930DD"/>
    <w:rsid w:val="00693398"/>
    <w:rsid w:val="00693E52"/>
    <w:rsid w:val="00693F51"/>
    <w:rsid w:val="00694F44"/>
    <w:rsid w:val="00696A2B"/>
    <w:rsid w:val="0069713F"/>
    <w:rsid w:val="006A10AB"/>
    <w:rsid w:val="006A165E"/>
    <w:rsid w:val="006A2E49"/>
    <w:rsid w:val="006A473D"/>
    <w:rsid w:val="006B02CE"/>
    <w:rsid w:val="006B057E"/>
    <w:rsid w:val="006B0F18"/>
    <w:rsid w:val="006B20E3"/>
    <w:rsid w:val="006B36AE"/>
    <w:rsid w:val="006B3930"/>
    <w:rsid w:val="006B59C0"/>
    <w:rsid w:val="006C680F"/>
    <w:rsid w:val="006C706A"/>
    <w:rsid w:val="006D0B5D"/>
    <w:rsid w:val="006D17B4"/>
    <w:rsid w:val="006D603F"/>
    <w:rsid w:val="006D6988"/>
    <w:rsid w:val="006D76FE"/>
    <w:rsid w:val="006E06B3"/>
    <w:rsid w:val="006E33A2"/>
    <w:rsid w:val="006E3717"/>
    <w:rsid w:val="006E5FB8"/>
    <w:rsid w:val="006E7090"/>
    <w:rsid w:val="006F00AE"/>
    <w:rsid w:val="006F42C3"/>
    <w:rsid w:val="006F464C"/>
    <w:rsid w:val="006F69CE"/>
    <w:rsid w:val="007012AD"/>
    <w:rsid w:val="00702E03"/>
    <w:rsid w:val="00702FC7"/>
    <w:rsid w:val="007047C1"/>
    <w:rsid w:val="007052FA"/>
    <w:rsid w:val="007055D4"/>
    <w:rsid w:val="00705831"/>
    <w:rsid w:val="007058F1"/>
    <w:rsid w:val="00705DA5"/>
    <w:rsid w:val="00705DB9"/>
    <w:rsid w:val="00706B7C"/>
    <w:rsid w:val="00710AF9"/>
    <w:rsid w:val="00710C3F"/>
    <w:rsid w:val="007120C4"/>
    <w:rsid w:val="00715785"/>
    <w:rsid w:val="00720673"/>
    <w:rsid w:val="00720F03"/>
    <w:rsid w:val="00721973"/>
    <w:rsid w:val="00723FCB"/>
    <w:rsid w:val="00724531"/>
    <w:rsid w:val="00726453"/>
    <w:rsid w:val="007318BF"/>
    <w:rsid w:val="0073256A"/>
    <w:rsid w:val="00736405"/>
    <w:rsid w:val="00736F6E"/>
    <w:rsid w:val="00737F42"/>
    <w:rsid w:val="007416F6"/>
    <w:rsid w:val="00742BC3"/>
    <w:rsid w:val="00743594"/>
    <w:rsid w:val="00744E27"/>
    <w:rsid w:val="0074520E"/>
    <w:rsid w:val="007463F4"/>
    <w:rsid w:val="007502BA"/>
    <w:rsid w:val="00751A56"/>
    <w:rsid w:val="007524E1"/>
    <w:rsid w:val="0075291C"/>
    <w:rsid w:val="00752D06"/>
    <w:rsid w:val="00753055"/>
    <w:rsid w:val="007530DC"/>
    <w:rsid w:val="007530EB"/>
    <w:rsid w:val="007539A5"/>
    <w:rsid w:val="00754283"/>
    <w:rsid w:val="00754E56"/>
    <w:rsid w:val="00757B4D"/>
    <w:rsid w:val="007614E0"/>
    <w:rsid w:val="007638AA"/>
    <w:rsid w:val="0076457E"/>
    <w:rsid w:val="00764AFB"/>
    <w:rsid w:val="00771299"/>
    <w:rsid w:val="007735A6"/>
    <w:rsid w:val="00774E94"/>
    <w:rsid w:val="00774EDE"/>
    <w:rsid w:val="0077719E"/>
    <w:rsid w:val="00781A89"/>
    <w:rsid w:val="00784919"/>
    <w:rsid w:val="00785B6A"/>
    <w:rsid w:val="007875F1"/>
    <w:rsid w:val="00792090"/>
    <w:rsid w:val="00792F5B"/>
    <w:rsid w:val="0079506E"/>
    <w:rsid w:val="007959D4"/>
    <w:rsid w:val="007A05EF"/>
    <w:rsid w:val="007A2412"/>
    <w:rsid w:val="007A3A6C"/>
    <w:rsid w:val="007B2587"/>
    <w:rsid w:val="007B3033"/>
    <w:rsid w:val="007B4702"/>
    <w:rsid w:val="007B4811"/>
    <w:rsid w:val="007B4AC2"/>
    <w:rsid w:val="007B5844"/>
    <w:rsid w:val="007C3445"/>
    <w:rsid w:val="007C4511"/>
    <w:rsid w:val="007C5903"/>
    <w:rsid w:val="007D52DE"/>
    <w:rsid w:val="007D538B"/>
    <w:rsid w:val="007D5A03"/>
    <w:rsid w:val="007D64BD"/>
    <w:rsid w:val="007D687A"/>
    <w:rsid w:val="007D68CE"/>
    <w:rsid w:val="007D6D25"/>
    <w:rsid w:val="007D7935"/>
    <w:rsid w:val="007D7E09"/>
    <w:rsid w:val="007E47C4"/>
    <w:rsid w:val="007E5FA0"/>
    <w:rsid w:val="007E64E3"/>
    <w:rsid w:val="007E6FCE"/>
    <w:rsid w:val="007E7137"/>
    <w:rsid w:val="007F058B"/>
    <w:rsid w:val="007F1428"/>
    <w:rsid w:val="007F2487"/>
    <w:rsid w:val="007F6514"/>
    <w:rsid w:val="0080025B"/>
    <w:rsid w:val="008007D3"/>
    <w:rsid w:val="00803DCE"/>
    <w:rsid w:val="00804C0A"/>
    <w:rsid w:val="00804F77"/>
    <w:rsid w:val="008056C2"/>
    <w:rsid w:val="00806F54"/>
    <w:rsid w:val="0080723C"/>
    <w:rsid w:val="0081126E"/>
    <w:rsid w:val="00811A2F"/>
    <w:rsid w:val="00812AF5"/>
    <w:rsid w:val="00815067"/>
    <w:rsid w:val="00816EF4"/>
    <w:rsid w:val="0081757F"/>
    <w:rsid w:val="00820443"/>
    <w:rsid w:val="0082139E"/>
    <w:rsid w:val="00821934"/>
    <w:rsid w:val="008219DC"/>
    <w:rsid w:val="00824338"/>
    <w:rsid w:val="00825579"/>
    <w:rsid w:val="00826BFD"/>
    <w:rsid w:val="00827422"/>
    <w:rsid w:val="00827C33"/>
    <w:rsid w:val="008307AC"/>
    <w:rsid w:val="00835687"/>
    <w:rsid w:val="008366A8"/>
    <w:rsid w:val="00841A39"/>
    <w:rsid w:val="008441E4"/>
    <w:rsid w:val="00845CC5"/>
    <w:rsid w:val="008466FD"/>
    <w:rsid w:val="008517AC"/>
    <w:rsid w:val="00851A41"/>
    <w:rsid w:val="00852C88"/>
    <w:rsid w:val="0085348D"/>
    <w:rsid w:val="00853D78"/>
    <w:rsid w:val="0085466A"/>
    <w:rsid w:val="00855D0A"/>
    <w:rsid w:val="00856FC9"/>
    <w:rsid w:val="008574B5"/>
    <w:rsid w:val="0085796E"/>
    <w:rsid w:val="00857B12"/>
    <w:rsid w:val="00860EC6"/>
    <w:rsid w:val="00866595"/>
    <w:rsid w:val="0086676F"/>
    <w:rsid w:val="008707F5"/>
    <w:rsid w:val="008725F6"/>
    <w:rsid w:val="008733A4"/>
    <w:rsid w:val="00873E88"/>
    <w:rsid w:val="008742CB"/>
    <w:rsid w:val="00877C36"/>
    <w:rsid w:val="0088047C"/>
    <w:rsid w:val="00880916"/>
    <w:rsid w:val="00882130"/>
    <w:rsid w:val="008834C5"/>
    <w:rsid w:val="0088424B"/>
    <w:rsid w:val="00886761"/>
    <w:rsid w:val="00890EF2"/>
    <w:rsid w:val="00892874"/>
    <w:rsid w:val="00894BD6"/>
    <w:rsid w:val="00895CE9"/>
    <w:rsid w:val="00897090"/>
    <w:rsid w:val="008976F6"/>
    <w:rsid w:val="008A1FAD"/>
    <w:rsid w:val="008A2279"/>
    <w:rsid w:val="008A4F14"/>
    <w:rsid w:val="008A7350"/>
    <w:rsid w:val="008A7E12"/>
    <w:rsid w:val="008B0871"/>
    <w:rsid w:val="008B207A"/>
    <w:rsid w:val="008B2690"/>
    <w:rsid w:val="008B40D6"/>
    <w:rsid w:val="008B4AC6"/>
    <w:rsid w:val="008B5C91"/>
    <w:rsid w:val="008B5F56"/>
    <w:rsid w:val="008B67BA"/>
    <w:rsid w:val="008B6B47"/>
    <w:rsid w:val="008C063F"/>
    <w:rsid w:val="008C0DD9"/>
    <w:rsid w:val="008C2882"/>
    <w:rsid w:val="008C5CBE"/>
    <w:rsid w:val="008C74EE"/>
    <w:rsid w:val="008C7E9E"/>
    <w:rsid w:val="008D04B8"/>
    <w:rsid w:val="008D1291"/>
    <w:rsid w:val="008D1A27"/>
    <w:rsid w:val="008D1DD0"/>
    <w:rsid w:val="008D1E4D"/>
    <w:rsid w:val="008D6103"/>
    <w:rsid w:val="008D6D7A"/>
    <w:rsid w:val="008D7838"/>
    <w:rsid w:val="008E5162"/>
    <w:rsid w:val="008E558E"/>
    <w:rsid w:val="008F14F0"/>
    <w:rsid w:val="008F1B41"/>
    <w:rsid w:val="008F2087"/>
    <w:rsid w:val="008F6BE6"/>
    <w:rsid w:val="00900193"/>
    <w:rsid w:val="00901976"/>
    <w:rsid w:val="00901B1C"/>
    <w:rsid w:val="009032D6"/>
    <w:rsid w:val="00910D50"/>
    <w:rsid w:val="00910F7B"/>
    <w:rsid w:val="009117E1"/>
    <w:rsid w:val="00912489"/>
    <w:rsid w:val="00912B08"/>
    <w:rsid w:val="00912EB1"/>
    <w:rsid w:val="00914909"/>
    <w:rsid w:val="0091641D"/>
    <w:rsid w:val="00916B27"/>
    <w:rsid w:val="00916C58"/>
    <w:rsid w:val="0092207A"/>
    <w:rsid w:val="00922B8E"/>
    <w:rsid w:val="00922BA5"/>
    <w:rsid w:val="009274CD"/>
    <w:rsid w:val="00934C7B"/>
    <w:rsid w:val="00936734"/>
    <w:rsid w:val="00937B33"/>
    <w:rsid w:val="00940360"/>
    <w:rsid w:val="009413B5"/>
    <w:rsid w:val="00943893"/>
    <w:rsid w:val="00943E7E"/>
    <w:rsid w:val="00945D08"/>
    <w:rsid w:val="0094681C"/>
    <w:rsid w:val="00946E49"/>
    <w:rsid w:val="00947313"/>
    <w:rsid w:val="00950428"/>
    <w:rsid w:val="009508D7"/>
    <w:rsid w:val="009523AB"/>
    <w:rsid w:val="00952E4C"/>
    <w:rsid w:val="00953777"/>
    <w:rsid w:val="0095439A"/>
    <w:rsid w:val="009546FA"/>
    <w:rsid w:val="009560A0"/>
    <w:rsid w:val="00961099"/>
    <w:rsid w:val="009610A8"/>
    <w:rsid w:val="00962B5B"/>
    <w:rsid w:val="00966921"/>
    <w:rsid w:val="009669AF"/>
    <w:rsid w:val="009715F7"/>
    <w:rsid w:val="00972AF8"/>
    <w:rsid w:val="0097520C"/>
    <w:rsid w:val="00980A3D"/>
    <w:rsid w:val="0098125A"/>
    <w:rsid w:val="00981C7D"/>
    <w:rsid w:val="00981C9D"/>
    <w:rsid w:val="0098283B"/>
    <w:rsid w:val="00982E71"/>
    <w:rsid w:val="00986201"/>
    <w:rsid w:val="0098654F"/>
    <w:rsid w:val="00986D13"/>
    <w:rsid w:val="0099085A"/>
    <w:rsid w:val="00991373"/>
    <w:rsid w:val="00992F34"/>
    <w:rsid w:val="009943AF"/>
    <w:rsid w:val="00996672"/>
    <w:rsid w:val="00996BA7"/>
    <w:rsid w:val="009A0930"/>
    <w:rsid w:val="009A13FA"/>
    <w:rsid w:val="009A1EE4"/>
    <w:rsid w:val="009A2116"/>
    <w:rsid w:val="009A5A40"/>
    <w:rsid w:val="009A5AC2"/>
    <w:rsid w:val="009A6E7C"/>
    <w:rsid w:val="009A7587"/>
    <w:rsid w:val="009A7B50"/>
    <w:rsid w:val="009B01E3"/>
    <w:rsid w:val="009B0E7D"/>
    <w:rsid w:val="009B2C85"/>
    <w:rsid w:val="009B4A01"/>
    <w:rsid w:val="009B7824"/>
    <w:rsid w:val="009C0C8F"/>
    <w:rsid w:val="009C1D19"/>
    <w:rsid w:val="009C3752"/>
    <w:rsid w:val="009C72E0"/>
    <w:rsid w:val="009D3F55"/>
    <w:rsid w:val="009D5FB6"/>
    <w:rsid w:val="009D6C89"/>
    <w:rsid w:val="009E0663"/>
    <w:rsid w:val="009E2229"/>
    <w:rsid w:val="009E22AA"/>
    <w:rsid w:val="009E5AFC"/>
    <w:rsid w:val="009E7D89"/>
    <w:rsid w:val="009F4444"/>
    <w:rsid w:val="009F5791"/>
    <w:rsid w:val="00A00AF6"/>
    <w:rsid w:val="00A01245"/>
    <w:rsid w:val="00A02BC8"/>
    <w:rsid w:val="00A03B86"/>
    <w:rsid w:val="00A04C45"/>
    <w:rsid w:val="00A04FE2"/>
    <w:rsid w:val="00A077D4"/>
    <w:rsid w:val="00A10BCD"/>
    <w:rsid w:val="00A1277B"/>
    <w:rsid w:val="00A17128"/>
    <w:rsid w:val="00A17DD8"/>
    <w:rsid w:val="00A23E58"/>
    <w:rsid w:val="00A266AF"/>
    <w:rsid w:val="00A270FE"/>
    <w:rsid w:val="00A2739F"/>
    <w:rsid w:val="00A300A7"/>
    <w:rsid w:val="00A31D80"/>
    <w:rsid w:val="00A31F78"/>
    <w:rsid w:val="00A32BBA"/>
    <w:rsid w:val="00A3370C"/>
    <w:rsid w:val="00A34F7C"/>
    <w:rsid w:val="00A36812"/>
    <w:rsid w:val="00A42783"/>
    <w:rsid w:val="00A4409A"/>
    <w:rsid w:val="00A4459B"/>
    <w:rsid w:val="00A4782A"/>
    <w:rsid w:val="00A47CAA"/>
    <w:rsid w:val="00A50362"/>
    <w:rsid w:val="00A5042D"/>
    <w:rsid w:val="00A5099F"/>
    <w:rsid w:val="00A514CD"/>
    <w:rsid w:val="00A53D32"/>
    <w:rsid w:val="00A547D0"/>
    <w:rsid w:val="00A5533F"/>
    <w:rsid w:val="00A55384"/>
    <w:rsid w:val="00A5589D"/>
    <w:rsid w:val="00A55FE0"/>
    <w:rsid w:val="00A561AE"/>
    <w:rsid w:val="00A5662B"/>
    <w:rsid w:val="00A57383"/>
    <w:rsid w:val="00A578F7"/>
    <w:rsid w:val="00A57E16"/>
    <w:rsid w:val="00A617F2"/>
    <w:rsid w:val="00A72A76"/>
    <w:rsid w:val="00A739FE"/>
    <w:rsid w:val="00A741B1"/>
    <w:rsid w:val="00A80DCA"/>
    <w:rsid w:val="00A8235D"/>
    <w:rsid w:val="00A834BB"/>
    <w:rsid w:val="00A839C9"/>
    <w:rsid w:val="00A865C6"/>
    <w:rsid w:val="00A90C3E"/>
    <w:rsid w:val="00A91312"/>
    <w:rsid w:val="00A94820"/>
    <w:rsid w:val="00A95634"/>
    <w:rsid w:val="00A97899"/>
    <w:rsid w:val="00AA00FF"/>
    <w:rsid w:val="00AA0EC1"/>
    <w:rsid w:val="00AA16C3"/>
    <w:rsid w:val="00AA1842"/>
    <w:rsid w:val="00AA2FEC"/>
    <w:rsid w:val="00AA51E8"/>
    <w:rsid w:val="00AA585B"/>
    <w:rsid w:val="00AA68A5"/>
    <w:rsid w:val="00AA7298"/>
    <w:rsid w:val="00AB07DC"/>
    <w:rsid w:val="00AB0AAA"/>
    <w:rsid w:val="00AB0AAD"/>
    <w:rsid w:val="00AB2E35"/>
    <w:rsid w:val="00AB44B9"/>
    <w:rsid w:val="00AB752E"/>
    <w:rsid w:val="00AC027C"/>
    <w:rsid w:val="00AC3006"/>
    <w:rsid w:val="00AC690A"/>
    <w:rsid w:val="00AC6E85"/>
    <w:rsid w:val="00AD0260"/>
    <w:rsid w:val="00AD2975"/>
    <w:rsid w:val="00AD29E4"/>
    <w:rsid w:val="00AE03AF"/>
    <w:rsid w:val="00AE2017"/>
    <w:rsid w:val="00AE38C7"/>
    <w:rsid w:val="00AE3E9A"/>
    <w:rsid w:val="00AE6195"/>
    <w:rsid w:val="00AE64F2"/>
    <w:rsid w:val="00AE664D"/>
    <w:rsid w:val="00AE7172"/>
    <w:rsid w:val="00AE7B11"/>
    <w:rsid w:val="00AF5B6B"/>
    <w:rsid w:val="00AF5D2F"/>
    <w:rsid w:val="00AF60EE"/>
    <w:rsid w:val="00AF6BB0"/>
    <w:rsid w:val="00AF7B2C"/>
    <w:rsid w:val="00B00720"/>
    <w:rsid w:val="00B01689"/>
    <w:rsid w:val="00B0170A"/>
    <w:rsid w:val="00B019B5"/>
    <w:rsid w:val="00B01ADF"/>
    <w:rsid w:val="00B031A5"/>
    <w:rsid w:val="00B072F9"/>
    <w:rsid w:val="00B07715"/>
    <w:rsid w:val="00B10EFE"/>
    <w:rsid w:val="00B11CF3"/>
    <w:rsid w:val="00B12866"/>
    <w:rsid w:val="00B14789"/>
    <w:rsid w:val="00B14D36"/>
    <w:rsid w:val="00B1562E"/>
    <w:rsid w:val="00B23552"/>
    <w:rsid w:val="00B2403E"/>
    <w:rsid w:val="00B2428A"/>
    <w:rsid w:val="00B24D1E"/>
    <w:rsid w:val="00B257EA"/>
    <w:rsid w:val="00B260AF"/>
    <w:rsid w:val="00B26A63"/>
    <w:rsid w:val="00B27E15"/>
    <w:rsid w:val="00B30636"/>
    <w:rsid w:val="00B30E5B"/>
    <w:rsid w:val="00B320FD"/>
    <w:rsid w:val="00B33A32"/>
    <w:rsid w:val="00B35B5A"/>
    <w:rsid w:val="00B35BCF"/>
    <w:rsid w:val="00B3693E"/>
    <w:rsid w:val="00B40C1A"/>
    <w:rsid w:val="00B462A0"/>
    <w:rsid w:val="00B46778"/>
    <w:rsid w:val="00B4680A"/>
    <w:rsid w:val="00B50DBA"/>
    <w:rsid w:val="00B513A2"/>
    <w:rsid w:val="00B51569"/>
    <w:rsid w:val="00B54AE9"/>
    <w:rsid w:val="00B573E0"/>
    <w:rsid w:val="00B6109F"/>
    <w:rsid w:val="00B65736"/>
    <w:rsid w:val="00B7132C"/>
    <w:rsid w:val="00B71A55"/>
    <w:rsid w:val="00B73AAC"/>
    <w:rsid w:val="00B76B9E"/>
    <w:rsid w:val="00B77F49"/>
    <w:rsid w:val="00B82656"/>
    <w:rsid w:val="00B83A77"/>
    <w:rsid w:val="00B872B5"/>
    <w:rsid w:val="00B872F9"/>
    <w:rsid w:val="00B90F21"/>
    <w:rsid w:val="00B90F29"/>
    <w:rsid w:val="00B916F5"/>
    <w:rsid w:val="00B94E9F"/>
    <w:rsid w:val="00BA1E3A"/>
    <w:rsid w:val="00BA3E4A"/>
    <w:rsid w:val="00BB177E"/>
    <w:rsid w:val="00BB1EBD"/>
    <w:rsid w:val="00BB2E14"/>
    <w:rsid w:val="00BB46A5"/>
    <w:rsid w:val="00BB4785"/>
    <w:rsid w:val="00BB5C90"/>
    <w:rsid w:val="00BB60B3"/>
    <w:rsid w:val="00BB77A6"/>
    <w:rsid w:val="00BC0B7A"/>
    <w:rsid w:val="00BC26B1"/>
    <w:rsid w:val="00BC2A5A"/>
    <w:rsid w:val="00BC35F1"/>
    <w:rsid w:val="00BC52AA"/>
    <w:rsid w:val="00BC712A"/>
    <w:rsid w:val="00BD094C"/>
    <w:rsid w:val="00BD12AE"/>
    <w:rsid w:val="00BD3FA9"/>
    <w:rsid w:val="00BD4EBF"/>
    <w:rsid w:val="00BD6125"/>
    <w:rsid w:val="00BE1915"/>
    <w:rsid w:val="00BE6244"/>
    <w:rsid w:val="00BE6567"/>
    <w:rsid w:val="00BE7951"/>
    <w:rsid w:val="00BF2C18"/>
    <w:rsid w:val="00BF3BBA"/>
    <w:rsid w:val="00BF6BAA"/>
    <w:rsid w:val="00C0461B"/>
    <w:rsid w:val="00C062ED"/>
    <w:rsid w:val="00C10E95"/>
    <w:rsid w:val="00C11049"/>
    <w:rsid w:val="00C11703"/>
    <w:rsid w:val="00C12629"/>
    <w:rsid w:val="00C172A1"/>
    <w:rsid w:val="00C17E7B"/>
    <w:rsid w:val="00C20DB1"/>
    <w:rsid w:val="00C218A2"/>
    <w:rsid w:val="00C21E9F"/>
    <w:rsid w:val="00C22B29"/>
    <w:rsid w:val="00C232AA"/>
    <w:rsid w:val="00C24464"/>
    <w:rsid w:val="00C25237"/>
    <w:rsid w:val="00C26E0E"/>
    <w:rsid w:val="00C32267"/>
    <w:rsid w:val="00C34FD7"/>
    <w:rsid w:val="00C367A4"/>
    <w:rsid w:val="00C3757D"/>
    <w:rsid w:val="00C37D65"/>
    <w:rsid w:val="00C40955"/>
    <w:rsid w:val="00C418FF"/>
    <w:rsid w:val="00C4196D"/>
    <w:rsid w:val="00C4450C"/>
    <w:rsid w:val="00C45406"/>
    <w:rsid w:val="00C46A6C"/>
    <w:rsid w:val="00C503A3"/>
    <w:rsid w:val="00C511F8"/>
    <w:rsid w:val="00C5189F"/>
    <w:rsid w:val="00C53CD4"/>
    <w:rsid w:val="00C53D58"/>
    <w:rsid w:val="00C54FFF"/>
    <w:rsid w:val="00C60A43"/>
    <w:rsid w:val="00C61C00"/>
    <w:rsid w:val="00C661A2"/>
    <w:rsid w:val="00C66708"/>
    <w:rsid w:val="00C677E9"/>
    <w:rsid w:val="00C679DB"/>
    <w:rsid w:val="00C67A89"/>
    <w:rsid w:val="00C67D77"/>
    <w:rsid w:val="00C74516"/>
    <w:rsid w:val="00C74E49"/>
    <w:rsid w:val="00C751B3"/>
    <w:rsid w:val="00C7567E"/>
    <w:rsid w:val="00C75B20"/>
    <w:rsid w:val="00C7659A"/>
    <w:rsid w:val="00C77106"/>
    <w:rsid w:val="00C80337"/>
    <w:rsid w:val="00C81343"/>
    <w:rsid w:val="00C83988"/>
    <w:rsid w:val="00C84E8D"/>
    <w:rsid w:val="00C85876"/>
    <w:rsid w:val="00C86758"/>
    <w:rsid w:val="00C87E8B"/>
    <w:rsid w:val="00C90AF0"/>
    <w:rsid w:val="00C90DE6"/>
    <w:rsid w:val="00C96CF5"/>
    <w:rsid w:val="00CA15D2"/>
    <w:rsid w:val="00CA29E7"/>
    <w:rsid w:val="00CA38B1"/>
    <w:rsid w:val="00CA4A80"/>
    <w:rsid w:val="00CA6322"/>
    <w:rsid w:val="00CA73C6"/>
    <w:rsid w:val="00CB000C"/>
    <w:rsid w:val="00CB305B"/>
    <w:rsid w:val="00CB4389"/>
    <w:rsid w:val="00CC0D8A"/>
    <w:rsid w:val="00CC174D"/>
    <w:rsid w:val="00CC36B4"/>
    <w:rsid w:val="00CC6972"/>
    <w:rsid w:val="00CC7573"/>
    <w:rsid w:val="00CD0745"/>
    <w:rsid w:val="00CD1029"/>
    <w:rsid w:val="00CD486A"/>
    <w:rsid w:val="00CD6FDE"/>
    <w:rsid w:val="00CD7C56"/>
    <w:rsid w:val="00CE095E"/>
    <w:rsid w:val="00CE176C"/>
    <w:rsid w:val="00CE314A"/>
    <w:rsid w:val="00CE353F"/>
    <w:rsid w:val="00CE45B0"/>
    <w:rsid w:val="00CE62AB"/>
    <w:rsid w:val="00CE6AA1"/>
    <w:rsid w:val="00CF1EF5"/>
    <w:rsid w:val="00CF2E5B"/>
    <w:rsid w:val="00CF46E3"/>
    <w:rsid w:val="00CF5859"/>
    <w:rsid w:val="00CF7BDF"/>
    <w:rsid w:val="00D01E2F"/>
    <w:rsid w:val="00D05A53"/>
    <w:rsid w:val="00D06CC2"/>
    <w:rsid w:val="00D0739F"/>
    <w:rsid w:val="00D110EC"/>
    <w:rsid w:val="00D139B2"/>
    <w:rsid w:val="00D1435C"/>
    <w:rsid w:val="00D14970"/>
    <w:rsid w:val="00D15CFA"/>
    <w:rsid w:val="00D218E3"/>
    <w:rsid w:val="00D25052"/>
    <w:rsid w:val="00D26065"/>
    <w:rsid w:val="00D30D95"/>
    <w:rsid w:val="00D32ED7"/>
    <w:rsid w:val="00D33818"/>
    <w:rsid w:val="00D36BFD"/>
    <w:rsid w:val="00D37AFB"/>
    <w:rsid w:val="00D37FAB"/>
    <w:rsid w:val="00D41125"/>
    <w:rsid w:val="00D4169B"/>
    <w:rsid w:val="00D4336D"/>
    <w:rsid w:val="00D4467E"/>
    <w:rsid w:val="00D44E51"/>
    <w:rsid w:val="00D45F5A"/>
    <w:rsid w:val="00D470A1"/>
    <w:rsid w:val="00D50067"/>
    <w:rsid w:val="00D507A6"/>
    <w:rsid w:val="00D54A98"/>
    <w:rsid w:val="00D57BDA"/>
    <w:rsid w:val="00D61CAB"/>
    <w:rsid w:val="00D62C06"/>
    <w:rsid w:val="00D675D7"/>
    <w:rsid w:val="00D70B21"/>
    <w:rsid w:val="00D70F50"/>
    <w:rsid w:val="00D73F17"/>
    <w:rsid w:val="00D7591D"/>
    <w:rsid w:val="00D7684A"/>
    <w:rsid w:val="00D76EBA"/>
    <w:rsid w:val="00D80F00"/>
    <w:rsid w:val="00D8131F"/>
    <w:rsid w:val="00D820E6"/>
    <w:rsid w:val="00D84067"/>
    <w:rsid w:val="00D84216"/>
    <w:rsid w:val="00D906FA"/>
    <w:rsid w:val="00D92D3A"/>
    <w:rsid w:val="00D941E4"/>
    <w:rsid w:val="00D9645A"/>
    <w:rsid w:val="00DA0940"/>
    <w:rsid w:val="00DA1A05"/>
    <w:rsid w:val="00DA2D30"/>
    <w:rsid w:val="00DA2E88"/>
    <w:rsid w:val="00DA33B7"/>
    <w:rsid w:val="00DA3597"/>
    <w:rsid w:val="00DA4F1F"/>
    <w:rsid w:val="00DA6554"/>
    <w:rsid w:val="00DA7F8E"/>
    <w:rsid w:val="00DB08A4"/>
    <w:rsid w:val="00DB1C5A"/>
    <w:rsid w:val="00DB258C"/>
    <w:rsid w:val="00DB2CFA"/>
    <w:rsid w:val="00DB53D3"/>
    <w:rsid w:val="00DB5D13"/>
    <w:rsid w:val="00DB76B8"/>
    <w:rsid w:val="00DB7C11"/>
    <w:rsid w:val="00DC0964"/>
    <w:rsid w:val="00DC0C12"/>
    <w:rsid w:val="00DC2781"/>
    <w:rsid w:val="00DC3E9D"/>
    <w:rsid w:val="00DC4940"/>
    <w:rsid w:val="00DC68FD"/>
    <w:rsid w:val="00DC75F3"/>
    <w:rsid w:val="00DC7789"/>
    <w:rsid w:val="00DD1F0E"/>
    <w:rsid w:val="00DD2B85"/>
    <w:rsid w:val="00DD2D64"/>
    <w:rsid w:val="00DD401C"/>
    <w:rsid w:val="00DD44FF"/>
    <w:rsid w:val="00DD4517"/>
    <w:rsid w:val="00DD5FF8"/>
    <w:rsid w:val="00DD6D50"/>
    <w:rsid w:val="00DD7D4A"/>
    <w:rsid w:val="00DE06F5"/>
    <w:rsid w:val="00DE13EA"/>
    <w:rsid w:val="00DE2CEF"/>
    <w:rsid w:val="00DE41EE"/>
    <w:rsid w:val="00DE4AB5"/>
    <w:rsid w:val="00DE5F31"/>
    <w:rsid w:val="00DE64FC"/>
    <w:rsid w:val="00DE6815"/>
    <w:rsid w:val="00DE7676"/>
    <w:rsid w:val="00DF0A59"/>
    <w:rsid w:val="00DF0F3F"/>
    <w:rsid w:val="00DF275B"/>
    <w:rsid w:val="00DF4A26"/>
    <w:rsid w:val="00DF4A98"/>
    <w:rsid w:val="00DF65DE"/>
    <w:rsid w:val="00DF6A15"/>
    <w:rsid w:val="00E01209"/>
    <w:rsid w:val="00E012DE"/>
    <w:rsid w:val="00E02D93"/>
    <w:rsid w:val="00E04DF3"/>
    <w:rsid w:val="00E131A8"/>
    <w:rsid w:val="00E13D2D"/>
    <w:rsid w:val="00E13F38"/>
    <w:rsid w:val="00E14BB0"/>
    <w:rsid w:val="00E178CB"/>
    <w:rsid w:val="00E207DA"/>
    <w:rsid w:val="00E22EA2"/>
    <w:rsid w:val="00E23012"/>
    <w:rsid w:val="00E23C7A"/>
    <w:rsid w:val="00E24163"/>
    <w:rsid w:val="00E259F1"/>
    <w:rsid w:val="00E26894"/>
    <w:rsid w:val="00E26B1E"/>
    <w:rsid w:val="00E26B76"/>
    <w:rsid w:val="00E27341"/>
    <w:rsid w:val="00E27D86"/>
    <w:rsid w:val="00E32632"/>
    <w:rsid w:val="00E33825"/>
    <w:rsid w:val="00E34904"/>
    <w:rsid w:val="00E34EAC"/>
    <w:rsid w:val="00E40A44"/>
    <w:rsid w:val="00E419B3"/>
    <w:rsid w:val="00E42CEE"/>
    <w:rsid w:val="00E43362"/>
    <w:rsid w:val="00E4537B"/>
    <w:rsid w:val="00E47A79"/>
    <w:rsid w:val="00E51765"/>
    <w:rsid w:val="00E52C93"/>
    <w:rsid w:val="00E564B6"/>
    <w:rsid w:val="00E568F7"/>
    <w:rsid w:val="00E56BA1"/>
    <w:rsid w:val="00E629CF"/>
    <w:rsid w:val="00E62F4D"/>
    <w:rsid w:val="00E63C45"/>
    <w:rsid w:val="00E645BE"/>
    <w:rsid w:val="00E7107A"/>
    <w:rsid w:val="00E7232C"/>
    <w:rsid w:val="00E7478B"/>
    <w:rsid w:val="00E75B2B"/>
    <w:rsid w:val="00E75DD7"/>
    <w:rsid w:val="00E77AB7"/>
    <w:rsid w:val="00E81578"/>
    <w:rsid w:val="00E82387"/>
    <w:rsid w:val="00E83558"/>
    <w:rsid w:val="00E8468E"/>
    <w:rsid w:val="00E85B15"/>
    <w:rsid w:val="00E85E0E"/>
    <w:rsid w:val="00E86CD1"/>
    <w:rsid w:val="00E873F9"/>
    <w:rsid w:val="00E95002"/>
    <w:rsid w:val="00E962EC"/>
    <w:rsid w:val="00E97A0B"/>
    <w:rsid w:val="00EA028D"/>
    <w:rsid w:val="00EA144C"/>
    <w:rsid w:val="00EA3855"/>
    <w:rsid w:val="00EA3F34"/>
    <w:rsid w:val="00EA76D8"/>
    <w:rsid w:val="00EA7C94"/>
    <w:rsid w:val="00EB07D4"/>
    <w:rsid w:val="00EB0DBE"/>
    <w:rsid w:val="00EB287D"/>
    <w:rsid w:val="00EB359F"/>
    <w:rsid w:val="00EB3D20"/>
    <w:rsid w:val="00EB4989"/>
    <w:rsid w:val="00EB4D6C"/>
    <w:rsid w:val="00EB5D4D"/>
    <w:rsid w:val="00EC0318"/>
    <w:rsid w:val="00EC35DE"/>
    <w:rsid w:val="00EC46BD"/>
    <w:rsid w:val="00EC77E4"/>
    <w:rsid w:val="00EC7D9B"/>
    <w:rsid w:val="00ED0B9B"/>
    <w:rsid w:val="00ED4280"/>
    <w:rsid w:val="00ED45ED"/>
    <w:rsid w:val="00ED4999"/>
    <w:rsid w:val="00EE073E"/>
    <w:rsid w:val="00EE2CEA"/>
    <w:rsid w:val="00EE4199"/>
    <w:rsid w:val="00EE5589"/>
    <w:rsid w:val="00EE764F"/>
    <w:rsid w:val="00EF1C05"/>
    <w:rsid w:val="00EF23CD"/>
    <w:rsid w:val="00EF3AD5"/>
    <w:rsid w:val="00EF3EE9"/>
    <w:rsid w:val="00EF4015"/>
    <w:rsid w:val="00EF4DE3"/>
    <w:rsid w:val="00EF5070"/>
    <w:rsid w:val="00EF651D"/>
    <w:rsid w:val="00EF6D1C"/>
    <w:rsid w:val="00F00184"/>
    <w:rsid w:val="00F03E64"/>
    <w:rsid w:val="00F04BC2"/>
    <w:rsid w:val="00F05626"/>
    <w:rsid w:val="00F068DB"/>
    <w:rsid w:val="00F0711C"/>
    <w:rsid w:val="00F07C42"/>
    <w:rsid w:val="00F10860"/>
    <w:rsid w:val="00F10ECF"/>
    <w:rsid w:val="00F11990"/>
    <w:rsid w:val="00F122CB"/>
    <w:rsid w:val="00F12A16"/>
    <w:rsid w:val="00F12EC6"/>
    <w:rsid w:val="00F13890"/>
    <w:rsid w:val="00F15005"/>
    <w:rsid w:val="00F157EE"/>
    <w:rsid w:val="00F167E3"/>
    <w:rsid w:val="00F17413"/>
    <w:rsid w:val="00F17BA4"/>
    <w:rsid w:val="00F21373"/>
    <w:rsid w:val="00F2357F"/>
    <w:rsid w:val="00F24F27"/>
    <w:rsid w:val="00F26D33"/>
    <w:rsid w:val="00F26E55"/>
    <w:rsid w:val="00F27CB4"/>
    <w:rsid w:val="00F30038"/>
    <w:rsid w:val="00F3119D"/>
    <w:rsid w:val="00F344CE"/>
    <w:rsid w:val="00F35F4E"/>
    <w:rsid w:val="00F360F4"/>
    <w:rsid w:val="00F37758"/>
    <w:rsid w:val="00F37A9E"/>
    <w:rsid w:val="00F40C05"/>
    <w:rsid w:val="00F40ECC"/>
    <w:rsid w:val="00F423AD"/>
    <w:rsid w:val="00F44059"/>
    <w:rsid w:val="00F4572C"/>
    <w:rsid w:val="00F470D2"/>
    <w:rsid w:val="00F47A24"/>
    <w:rsid w:val="00F50475"/>
    <w:rsid w:val="00F511CC"/>
    <w:rsid w:val="00F51295"/>
    <w:rsid w:val="00F51C02"/>
    <w:rsid w:val="00F53FB4"/>
    <w:rsid w:val="00F5413E"/>
    <w:rsid w:val="00F55041"/>
    <w:rsid w:val="00F55C86"/>
    <w:rsid w:val="00F5689E"/>
    <w:rsid w:val="00F6104C"/>
    <w:rsid w:val="00F62E5A"/>
    <w:rsid w:val="00F636B4"/>
    <w:rsid w:val="00F6440D"/>
    <w:rsid w:val="00F64DD3"/>
    <w:rsid w:val="00F65CF8"/>
    <w:rsid w:val="00F6643E"/>
    <w:rsid w:val="00F67923"/>
    <w:rsid w:val="00F67E06"/>
    <w:rsid w:val="00F703F0"/>
    <w:rsid w:val="00F70B9F"/>
    <w:rsid w:val="00F70BD7"/>
    <w:rsid w:val="00F71F90"/>
    <w:rsid w:val="00F7398F"/>
    <w:rsid w:val="00F7481F"/>
    <w:rsid w:val="00F76371"/>
    <w:rsid w:val="00F76957"/>
    <w:rsid w:val="00F77896"/>
    <w:rsid w:val="00F8061E"/>
    <w:rsid w:val="00F807E9"/>
    <w:rsid w:val="00F80F23"/>
    <w:rsid w:val="00F81185"/>
    <w:rsid w:val="00F81894"/>
    <w:rsid w:val="00F83D8A"/>
    <w:rsid w:val="00F86650"/>
    <w:rsid w:val="00F90C30"/>
    <w:rsid w:val="00F918DE"/>
    <w:rsid w:val="00F92B61"/>
    <w:rsid w:val="00F92BD3"/>
    <w:rsid w:val="00F931DF"/>
    <w:rsid w:val="00F95F2E"/>
    <w:rsid w:val="00F96DE4"/>
    <w:rsid w:val="00FA0438"/>
    <w:rsid w:val="00FA04CB"/>
    <w:rsid w:val="00FA3133"/>
    <w:rsid w:val="00FA4A65"/>
    <w:rsid w:val="00FA586C"/>
    <w:rsid w:val="00FA6FE4"/>
    <w:rsid w:val="00FB07C3"/>
    <w:rsid w:val="00FB3969"/>
    <w:rsid w:val="00FB3A42"/>
    <w:rsid w:val="00FB42ED"/>
    <w:rsid w:val="00FB4E57"/>
    <w:rsid w:val="00FB56D8"/>
    <w:rsid w:val="00FB6125"/>
    <w:rsid w:val="00FB647D"/>
    <w:rsid w:val="00FB66D6"/>
    <w:rsid w:val="00FC041C"/>
    <w:rsid w:val="00FC10FB"/>
    <w:rsid w:val="00FC4515"/>
    <w:rsid w:val="00FC580C"/>
    <w:rsid w:val="00FC6872"/>
    <w:rsid w:val="00FC6DE4"/>
    <w:rsid w:val="00FC7F3D"/>
    <w:rsid w:val="00FD10F3"/>
    <w:rsid w:val="00FE0C1B"/>
    <w:rsid w:val="00FE148F"/>
    <w:rsid w:val="00FE3491"/>
    <w:rsid w:val="00FE70D8"/>
    <w:rsid w:val="00FE781D"/>
    <w:rsid w:val="00FF36B3"/>
    <w:rsid w:val="00FF387D"/>
    <w:rsid w:val="00FF724C"/>
    <w:rsid w:val="00FF77A4"/>
    <w:rsid w:val="00FF7D77"/>
    <w:rsid w:val="014A79DB"/>
    <w:rsid w:val="04DCB61C"/>
    <w:rsid w:val="06488A06"/>
    <w:rsid w:val="089D15CC"/>
    <w:rsid w:val="0A5B2A05"/>
    <w:rsid w:val="0B688494"/>
    <w:rsid w:val="0CF67E19"/>
    <w:rsid w:val="0E24E299"/>
    <w:rsid w:val="0F173933"/>
    <w:rsid w:val="11423FB1"/>
    <w:rsid w:val="12B7801A"/>
    <w:rsid w:val="14D3F00D"/>
    <w:rsid w:val="16B6B096"/>
    <w:rsid w:val="17DAFCE0"/>
    <w:rsid w:val="195E3C5C"/>
    <w:rsid w:val="1B43C909"/>
    <w:rsid w:val="1C322F27"/>
    <w:rsid w:val="1D610345"/>
    <w:rsid w:val="1D7DFEDC"/>
    <w:rsid w:val="214D3187"/>
    <w:rsid w:val="249C670F"/>
    <w:rsid w:val="254A0423"/>
    <w:rsid w:val="289ACC47"/>
    <w:rsid w:val="28F55EC3"/>
    <w:rsid w:val="2964543F"/>
    <w:rsid w:val="2996171E"/>
    <w:rsid w:val="2DC53979"/>
    <w:rsid w:val="2E53226B"/>
    <w:rsid w:val="3219A939"/>
    <w:rsid w:val="355BF90D"/>
    <w:rsid w:val="363D7977"/>
    <w:rsid w:val="37E2A3B7"/>
    <w:rsid w:val="39B6036A"/>
    <w:rsid w:val="3C55F2B8"/>
    <w:rsid w:val="408CA78F"/>
    <w:rsid w:val="40D0D5B1"/>
    <w:rsid w:val="4173B79F"/>
    <w:rsid w:val="41C39B09"/>
    <w:rsid w:val="449D11E7"/>
    <w:rsid w:val="44C77FB3"/>
    <w:rsid w:val="46DDC888"/>
    <w:rsid w:val="489DEA8E"/>
    <w:rsid w:val="4A32BF8C"/>
    <w:rsid w:val="4B35F6EE"/>
    <w:rsid w:val="4B4AD424"/>
    <w:rsid w:val="4BA8E879"/>
    <w:rsid w:val="4BCB7E4E"/>
    <w:rsid w:val="4CF76FBE"/>
    <w:rsid w:val="4E4EADD7"/>
    <w:rsid w:val="4F132B93"/>
    <w:rsid w:val="513C383E"/>
    <w:rsid w:val="52614ED1"/>
    <w:rsid w:val="52690986"/>
    <w:rsid w:val="540736CC"/>
    <w:rsid w:val="553C2770"/>
    <w:rsid w:val="56159316"/>
    <w:rsid w:val="573FA1D7"/>
    <w:rsid w:val="5B2FCC28"/>
    <w:rsid w:val="5CBA88F0"/>
    <w:rsid w:val="5DCA7335"/>
    <w:rsid w:val="6237A6AB"/>
    <w:rsid w:val="628719DB"/>
    <w:rsid w:val="62C7189C"/>
    <w:rsid w:val="646545E2"/>
    <w:rsid w:val="67F2F12C"/>
    <w:rsid w:val="6CEA1C7C"/>
    <w:rsid w:val="7117DDB2"/>
    <w:rsid w:val="724B44BB"/>
    <w:rsid w:val="730E02E6"/>
    <w:rsid w:val="73CB7E6B"/>
    <w:rsid w:val="75AF9B9A"/>
    <w:rsid w:val="75E20089"/>
    <w:rsid w:val="78015A41"/>
    <w:rsid w:val="78835B94"/>
    <w:rsid w:val="7B8E637B"/>
    <w:rsid w:val="7E81D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A64CE"/>
  <w15:chartTrackingRefBased/>
  <w15:docId w15:val="{D20EEA01-1F58-430E-8658-A5338AB8C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75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53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6B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B1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A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A5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375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53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7A3A6C"/>
    <w:rPr>
      <w:color w:val="808080"/>
    </w:rPr>
  </w:style>
  <w:style w:type="paragraph" w:customStyle="1" w:styleId="Default">
    <w:name w:val="Default"/>
    <w:rsid w:val="00877C36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2077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D2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34C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4C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4C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4C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4C5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5377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79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3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355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70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4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21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3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0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92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macintosh"/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hyperlink" Target="mailto:swt39@uclive.ac.nz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mailto:lpl29@uclive.ac.nz" TargetMode="Externa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11BAF369FE0741865FE7CA643B5751" ma:contentTypeVersion="6" ma:contentTypeDescription="Create a new document." ma:contentTypeScope="" ma:versionID="f2c4210e07f2bfe155035226f2fd3da6">
  <xsd:schema xmlns:xsd="http://www.w3.org/2001/XMLSchema" xmlns:xs="http://www.w3.org/2001/XMLSchema" xmlns:p="http://schemas.microsoft.com/office/2006/metadata/properties" xmlns:ns3="4558ebe8-6bdb-4979-9af2-a74debe47410" targetNamespace="http://schemas.microsoft.com/office/2006/metadata/properties" ma:root="true" ma:fieldsID="a52934a8461456cca17886482f12ca53" ns3:_="">
    <xsd:import namespace="4558ebe8-6bdb-4979-9af2-a74debe474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8ebe8-6bdb-4979-9af2-a74debe474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1C142E-25E7-4859-A5D0-243ABB80AF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755837-E3D1-44A9-8EF4-4372408E8E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C48F942-2D75-43A0-BFE0-A271C6BBE2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58ebe8-6bdb-4979-9af2-a74debe474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4</TotalTime>
  <Pages>1</Pages>
  <Words>2879</Words>
  <Characters>16411</Characters>
  <Application>Microsoft Office Word</Application>
  <DocSecurity>4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2</CharactersWithSpaces>
  <SharedDoc>false</SharedDoc>
  <HLinks>
    <vt:vector size="12" baseType="variant">
      <vt:variant>
        <vt:i4>1048686</vt:i4>
      </vt:variant>
      <vt:variant>
        <vt:i4>3</vt:i4>
      </vt:variant>
      <vt:variant>
        <vt:i4>0</vt:i4>
      </vt:variant>
      <vt:variant>
        <vt:i4>5</vt:i4>
      </vt:variant>
      <vt:variant>
        <vt:lpwstr>mailto:swt39@uclive.ac.nz</vt:lpwstr>
      </vt:variant>
      <vt:variant>
        <vt:lpwstr/>
      </vt:variant>
      <vt:variant>
        <vt:i4>1507432</vt:i4>
      </vt:variant>
      <vt:variant>
        <vt:i4>0</vt:i4>
      </vt:variant>
      <vt:variant>
        <vt:i4>0</vt:i4>
      </vt:variant>
      <vt:variant>
        <vt:i4>5</vt:i4>
      </vt:variant>
      <vt:variant>
        <vt:lpwstr>mailto:lpl29@uclive.ac.nz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Lee</dc:creator>
  <cp:keywords/>
  <dc:description/>
  <cp:lastModifiedBy>Samuel Thornbury</cp:lastModifiedBy>
  <cp:revision>725</cp:revision>
  <dcterms:created xsi:type="dcterms:W3CDTF">2019-09-09T14:33:00Z</dcterms:created>
  <dcterms:modified xsi:type="dcterms:W3CDTF">2019-09-2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11BAF369FE0741865FE7CA643B5751</vt:lpwstr>
  </property>
</Properties>
</file>